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DC516" w14:textId="136A7D90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1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BEEAA04" w14:textId="77777777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TOPOGRAFIA-EQUIPAMENTOS E SERVIÇOS</w:t>
      </w:r>
    </w:p>
    <w:p w14:paraId="1BCD2C6B" w14:textId="77777777" w:rsidR="00DE7DCD" w:rsidRPr="00FD46C3" w:rsidRDefault="00DE7DCD">
      <w:pPr>
        <w:pStyle w:val="FirstParagraph"/>
        <w:rPr>
          <w:lang w:val="pt-BR"/>
        </w:rPr>
      </w:pPr>
    </w:p>
    <w:p w14:paraId="0219477B" w14:textId="4E408222" w:rsidR="00186709" w:rsidRPr="00FD46C3" w:rsidRDefault="002B3567">
      <w:pPr>
        <w:pStyle w:val="FirstParagraph"/>
        <w:rPr>
          <w:lang w:val="pt-BR"/>
        </w:rPr>
      </w:pPr>
      <w:r w:rsidRPr="00FD46C3">
        <w:rPr>
          <w:lang w:val="pt-BR"/>
        </w:rPr>
        <w:t>01-009-000</w:t>
      </w:r>
    </w:p>
    <w:p w14:paraId="1ED7F4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CADASTRAL</w:t>
      </w:r>
    </w:p>
    <w:p w14:paraId="1380E4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42A422DF" w14:textId="7777777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 acrescido da determinação planimétrica da posição de certos detalhes visíveis ao nível e acima do solo e de interesse à sua finalidade, tais como: limites de vegetação, edificações, benfeitorias, valas, drenagem natural e artificial etc. Estão inclusos os custos com o respectivo deslocamento da equipe e equipamentos. </w:t>
      </w:r>
    </w:p>
    <w:p w14:paraId="5DC60327" w14:textId="2DDA8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073D393" w14:textId="683C3DDF" w:rsidR="00186709" w:rsidRPr="00FD46C3" w:rsidRDefault="00186709">
      <w:pPr>
        <w:pStyle w:val="Corpodetexto"/>
        <w:rPr>
          <w:lang w:val="pt-BR"/>
        </w:rPr>
      </w:pPr>
    </w:p>
    <w:p w14:paraId="468871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0-000</w:t>
      </w:r>
    </w:p>
    <w:p w14:paraId="7B6A2C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ALTIMÉTRICO CADASTRAL</w:t>
      </w:r>
    </w:p>
    <w:p w14:paraId="43889F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7125152F" w14:textId="6B5022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compreendendo o detalhamento de: divisas de gleba principal, sistema viário, quadras, áreas livres e institucionais, lotes, edificações, postes da rede pública de eletrificação, tampões com as respectivas identificações (exceto o cadastro interno), bocas de lobo (exceto o cadastro interno), guias, sarjetas, muros de arrimo, </w:t>
      </w:r>
      <w:r w:rsidR="00B674B2" w:rsidRPr="00FD46C3">
        <w:rPr>
          <w:lang w:val="pt-BR"/>
        </w:rPr>
        <w:t>taludes etc.</w:t>
      </w:r>
      <w:r w:rsidR="002B3567" w:rsidRPr="00FD46C3">
        <w:rPr>
          <w:lang w:val="pt-BR"/>
        </w:rPr>
        <w:t xml:space="preserve"> Estão inclusos os custos com o respectivo deslocamento da equipe e equipamentos. </w:t>
      </w:r>
    </w:p>
    <w:p w14:paraId="3327E53B" w14:textId="36AA97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C91D670" w14:textId="6A1E9243" w:rsidR="00186709" w:rsidRPr="00FD46C3" w:rsidRDefault="00186709">
      <w:pPr>
        <w:pStyle w:val="Corpodetexto"/>
        <w:rPr>
          <w:lang w:val="pt-BR"/>
        </w:rPr>
      </w:pPr>
    </w:p>
    <w:p w14:paraId="21DC3D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1-000</w:t>
      </w:r>
    </w:p>
    <w:p w14:paraId="193189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EIXO DE REFERÊNCIA PARA PROJETO DE VIA PÚBLICA</w:t>
      </w:r>
    </w:p>
    <w:p w14:paraId="0F9056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ocação de eixo de referência para projeto de via pública. </w:t>
      </w:r>
    </w:p>
    <w:p w14:paraId="23BAC016" w14:textId="2F42C0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1C65D6EF" w14:textId="4E67D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9F3478C" w14:textId="31DE1704" w:rsidR="00186709" w:rsidRPr="00FD46C3" w:rsidRDefault="00186709">
      <w:pPr>
        <w:pStyle w:val="Corpodetexto"/>
        <w:rPr>
          <w:lang w:val="pt-BR"/>
        </w:rPr>
      </w:pPr>
    </w:p>
    <w:p w14:paraId="550C8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3-000</w:t>
      </w:r>
    </w:p>
    <w:p w14:paraId="5D7A68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E SEÇÕES TRANSVERSAIS</w:t>
      </w:r>
    </w:p>
    <w:p w14:paraId="0EA5CE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de seção transversal nivelada (m/</w:t>
      </w:r>
      <w:proofErr w:type="spellStart"/>
      <w:r w:rsidRPr="00FD46C3">
        <w:rPr>
          <w:lang w:val="pt-BR"/>
        </w:rPr>
        <w:t>sec</w:t>
      </w:r>
      <w:proofErr w:type="spellEnd"/>
      <w:r w:rsidRPr="00FD46C3">
        <w:rPr>
          <w:lang w:val="pt-BR"/>
        </w:rPr>
        <w:t xml:space="preserve">). </w:t>
      </w:r>
    </w:p>
    <w:p w14:paraId="0425D4C4" w14:textId="09FF5B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3C0E9D4C" w14:textId="3A6025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7B54E65" w14:textId="3025C5E7" w:rsidR="00186709" w:rsidRPr="00FD46C3" w:rsidRDefault="00186709">
      <w:pPr>
        <w:pStyle w:val="Corpodetexto"/>
        <w:rPr>
          <w:lang w:val="pt-BR"/>
        </w:rPr>
      </w:pPr>
    </w:p>
    <w:p w14:paraId="218D2D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4-000</w:t>
      </w:r>
    </w:p>
    <w:p w14:paraId="40209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DE VIA PÚBLICA E SEMI-CADASTRO DE IMÓVEIS</w:t>
      </w:r>
    </w:p>
    <w:p w14:paraId="636B0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evantamento planimétrico de via pública realizado. </w:t>
      </w:r>
    </w:p>
    <w:p w14:paraId="284C2FEA" w14:textId="1B2686B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23A957" w14:textId="0DD6F2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260383C" w14:textId="77777777" w:rsidR="00D07200" w:rsidRPr="00FD46C3" w:rsidRDefault="00D07200">
      <w:pPr>
        <w:pStyle w:val="Corpodetexto"/>
        <w:rPr>
          <w:lang w:val="pt-BR"/>
        </w:rPr>
      </w:pPr>
    </w:p>
    <w:p w14:paraId="7F6C558C" w14:textId="3150588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5-000</w:t>
      </w:r>
    </w:p>
    <w:p w14:paraId="7A1AE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O EIXO DE VIA PÚBLICA INCLUSIVE SOLEIRAS, GUIAS E TAMPÕES</w:t>
      </w:r>
    </w:p>
    <w:p w14:paraId="2B2CCEE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do eixo de via pública inclusive soleiras, guias e tampões. </w:t>
      </w:r>
    </w:p>
    <w:p w14:paraId="2AC9AD38" w14:textId="710B1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758A0BC3" w14:textId="1606FB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BF22143" w14:textId="78F30810" w:rsidR="00186709" w:rsidRPr="00FD46C3" w:rsidRDefault="00186709">
      <w:pPr>
        <w:pStyle w:val="Corpodetexto"/>
        <w:rPr>
          <w:lang w:val="pt-BR"/>
        </w:rPr>
      </w:pPr>
    </w:p>
    <w:p w14:paraId="22F2F7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6-000</w:t>
      </w:r>
    </w:p>
    <w:p w14:paraId="5DFCC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GALERIA EXISTENTE</w:t>
      </w:r>
    </w:p>
    <w:p w14:paraId="243E03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poço de visita (PV) cadastrado. </w:t>
      </w:r>
    </w:p>
    <w:p w14:paraId="67FC2A8F" w14:textId="7A1152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46691811" w14:textId="4FF98B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CD0CB5" w14:textId="1E893AD6" w:rsidR="00186709" w:rsidRPr="00FD46C3" w:rsidRDefault="00186709">
      <w:pPr>
        <w:pStyle w:val="Corpodetexto"/>
        <w:rPr>
          <w:lang w:val="pt-BR"/>
        </w:rPr>
      </w:pPr>
    </w:p>
    <w:p w14:paraId="7D6D4E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7-000</w:t>
      </w:r>
    </w:p>
    <w:p w14:paraId="657C8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MENTOS PARA LOCAÇÃO DE OBRA DE ARTE</w:t>
      </w:r>
    </w:p>
    <w:p w14:paraId="5F0EEF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eixo (m/eixo) de elementos para locação de obra de arte. </w:t>
      </w:r>
    </w:p>
    <w:p w14:paraId="2AE5736A" w14:textId="5B0BE3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51192FC" w14:textId="3F8982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E40D578" w14:textId="11A2E24F" w:rsidR="00186709" w:rsidRPr="00FD46C3" w:rsidRDefault="00186709">
      <w:pPr>
        <w:pStyle w:val="Corpodetexto"/>
        <w:rPr>
          <w:lang w:val="pt-BR"/>
        </w:rPr>
      </w:pPr>
    </w:p>
    <w:p w14:paraId="584A23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8-000</w:t>
      </w:r>
    </w:p>
    <w:p w14:paraId="2F3733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TA DE REFERÊNCIA DE NÍVEL</w:t>
      </w:r>
    </w:p>
    <w:p w14:paraId="717FC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ta de referência de nível transportada. </w:t>
      </w:r>
    </w:p>
    <w:p w14:paraId="050C2E66" w14:textId="4EFE4A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3B05903" w14:textId="3F5CA1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F53CFDC" w14:textId="30D0BDE0" w:rsidR="00186709" w:rsidRPr="00FD46C3" w:rsidRDefault="00186709">
      <w:pPr>
        <w:pStyle w:val="Corpodetexto"/>
        <w:rPr>
          <w:lang w:val="pt-BR"/>
        </w:rPr>
      </w:pPr>
    </w:p>
    <w:p w14:paraId="5D5A09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9-000</w:t>
      </w:r>
    </w:p>
    <w:p w14:paraId="6238F5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NO INTERIOR DA GALERIA</w:t>
      </w:r>
    </w:p>
    <w:p w14:paraId="2304B5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no interior da galeria realizado. </w:t>
      </w:r>
    </w:p>
    <w:p w14:paraId="4D9FFECD" w14:textId="06A22CE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37618B" w14:textId="0DFEE9A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6DA5F932" w14:textId="531117A9" w:rsidR="00186709" w:rsidRPr="00FD46C3" w:rsidRDefault="00186709">
      <w:pPr>
        <w:pStyle w:val="Corpodetexto"/>
        <w:rPr>
          <w:lang w:val="pt-BR"/>
        </w:rPr>
      </w:pPr>
    </w:p>
    <w:p w14:paraId="1355D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0-000</w:t>
      </w:r>
    </w:p>
    <w:p w14:paraId="5FE557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SPECIAL DE GALERIA MOLDADA (1:500)</w:t>
      </w:r>
    </w:p>
    <w:p w14:paraId="4D976B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cadastrada na escala 1:500. </w:t>
      </w:r>
    </w:p>
    <w:p w14:paraId="6DD9006D" w14:textId="451659D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C50D9A9" w14:textId="38F254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4BB1710" w14:textId="51C58DB4" w:rsidR="00186709" w:rsidRPr="00FD46C3" w:rsidRDefault="00186709">
      <w:pPr>
        <w:pStyle w:val="Corpodetexto"/>
        <w:rPr>
          <w:lang w:val="pt-BR"/>
        </w:rPr>
      </w:pPr>
    </w:p>
    <w:p w14:paraId="5870A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1-000</w:t>
      </w:r>
    </w:p>
    <w:p w14:paraId="748D77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DE FUNDO DO CANAL OU CÓRREGO</w:t>
      </w:r>
    </w:p>
    <w:p w14:paraId="56619E0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de fundo do canal ou córrego realizado. </w:t>
      </w:r>
    </w:p>
    <w:p w14:paraId="23CE3654" w14:textId="79F794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22CA907" w14:textId="3906F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5D768B" w14:textId="22DA0E08" w:rsidR="00186709" w:rsidRPr="00FD46C3" w:rsidRDefault="00186709">
      <w:pPr>
        <w:pStyle w:val="Corpodetexto"/>
        <w:rPr>
          <w:lang w:val="pt-BR"/>
        </w:rPr>
      </w:pPr>
    </w:p>
    <w:p w14:paraId="3A9975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2-000</w:t>
      </w:r>
    </w:p>
    <w:p w14:paraId="2C4B37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TÉCNICO</w:t>
      </w:r>
    </w:p>
    <w:p w14:paraId="24A954F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 da obra indicada no relatório de técnico em metros (m). </w:t>
      </w:r>
    </w:p>
    <w:p w14:paraId="28188168" w14:textId="0F2C56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CA52332" w14:textId="4F2938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6442C73" w14:textId="22590201" w:rsidR="00186709" w:rsidRPr="00FD46C3" w:rsidRDefault="00186709">
      <w:pPr>
        <w:pStyle w:val="Corpodetexto"/>
        <w:rPr>
          <w:lang w:val="pt-BR"/>
        </w:rPr>
      </w:pPr>
    </w:p>
    <w:p w14:paraId="406A1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3-000</w:t>
      </w:r>
    </w:p>
    <w:p w14:paraId="412FA0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CANALIZAÇÕES CIRCULARES</w:t>
      </w:r>
    </w:p>
    <w:p w14:paraId="3CDC56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circular cadastrada. </w:t>
      </w:r>
    </w:p>
    <w:p w14:paraId="6076D420" w14:textId="6BE750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B346E4E" w14:textId="49B4AC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5789589" w14:textId="4BAEA393" w:rsidR="00186709" w:rsidRPr="00FD46C3" w:rsidRDefault="00186709">
      <w:pPr>
        <w:pStyle w:val="Corpodetexto"/>
        <w:rPr>
          <w:lang w:val="pt-BR"/>
        </w:rPr>
      </w:pPr>
    </w:p>
    <w:p w14:paraId="7E0D4B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4-000</w:t>
      </w:r>
    </w:p>
    <w:p w14:paraId="5F094C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CAIXA DE INSPEÇÃO, OU CAIXA DE CONCORDÂNCIA, OU CAIXA MORTA</w:t>
      </w:r>
    </w:p>
    <w:p w14:paraId="6930C7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ixa de inspeção, concordância ou morta cadastrada e amarrada. </w:t>
      </w:r>
    </w:p>
    <w:p w14:paraId="5A7A5A5F" w14:textId="0F7008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02B72E6C" w14:textId="22E9CA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7C9257" w14:textId="05C6159F" w:rsidR="00186709" w:rsidRPr="00FD46C3" w:rsidRDefault="00186709">
      <w:pPr>
        <w:pStyle w:val="Corpodetexto"/>
        <w:rPr>
          <w:lang w:val="pt-BR"/>
        </w:rPr>
      </w:pPr>
    </w:p>
    <w:p w14:paraId="6E06FA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5-000</w:t>
      </w:r>
    </w:p>
    <w:p w14:paraId="1CCFC0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ÂO DE BOCA DE LOBO OU LEÃO</w:t>
      </w:r>
    </w:p>
    <w:p w14:paraId="1E96D4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ou de leão cadastrada e amarrada. </w:t>
      </w:r>
    </w:p>
    <w:p w14:paraId="5A53A4CE" w14:textId="1B5EDCD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69083E4A" w14:textId="55E64A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E62D9F4" w14:textId="77777777" w:rsidR="00D07200" w:rsidRPr="00FD46C3" w:rsidRDefault="00D07200">
      <w:pPr>
        <w:pStyle w:val="Corpodetexto"/>
        <w:rPr>
          <w:lang w:val="pt-BR"/>
        </w:rPr>
      </w:pPr>
    </w:p>
    <w:p w14:paraId="53655E97" w14:textId="2978124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6-000</w:t>
      </w:r>
    </w:p>
    <w:p w14:paraId="72EA9B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</w:t>
      </w:r>
    </w:p>
    <w:p w14:paraId="795B7B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cadastrado e amarrado. </w:t>
      </w:r>
    </w:p>
    <w:p w14:paraId="54A1E4C4" w14:textId="45A55D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5A6764" w14:textId="61D21D6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03D2E4A" w14:textId="56E4E161" w:rsidR="00186709" w:rsidRPr="00FD46C3" w:rsidRDefault="00186709">
      <w:pPr>
        <w:pStyle w:val="Corpodetexto"/>
        <w:rPr>
          <w:lang w:val="pt-BR"/>
        </w:rPr>
      </w:pPr>
    </w:p>
    <w:p w14:paraId="462580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7-000</w:t>
      </w:r>
    </w:p>
    <w:p w14:paraId="27CE3A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 RECOBERTO</w:t>
      </w:r>
    </w:p>
    <w:p w14:paraId="3EFEE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recoberto cadastrado e amarrado. </w:t>
      </w:r>
    </w:p>
    <w:p w14:paraId="118D15AE" w14:textId="549B4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9B34BB" w14:textId="6C85610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42B5FD" w14:textId="25A72DB7" w:rsidR="00186709" w:rsidRPr="00FD46C3" w:rsidRDefault="00186709">
      <w:pPr>
        <w:pStyle w:val="Corpodetexto"/>
        <w:rPr>
          <w:lang w:val="pt-BR"/>
        </w:rPr>
      </w:pPr>
    </w:p>
    <w:p w14:paraId="384C6C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8-000</w:t>
      </w:r>
    </w:p>
    <w:p w14:paraId="66E75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ORDENADAS</w:t>
      </w:r>
    </w:p>
    <w:p w14:paraId="045665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ordenada transportada. </w:t>
      </w:r>
    </w:p>
    <w:p w14:paraId="7DF515DD" w14:textId="0192C5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3C61928" w14:textId="3E54BF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1C00173" w14:textId="19919967" w:rsidR="00186709" w:rsidRPr="00FD46C3" w:rsidRDefault="00186709">
      <w:pPr>
        <w:pStyle w:val="Corpodetexto"/>
        <w:rPr>
          <w:lang w:val="pt-BR"/>
        </w:rPr>
      </w:pPr>
    </w:p>
    <w:p w14:paraId="6E0484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1-000</w:t>
      </w:r>
    </w:p>
    <w:p w14:paraId="3E5CEA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5”, TIPO “LEICA” TC-705 OU SIMILAR, INCLUSIVE ACESSÓRIOS</w:t>
      </w:r>
    </w:p>
    <w:p w14:paraId="0499D1C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4E614079" w14:textId="1C1283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D95CC9E" w14:textId="03F332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6D77CCD" w14:textId="01B6C8AF" w:rsidR="00186709" w:rsidRPr="00FD46C3" w:rsidRDefault="00186709">
      <w:pPr>
        <w:pStyle w:val="Corpodetexto"/>
        <w:rPr>
          <w:lang w:val="pt-BR"/>
        </w:rPr>
      </w:pPr>
    </w:p>
    <w:p w14:paraId="53DB8F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2-000</w:t>
      </w:r>
    </w:p>
    <w:p w14:paraId="29108E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3”, TIPO “LEICA” TC-1103 OU SIMILAR, INCLUSIVE ACESSÓRIOS</w:t>
      </w:r>
    </w:p>
    <w:p w14:paraId="6D8964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1C665643" w14:textId="4AD304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B455BC5" w14:textId="1D080C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EDE8A35" w14:textId="5C3D80E5" w:rsidR="00186709" w:rsidRPr="00FD46C3" w:rsidRDefault="00186709">
      <w:pPr>
        <w:pStyle w:val="Corpodetexto"/>
        <w:rPr>
          <w:lang w:val="pt-BR"/>
        </w:rPr>
      </w:pPr>
    </w:p>
    <w:p w14:paraId="2A68CD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3-000</w:t>
      </w:r>
    </w:p>
    <w:p w14:paraId="11A539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ÇÃO TOTAL PRECISÃO 1,5”, TIPO “LEICA” TC 1101 OU SIMILAR, INCLUSIVE ACESSÓRIOS</w:t>
      </w:r>
    </w:p>
    <w:p w14:paraId="405240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522E2707" w14:textId="2E7F80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AA3B2A5" w14:textId="4F9C0B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50907E8" w14:textId="3E86A830" w:rsidR="00186709" w:rsidRPr="00FD46C3" w:rsidRDefault="00186709">
      <w:pPr>
        <w:pStyle w:val="Corpodetexto"/>
        <w:rPr>
          <w:lang w:val="pt-BR"/>
        </w:rPr>
      </w:pPr>
    </w:p>
    <w:p w14:paraId="068130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4-000</w:t>
      </w:r>
    </w:p>
    <w:p w14:paraId="25274F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ODOLITO DE PRECISÃO 10”, TIPO “LEICA” TC 110 OU SIMILAR, INCLUSIVE ACESSÓRIOS</w:t>
      </w:r>
    </w:p>
    <w:p w14:paraId="59AE31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teodolito disponível para utilização. </w:t>
      </w:r>
    </w:p>
    <w:p w14:paraId="4336CE01" w14:textId="0AB1EB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0226EB7" w14:textId="2889D1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73FE54AB" w14:textId="4EEEFF7F" w:rsidR="00186709" w:rsidRPr="00FD46C3" w:rsidRDefault="00186709">
      <w:pPr>
        <w:pStyle w:val="Corpodetexto"/>
        <w:rPr>
          <w:lang w:val="pt-BR"/>
        </w:rPr>
      </w:pPr>
    </w:p>
    <w:p w14:paraId="7F031D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5-000</w:t>
      </w:r>
    </w:p>
    <w:p w14:paraId="358CE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1,5 MM/KM, TIPO “LEICA” NA2 OU SIMILAR</w:t>
      </w:r>
    </w:p>
    <w:p w14:paraId="5D79A2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EAA1098" w14:textId="1E68EC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8BF2B0B" w14:textId="7D4B4D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58E34054" w14:textId="41CC7E9B" w:rsidR="00186709" w:rsidRPr="00FD46C3" w:rsidRDefault="00186709">
      <w:pPr>
        <w:pStyle w:val="Corpodetexto"/>
        <w:rPr>
          <w:lang w:val="pt-BR"/>
        </w:rPr>
      </w:pPr>
    </w:p>
    <w:p w14:paraId="2127AF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6-000</w:t>
      </w:r>
    </w:p>
    <w:p w14:paraId="0A8E65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7 MM/KM, TIPO “LEICA” NA2 OU SIMILAR, INCLUSIVE ACESSÓRIOS</w:t>
      </w:r>
    </w:p>
    <w:p w14:paraId="0988D87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872FC0B" w14:textId="61E4F9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13E2E433" w14:textId="0E3BE9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025943C2" w14:textId="5D21E77C" w:rsidR="00186709" w:rsidRPr="00FD46C3" w:rsidRDefault="00186709">
      <w:pPr>
        <w:pStyle w:val="Corpodetexto"/>
        <w:rPr>
          <w:lang w:val="pt-BR"/>
        </w:rPr>
      </w:pPr>
    </w:p>
    <w:p w14:paraId="35892B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7-000</w:t>
      </w:r>
    </w:p>
    <w:p w14:paraId="6A44F6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3 MM/KM, TIPO “LEICA” NA2, ACOPLADO COM GPM3 OU SIMILAR, INCLUSIVE ACESSÓRIOS</w:t>
      </w:r>
    </w:p>
    <w:p w14:paraId="0F7181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7EADCDDC" w14:textId="108E7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29E46E6" w14:textId="6CBF7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574F14B" w14:textId="77777777" w:rsidR="00C94881" w:rsidRPr="00FD46C3" w:rsidRDefault="00C94881">
      <w:pPr>
        <w:pStyle w:val="Corpodetexto"/>
        <w:rPr>
          <w:lang w:val="pt-BR"/>
        </w:rPr>
      </w:pPr>
    </w:p>
    <w:p w14:paraId="3B5E476D" w14:textId="24A86A2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2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2AE6FC50" w14:textId="7777777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ONDAGENS E ENSAIOS</w:t>
      </w:r>
    </w:p>
    <w:p w14:paraId="3D12CAC9" w14:textId="78BA5E74" w:rsidR="00186709" w:rsidRPr="00FD46C3" w:rsidRDefault="00186709">
      <w:pPr>
        <w:pStyle w:val="Corpodetexto"/>
        <w:rPr>
          <w:lang w:val="pt-BR"/>
        </w:rPr>
      </w:pPr>
    </w:p>
    <w:p w14:paraId="14FA43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1</w:t>
      </w:r>
    </w:p>
    <w:p w14:paraId="60072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A TRADO MANUAL</w:t>
      </w:r>
    </w:p>
    <w:p w14:paraId="26F502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nsiderando a profundidade efetivamente perfurada. </w:t>
      </w:r>
    </w:p>
    <w:p w14:paraId="468D81D3" w14:textId="2080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sendo considerado a investigação de subsolo por meio de sondagem com trado manual, </w:t>
      </w:r>
      <w:r w:rsidR="002B3567" w:rsidRPr="00FD46C3">
        <w:rPr>
          <w:lang w:val="pt-BR"/>
        </w:rPr>
        <w:lastRenderedPageBreak/>
        <w:t xml:space="preserve">executada em qualquer ponto do município de São Paulo. Está incluso o deslocamento de mão de obra e equipamentos, bem como a análise técnica das amostras obtidas. As perdas já estão sendo consideradas nos coeficientes unitários de cada insumo. </w:t>
      </w:r>
    </w:p>
    <w:p w14:paraId="0CE6E94A" w14:textId="3DBA53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3.</w:t>
      </w:r>
    </w:p>
    <w:p w14:paraId="1797F680" w14:textId="77777777" w:rsidR="00391681" w:rsidRPr="00FD46C3" w:rsidRDefault="00391681">
      <w:pPr>
        <w:pStyle w:val="Corpodetexto"/>
        <w:rPr>
          <w:lang w:val="pt-BR"/>
        </w:rPr>
      </w:pPr>
    </w:p>
    <w:p w14:paraId="6B43E2A7" w14:textId="419BF8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2</w:t>
      </w:r>
    </w:p>
    <w:p w14:paraId="265B23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COM EXTRAÇÃO DE AMOSTRAS NAS CONDIÇÕES NATURAIS</w:t>
      </w:r>
    </w:p>
    <w:p w14:paraId="50ED24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ondagem com extração de amostras nas condições naturais executada. </w:t>
      </w:r>
    </w:p>
    <w:p w14:paraId="1F47B3FA" w14:textId="349C42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116D784F" w14:textId="1CD041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DER ET-DE B00/001.</w:t>
      </w:r>
    </w:p>
    <w:p w14:paraId="2FAD38E1" w14:textId="7AA5F282" w:rsidR="00186709" w:rsidRPr="00FD46C3" w:rsidRDefault="00186709">
      <w:pPr>
        <w:pStyle w:val="Corpodetexto"/>
        <w:rPr>
          <w:lang w:val="pt-BR"/>
        </w:rPr>
      </w:pPr>
    </w:p>
    <w:p w14:paraId="236BE2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2</w:t>
      </w:r>
    </w:p>
    <w:p w14:paraId="7CE9F0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</w:t>
      </w:r>
    </w:p>
    <w:p w14:paraId="4C42C2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3FB40E5E" w14:textId="381FD7A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, instalações da equipe e equipamentos no local da obra e seu posterior retorno. </w:t>
      </w:r>
    </w:p>
    <w:p w14:paraId="35ABFBEB" w14:textId="7997FD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1EC3952" w14:textId="4B555146" w:rsidR="00186709" w:rsidRPr="00FD46C3" w:rsidRDefault="00186709">
      <w:pPr>
        <w:pStyle w:val="Corpodetexto"/>
        <w:rPr>
          <w:lang w:val="pt-BR"/>
        </w:rPr>
      </w:pPr>
    </w:p>
    <w:p w14:paraId="7E5FB5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4</w:t>
      </w:r>
    </w:p>
    <w:p w14:paraId="38B6C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296F37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EEB3A6C" w14:textId="2AC26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5709DA13" w14:textId="412D09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FFFEEB5" w14:textId="231BC193" w:rsidR="00186709" w:rsidRPr="00FD46C3" w:rsidRDefault="00186709">
      <w:pPr>
        <w:pStyle w:val="Corpodetexto"/>
        <w:rPr>
          <w:lang w:val="pt-BR"/>
        </w:rPr>
      </w:pPr>
    </w:p>
    <w:p w14:paraId="08756D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5</w:t>
      </w:r>
    </w:p>
    <w:p w14:paraId="1BF66F84" w14:textId="59039B3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0D0DE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3527545" w14:textId="6A5D96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5820CE47" w14:textId="0D699B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D9663E3" w14:textId="7ADDE164" w:rsidR="00186709" w:rsidRPr="00FD46C3" w:rsidRDefault="00186709">
      <w:pPr>
        <w:pStyle w:val="Corpodetexto"/>
        <w:rPr>
          <w:lang w:val="pt-BR"/>
        </w:rPr>
      </w:pPr>
    </w:p>
    <w:p w14:paraId="0D830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6</w:t>
      </w:r>
    </w:p>
    <w:p w14:paraId="76289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CIMA DE 200M</w:t>
      </w:r>
    </w:p>
    <w:p w14:paraId="071C0E6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28D72B66" w14:textId="5A6137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0DAC49A3" w14:textId="61A8B1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591BD12" w14:textId="2D1CB3FD" w:rsidR="00186709" w:rsidRPr="00FD46C3" w:rsidRDefault="00186709">
      <w:pPr>
        <w:pStyle w:val="Corpodetexto"/>
        <w:rPr>
          <w:lang w:val="pt-BR"/>
        </w:rPr>
      </w:pPr>
    </w:p>
    <w:p w14:paraId="630F20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7</w:t>
      </w:r>
    </w:p>
    <w:p w14:paraId="56635F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TÉ 50M</w:t>
      </w:r>
    </w:p>
    <w:p w14:paraId="3A25F2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78D2DABA" w14:textId="5CD16B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3D5C7F52" w14:textId="4C1E00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08D4655" w14:textId="4131B1B9" w:rsidR="00186709" w:rsidRPr="00FD46C3" w:rsidRDefault="00186709">
      <w:pPr>
        <w:pStyle w:val="Corpodetexto"/>
        <w:rPr>
          <w:lang w:val="pt-BR"/>
        </w:rPr>
      </w:pPr>
    </w:p>
    <w:p w14:paraId="66CFE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8</w:t>
      </w:r>
    </w:p>
    <w:p w14:paraId="4FEB36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CIMA DE 50M</w:t>
      </w:r>
    </w:p>
    <w:p w14:paraId="2DCF4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6BC02297" w14:textId="037DE2C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0D9F23F0" w14:textId="44FBE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D3261AA" w14:textId="2A7BE49E" w:rsidR="00186709" w:rsidRPr="00FD46C3" w:rsidRDefault="00186709">
      <w:pPr>
        <w:pStyle w:val="Corpodetexto"/>
        <w:rPr>
          <w:lang w:val="pt-BR"/>
        </w:rPr>
      </w:pPr>
    </w:p>
    <w:p w14:paraId="00D988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9</w:t>
      </w:r>
    </w:p>
    <w:p w14:paraId="3453B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6EBB53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709051CA" w14:textId="237F1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0B93F3ED" w14:textId="6B9EAA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017BFD" w14:textId="6DFE5624" w:rsidR="00186709" w:rsidRPr="00FD46C3" w:rsidRDefault="00186709">
      <w:pPr>
        <w:pStyle w:val="Corpodetexto"/>
        <w:rPr>
          <w:lang w:val="pt-BR"/>
        </w:rPr>
      </w:pPr>
    </w:p>
    <w:p w14:paraId="41FE7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10</w:t>
      </w:r>
    </w:p>
    <w:p w14:paraId="59A33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 EXECUÇÃO DE ENSAIO PENETOMÉTRICO OU DE LAVAGEM POR TEMPO</w:t>
      </w:r>
    </w:p>
    <w:p w14:paraId="6ECC6A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5E995DF6" w14:textId="331A37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à percussão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64764D8A" w14:textId="3CB69D3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NBR 8036</w:t>
      </w:r>
    </w:p>
    <w:p w14:paraId="29898E89" w14:textId="513B8DA0" w:rsidR="00186709" w:rsidRPr="00FD46C3" w:rsidRDefault="00186709">
      <w:pPr>
        <w:pStyle w:val="Corpodetexto"/>
        <w:rPr>
          <w:lang w:val="pt-BR"/>
        </w:rPr>
      </w:pPr>
    </w:p>
    <w:p w14:paraId="1D2DEA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1</w:t>
      </w:r>
    </w:p>
    <w:p w14:paraId="059283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OBILIZAÇÃO E INSTALAÇÃO DE 1 EQUIPAMENTO, CONSIDERANDO A DISTÂNCIA ATÉ 10KM</w:t>
      </w:r>
    </w:p>
    <w:p w14:paraId="37C70D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2C36B2D" w14:textId="6A515D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até 10KM, instalações da equipe e equipamentos no local da obra e seu posterior retorno. </w:t>
      </w:r>
    </w:p>
    <w:p w14:paraId="60CEFD2A" w14:textId="3DF363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FD30EC5" w14:textId="74B5185A" w:rsidR="00186709" w:rsidRPr="00FD46C3" w:rsidRDefault="00186709">
      <w:pPr>
        <w:pStyle w:val="Corpodetexto"/>
        <w:rPr>
          <w:lang w:val="pt-BR"/>
        </w:rPr>
      </w:pPr>
    </w:p>
    <w:p w14:paraId="5EEA8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2</w:t>
      </w:r>
    </w:p>
    <w:p w14:paraId="6613C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DE 10 À 20KM</w:t>
      </w:r>
    </w:p>
    <w:p w14:paraId="16300C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414B6DE" w14:textId="4C6E94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10KM a 20KM, instalações da equipe e equipamentos no local da obra e seu posterior retorno. </w:t>
      </w:r>
    </w:p>
    <w:p w14:paraId="209CBBC9" w14:textId="49B81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37DCDC52" w14:textId="62741DBE" w:rsidR="00186709" w:rsidRPr="00FD46C3" w:rsidRDefault="00186709">
      <w:pPr>
        <w:pStyle w:val="Corpodetexto"/>
        <w:rPr>
          <w:lang w:val="pt-BR"/>
        </w:rPr>
      </w:pPr>
    </w:p>
    <w:p w14:paraId="2EFD08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3</w:t>
      </w:r>
    </w:p>
    <w:p w14:paraId="3C3C51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ACIMA DE 20KM</w:t>
      </w:r>
    </w:p>
    <w:p w14:paraId="74CBCC8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6ADA8184" w14:textId="497290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acima de 20KM, instalações da equipe e equipamentos no local da obra e seu posterior retorno. </w:t>
      </w:r>
    </w:p>
    <w:p w14:paraId="710D63AB" w14:textId="5BA782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9B58E7C" w14:textId="1BA5F557" w:rsidR="00186709" w:rsidRPr="00FD46C3" w:rsidRDefault="00186709">
      <w:pPr>
        <w:pStyle w:val="Corpodetexto"/>
        <w:rPr>
          <w:lang w:val="pt-BR"/>
        </w:rPr>
      </w:pPr>
    </w:p>
    <w:p w14:paraId="3527EC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5</w:t>
      </w:r>
    </w:p>
    <w:p w14:paraId="579BB4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1F12CD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F2B87AB" w14:textId="2F53ABD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0B747A30" w14:textId="140061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E804920" w14:textId="48C1D2FC" w:rsidR="00186709" w:rsidRPr="00FD46C3" w:rsidRDefault="00186709">
      <w:pPr>
        <w:pStyle w:val="Corpodetexto"/>
        <w:rPr>
          <w:lang w:val="pt-BR"/>
        </w:rPr>
      </w:pPr>
    </w:p>
    <w:p w14:paraId="6A8201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6</w:t>
      </w:r>
    </w:p>
    <w:p w14:paraId="1876F009" w14:textId="588B9CC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165276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C1D53A2" w14:textId="749C75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25E33F72" w14:textId="2C1E24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1A05B868" w14:textId="4EC7F938" w:rsidR="00186709" w:rsidRPr="00FD46C3" w:rsidRDefault="00186709">
      <w:pPr>
        <w:pStyle w:val="Corpodetexto"/>
        <w:rPr>
          <w:lang w:val="pt-BR"/>
        </w:rPr>
      </w:pPr>
    </w:p>
    <w:p w14:paraId="688025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7</w:t>
      </w:r>
    </w:p>
    <w:p w14:paraId="173AE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SLOCAMENTO DE EQUIPAMENTO ENTRE FUROS EM TERRENO PLANO, CONSIDERANDO A DISTÂNCIA ACIMA DE 200M</w:t>
      </w:r>
    </w:p>
    <w:p w14:paraId="2D51AE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A6AC2CD" w14:textId="319C25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4A4808EA" w14:textId="3CBFE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488ADE76" w14:textId="68B0B3DB" w:rsidR="00186709" w:rsidRPr="00FD46C3" w:rsidRDefault="00186709">
      <w:pPr>
        <w:pStyle w:val="Corpodetexto"/>
        <w:rPr>
          <w:lang w:val="pt-BR"/>
        </w:rPr>
      </w:pPr>
    </w:p>
    <w:p w14:paraId="12852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8</w:t>
      </w:r>
    </w:p>
    <w:p w14:paraId="1A076B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TÉ 50M</w:t>
      </w:r>
    </w:p>
    <w:p w14:paraId="141C3E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53328577" w14:textId="1AA1A4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29AC7145" w14:textId="5437108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5782270D" w14:textId="5DF0C295" w:rsidR="00186709" w:rsidRPr="00FD46C3" w:rsidRDefault="00186709">
      <w:pPr>
        <w:pStyle w:val="Corpodetexto"/>
        <w:rPr>
          <w:lang w:val="pt-BR"/>
        </w:rPr>
      </w:pPr>
    </w:p>
    <w:p w14:paraId="37210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9</w:t>
      </w:r>
    </w:p>
    <w:p w14:paraId="08FF4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CIMA DE 50M</w:t>
      </w:r>
    </w:p>
    <w:p w14:paraId="629AE0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3C01E4F4" w14:textId="6A9B1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4462234A" w14:textId="2FB938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3F09990" w14:textId="7865A8CA" w:rsidR="00186709" w:rsidRPr="00FD46C3" w:rsidRDefault="00186709">
      <w:pPr>
        <w:pStyle w:val="Corpodetexto"/>
        <w:rPr>
          <w:lang w:val="pt-BR"/>
        </w:rPr>
      </w:pPr>
    </w:p>
    <w:p w14:paraId="403FEE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0</w:t>
      </w:r>
    </w:p>
    <w:p w14:paraId="6FA6A4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4DB035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0E71BD17" w14:textId="7BFAF9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670CD3E3" w14:textId="3C6FC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29AB11" w14:textId="6F094557" w:rsidR="00186709" w:rsidRPr="00FD46C3" w:rsidRDefault="00186709">
      <w:pPr>
        <w:pStyle w:val="Corpodetexto"/>
        <w:rPr>
          <w:lang w:val="pt-BR"/>
        </w:rPr>
      </w:pPr>
    </w:p>
    <w:p w14:paraId="439491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1</w:t>
      </w:r>
    </w:p>
    <w:p w14:paraId="35AB4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HX</w:t>
      </w:r>
    </w:p>
    <w:p w14:paraId="56BF62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4D554F0C" w14:textId="0737CE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6AF6C10" w14:textId="5CC666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12D15B23" w14:textId="51B61377" w:rsidR="00186709" w:rsidRPr="00FD46C3" w:rsidRDefault="00186709">
      <w:pPr>
        <w:pStyle w:val="Corpodetexto"/>
        <w:rPr>
          <w:lang w:val="pt-BR"/>
        </w:rPr>
      </w:pPr>
    </w:p>
    <w:p w14:paraId="04A1FF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2</w:t>
      </w:r>
    </w:p>
    <w:p w14:paraId="55D269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NX</w:t>
      </w:r>
    </w:p>
    <w:p w14:paraId="2ED0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68277390" w14:textId="13678E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42425DD" w14:textId="4C8945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79CD54E4" w14:textId="5115959F" w:rsidR="00186709" w:rsidRPr="00FD46C3" w:rsidRDefault="00186709">
      <w:pPr>
        <w:pStyle w:val="Corpodetexto"/>
        <w:rPr>
          <w:lang w:val="pt-BR"/>
        </w:rPr>
      </w:pPr>
    </w:p>
    <w:p w14:paraId="553EA5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3</w:t>
      </w:r>
    </w:p>
    <w:p w14:paraId="5F550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BX</w:t>
      </w:r>
    </w:p>
    <w:p w14:paraId="32DCFB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0CDC3FAA" w14:textId="62AB78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5C34B27A" w14:textId="788309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6CAFDC31" w14:textId="4419C2FD" w:rsidR="00186709" w:rsidRPr="00FD46C3" w:rsidRDefault="00186709">
      <w:pPr>
        <w:pStyle w:val="Corpodetexto"/>
        <w:rPr>
          <w:lang w:val="pt-BR"/>
        </w:rPr>
      </w:pPr>
    </w:p>
    <w:p w14:paraId="319F36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4</w:t>
      </w:r>
    </w:p>
    <w:p w14:paraId="4409A2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AX</w:t>
      </w:r>
    </w:p>
    <w:p w14:paraId="4E77E0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2A01C7CA" w14:textId="67F9E2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40B24BCB" w14:textId="215A6A99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5A008337" w14:textId="77777777" w:rsidR="00577ED6" w:rsidRPr="002E5B38" w:rsidRDefault="00577ED6" w:rsidP="00577ED6">
      <w:pPr>
        <w:pStyle w:val="Corpodetexto"/>
        <w:rPr>
          <w:lang w:val="pt-BR"/>
        </w:rPr>
      </w:pPr>
    </w:p>
    <w:p w14:paraId="486400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1</w:t>
      </w:r>
    </w:p>
    <w:p w14:paraId="3F84E9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COM 1M2 DE ÁREA</w:t>
      </w:r>
    </w:p>
    <w:p w14:paraId="72378B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xecutado com 1M2 de área para inspeção em solos. </w:t>
      </w:r>
    </w:p>
    <w:p w14:paraId="4B251A15" w14:textId="57F9C5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poço, bem como a apresentação gráfica e descritiva do trabalho efetuado, sendo executado em qualquer ponto do município de São Paulo de acordo com o padrão técnico determinado por SIURB. Está excluso o reaterro do poço. </w:t>
      </w:r>
    </w:p>
    <w:p w14:paraId="68F72150" w14:textId="696667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4 e DER ET-DE B00/001.</w:t>
      </w:r>
    </w:p>
    <w:p w14:paraId="6BC5DAF1" w14:textId="3DE358BC" w:rsidR="00186709" w:rsidRPr="00FD46C3" w:rsidRDefault="00186709">
      <w:pPr>
        <w:pStyle w:val="Corpodetexto"/>
        <w:rPr>
          <w:lang w:val="pt-BR"/>
        </w:rPr>
      </w:pPr>
    </w:p>
    <w:p w14:paraId="206D4A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2</w:t>
      </w:r>
    </w:p>
    <w:p w14:paraId="1BCD59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E MATERIAL PARA ESCORAMENTO</w:t>
      </w:r>
    </w:p>
    <w:p w14:paraId="0F9A28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scorado com 1M2 de área. </w:t>
      </w:r>
    </w:p>
    <w:p w14:paraId="39CF764F" w14:textId="28077B0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escoramento lateral com pranchas e vigamento de peroba, ou com estroncas de eucalipto de diâmetro igual ou superior a 15CM, inclusive o arrancamento. As perdas já estão sendo consideradas nos coeficientes unitários de cada insumo. </w:t>
      </w:r>
    </w:p>
    <w:p w14:paraId="30014A2C" w14:textId="66FA78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753F9" w14:textId="55D0052E" w:rsidR="00186709" w:rsidRPr="00FD46C3" w:rsidRDefault="00186709">
      <w:pPr>
        <w:pStyle w:val="Corpodetexto"/>
        <w:rPr>
          <w:lang w:val="pt-BR"/>
        </w:rPr>
      </w:pPr>
    </w:p>
    <w:p w14:paraId="2EAD57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3</w:t>
      </w:r>
    </w:p>
    <w:p w14:paraId="4AF1F8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DO POÇO</w:t>
      </w:r>
    </w:p>
    <w:p w14:paraId="254E5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aterro executado com 1M2 de área. </w:t>
      </w:r>
    </w:p>
    <w:p w14:paraId="00292744" w14:textId="49C650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executado em camadas de 20CM devidamente apiloadas, inclusive o espalhamento das sobras. </w:t>
      </w:r>
    </w:p>
    <w:p w14:paraId="3FD05721" w14:textId="45D408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AB51B3" w14:textId="28638A3B" w:rsidR="00186709" w:rsidRPr="00FD46C3" w:rsidRDefault="00186709">
      <w:pPr>
        <w:pStyle w:val="Corpodetexto"/>
        <w:rPr>
          <w:lang w:val="pt-BR"/>
        </w:rPr>
      </w:pPr>
    </w:p>
    <w:p w14:paraId="656A09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3</w:t>
      </w:r>
    </w:p>
    <w:p w14:paraId="2FEE28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MEDIDOR DE NÍVEL D’ÁGUA</w:t>
      </w:r>
    </w:p>
    <w:p w14:paraId="1408A3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medidor de nível d’água executado. </w:t>
      </w:r>
    </w:p>
    <w:p w14:paraId="42C0BD90" w14:textId="2A6497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 e os materiais e equipamentos para sondagem. As perdas já estão sendo consideradas nos coeficientes unitários de cada insumo. </w:t>
      </w:r>
    </w:p>
    <w:p w14:paraId="5E87848F" w14:textId="77350D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0FF54FB9" w14:textId="0DBACF14" w:rsidR="00186709" w:rsidRPr="00FD46C3" w:rsidRDefault="00186709">
      <w:pPr>
        <w:pStyle w:val="Corpodetexto"/>
        <w:rPr>
          <w:lang w:val="pt-BR"/>
        </w:rPr>
      </w:pPr>
    </w:p>
    <w:p w14:paraId="51002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4</w:t>
      </w:r>
    </w:p>
    <w:p w14:paraId="0D64A7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PIEZOMETRO</w:t>
      </w:r>
    </w:p>
    <w:p w14:paraId="63D459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iezômetro executado. </w:t>
      </w:r>
    </w:p>
    <w:p w14:paraId="630C6745" w14:textId="64739D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, bentonita e os materiais e equipamentos para sondagem. As perdas já estão sendo consideradas nos coeficientes unitários de cada insumo. </w:t>
      </w:r>
    </w:p>
    <w:p w14:paraId="69768C7B" w14:textId="6DE2AD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356E8357" w14:textId="77777777" w:rsidR="00621515" w:rsidRPr="00FD46C3" w:rsidRDefault="00621515">
      <w:pPr>
        <w:pStyle w:val="Corpodetexto"/>
        <w:rPr>
          <w:lang w:val="pt-BR"/>
        </w:rPr>
      </w:pPr>
    </w:p>
    <w:p w14:paraId="62DA2C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1</w:t>
      </w:r>
    </w:p>
    <w:p w14:paraId="66DBA8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UMIDADE NATURAL</w:t>
      </w:r>
    </w:p>
    <w:p w14:paraId="12E5B4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umidade natural executado. </w:t>
      </w:r>
    </w:p>
    <w:p w14:paraId="3F6BFA14" w14:textId="115C8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3CB1886" w14:textId="2C659F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7 e DER ET-DE G00/001.</w:t>
      </w:r>
    </w:p>
    <w:p w14:paraId="717894AF" w14:textId="6B51F2F5" w:rsidR="00186709" w:rsidRPr="00FD46C3" w:rsidRDefault="00186709">
      <w:pPr>
        <w:pStyle w:val="Corpodetexto"/>
        <w:rPr>
          <w:lang w:val="pt-BR"/>
        </w:rPr>
      </w:pPr>
    </w:p>
    <w:p w14:paraId="39ECE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2</w:t>
      </w:r>
    </w:p>
    <w:p w14:paraId="51440A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IMITE DE LIQUIDEZ</w:t>
      </w:r>
    </w:p>
    <w:p w14:paraId="031514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imite de liquidez executado. </w:t>
      </w:r>
    </w:p>
    <w:p w14:paraId="3E374D21" w14:textId="5AC3CB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A4CD3F1" w14:textId="6A96CB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9 e DER ET-DE G00/001.</w:t>
      </w:r>
    </w:p>
    <w:p w14:paraId="306B8A76" w14:textId="41E2809D" w:rsidR="00186709" w:rsidRPr="00FD46C3" w:rsidRDefault="00186709">
      <w:pPr>
        <w:pStyle w:val="Corpodetexto"/>
        <w:rPr>
          <w:lang w:val="pt-BR"/>
        </w:rPr>
      </w:pPr>
    </w:p>
    <w:p w14:paraId="28AB96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3</w:t>
      </w:r>
    </w:p>
    <w:p w14:paraId="59B5B6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LASTICIDADE</w:t>
      </w:r>
    </w:p>
    <w:p w14:paraId="756BEC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lasticidade executado. </w:t>
      </w:r>
    </w:p>
    <w:p w14:paraId="2A2C6B99" w14:textId="486960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261D9E" w14:textId="05289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0 e DER ET-DE G00/001.</w:t>
      </w:r>
    </w:p>
    <w:p w14:paraId="704B122F" w14:textId="296CD82F" w:rsidR="00186709" w:rsidRPr="00FD46C3" w:rsidRDefault="00186709">
      <w:pPr>
        <w:pStyle w:val="Corpodetexto"/>
        <w:rPr>
          <w:lang w:val="pt-BR"/>
        </w:rPr>
      </w:pPr>
    </w:p>
    <w:p w14:paraId="0B0582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4</w:t>
      </w:r>
    </w:p>
    <w:p w14:paraId="6D6B1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OMPACTAÇÃO</w:t>
      </w:r>
    </w:p>
    <w:p w14:paraId="0CD639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ompactação executado. </w:t>
      </w:r>
    </w:p>
    <w:p w14:paraId="0B211FF2" w14:textId="117512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5B5A10" w14:textId="10D34E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0B9AFB3F" w14:textId="4FAE520C" w:rsidR="00186709" w:rsidRPr="00FD46C3" w:rsidRDefault="00186709">
      <w:pPr>
        <w:pStyle w:val="Corpodetexto"/>
        <w:rPr>
          <w:lang w:val="pt-BR"/>
        </w:rPr>
      </w:pPr>
    </w:p>
    <w:p w14:paraId="53A554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5</w:t>
      </w:r>
    </w:p>
    <w:p w14:paraId="08B286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</w:t>
      </w:r>
    </w:p>
    <w:p w14:paraId="04DB8E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granulometria executado. </w:t>
      </w:r>
    </w:p>
    <w:p w14:paraId="40A88DE8" w14:textId="75F225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3CB85D1" w14:textId="1D58E4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1 e DER ET-DE G00/001.</w:t>
      </w:r>
    </w:p>
    <w:p w14:paraId="71D97844" w14:textId="6D8E816E" w:rsidR="00186709" w:rsidRPr="00FD46C3" w:rsidRDefault="00186709">
      <w:pPr>
        <w:pStyle w:val="Corpodetexto"/>
        <w:rPr>
          <w:lang w:val="pt-BR"/>
        </w:rPr>
      </w:pPr>
    </w:p>
    <w:p w14:paraId="3EE7C4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6</w:t>
      </w:r>
    </w:p>
    <w:p w14:paraId="5C6F65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ROCTOR SIMPLES</w:t>
      </w:r>
    </w:p>
    <w:p w14:paraId="1D48FE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Proctor</w:t>
      </w:r>
      <w:proofErr w:type="spellEnd"/>
      <w:r w:rsidRPr="00FD46C3">
        <w:rPr>
          <w:lang w:val="pt-BR"/>
        </w:rPr>
        <w:t xml:space="preserve"> simples executado. </w:t>
      </w:r>
    </w:p>
    <w:p w14:paraId="4175DA4E" w14:textId="145C0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894BF01" w14:textId="6144B9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3D70605B" w14:textId="0F084875" w:rsidR="00186709" w:rsidRPr="00FD46C3" w:rsidRDefault="00186709">
      <w:pPr>
        <w:pStyle w:val="Corpodetexto"/>
        <w:rPr>
          <w:lang w:val="pt-BR"/>
        </w:rPr>
      </w:pPr>
    </w:p>
    <w:p w14:paraId="1B2D58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7</w:t>
      </w:r>
    </w:p>
    <w:p w14:paraId="35A81C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 MOLDADO</w:t>
      </w:r>
    </w:p>
    <w:p w14:paraId="69DC0E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moldado executado. </w:t>
      </w:r>
    </w:p>
    <w:p w14:paraId="22BF25CD" w14:textId="3A140E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0D67E3EA" w14:textId="1A19E7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659F4021" w14:textId="4BD06EC5" w:rsidR="00186709" w:rsidRPr="00FD46C3" w:rsidRDefault="00186709">
      <w:pPr>
        <w:pStyle w:val="Corpodetexto"/>
        <w:rPr>
          <w:lang w:val="pt-BR"/>
        </w:rPr>
      </w:pPr>
    </w:p>
    <w:p w14:paraId="296C0D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8</w:t>
      </w:r>
    </w:p>
    <w:p w14:paraId="315672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ENSAIO DE CBR INDEFORMADO</w:t>
      </w:r>
    </w:p>
    <w:p w14:paraId="645423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ensaio de CBR indeformado executado. </w:t>
      </w:r>
    </w:p>
    <w:p w14:paraId="56FE3C98" w14:textId="0AF0BF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C71B198" w14:textId="726772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B6EBD0" w14:textId="1636533C" w:rsidR="00186709" w:rsidRPr="00FD46C3" w:rsidRDefault="00186709">
      <w:pPr>
        <w:pStyle w:val="Corpodetexto"/>
        <w:rPr>
          <w:lang w:val="pt-BR"/>
        </w:rPr>
      </w:pPr>
    </w:p>
    <w:p w14:paraId="54814B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9</w:t>
      </w:r>
    </w:p>
    <w:p w14:paraId="7F2720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MOLDADO)</w:t>
      </w:r>
    </w:p>
    <w:p w14:paraId="041B9B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moldado) executado. </w:t>
      </w:r>
    </w:p>
    <w:p w14:paraId="7872615D" w14:textId="322902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B2733D0" w14:textId="570E22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49FB7506" w14:textId="3D23EC34" w:rsidR="00186709" w:rsidRPr="00FD46C3" w:rsidRDefault="00186709">
      <w:pPr>
        <w:pStyle w:val="Corpodetexto"/>
        <w:rPr>
          <w:lang w:val="pt-BR"/>
        </w:rPr>
      </w:pPr>
    </w:p>
    <w:p w14:paraId="4EC545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0</w:t>
      </w:r>
    </w:p>
    <w:p w14:paraId="0105C6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INDEFORMADO)</w:t>
      </w:r>
    </w:p>
    <w:p w14:paraId="346BC6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indeformado) executado. </w:t>
      </w:r>
    </w:p>
    <w:p w14:paraId="6C2D15AD" w14:textId="25AB83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5AAB259" w14:textId="18A56BB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88E4AA" w14:textId="262964B4" w:rsidR="00186709" w:rsidRPr="00FD46C3" w:rsidRDefault="00186709">
      <w:pPr>
        <w:pStyle w:val="Corpodetexto"/>
        <w:rPr>
          <w:lang w:val="pt-BR"/>
        </w:rPr>
      </w:pPr>
    </w:p>
    <w:p w14:paraId="6EB91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1</w:t>
      </w:r>
    </w:p>
    <w:p w14:paraId="4D680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OS ANGELES</w:t>
      </w:r>
    </w:p>
    <w:p w14:paraId="1B50E6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os Angeles executado. </w:t>
      </w:r>
    </w:p>
    <w:p w14:paraId="5C6D1C07" w14:textId="099791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610445" w14:textId="60D916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65 e DER ET-DE G00/001.</w:t>
      </w:r>
    </w:p>
    <w:p w14:paraId="43ED970B" w14:textId="1D0910C1" w:rsidR="00186709" w:rsidRPr="00FD46C3" w:rsidRDefault="00186709">
      <w:pPr>
        <w:pStyle w:val="Corpodetexto"/>
        <w:rPr>
          <w:lang w:val="pt-BR"/>
        </w:rPr>
      </w:pPr>
    </w:p>
    <w:p w14:paraId="0CC861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3</w:t>
      </w:r>
    </w:p>
    <w:p w14:paraId="7E5FC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URABILIDADE</w:t>
      </w:r>
    </w:p>
    <w:p w14:paraId="68A68E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urabilidade executado. </w:t>
      </w:r>
    </w:p>
    <w:p w14:paraId="1C752743" w14:textId="58A9A9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BB8BE9F" w14:textId="556FF3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/IEC 17025 e DER ET-DE G00/001.</w:t>
      </w:r>
    </w:p>
    <w:p w14:paraId="3975A4EA" w14:textId="7FD47AE6" w:rsidR="00186709" w:rsidRPr="00FD46C3" w:rsidRDefault="00186709">
      <w:pPr>
        <w:pStyle w:val="Corpodetexto"/>
        <w:rPr>
          <w:lang w:val="pt-BR"/>
        </w:rPr>
      </w:pPr>
    </w:p>
    <w:p w14:paraId="714485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4</w:t>
      </w:r>
    </w:p>
    <w:p w14:paraId="6CD430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ADESIVIDADE</w:t>
      </w:r>
    </w:p>
    <w:p w14:paraId="6FB02A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adesividade executado. </w:t>
      </w:r>
    </w:p>
    <w:p w14:paraId="4BD8186A" w14:textId="5449E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34AA5F1" w14:textId="3C2D7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584, NBR 12583 e DER ET-DE G00/001.</w:t>
      </w:r>
    </w:p>
    <w:p w14:paraId="01CCE10D" w14:textId="157BD201" w:rsidR="00186709" w:rsidRPr="00FD46C3" w:rsidRDefault="00186709">
      <w:pPr>
        <w:pStyle w:val="Corpodetexto"/>
        <w:rPr>
          <w:lang w:val="pt-BR"/>
        </w:rPr>
      </w:pPr>
    </w:p>
    <w:p w14:paraId="2BE262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5</w:t>
      </w:r>
    </w:p>
    <w:p w14:paraId="26F04E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VISCOSIDADE</w:t>
      </w:r>
    </w:p>
    <w:p w14:paraId="300B55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viscosidade executado. </w:t>
      </w:r>
    </w:p>
    <w:p w14:paraId="68CC2635" w14:textId="3DE933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BF148AF" w14:textId="7AE2A7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50 e DER ET-DE G00/001.</w:t>
      </w:r>
    </w:p>
    <w:p w14:paraId="227E4A7A" w14:textId="4A341AFF" w:rsidR="00186709" w:rsidRPr="00FD46C3" w:rsidRDefault="00186709">
      <w:pPr>
        <w:pStyle w:val="Corpodetexto"/>
        <w:rPr>
          <w:lang w:val="pt-BR"/>
        </w:rPr>
      </w:pPr>
    </w:p>
    <w:p w14:paraId="61FBE9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7</w:t>
      </w:r>
    </w:p>
    <w:p w14:paraId="182D99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FULGOR</w:t>
      </w:r>
    </w:p>
    <w:p w14:paraId="73D82C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fulgor executado. </w:t>
      </w:r>
    </w:p>
    <w:p w14:paraId="25F00FF2" w14:textId="472459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8582D6E" w14:textId="05A07F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765 e DER ET-DE G00/001.</w:t>
      </w:r>
    </w:p>
    <w:p w14:paraId="59D38F67" w14:textId="4BFC900A" w:rsidR="00186709" w:rsidRPr="00FD46C3" w:rsidRDefault="00186709">
      <w:pPr>
        <w:pStyle w:val="Corpodetexto"/>
        <w:rPr>
          <w:lang w:val="pt-BR"/>
        </w:rPr>
      </w:pPr>
    </w:p>
    <w:p w14:paraId="243156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8</w:t>
      </w:r>
    </w:p>
    <w:p w14:paraId="13C9D4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ENETRAÇÃO</w:t>
      </w:r>
    </w:p>
    <w:p w14:paraId="3CDEAB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enetração executado. </w:t>
      </w:r>
    </w:p>
    <w:p w14:paraId="6BC6F872" w14:textId="45703B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EF88A5" w14:textId="360427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155 e DER ET-DE G00/001.</w:t>
      </w:r>
    </w:p>
    <w:p w14:paraId="4059FF74" w14:textId="332E9C96" w:rsidR="00186709" w:rsidRPr="00FD46C3" w:rsidRDefault="00186709">
      <w:pPr>
        <w:pStyle w:val="Corpodetexto"/>
        <w:rPr>
          <w:lang w:val="pt-BR"/>
        </w:rPr>
      </w:pPr>
    </w:p>
    <w:p w14:paraId="57A9D2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9</w:t>
      </w:r>
    </w:p>
    <w:p w14:paraId="291029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AMOLECIMENTO</w:t>
      </w:r>
    </w:p>
    <w:p w14:paraId="262CC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amolecimento executado. </w:t>
      </w:r>
    </w:p>
    <w:p w14:paraId="1E06B9FB" w14:textId="1F58D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C16C071" w14:textId="03198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60 e DER ET-DE G00/001.</w:t>
      </w:r>
    </w:p>
    <w:p w14:paraId="3FE18E0F" w14:textId="1E39EEE0" w:rsidR="00186709" w:rsidRPr="00FD46C3" w:rsidRDefault="00186709">
      <w:pPr>
        <w:pStyle w:val="Corpodetexto"/>
        <w:rPr>
          <w:lang w:val="pt-BR"/>
        </w:rPr>
      </w:pPr>
    </w:p>
    <w:p w14:paraId="4B13BB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1</w:t>
      </w:r>
    </w:p>
    <w:p w14:paraId="4F0FE6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OSAGEM MARSHALL, GRANULOMETRIA, TEOR DE ASFALTO, ESTABILIDADE E FLUÊNCIA</w:t>
      </w:r>
    </w:p>
    <w:p w14:paraId="2F2E1E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osagem Marshall, granulometria, teor de asfalto, estabilidade e fluência executado. </w:t>
      </w:r>
    </w:p>
    <w:p w14:paraId="3C55C141" w14:textId="176126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004A60C" w14:textId="585D1B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ER ET-DE G00/001.</w:t>
      </w:r>
    </w:p>
    <w:p w14:paraId="3D62D94D" w14:textId="2F8DCCAF" w:rsidR="00186709" w:rsidRPr="00FD46C3" w:rsidRDefault="00186709">
      <w:pPr>
        <w:pStyle w:val="Corpodetexto"/>
        <w:rPr>
          <w:lang w:val="pt-BR"/>
        </w:rPr>
      </w:pPr>
    </w:p>
    <w:p w14:paraId="143728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2-006-022</w:t>
      </w:r>
    </w:p>
    <w:p w14:paraId="231E71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TROLE TECNOLÓGICO DE CONCRETO - ENSAIO DE ESCLEROMETRIA EM 10 PONTOS COM 16 TIROS POR PONTO</w:t>
      </w:r>
    </w:p>
    <w:p w14:paraId="4295C7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</w:t>
      </w:r>
      <w:r w:rsidR="00EB0EFE">
        <w:rPr>
          <w:lang w:val="pt-BR"/>
        </w:rPr>
        <w:t xml:space="preserve">(ens.) </w:t>
      </w:r>
      <w:r w:rsidRPr="00FD46C3">
        <w:rPr>
          <w:lang w:val="pt-BR"/>
        </w:rPr>
        <w:t xml:space="preserve">de </w:t>
      </w:r>
      <w:proofErr w:type="spellStart"/>
      <w:r w:rsidRPr="00FD46C3">
        <w:rPr>
          <w:lang w:val="pt-BR"/>
        </w:rPr>
        <w:t>esclerometria</w:t>
      </w:r>
      <w:proofErr w:type="spellEnd"/>
      <w:r w:rsidRPr="00FD46C3">
        <w:rPr>
          <w:lang w:val="pt-BR"/>
        </w:rPr>
        <w:t xml:space="preserve"> executado. </w:t>
      </w:r>
    </w:p>
    <w:p w14:paraId="37E45293" w14:textId="07127C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obilização e equipamentos necessários para execução do ensaio, bem como a apresentação gráfica e descritiva do trabalho efetuado, sendo executado em qualquer ponto do município de São Paulo de acordo com o padrão técnico determinado por SIURB. O ensaio deve ser composto por 10 pontos com 16 tiros por ponto. </w:t>
      </w:r>
    </w:p>
    <w:p w14:paraId="61E85FCD" w14:textId="4D409A4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584.</w:t>
      </w:r>
    </w:p>
    <w:p w14:paraId="5FCE4D68" w14:textId="77777777" w:rsidR="00FA0B0D" w:rsidRDefault="00FA0B0D">
      <w:pPr>
        <w:pStyle w:val="Corpodetexto"/>
        <w:rPr>
          <w:lang w:val="pt-BR"/>
        </w:rPr>
      </w:pPr>
    </w:p>
    <w:p w14:paraId="3D23662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1</w:t>
      </w:r>
    </w:p>
    <w:p w14:paraId="1211C12E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RESÍDUOS SÓLIDOS CONFORME NBR 10.004</w:t>
      </w:r>
    </w:p>
    <w:p w14:paraId="4E2CB63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2458024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5F5D0A07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0004.</w:t>
      </w:r>
    </w:p>
    <w:p w14:paraId="1F89E42D" w14:textId="77777777" w:rsidR="00213432" w:rsidRDefault="00213432" w:rsidP="00FA0B0D">
      <w:pPr>
        <w:pStyle w:val="Corpodetexto"/>
        <w:rPr>
          <w:lang w:val="pt-BR"/>
        </w:rPr>
      </w:pPr>
    </w:p>
    <w:p w14:paraId="42D7246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2</w:t>
      </w:r>
    </w:p>
    <w:p w14:paraId="529D7CA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SOLO CONFORME SMA 039/2004 E VOR 256/E/2016</w:t>
      </w:r>
    </w:p>
    <w:p w14:paraId="7EC50E8D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68CC3447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7CFE67C6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SMA 039/2004, VOR 256 e VOR 2016 da CETESB e a NBR 10004.</w:t>
      </w:r>
    </w:p>
    <w:p w14:paraId="7A681AE0" w14:textId="77777777" w:rsidR="0036448B" w:rsidRDefault="0036448B" w:rsidP="00213432">
      <w:pPr>
        <w:pStyle w:val="Corpodetexto"/>
        <w:rPr>
          <w:lang w:val="pt-BR"/>
        </w:rPr>
      </w:pPr>
    </w:p>
    <w:p w14:paraId="7D8CD862" w14:textId="77777777" w:rsidR="0036448B" w:rsidRPr="00FD46C3" w:rsidRDefault="0036448B" w:rsidP="0036448B">
      <w:pPr>
        <w:pStyle w:val="Corpodetexto"/>
        <w:rPr>
          <w:lang w:val="pt-BR"/>
        </w:rPr>
      </w:pPr>
      <w:r>
        <w:rPr>
          <w:lang w:val="pt-BR"/>
        </w:rPr>
        <w:t>02-006-103</w:t>
      </w:r>
    </w:p>
    <w:p w14:paraId="1F561693" w14:textId="77777777" w:rsidR="0036448B" w:rsidRPr="00FD46C3" w:rsidRDefault="0036448B" w:rsidP="0036448B">
      <w:pPr>
        <w:pStyle w:val="Corpodetexto"/>
        <w:rPr>
          <w:lang w:val="pt-BR"/>
        </w:rPr>
      </w:pPr>
      <w:r w:rsidRPr="00FD46C3">
        <w:rPr>
          <w:lang w:val="pt-BR"/>
        </w:rPr>
        <w:t>ENSAIO DE CLASSIFICAÇÃO DE SOLO CONFORME METODOLOGIA MCT</w:t>
      </w:r>
    </w:p>
    <w:p w14:paraId="44ACB954" w14:textId="77777777" w:rsidR="0036448B" w:rsidRDefault="0036448B" w:rsidP="0036448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 conforme metodologia MCT (Miniatura Compactada Tropical) </w:t>
      </w:r>
    </w:p>
    <w:p w14:paraId="314EA0A3" w14:textId="77777777" w:rsidR="0036448B" w:rsidRDefault="0036448B" w:rsidP="0036448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coleta de amostras, classificação e emissão de relatório e todos os ensaios necessários para a avaliação via metodologia MCT como Expansão, Contração, </w:t>
      </w:r>
      <w:proofErr w:type="spellStart"/>
      <w:r w:rsidRPr="00FD46C3">
        <w:rPr>
          <w:lang w:val="pt-BR"/>
        </w:rPr>
        <w:t>Infiltrabilidade</w:t>
      </w:r>
      <w:proofErr w:type="spellEnd"/>
      <w:r w:rsidRPr="00FD46C3">
        <w:rPr>
          <w:lang w:val="pt-BR"/>
        </w:rPr>
        <w:t xml:space="preserve"> e Permeabilidade. </w:t>
      </w:r>
    </w:p>
    <w:p w14:paraId="30754DE1" w14:textId="77777777" w:rsidR="0036448B" w:rsidRPr="00FD46C3" w:rsidRDefault="0036448B" w:rsidP="0036448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52BB36C4" w14:textId="77777777" w:rsidR="00213432" w:rsidRDefault="00213432" w:rsidP="00213432">
      <w:pPr>
        <w:pStyle w:val="Corpodetexto"/>
        <w:rPr>
          <w:lang w:val="pt-BR"/>
        </w:rPr>
      </w:pPr>
    </w:p>
    <w:p w14:paraId="7BC783D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5</w:t>
      </w:r>
    </w:p>
    <w:p w14:paraId="3018FCD6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DRENADO (CD) RSAT (SIGMA3 = 100 KPA, SIGMA3 = 300 KPA OU SIGMA3 = 800 KPA)</w:t>
      </w:r>
    </w:p>
    <w:p w14:paraId="49A866CC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C7C7DC5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drenado com registro, monitoramento dos dados e emissão de relatório laboratorial. </w:t>
      </w:r>
    </w:p>
    <w:p w14:paraId="2EF1CA5B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CECCC18" w14:textId="77777777" w:rsidR="00213432" w:rsidRPr="00FD46C3" w:rsidRDefault="00213432" w:rsidP="00213432">
      <w:pPr>
        <w:pStyle w:val="Corpodetexto"/>
        <w:rPr>
          <w:lang w:val="pt-BR"/>
        </w:rPr>
      </w:pPr>
    </w:p>
    <w:p w14:paraId="735E6FA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6</w:t>
      </w:r>
    </w:p>
    <w:p w14:paraId="08EF8AE8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NÃO DRENADO (CU) RSAT (SIGMA3 = 100 KPA, SIGMA3 = 300 KPA OU SIGMA3 = 800 KPA)</w:t>
      </w:r>
    </w:p>
    <w:p w14:paraId="68B0A358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B77689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não drenado com registro, monitoramento dos dados e emissão de relatório laboratorial. </w:t>
      </w:r>
    </w:p>
    <w:p w14:paraId="0EF47234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33CAB1C4" w14:textId="77777777" w:rsidR="00213432" w:rsidRDefault="00213432" w:rsidP="00213432">
      <w:pPr>
        <w:pStyle w:val="Corpodetexto"/>
        <w:rPr>
          <w:lang w:val="pt-BR"/>
        </w:rPr>
      </w:pPr>
    </w:p>
    <w:p w14:paraId="43502F4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8</w:t>
      </w:r>
    </w:p>
    <w:p w14:paraId="7631CDB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NÃO ADENSADO NÃO DRENADO (UU) RSAT (SIGMA3 = 100 KPA, SIGMA3 = 300 KPA OU SIGMA3 = 800 KPA)</w:t>
      </w:r>
    </w:p>
    <w:p w14:paraId="6FAED8E6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21C3D88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não adensado não drenado com registro, monitoramento dos dados e emissão de relatório laboratorial. </w:t>
      </w:r>
    </w:p>
    <w:p w14:paraId="71569F50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F56A861" w14:textId="77777777" w:rsidR="00FA0B0D" w:rsidRPr="00FD46C3" w:rsidRDefault="00FA0B0D" w:rsidP="00FA0B0D">
      <w:pPr>
        <w:pStyle w:val="Corpodetexto"/>
        <w:rPr>
          <w:lang w:val="pt-BR"/>
        </w:rPr>
      </w:pPr>
    </w:p>
    <w:p w14:paraId="5B77DA46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9</w:t>
      </w:r>
    </w:p>
    <w:p w14:paraId="1FFD84C6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 COM SEDIMENTAÇÃO</w:t>
      </w:r>
    </w:p>
    <w:p w14:paraId="5BDB757F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0D3773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de granulometria por sedimentação com registro, monitoramento dos dados e emissão de relatório laboratorial. </w:t>
      </w:r>
    </w:p>
    <w:p w14:paraId="29AF1773" w14:textId="235B05C9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7181.</w:t>
      </w:r>
    </w:p>
    <w:p w14:paraId="04C15CB5" w14:textId="77777777" w:rsidR="007E07E1" w:rsidRDefault="007E07E1">
      <w:pPr>
        <w:pStyle w:val="Corpodetexto"/>
        <w:rPr>
          <w:lang w:val="pt-BR"/>
        </w:rPr>
      </w:pPr>
    </w:p>
    <w:p w14:paraId="71BE7826" w14:textId="77777777" w:rsidR="0036448B" w:rsidRPr="00FD46C3" w:rsidRDefault="0036448B">
      <w:pPr>
        <w:pStyle w:val="Corpodetexto"/>
        <w:rPr>
          <w:lang w:val="pt-BR"/>
        </w:rPr>
      </w:pPr>
    </w:p>
    <w:p w14:paraId="78DD5020" w14:textId="349CEC9C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3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57E51E" w14:textId="77777777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ROJETOS, ESTUDOS E SERVIÇOS</w:t>
      </w:r>
    </w:p>
    <w:p w14:paraId="2AB02BDE" w14:textId="6DF23016" w:rsidR="00186709" w:rsidRPr="00FD46C3" w:rsidRDefault="00186709">
      <w:pPr>
        <w:pStyle w:val="Corpodetexto"/>
        <w:rPr>
          <w:lang w:val="pt-BR"/>
        </w:rPr>
      </w:pPr>
    </w:p>
    <w:p w14:paraId="438FA8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1-000</w:t>
      </w:r>
    </w:p>
    <w:p w14:paraId="794BD9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MENSIONAMENTO DE PAVIMENTO</w:t>
      </w:r>
    </w:p>
    <w:p w14:paraId="6A198E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furo para dimensionamento de pavimento especificado. </w:t>
      </w:r>
    </w:p>
    <w:p w14:paraId="6324ABE8" w14:textId="7180F6A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DEE7331" w14:textId="10E3E2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FC61F26" w14:textId="7F2BA603" w:rsidR="00186709" w:rsidRPr="00FD46C3" w:rsidRDefault="00186709">
      <w:pPr>
        <w:pStyle w:val="Corpodetexto"/>
        <w:rPr>
          <w:lang w:val="pt-BR"/>
        </w:rPr>
      </w:pPr>
    </w:p>
    <w:p w14:paraId="1EA5FA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2-000</w:t>
      </w:r>
    </w:p>
    <w:p w14:paraId="60955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LANTA PARA PAVIMENTAÇÃO DE VIA PÚBLICA COM UMA PISTA</w:t>
      </w:r>
    </w:p>
    <w:p w14:paraId="70A685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4DFED94F" w14:textId="3F4EFD5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5BF988C9" w14:textId="44E399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F016E59" w14:textId="488CC231" w:rsidR="00186709" w:rsidRPr="00FD46C3" w:rsidRDefault="00186709">
      <w:pPr>
        <w:pStyle w:val="Corpodetexto"/>
        <w:rPr>
          <w:lang w:val="pt-BR"/>
        </w:rPr>
      </w:pPr>
    </w:p>
    <w:p w14:paraId="44F312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3-000</w:t>
      </w:r>
    </w:p>
    <w:p w14:paraId="3C1279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ERFIL DE PAVIMENTAÇÃO DE VIA PÚBLICA COM UMA PISTA</w:t>
      </w:r>
    </w:p>
    <w:p w14:paraId="6BAF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1615A795" w14:textId="535675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BDC6466" w14:textId="57CABC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10454BA" w14:textId="5B02AA71" w:rsidR="00186709" w:rsidRPr="00FD46C3" w:rsidRDefault="00186709">
      <w:pPr>
        <w:pStyle w:val="Corpodetexto"/>
        <w:rPr>
          <w:lang w:val="pt-BR"/>
        </w:rPr>
      </w:pPr>
    </w:p>
    <w:p w14:paraId="5E333B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4-000</w:t>
      </w:r>
    </w:p>
    <w:p w14:paraId="6E8B59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EM TUBOS</w:t>
      </w:r>
    </w:p>
    <w:p w14:paraId="155B10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20846741" w14:textId="618994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2F6999C" w14:textId="1279DB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96FE264" w14:textId="10518653" w:rsidR="00186709" w:rsidRPr="00FD46C3" w:rsidRDefault="00186709">
      <w:pPr>
        <w:pStyle w:val="Corpodetexto"/>
        <w:rPr>
          <w:lang w:val="pt-BR"/>
        </w:rPr>
      </w:pPr>
    </w:p>
    <w:p w14:paraId="544D05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5-000</w:t>
      </w:r>
    </w:p>
    <w:p w14:paraId="29E24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MOLDADA EXCLUINDO O PROJETO ESTRUTURAL</w:t>
      </w:r>
    </w:p>
    <w:p w14:paraId="4913A4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4BDB5F3E" w14:textId="11947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9DBDE04" w14:textId="39E1B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32E128BA" w14:textId="229AC664" w:rsidR="00186709" w:rsidRPr="00FD46C3" w:rsidRDefault="00186709">
      <w:pPr>
        <w:pStyle w:val="Corpodetexto"/>
        <w:rPr>
          <w:lang w:val="pt-BR"/>
        </w:rPr>
      </w:pPr>
    </w:p>
    <w:p w14:paraId="02E449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6-000</w:t>
      </w:r>
    </w:p>
    <w:p w14:paraId="0ADBFD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REFORÇO DE GALERIA EXISTENTE, EM TUBOS</w:t>
      </w:r>
    </w:p>
    <w:p w14:paraId="45159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7FA4776B" w14:textId="67E8F03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48EDBD7" w14:textId="638634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486EF" w14:textId="26B9B290" w:rsidR="00186709" w:rsidRPr="00FD46C3" w:rsidRDefault="00186709">
      <w:pPr>
        <w:pStyle w:val="Corpodetexto"/>
        <w:rPr>
          <w:lang w:val="pt-BR"/>
        </w:rPr>
      </w:pPr>
    </w:p>
    <w:p w14:paraId="480966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7-000</w:t>
      </w:r>
    </w:p>
    <w:p w14:paraId="2BAD9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, QUE VIER A DISPENSAR GALERIA OU EXIGÍ-LA MOLDADA</w:t>
      </w:r>
    </w:p>
    <w:p w14:paraId="1C40D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0708B131" w14:textId="7DF3C5B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E348D3E" w14:textId="738248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11B5F64" w14:textId="3D03F5AF" w:rsidR="00186709" w:rsidRPr="00FD46C3" w:rsidRDefault="00186709">
      <w:pPr>
        <w:pStyle w:val="Corpodetexto"/>
        <w:rPr>
          <w:lang w:val="pt-BR"/>
        </w:rPr>
      </w:pPr>
    </w:p>
    <w:p w14:paraId="122726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8-000</w:t>
      </w:r>
    </w:p>
    <w:p w14:paraId="030EAE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 E PROJETO HIDRÁULICO, SE NECESSÁRIA GALERIA EM TUBOS</w:t>
      </w:r>
    </w:p>
    <w:p w14:paraId="481277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6E7EF62" w14:textId="078C9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55A3764" w14:textId="3AD78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510BE5BD" w14:textId="5BF51D54" w:rsidR="00186709" w:rsidRPr="00FD46C3" w:rsidRDefault="00186709">
      <w:pPr>
        <w:pStyle w:val="Corpodetexto"/>
        <w:rPr>
          <w:lang w:val="pt-BR"/>
        </w:rPr>
      </w:pPr>
    </w:p>
    <w:p w14:paraId="50795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9-000</w:t>
      </w:r>
    </w:p>
    <w:p w14:paraId="598F1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ARRUADA</w:t>
      </w:r>
    </w:p>
    <w:p w14:paraId="083A8138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7D73BF16" w14:textId="477C07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1E4B096" w14:textId="5C76B8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D5754BE" w14:textId="657308CA" w:rsidR="00186709" w:rsidRPr="00FD46C3" w:rsidRDefault="00186709">
      <w:pPr>
        <w:pStyle w:val="Corpodetexto"/>
        <w:rPr>
          <w:lang w:val="pt-BR"/>
        </w:rPr>
      </w:pPr>
    </w:p>
    <w:p w14:paraId="3A5AC6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0-000</w:t>
      </w:r>
    </w:p>
    <w:p w14:paraId="47738A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NÃO ARRUADA</w:t>
      </w:r>
    </w:p>
    <w:p w14:paraId="49E50C34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28C82F72" w14:textId="731206D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69B95AB" w14:textId="22D0FA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9C988E8" w14:textId="09250F18" w:rsidR="00186709" w:rsidRPr="00FD46C3" w:rsidRDefault="00186709">
      <w:pPr>
        <w:pStyle w:val="Corpodetexto"/>
        <w:rPr>
          <w:lang w:val="pt-BR"/>
        </w:rPr>
      </w:pPr>
    </w:p>
    <w:p w14:paraId="1395E0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1-000</w:t>
      </w:r>
    </w:p>
    <w:p w14:paraId="77C72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ÁULICO DE VIA SITUADA EM ÁREA, OBJETO DE ESTUDO HIDROLÓGICO</w:t>
      </w:r>
    </w:p>
    <w:p w14:paraId="7E9419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E0A1E0F" w14:textId="12AC0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E17F18A" w14:textId="65301A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A0BAE" w14:textId="6DC0B9CC" w:rsidR="00186709" w:rsidRPr="00FD46C3" w:rsidRDefault="00186709">
      <w:pPr>
        <w:pStyle w:val="Corpodetexto"/>
        <w:rPr>
          <w:lang w:val="pt-BR"/>
        </w:rPr>
      </w:pPr>
    </w:p>
    <w:p w14:paraId="1BBEF6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2-000</w:t>
      </w:r>
    </w:p>
    <w:p w14:paraId="07F68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E VERIFICAÇÃO DA SUFICIÊNCIA DE GALERIA EXISTENTE, EM TUBOS</w:t>
      </w:r>
    </w:p>
    <w:p w14:paraId="487124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46F7DE77" w14:textId="37866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18D65353" w14:textId="2E1E54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1474B3A" w14:textId="15A4BC26" w:rsidR="00186709" w:rsidRPr="00FD46C3" w:rsidRDefault="00186709">
      <w:pPr>
        <w:pStyle w:val="Corpodetexto"/>
        <w:rPr>
          <w:lang w:val="pt-BR"/>
        </w:rPr>
      </w:pPr>
    </w:p>
    <w:p w14:paraId="571DD3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3-000</w:t>
      </w:r>
    </w:p>
    <w:p w14:paraId="2E3951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ERIFICAÇÃO NO PROJETO DE SISTEMA DE DRENAGEM, DE VIAS QUE DISPENSAM GALERIA DE ÁGUAS PLUVIAIS</w:t>
      </w:r>
    </w:p>
    <w:p w14:paraId="1A8E1F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erificação realizada. </w:t>
      </w:r>
    </w:p>
    <w:p w14:paraId="2EF2F2E1" w14:textId="596D5D2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7FABA1B" w14:textId="395C5D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8C291E0" w14:textId="6BD2CD27" w:rsidR="00186709" w:rsidRPr="00FD46C3" w:rsidRDefault="00186709">
      <w:pPr>
        <w:pStyle w:val="Corpodetexto"/>
        <w:rPr>
          <w:lang w:val="pt-BR"/>
        </w:rPr>
      </w:pPr>
    </w:p>
    <w:p w14:paraId="7B62F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4-000</w:t>
      </w:r>
    </w:p>
    <w:p w14:paraId="1FF8D1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CRIÇÃO E ADAPTAÇÃO DE SISTEMAS DE DRENAGEM PROJETADOS EM VIAS PÚBLICAS</w:t>
      </w:r>
    </w:p>
    <w:p w14:paraId="41018B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ranscrição e adaptação realizada. </w:t>
      </w:r>
    </w:p>
    <w:p w14:paraId="7DE114AF" w14:textId="73406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79AE8E3" w14:textId="3EE372C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EB9DBF4" w14:textId="77777777" w:rsidR="00F976AF" w:rsidRPr="002E5B38" w:rsidRDefault="00F976AF" w:rsidP="00F976AF">
      <w:pPr>
        <w:pStyle w:val="Corpodetexto"/>
        <w:rPr>
          <w:lang w:val="pt-BR"/>
        </w:rPr>
      </w:pPr>
    </w:p>
    <w:p w14:paraId="7C2C8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8-000</w:t>
      </w:r>
    </w:p>
    <w:p w14:paraId="52F09D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STORIA TÉCNICA DE VIAS DE PROGRAMA DE PAVIMENTAÇÃO</w:t>
      </w:r>
    </w:p>
    <w:p w14:paraId="4BB3C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vistoria realizada. </w:t>
      </w:r>
    </w:p>
    <w:p w14:paraId="12586B32" w14:textId="4A5F13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3E25A6C" w14:textId="65151A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DB3CDBB" w14:textId="762DC5E1" w:rsidR="00186709" w:rsidRPr="00FD46C3" w:rsidRDefault="00186709">
      <w:pPr>
        <w:pStyle w:val="Corpodetexto"/>
        <w:rPr>
          <w:lang w:val="pt-BR"/>
        </w:rPr>
      </w:pPr>
    </w:p>
    <w:p w14:paraId="05E859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9-000</w:t>
      </w:r>
    </w:p>
    <w:p w14:paraId="3DB97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ILHA DE QUANTIDADE DE SERVIÇOS DE VIAS DO PROGRAMA DE PAVIMENTAÇÃO</w:t>
      </w:r>
    </w:p>
    <w:p w14:paraId="3D7BA2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planilha de quantidade de serviços realizados. </w:t>
      </w:r>
    </w:p>
    <w:p w14:paraId="17DF1EFE" w14:textId="4B1D189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0EB9BD77" w14:textId="65B4AA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6A62918" w14:textId="550D3D2D" w:rsidR="00186709" w:rsidRPr="00FD46C3" w:rsidRDefault="00186709">
      <w:pPr>
        <w:pStyle w:val="Corpodetexto"/>
        <w:rPr>
          <w:lang w:val="pt-BR"/>
        </w:rPr>
      </w:pPr>
    </w:p>
    <w:p w14:paraId="2F832D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0</w:t>
      </w:r>
    </w:p>
    <w:p w14:paraId="566DA3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EM TAMANHO OFÍCIO, UMA FACE, PRETO E BRANCO</w:t>
      </w:r>
    </w:p>
    <w:p w14:paraId="7D567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72894D1" w14:textId="794B23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7AE1F708" w14:textId="77F0CBAC" w:rsidR="00186709" w:rsidRPr="00FD46C3" w:rsidRDefault="00186709">
      <w:pPr>
        <w:pStyle w:val="Corpodetexto"/>
        <w:rPr>
          <w:lang w:val="pt-BR"/>
        </w:rPr>
      </w:pPr>
    </w:p>
    <w:p w14:paraId="49CED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1</w:t>
      </w:r>
    </w:p>
    <w:p w14:paraId="1F27A1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OFÍCIO UMA FACE COLORIDA</w:t>
      </w:r>
    </w:p>
    <w:p w14:paraId="53A022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E614DF7" w14:textId="415190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5F8EE67" w14:textId="6BC28E00" w:rsidR="00186709" w:rsidRPr="00FD46C3" w:rsidRDefault="00186709">
      <w:pPr>
        <w:pStyle w:val="Corpodetexto"/>
        <w:rPr>
          <w:lang w:val="pt-BR"/>
        </w:rPr>
      </w:pPr>
    </w:p>
    <w:p w14:paraId="39DE8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2</w:t>
      </w:r>
    </w:p>
    <w:p w14:paraId="290458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-PRETO E BRANCO</w:t>
      </w:r>
    </w:p>
    <w:p w14:paraId="47B8DF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26CD1CEF" w14:textId="1A701A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5DBC13C" w14:textId="21CE9468" w:rsidR="00186709" w:rsidRPr="00FD46C3" w:rsidRDefault="00186709">
      <w:pPr>
        <w:pStyle w:val="Corpodetexto"/>
        <w:rPr>
          <w:lang w:val="pt-BR"/>
        </w:rPr>
      </w:pPr>
    </w:p>
    <w:p w14:paraId="7A90EE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3</w:t>
      </w:r>
    </w:p>
    <w:p w14:paraId="25174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 COLORIDA</w:t>
      </w:r>
    </w:p>
    <w:p w14:paraId="6EC118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0A09A302" w14:textId="00D883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EBF39D4" w14:textId="0D201DBF" w:rsidR="00186709" w:rsidRPr="00FD46C3" w:rsidRDefault="00186709">
      <w:pPr>
        <w:pStyle w:val="Corpodetexto"/>
        <w:rPr>
          <w:lang w:val="pt-BR"/>
        </w:rPr>
      </w:pPr>
    </w:p>
    <w:p w14:paraId="791A33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4</w:t>
      </w:r>
    </w:p>
    <w:p w14:paraId="7D24C2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PRETO E BRANCO</w:t>
      </w:r>
    </w:p>
    <w:p w14:paraId="5358EDE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ópia adquirida, incluindo todas as despesas para a sua aquisição. </w:t>
      </w:r>
    </w:p>
    <w:p w14:paraId="0654E6B7" w14:textId="15ACCB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223BE25" w14:textId="2421D233" w:rsidR="00186709" w:rsidRPr="00FD46C3" w:rsidRDefault="00186709">
      <w:pPr>
        <w:pStyle w:val="Corpodetexto"/>
        <w:rPr>
          <w:lang w:val="pt-BR"/>
        </w:rPr>
      </w:pPr>
    </w:p>
    <w:p w14:paraId="304245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2-000</w:t>
      </w:r>
    </w:p>
    <w:p w14:paraId="797A5B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VEÍCULO DE PASSAGEIRO TIPO VW GOL OU SIMILAR, COM MOTORISTA, INCLUINDO MANUTENÇÃO E COMBUSTÍVEL (MÍNIMO 200 H/MÊS)</w:t>
      </w:r>
    </w:p>
    <w:p w14:paraId="112447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locação. </w:t>
      </w:r>
    </w:p>
    <w:p w14:paraId="6619CC2F" w14:textId="37D43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veículo, motorista, manutenção e combustível para o veículo conforme os itens demonstrados na Tabela de Especificações, Valores e Parâmetros para cálculo do custo unitário dos Equipamentos.</w:t>
      </w:r>
    </w:p>
    <w:p w14:paraId="06BB16CC" w14:textId="4089AFA4" w:rsidR="00186709" w:rsidRPr="00FD46C3" w:rsidRDefault="00186709">
      <w:pPr>
        <w:pStyle w:val="Corpodetexto"/>
        <w:rPr>
          <w:lang w:val="pt-BR"/>
        </w:rPr>
      </w:pPr>
    </w:p>
    <w:p w14:paraId="52663C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3-000</w:t>
      </w:r>
    </w:p>
    <w:p w14:paraId="373BCEAD" w14:textId="122F8F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TO COLORIDA 10 X 15CM (REVELAÇÃO)</w:t>
      </w:r>
    </w:p>
    <w:p w14:paraId="1C995E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oto adquirida, incluindo todas as despesas para a sua aquisição. </w:t>
      </w:r>
    </w:p>
    <w:p w14:paraId="0C748B62" w14:textId="42C214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foto no tamanho e na cor especificada.</w:t>
      </w:r>
    </w:p>
    <w:p w14:paraId="6E13DB7B" w14:textId="7D23FA7F" w:rsidR="00186709" w:rsidRPr="00FD46C3" w:rsidRDefault="00186709">
      <w:pPr>
        <w:pStyle w:val="Corpodetexto"/>
        <w:rPr>
          <w:lang w:val="pt-BR"/>
        </w:rPr>
      </w:pPr>
    </w:p>
    <w:p w14:paraId="0AD7F6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4-000</w:t>
      </w:r>
    </w:p>
    <w:p w14:paraId="1A116C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SULTOR</w:t>
      </w:r>
    </w:p>
    <w:p w14:paraId="4E8669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73E4" w14:textId="15913A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048B856" w14:textId="684DC4C2" w:rsidR="00186709" w:rsidRPr="00FD46C3" w:rsidRDefault="00186709">
      <w:pPr>
        <w:pStyle w:val="Corpodetexto"/>
        <w:rPr>
          <w:lang w:val="pt-BR"/>
        </w:rPr>
      </w:pPr>
    </w:p>
    <w:p w14:paraId="40D492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5-000</w:t>
      </w:r>
    </w:p>
    <w:p w14:paraId="35F7F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GERAL</w:t>
      </w:r>
    </w:p>
    <w:p w14:paraId="5BA9C0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5BEF9A1" w14:textId="1A4A7C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A7B551B" w14:textId="0A82329A" w:rsidR="00186709" w:rsidRPr="00FD46C3" w:rsidRDefault="00186709">
      <w:pPr>
        <w:pStyle w:val="Corpodetexto"/>
        <w:rPr>
          <w:lang w:val="pt-BR"/>
        </w:rPr>
      </w:pPr>
    </w:p>
    <w:p w14:paraId="387CA8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6-000</w:t>
      </w:r>
    </w:p>
    <w:p w14:paraId="215734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SETORIAL</w:t>
      </w:r>
    </w:p>
    <w:p w14:paraId="6E027A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6146" w14:textId="702F10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D7E8B21" w14:textId="3FDBF58B" w:rsidR="00186709" w:rsidRPr="00FD46C3" w:rsidRDefault="00186709">
      <w:pPr>
        <w:pStyle w:val="Corpodetexto"/>
        <w:rPr>
          <w:lang w:val="pt-BR"/>
        </w:rPr>
      </w:pPr>
    </w:p>
    <w:p w14:paraId="3AAC3C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7-000</w:t>
      </w:r>
    </w:p>
    <w:p w14:paraId="7C9A71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SÊNIOR</w:t>
      </w:r>
    </w:p>
    <w:p w14:paraId="2D98D4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BFCD036" w14:textId="5B158C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CCC7B2A" w14:textId="7467A6CA" w:rsidR="00186709" w:rsidRPr="00FD46C3" w:rsidRDefault="00186709">
      <w:pPr>
        <w:pStyle w:val="Corpodetexto"/>
        <w:rPr>
          <w:lang w:val="pt-BR"/>
        </w:rPr>
      </w:pPr>
    </w:p>
    <w:p w14:paraId="0B9DC2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9-000</w:t>
      </w:r>
    </w:p>
    <w:p w14:paraId="3E29D3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PLENO</w:t>
      </w:r>
    </w:p>
    <w:p w14:paraId="736B0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5B3D9DA" w14:textId="6D4F55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B96739" w14:textId="477696A8" w:rsidR="00186709" w:rsidRPr="00FD46C3" w:rsidRDefault="00186709">
      <w:pPr>
        <w:pStyle w:val="Corpodetexto"/>
        <w:rPr>
          <w:lang w:val="pt-BR"/>
        </w:rPr>
      </w:pPr>
    </w:p>
    <w:p w14:paraId="46B9C6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0-000</w:t>
      </w:r>
    </w:p>
    <w:p w14:paraId="5FF4AF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JUNIOR</w:t>
      </w:r>
    </w:p>
    <w:p w14:paraId="0255F7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9052976" w14:textId="371600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6147FFD" w14:textId="2B7E8DDD" w:rsidR="00186709" w:rsidRPr="00FD46C3" w:rsidRDefault="00186709">
      <w:pPr>
        <w:pStyle w:val="Corpodetexto"/>
        <w:rPr>
          <w:lang w:val="pt-BR"/>
        </w:rPr>
      </w:pPr>
    </w:p>
    <w:p w14:paraId="3B7EE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1-000</w:t>
      </w:r>
    </w:p>
    <w:p w14:paraId="0F053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LABORATÓRIO</w:t>
      </w:r>
    </w:p>
    <w:p w14:paraId="700EF45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5734399C" w14:textId="08C113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992F882" w14:textId="3115212A" w:rsidR="00186709" w:rsidRPr="00FD46C3" w:rsidRDefault="00186709">
      <w:pPr>
        <w:pStyle w:val="Corpodetexto"/>
        <w:rPr>
          <w:lang w:val="pt-BR"/>
        </w:rPr>
      </w:pPr>
    </w:p>
    <w:p w14:paraId="665436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2-000</w:t>
      </w:r>
    </w:p>
    <w:p w14:paraId="47C4F4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TOPOGRAFIA</w:t>
      </w:r>
    </w:p>
    <w:p w14:paraId="5C9810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8D97D" w14:textId="50D0AF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4EC81EE" w14:textId="12A625D9" w:rsidR="00186709" w:rsidRPr="00FD46C3" w:rsidRDefault="00186709">
      <w:pPr>
        <w:pStyle w:val="Corpodetexto"/>
        <w:rPr>
          <w:lang w:val="pt-BR"/>
        </w:rPr>
      </w:pPr>
    </w:p>
    <w:p w14:paraId="204142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3-000</w:t>
      </w:r>
    </w:p>
    <w:p w14:paraId="028FEE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CNÓLOGO - 5 À 10 ANOS DE EXPERIÊNCIA COM FORMAÇÃO EM EDIFICAÇÕES</w:t>
      </w:r>
    </w:p>
    <w:p w14:paraId="482586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6C04EEC" w14:textId="62A169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AA0A58D" w14:textId="0B06A44B" w:rsidR="00186709" w:rsidRPr="00FD46C3" w:rsidRDefault="00186709">
      <w:pPr>
        <w:pStyle w:val="Corpodetexto"/>
        <w:rPr>
          <w:lang w:val="pt-BR"/>
        </w:rPr>
      </w:pPr>
    </w:p>
    <w:p w14:paraId="7FFBFF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5-000</w:t>
      </w:r>
    </w:p>
    <w:p w14:paraId="018D11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- CADISTA</w:t>
      </w:r>
    </w:p>
    <w:p w14:paraId="08BC55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EBF4BD" w14:textId="3C1DFF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618B6CD" w14:textId="18D9760A" w:rsidR="00186709" w:rsidRPr="00FD46C3" w:rsidRDefault="00186709">
      <w:pPr>
        <w:pStyle w:val="Corpodetexto"/>
        <w:rPr>
          <w:lang w:val="pt-BR"/>
        </w:rPr>
      </w:pPr>
    </w:p>
    <w:p w14:paraId="3D29A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6-000</w:t>
      </w:r>
    </w:p>
    <w:p w14:paraId="02201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PROJETISTA</w:t>
      </w:r>
    </w:p>
    <w:p w14:paraId="299248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507C6B5" w14:textId="6BFB28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5EC3B5" w14:textId="69921839" w:rsidR="00186709" w:rsidRPr="00FD46C3" w:rsidRDefault="00186709">
      <w:pPr>
        <w:pStyle w:val="Corpodetexto"/>
        <w:rPr>
          <w:lang w:val="pt-BR"/>
        </w:rPr>
      </w:pPr>
    </w:p>
    <w:p w14:paraId="6C86B8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8-000</w:t>
      </w:r>
    </w:p>
    <w:p w14:paraId="076DF1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BORATORISTA DE SOLO/PAVIMENTAÇÃO</w:t>
      </w:r>
    </w:p>
    <w:p w14:paraId="71B938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FE56CF4" w14:textId="69C501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919E2A" w14:textId="24B8448F" w:rsidR="00186709" w:rsidRPr="00FD46C3" w:rsidRDefault="00186709">
      <w:pPr>
        <w:pStyle w:val="Corpodetexto"/>
        <w:rPr>
          <w:lang w:val="pt-BR"/>
        </w:rPr>
      </w:pPr>
    </w:p>
    <w:p w14:paraId="506D7C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9-000</w:t>
      </w:r>
    </w:p>
    <w:p w14:paraId="13562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ISTA</w:t>
      </w:r>
    </w:p>
    <w:p w14:paraId="629451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B5FCD7E" w14:textId="6F1551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55B5428" w14:textId="4C2AF379" w:rsidR="00186709" w:rsidRPr="00FD46C3" w:rsidRDefault="00186709">
      <w:pPr>
        <w:pStyle w:val="Corpodetexto"/>
        <w:rPr>
          <w:lang w:val="pt-BR"/>
        </w:rPr>
      </w:pPr>
    </w:p>
    <w:p w14:paraId="2BB866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0-000</w:t>
      </w:r>
    </w:p>
    <w:p w14:paraId="5C37E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OPÓGRAFO</w:t>
      </w:r>
    </w:p>
    <w:p w14:paraId="56FF8C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F6D007" w14:textId="24ADDF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2979C3A" w14:textId="26CB3469" w:rsidR="00186709" w:rsidRPr="00FD46C3" w:rsidRDefault="00186709">
      <w:pPr>
        <w:pStyle w:val="Corpodetexto"/>
        <w:rPr>
          <w:lang w:val="pt-BR"/>
        </w:rPr>
      </w:pPr>
    </w:p>
    <w:p w14:paraId="0D50F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1-000</w:t>
      </w:r>
    </w:p>
    <w:p w14:paraId="772BB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JUDANTE GERAL</w:t>
      </w:r>
    </w:p>
    <w:p w14:paraId="0BEC8E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3EF68E7" w14:textId="0D243F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298587B" w14:textId="5CA6769C" w:rsidR="00186709" w:rsidRPr="00FD46C3" w:rsidRDefault="00186709">
      <w:pPr>
        <w:pStyle w:val="Corpodetexto"/>
        <w:rPr>
          <w:lang w:val="pt-BR"/>
        </w:rPr>
      </w:pPr>
    </w:p>
    <w:p w14:paraId="59875C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3-000</w:t>
      </w:r>
    </w:p>
    <w:p w14:paraId="38F35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GITADOR</w:t>
      </w:r>
    </w:p>
    <w:p w14:paraId="0F6B97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A3B6D4D" w14:textId="2D993E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4DD09DA" w14:textId="79213009" w:rsidR="00186709" w:rsidRPr="00FD46C3" w:rsidRDefault="00186709">
      <w:pPr>
        <w:pStyle w:val="Corpodetexto"/>
        <w:rPr>
          <w:lang w:val="pt-BR"/>
        </w:rPr>
      </w:pPr>
    </w:p>
    <w:p w14:paraId="2ECFB2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4-000</w:t>
      </w:r>
    </w:p>
    <w:p w14:paraId="710895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ENSAGEIRO</w:t>
      </w:r>
    </w:p>
    <w:p w14:paraId="5FC8D2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14F2EF1" w14:textId="36437A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5C8C6DF" w14:textId="093CC2A8" w:rsidR="00186709" w:rsidRPr="00FD46C3" w:rsidRDefault="00186709">
      <w:pPr>
        <w:pStyle w:val="Corpodetexto"/>
        <w:rPr>
          <w:lang w:val="pt-BR"/>
        </w:rPr>
      </w:pPr>
    </w:p>
    <w:p w14:paraId="0281FB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6-000</w:t>
      </w:r>
    </w:p>
    <w:p w14:paraId="4F8B07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</w:t>
      </w:r>
    </w:p>
    <w:p w14:paraId="1C4EBA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39BAD64" w14:textId="135B9A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6578A01" w14:textId="7B046465" w:rsidR="00186709" w:rsidRPr="00FD46C3" w:rsidRDefault="00186709">
      <w:pPr>
        <w:pStyle w:val="Corpodetexto"/>
        <w:rPr>
          <w:lang w:val="pt-BR"/>
        </w:rPr>
      </w:pPr>
    </w:p>
    <w:p w14:paraId="075616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7-000</w:t>
      </w:r>
    </w:p>
    <w:p w14:paraId="0CA7A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 EXECUTIVA</w:t>
      </w:r>
    </w:p>
    <w:p w14:paraId="56DD8E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752DADF" w14:textId="0CA645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0A356C8" w14:textId="728C6DD3" w:rsidR="00186709" w:rsidRPr="00FD46C3" w:rsidRDefault="00186709">
      <w:pPr>
        <w:pStyle w:val="Corpodetexto"/>
        <w:rPr>
          <w:lang w:val="pt-BR"/>
        </w:rPr>
      </w:pPr>
    </w:p>
    <w:p w14:paraId="75451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0-000</w:t>
      </w:r>
    </w:p>
    <w:p w14:paraId="75D8C6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DE TOPOGRAFIA</w:t>
      </w:r>
    </w:p>
    <w:p w14:paraId="25FAC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850C727" w14:textId="20DBE9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DF4DAB0" w14:textId="105E30AA" w:rsidR="00186709" w:rsidRPr="00FD46C3" w:rsidRDefault="00186709">
      <w:pPr>
        <w:pStyle w:val="Corpodetexto"/>
        <w:rPr>
          <w:lang w:val="pt-BR"/>
        </w:rPr>
      </w:pPr>
    </w:p>
    <w:p w14:paraId="657682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1-000</w:t>
      </w:r>
    </w:p>
    <w:p w14:paraId="0E7E3B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ÉCNICO - NÍVEL MÉDIO</w:t>
      </w:r>
    </w:p>
    <w:p w14:paraId="6B3B8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BE3FC6" w14:textId="64E859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CA15C54" w14:textId="087DAAB9" w:rsidR="00186709" w:rsidRPr="00FD46C3" w:rsidRDefault="00186709">
      <w:pPr>
        <w:pStyle w:val="Corpodetexto"/>
        <w:rPr>
          <w:lang w:val="pt-BR"/>
        </w:rPr>
      </w:pPr>
    </w:p>
    <w:p w14:paraId="055FF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0</w:t>
      </w:r>
    </w:p>
    <w:p w14:paraId="4D3B96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IÇO DE PLOTAGEM EM PAPEL SULFITE, TAMANHO A1, PRETO E BRANCO</w:t>
      </w:r>
    </w:p>
    <w:p w14:paraId="15369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2112DCB" w14:textId="6AA725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68167346" w14:textId="580B4130" w:rsidR="00186709" w:rsidRPr="00FD46C3" w:rsidRDefault="00186709">
      <w:pPr>
        <w:pStyle w:val="Corpodetexto"/>
        <w:rPr>
          <w:lang w:val="pt-BR"/>
        </w:rPr>
      </w:pPr>
    </w:p>
    <w:p w14:paraId="40513CE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1</w:t>
      </w:r>
    </w:p>
    <w:p w14:paraId="079AD0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1, COLORIDA (ARQUIVO ORIGINAL COM EXTENSÃO “PLT”)</w:t>
      </w:r>
    </w:p>
    <w:p w14:paraId="5DAEC25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594AE7A0" w14:textId="14618E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A4DA51" w14:textId="42D0C14D" w:rsidR="00186709" w:rsidRPr="00FD46C3" w:rsidRDefault="00186709">
      <w:pPr>
        <w:pStyle w:val="Corpodetexto"/>
        <w:rPr>
          <w:lang w:val="pt-BR"/>
        </w:rPr>
      </w:pPr>
    </w:p>
    <w:p w14:paraId="34580C3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2</w:t>
      </w:r>
    </w:p>
    <w:p w14:paraId="30D8D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PLOTAGEM EM PAPEL SULFITE, TAMANHO A0, PRETO E BRANCO (ARQUIVO ORIGINAL COM EXTENSÃO “PLT”)</w:t>
      </w:r>
    </w:p>
    <w:p w14:paraId="4BC8B0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8F94870" w14:textId="6D345F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5E5CA908" w14:textId="5D949245" w:rsidR="00186709" w:rsidRPr="00FD46C3" w:rsidRDefault="00186709">
      <w:pPr>
        <w:pStyle w:val="Corpodetexto"/>
        <w:rPr>
          <w:lang w:val="pt-BR"/>
        </w:rPr>
      </w:pPr>
    </w:p>
    <w:p w14:paraId="23CD88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3</w:t>
      </w:r>
    </w:p>
    <w:p w14:paraId="1EFB56BF" w14:textId="636093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</w:t>
      </w:r>
      <w:r w:rsidR="00625D12" w:rsidRPr="00FD46C3">
        <w:rPr>
          <w:lang w:val="pt-BR"/>
        </w:rPr>
        <w:t xml:space="preserve"> </w:t>
      </w:r>
      <w:r w:rsidRPr="00FD46C3">
        <w:rPr>
          <w:lang w:val="pt-BR"/>
        </w:rPr>
        <w:t>TAMANHO A0, COLORIDA (ARQUIVO ORIGINAL COM EXTENSÃO “PLT”)</w:t>
      </w:r>
    </w:p>
    <w:p w14:paraId="3939A2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2B3B9D9A" w14:textId="73211E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19E9F9" w14:textId="27BC3F1A" w:rsidR="00186709" w:rsidRPr="00FD46C3" w:rsidRDefault="00186709">
      <w:pPr>
        <w:pStyle w:val="Corpodetexto"/>
        <w:rPr>
          <w:lang w:val="pt-BR"/>
        </w:rPr>
      </w:pPr>
    </w:p>
    <w:p w14:paraId="6231C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7</w:t>
      </w:r>
    </w:p>
    <w:p w14:paraId="2A57FA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BÁSICO (PRANCHA A1)</w:t>
      </w:r>
    </w:p>
    <w:p w14:paraId="2F8388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ancha de projeto básico desenvolvido em formato A1. </w:t>
      </w:r>
    </w:p>
    <w:p w14:paraId="315A3C30" w14:textId="642B19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incluindo salários e encargos sociais e trabalhistas do pessoal diretamente envolvido, equipamentos e os materiais necessários para apresentação gráfica e descritiva dos trabalhos efetuados, estritamente de acordo com o padrão técnico determinado pela SIURB, além de serviço técnico de plotagens e mídia eletrônica. O projeto deve contemplar desenho, memorial de cálculo, especificações, quantitativos e as premissas adotadas presente no memorial de cálculo quando necessário de modo a atender as recomendações das normas técnicas e em estrita observância às legislações Federal, Estadual e Municipal e a quaisquer ordens ou determinações do poder público, de modo que os desenhos representem o objeto contratado. </w:t>
      </w:r>
    </w:p>
    <w:p w14:paraId="0C2D82DB" w14:textId="6DC3CD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 e outras específicas para cada tipo de projeto.</w:t>
      </w:r>
    </w:p>
    <w:p w14:paraId="4901CBB2" w14:textId="7BCDA0B5" w:rsidR="00186709" w:rsidRPr="00FD46C3" w:rsidRDefault="00186709">
      <w:pPr>
        <w:pStyle w:val="Corpodetexto"/>
        <w:rPr>
          <w:lang w:val="pt-BR"/>
        </w:rPr>
      </w:pPr>
    </w:p>
    <w:p w14:paraId="64F058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8</w:t>
      </w:r>
    </w:p>
    <w:p w14:paraId="737017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XECUTIVO (PRANCHA A1)</w:t>
      </w:r>
    </w:p>
    <w:p w14:paraId="59567BA1" w14:textId="77777777" w:rsidR="001526E2" w:rsidRDefault="002E54B7" w:rsidP="002E54B7">
      <w:pPr>
        <w:pStyle w:val="Corpodetexto"/>
        <w:rPr>
          <w:lang w:val="pt-BR"/>
        </w:rPr>
      </w:pPr>
      <w:r w:rsidRPr="001763DC">
        <w:rPr>
          <w:lang w:val="pt-BR"/>
        </w:rPr>
        <w:t>O serviço será medido por unidade (</w:t>
      </w:r>
      <w:proofErr w:type="spellStart"/>
      <w:r w:rsidRPr="001763DC">
        <w:rPr>
          <w:lang w:val="pt-BR"/>
        </w:rPr>
        <w:t>un</w:t>
      </w:r>
      <w:proofErr w:type="spellEnd"/>
      <w:r w:rsidRPr="001763DC">
        <w:rPr>
          <w:lang w:val="pt-BR"/>
        </w:rPr>
        <w:t>) de projeto executivo desenvolvido em formato A1, atendendo as recomendações das normas técnicas e em estrita observância às legislações Federal, Estadual e Municipal e a quaisquer ordens ou determinações do poder público, de modo que os desenhos representem o objeto contratado. Os projetos desenvolvidos deverão ainda seguir o disposto nos memoriais específicos fornecidos pelo contratante</w:t>
      </w:r>
      <w:r>
        <w:rPr>
          <w:lang w:val="pt-BR"/>
        </w:rPr>
        <w:t xml:space="preserve">. </w:t>
      </w:r>
    </w:p>
    <w:p w14:paraId="745F2774" w14:textId="65D1B444" w:rsidR="001526E2" w:rsidRDefault="001526E2" w:rsidP="002E54B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E54B7" w:rsidRPr="001763DC">
        <w:rPr>
          <w:lang w:val="pt-BR"/>
        </w:rPr>
        <w:t xml:space="preserve"> a mão de obra necessária para execução do serviço, incluindo a apresentação de desenhos técnicos, memórias de cálculo, tabelas de quantitativos, especificações, serviços de plotagem e a disponibilização do arquivo em meio digital. </w:t>
      </w:r>
      <w:bookmarkStart w:id="0" w:name="_Hlk140744310"/>
    </w:p>
    <w:p w14:paraId="66CF9D5F" w14:textId="01797C7D" w:rsidR="002E54B7" w:rsidRPr="001763DC" w:rsidRDefault="001526E2" w:rsidP="002E54B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E54B7" w:rsidRPr="001763DC">
        <w:rPr>
          <w:lang w:val="pt-BR"/>
        </w:rPr>
        <w:t xml:space="preserve"> contempladas todas as normas e melhores práticas de engenharia aplicáveis. Incluindo, mas não se limitando à NBR 6492, NBR 16636, NBR 16752 e NBR 16861</w:t>
      </w:r>
      <w:bookmarkEnd w:id="0"/>
      <w:r w:rsidR="002E54B7">
        <w:rPr>
          <w:lang w:val="pt-BR"/>
        </w:rPr>
        <w:t>.</w:t>
      </w:r>
    </w:p>
    <w:p w14:paraId="0C6C117C" w14:textId="1A9B3EE9" w:rsidR="00186709" w:rsidRPr="00FD46C3" w:rsidRDefault="00186709">
      <w:pPr>
        <w:pStyle w:val="Corpodetexto"/>
        <w:rPr>
          <w:lang w:val="pt-BR"/>
        </w:rPr>
      </w:pPr>
    </w:p>
    <w:p w14:paraId="28E77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1</w:t>
      </w:r>
    </w:p>
    <w:p w14:paraId="52DC44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JÚNIOR</w:t>
      </w:r>
    </w:p>
    <w:p w14:paraId="6F49E7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2E1859" w14:textId="0150E7D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E690C49" w14:textId="50C92D8F" w:rsidR="00186709" w:rsidRPr="00FD46C3" w:rsidRDefault="00186709">
      <w:pPr>
        <w:pStyle w:val="Corpodetexto"/>
        <w:rPr>
          <w:lang w:val="pt-BR"/>
        </w:rPr>
      </w:pPr>
    </w:p>
    <w:p w14:paraId="4F0933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54-002</w:t>
      </w:r>
    </w:p>
    <w:p w14:paraId="2F02B2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PLENO</w:t>
      </w:r>
    </w:p>
    <w:p w14:paraId="4E3F4F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58F2632" w14:textId="6DE747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FB90E7A" w14:textId="50E5BAA3" w:rsidR="00186709" w:rsidRPr="00FD46C3" w:rsidRDefault="00186709">
      <w:pPr>
        <w:pStyle w:val="Corpodetexto"/>
        <w:rPr>
          <w:lang w:val="pt-BR"/>
        </w:rPr>
      </w:pPr>
    </w:p>
    <w:p w14:paraId="696D2E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3</w:t>
      </w:r>
    </w:p>
    <w:p w14:paraId="1CA33E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SÊNIOR</w:t>
      </w:r>
    </w:p>
    <w:p w14:paraId="796FCD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DB461F4" w14:textId="513051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C1E92A6" w14:textId="1835EA71" w:rsidR="00186709" w:rsidRPr="00FD46C3" w:rsidRDefault="00186709">
      <w:pPr>
        <w:pStyle w:val="Corpodetexto"/>
        <w:rPr>
          <w:lang w:val="pt-BR"/>
        </w:rPr>
      </w:pPr>
    </w:p>
    <w:p w14:paraId="4BECCF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4</w:t>
      </w:r>
    </w:p>
    <w:p w14:paraId="56D9DD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JÚNIOR</w:t>
      </w:r>
    </w:p>
    <w:p w14:paraId="594FC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F2080A1" w14:textId="655A8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CF3A68A" w14:textId="676FA1C1" w:rsidR="00186709" w:rsidRPr="00FD46C3" w:rsidRDefault="00186709">
      <w:pPr>
        <w:pStyle w:val="Corpodetexto"/>
        <w:rPr>
          <w:lang w:val="pt-BR"/>
        </w:rPr>
      </w:pPr>
    </w:p>
    <w:p w14:paraId="4A48AD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5</w:t>
      </w:r>
    </w:p>
    <w:p w14:paraId="614688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PLENO</w:t>
      </w:r>
    </w:p>
    <w:p w14:paraId="067FCB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380C3" w14:textId="6FA10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7CFA52F" w14:textId="409D4580" w:rsidR="00186709" w:rsidRPr="00FD46C3" w:rsidRDefault="00186709">
      <w:pPr>
        <w:pStyle w:val="Corpodetexto"/>
        <w:rPr>
          <w:lang w:val="pt-BR"/>
        </w:rPr>
      </w:pPr>
    </w:p>
    <w:p w14:paraId="5400E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6</w:t>
      </w:r>
    </w:p>
    <w:p w14:paraId="42DB5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SÊNIOR</w:t>
      </w:r>
    </w:p>
    <w:p w14:paraId="5FAA12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3DE6B14" w14:textId="1A86C0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BEDCE5" w14:textId="6C8017EA" w:rsidR="00186709" w:rsidRPr="00FD46C3" w:rsidRDefault="00186709">
      <w:pPr>
        <w:pStyle w:val="Corpodetexto"/>
        <w:rPr>
          <w:lang w:val="pt-BR"/>
        </w:rPr>
      </w:pPr>
    </w:p>
    <w:p w14:paraId="532D1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7</w:t>
      </w:r>
    </w:p>
    <w:p w14:paraId="03B6E1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JÚNIOR</w:t>
      </w:r>
    </w:p>
    <w:p w14:paraId="59CAE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9E79378" w14:textId="5760F9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4112C52" w14:textId="092252BD" w:rsidR="00186709" w:rsidRPr="00FD46C3" w:rsidRDefault="00186709">
      <w:pPr>
        <w:pStyle w:val="Corpodetexto"/>
        <w:rPr>
          <w:lang w:val="pt-BR"/>
        </w:rPr>
      </w:pPr>
    </w:p>
    <w:p w14:paraId="01DE3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8</w:t>
      </w:r>
    </w:p>
    <w:p w14:paraId="45A904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PLENO</w:t>
      </w:r>
    </w:p>
    <w:p w14:paraId="3E1387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01FC62E" w14:textId="0E5346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E0284FC" w14:textId="04CCD157" w:rsidR="00186709" w:rsidRPr="00FD46C3" w:rsidRDefault="00186709">
      <w:pPr>
        <w:pStyle w:val="Corpodetexto"/>
        <w:rPr>
          <w:lang w:val="pt-BR"/>
        </w:rPr>
      </w:pPr>
    </w:p>
    <w:p w14:paraId="21B4B3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9</w:t>
      </w:r>
    </w:p>
    <w:p w14:paraId="2C4AC8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GEÓGRAFO SÊNIOR</w:t>
      </w:r>
    </w:p>
    <w:p w14:paraId="14C0C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C023E76" w14:textId="42454E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D2320FE" w14:textId="40879E51" w:rsidR="00186709" w:rsidRPr="00FD46C3" w:rsidRDefault="00186709">
      <w:pPr>
        <w:pStyle w:val="Corpodetexto"/>
        <w:rPr>
          <w:lang w:val="pt-BR"/>
        </w:rPr>
      </w:pPr>
    </w:p>
    <w:p w14:paraId="17B56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0</w:t>
      </w:r>
    </w:p>
    <w:p w14:paraId="255EA7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JÚNIOR</w:t>
      </w:r>
    </w:p>
    <w:p w14:paraId="7AA49C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B455E9C" w14:textId="18054F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F4B6980" w14:textId="2DD16D9B" w:rsidR="00186709" w:rsidRPr="00FD46C3" w:rsidRDefault="00186709">
      <w:pPr>
        <w:pStyle w:val="Corpodetexto"/>
        <w:rPr>
          <w:lang w:val="pt-BR"/>
        </w:rPr>
      </w:pPr>
    </w:p>
    <w:p w14:paraId="3B1B43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1</w:t>
      </w:r>
    </w:p>
    <w:p w14:paraId="2002AD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PLENO</w:t>
      </w:r>
    </w:p>
    <w:p w14:paraId="48FF82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1D0CE3C" w14:textId="0D3EDA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28496B5" w14:textId="5666A787" w:rsidR="00186709" w:rsidRPr="00FD46C3" w:rsidRDefault="00186709">
      <w:pPr>
        <w:pStyle w:val="Corpodetexto"/>
        <w:rPr>
          <w:lang w:val="pt-BR"/>
        </w:rPr>
      </w:pPr>
    </w:p>
    <w:p w14:paraId="13967F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2</w:t>
      </w:r>
    </w:p>
    <w:p w14:paraId="0FA4A6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SÊNIOR</w:t>
      </w:r>
    </w:p>
    <w:p w14:paraId="6C9C07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A8D19BD" w14:textId="38DB5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7A63CB1" w14:textId="77777777" w:rsidR="00AC5A30" w:rsidRPr="00FD46C3" w:rsidRDefault="00AC5A30">
      <w:pPr>
        <w:pStyle w:val="Corpodetexto"/>
        <w:rPr>
          <w:lang w:val="pt-BR"/>
        </w:rPr>
      </w:pPr>
    </w:p>
    <w:p w14:paraId="6077A775" w14:textId="0F1017A8" w:rsidR="00AC5A30" w:rsidRPr="00FD46C3" w:rsidRDefault="00AC5A30" w:rsidP="00AC5A3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4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88B43E" w14:textId="696013C9" w:rsidR="00AC5A30" w:rsidRPr="00FD46C3" w:rsidRDefault="00AC5A30" w:rsidP="00AC5A30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MOVIMENTO DE TERRA</w:t>
      </w:r>
    </w:p>
    <w:p w14:paraId="522136DC" w14:textId="3B35C62D" w:rsidR="00186709" w:rsidRPr="00FD46C3" w:rsidRDefault="00186709">
      <w:pPr>
        <w:pStyle w:val="Corpodetexto"/>
        <w:rPr>
          <w:lang w:val="pt-BR"/>
        </w:rPr>
      </w:pPr>
    </w:p>
    <w:p w14:paraId="5F426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1-000</w:t>
      </w:r>
    </w:p>
    <w:p w14:paraId="12BDBD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ENOR OU IGUAL À 1,50M</w:t>
      </w:r>
    </w:p>
    <w:p w14:paraId="542561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0863AE30" w14:textId="39096D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até 1,50m, preparo do fundo da escavação e os acertos das paredes. </w:t>
      </w:r>
    </w:p>
    <w:p w14:paraId="142B064F" w14:textId="33185D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  <w:r w:rsidR="00ED3E5D">
        <w:rPr>
          <w:lang w:val="pt-BR"/>
        </w:rPr>
        <w:t xml:space="preserve"> </w:t>
      </w:r>
    </w:p>
    <w:p w14:paraId="519DD1CD" w14:textId="190087EA" w:rsidR="00186709" w:rsidRPr="00FD46C3" w:rsidRDefault="00186709">
      <w:pPr>
        <w:pStyle w:val="Corpodetexto"/>
        <w:rPr>
          <w:lang w:val="pt-BR"/>
        </w:rPr>
      </w:pPr>
    </w:p>
    <w:p w14:paraId="2E867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2-000</w:t>
      </w:r>
    </w:p>
    <w:p w14:paraId="7847D7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1,5M E MENOR OU IGUAL À 3,0M</w:t>
      </w:r>
    </w:p>
    <w:p w14:paraId="263E81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B4D0DC0" w14:textId="46FB99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1,50m até 3,00m, preparo do fundo da escavação e os acertos das paredes. </w:t>
      </w:r>
    </w:p>
    <w:p w14:paraId="772F21D2" w14:textId="56158B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6317EC8" w14:textId="446ACE23" w:rsidR="00186709" w:rsidRPr="00FD46C3" w:rsidRDefault="00186709">
      <w:pPr>
        <w:pStyle w:val="Corpodetexto"/>
        <w:rPr>
          <w:lang w:val="pt-BR"/>
        </w:rPr>
      </w:pPr>
    </w:p>
    <w:p w14:paraId="13D9A4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3-000</w:t>
      </w:r>
    </w:p>
    <w:p w14:paraId="1F87F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CAVAÇÃO MANUAL PARA FUNDAÇÕES E VALAS COM PROFUNDIDADE MÉDIA MAIOR QUE 3,00M</w:t>
      </w:r>
    </w:p>
    <w:p w14:paraId="00E728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E568A5E" w14:textId="3F1844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maior que 3,00m, preparo do fundo da escavação e os acertos das paredes. </w:t>
      </w:r>
    </w:p>
    <w:p w14:paraId="3F063A18" w14:textId="59073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CEF8E85" w14:textId="5072DC0C" w:rsidR="00186709" w:rsidRPr="00FD46C3" w:rsidRDefault="00186709">
      <w:pPr>
        <w:pStyle w:val="Corpodetexto"/>
        <w:rPr>
          <w:lang w:val="pt-BR"/>
        </w:rPr>
      </w:pPr>
    </w:p>
    <w:p w14:paraId="3D3B8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4-000</w:t>
      </w:r>
    </w:p>
    <w:p w14:paraId="2F0737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ENOR OU IGUAL À 4,0M</w:t>
      </w:r>
    </w:p>
    <w:p w14:paraId="427D3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3CB6D541" w14:textId="58099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até 4,00m, preparo do fundo da escavação e os acertos das paredes. Está incluso o escoramento e a sustentação das tubulações que cruzam as escavações. </w:t>
      </w:r>
    </w:p>
    <w:p w14:paraId="42F0153B" w14:textId="4D1FF6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F6B5E6A" w14:textId="61708F33" w:rsidR="00186709" w:rsidRPr="00FD46C3" w:rsidRDefault="00186709">
      <w:pPr>
        <w:pStyle w:val="Corpodetexto"/>
        <w:rPr>
          <w:lang w:val="pt-BR"/>
        </w:rPr>
      </w:pPr>
    </w:p>
    <w:p w14:paraId="2511C4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5-000</w:t>
      </w:r>
    </w:p>
    <w:p w14:paraId="359ED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AIOR QUE 4,0M</w:t>
      </w:r>
    </w:p>
    <w:p w14:paraId="4EBECC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0367FE25" w14:textId="08AAD8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maior que 4,00m, preparo do fundo da escavação e os acertos das paredes. Está incluso o escoramento e a sustentação das tubulações que cruzam as escavações. </w:t>
      </w:r>
    </w:p>
    <w:p w14:paraId="298947D1" w14:textId="478D71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1294EDA0" w14:textId="36328560" w:rsidR="00186709" w:rsidRPr="00FD46C3" w:rsidRDefault="00186709">
      <w:pPr>
        <w:pStyle w:val="Corpodetexto"/>
        <w:rPr>
          <w:lang w:val="pt-BR"/>
        </w:rPr>
      </w:pPr>
    </w:p>
    <w:p w14:paraId="766CDE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6-000</w:t>
      </w:r>
    </w:p>
    <w:p w14:paraId="49A68A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DE CÓRREGO</w:t>
      </w:r>
    </w:p>
    <w:p w14:paraId="22A79D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944EE44" w14:textId="13591D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necessária para execução do serviço, sendo a escavação manual e os acertos de talude. </w:t>
      </w:r>
    </w:p>
    <w:p w14:paraId="150CF4C5" w14:textId="147588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D16DD91" w14:textId="4B33724A" w:rsidR="00186709" w:rsidRPr="00FD46C3" w:rsidRDefault="00186709">
      <w:pPr>
        <w:pStyle w:val="Corpodetexto"/>
        <w:rPr>
          <w:lang w:val="pt-BR"/>
        </w:rPr>
      </w:pPr>
    </w:p>
    <w:p w14:paraId="613EDF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7-000</w:t>
      </w:r>
    </w:p>
    <w:p w14:paraId="441B1E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DE CÓRREGO</w:t>
      </w:r>
    </w:p>
    <w:p w14:paraId="080F6D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DD9F16B" w14:textId="52DE1B4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execução do serviço, sendo a escavação mecânica, acertos de talude e a carga do material escavado. </w:t>
      </w:r>
    </w:p>
    <w:p w14:paraId="5F77563C" w14:textId="5D0F8B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0341544" w14:textId="0FB4667D" w:rsidR="00186709" w:rsidRPr="00FD46C3" w:rsidRDefault="00186709">
      <w:pPr>
        <w:pStyle w:val="Corpodetexto"/>
        <w:rPr>
          <w:lang w:val="pt-BR"/>
        </w:rPr>
      </w:pPr>
    </w:p>
    <w:p w14:paraId="692080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8-000</w:t>
      </w:r>
    </w:p>
    <w:p w14:paraId="1EEFC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COMPACTADO DE FUNDAÇÃO</w:t>
      </w:r>
    </w:p>
    <w:p w14:paraId="34F732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terro executado. </w:t>
      </w:r>
    </w:p>
    <w:p w14:paraId="2AA50789" w14:textId="0A54EFD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70F47D27" w14:textId="181ED0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724018" w14:textId="16CC8894" w:rsidR="00186709" w:rsidRPr="00FD46C3" w:rsidRDefault="00186709">
      <w:pPr>
        <w:pStyle w:val="Corpodetexto"/>
        <w:rPr>
          <w:lang w:val="pt-BR"/>
        </w:rPr>
      </w:pPr>
    </w:p>
    <w:p w14:paraId="3011CD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9-000</w:t>
      </w:r>
    </w:p>
    <w:p w14:paraId="3606BB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ENCHIMENTO DE VALA COM COMPACTAÇÃO, SEM FORNECIMENTO DE TERRA</w:t>
      </w:r>
    </w:p>
    <w:p w14:paraId="42D0417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reenchimento de vala executado conforme indicação do projeto. </w:t>
      </w:r>
    </w:p>
    <w:p w14:paraId="5B3724B0" w14:textId="4A6C88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3B461AA9" w14:textId="6D874E1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922A6" w14:textId="77777777" w:rsidR="00820F86" w:rsidRDefault="00820F86">
      <w:pPr>
        <w:pStyle w:val="Corpodetexto"/>
        <w:rPr>
          <w:lang w:val="pt-BR"/>
        </w:rPr>
      </w:pPr>
    </w:p>
    <w:p w14:paraId="2CBB68BB" w14:textId="77777777" w:rsidR="006A45B8" w:rsidRPr="00FD46C3" w:rsidRDefault="00820F86" w:rsidP="006A45B8">
      <w:pPr>
        <w:pStyle w:val="Corpodetexto"/>
        <w:jc w:val="left"/>
        <w:rPr>
          <w:lang w:val="pt-BR"/>
        </w:rPr>
      </w:pPr>
      <w:r w:rsidRPr="00FC6BC2">
        <w:rPr>
          <w:rFonts w:cs="Arial"/>
          <w:szCs w:val="20"/>
        </w:rPr>
        <w:t>04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1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00</w:t>
      </w:r>
      <w:r>
        <w:rPr>
          <w:rFonts w:cs="Arial"/>
          <w:szCs w:val="20"/>
        </w:rPr>
        <w:br/>
      </w:r>
      <w:r w:rsidRPr="00FC6BC2">
        <w:rPr>
          <w:rFonts w:cs="Arial"/>
          <w:szCs w:val="20"/>
        </w:rPr>
        <w:t>ESCAVAÇÃO MECÂNICA, CARGA E REMOÇÃO DE TERRA ATÉ A DISTÂNCIA MÉDIA DE 1,0KM</w:t>
      </w:r>
      <w:r>
        <w:rPr>
          <w:rFonts w:cs="Arial"/>
          <w:szCs w:val="20"/>
        </w:rPr>
        <w:t xml:space="preserve">, </w:t>
      </w:r>
      <w:r w:rsidRPr="00E205C5">
        <w:rPr>
          <w:rFonts w:cs="Arial"/>
          <w:szCs w:val="20"/>
        </w:rPr>
        <w:t>COM CAMINHÃO BASCULANTE DE 1</w:t>
      </w:r>
      <w:r>
        <w:rPr>
          <w:rFonts w:cs="Arial"/>
          <w:szCs w:val="20"/>
        </w:rPr>
        <w:t>0</w:t>
      </w:r>
      <w:r w:rsidRPr="00E205C5">
        <w:rPr>
          <w:rFonts w:cs="Arial"/>
          <w:szCs w:val="20"/>
        </w:rPr>
        <w:t>M3</w:t>
      </w:r>
      <w:r>
        <w:rPr>
          <w:rFonts w:cs="Arial"/>
          <w:szCs w:val="20"/>
        </w:rPr>
        <w:br/>
      </w:r>
      <w:r w:rsidRPr="00820F86">
        <w:rPr>
          <w:rFonts w:cs="Arial"/>
          <w:szCs w:val="20"/>
          <w:lang w:val="pt-BR"/>
        </w:rPr>
        <w:t xml:space="preserve">O serviço será medido por metro cúbico (m3) de escavação executada, medida no corte. </w:t>
      </w:r>
      <w:r>
        <w:rPr>
          <w:rFonts w:cs="Arial"/>
          <w:szCs w:val="20"/>
          <w:lang w:val="pt-BR"/>
        </w:rPr>
        <w:br/>
      </w:r>
      <w:r w:rsidRPr="00820F86">
        <w:rPr>
          <w:rFonts w:cs="Arial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cs="Arial"/>
          <w:szCs w:val="20"/>
          <w:lang w:val="pt-BR"/>
        </w:rPr>
        <w:br/>
        <w:t>Para este serviço deverão ser contempladas todas as normas e melhores práticas de engenharia aplicáveis. Incluindo, mas não se limitando à NBR 9061.</w:t>
      </w:r>
      <w:r w:rsidR="006A45B8">
        <w:rPr>
          <w:rFonts w:cs="Arial"/>
          <w:szCs w:val="20"/>
          <w:lang w:val="pt-BR"/>
        </w:rPr>
        <w:t xml:space="preserve"> </w:t>
      </w:r>
      <w:r w:rsidR="006A45B8">
        <w:rPr>
          <w:lang w:val="pt-BR"/>
        </w:rPr>
        <w:t xml:space="preserve">No coeficiente do Caminhão já está incluído o empolamento. </w:t>
      </w:r>
    </w:p>
    <w:p w14:paraId="380D9AA3" w14:textId="77777777" w:rsidR="006A45B8" w:rsidRDefault="006A45B8" w:rsidP="00820F86">
      <w:pPr>
        <w:rPr>
          <w:rFonts w:ascii="Arial" w:hAnsi="Arial" w:cs="Arial"/>
          <w:sz w:val="20"/>
          <w:szCs w:val="20"/>
        </w:rPr>
      </w:pPr>
    </w:p>
    <w:p w14:paraId="73F97A74" w14:textId="77777777" w:rsidR="006A45B8" w:rsidRPr="00FD46C3" w:rsidRDefault="00820F86" w:rsidP="006A45B8">
      <w:pPr>
        <w:pStyle w:val="Corpodetexto"/>
        <w:jc w:val="left"/>
        <w:rPr>
          <w:lang w:val="pt-BR"/>
        </w:rPr>
      </w:pPr>
      <w:r w:rsidRPr="00FC6BC2">
        <w:rPr>
          <w:rFonts w:cs="Arial"/>
          <w:szCs w:val="20"/>
        </w:rPr>
        <w:t>04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11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00</w:t>
      </w:r>
      <w:r>
        <w:rPr>
          <w:rFonts w:cs="Arial"/>
          <w:szCs w:val="20"/>
        </w:rPr>
        <w:br/>
      </w:r>
      <w:r w:rsidRPr="00FC6BC2">
        <w:rPr>
          <w:rFonts w:cs="Arial"/>
          <w:szCs w:val="20"/>
        </w:rPr>
        <w:t>ESCAVAÇÃO MECÂNICA, CARGA E REMOÇÃO DE TERRA ATÉ A DISTÂNCIA MÉDIA DE 1,0KM</w:t>
      </w:r>
      <w:r>
        <w:rPr>
          <w:rFonts w:cs="Arial"/>
          <w:szCs w:val="20"/>
        </w:rPr>
        <w:t xml:space="preserve">, </w:t>
      </w:r>
      <w:r w:rsidRPr="00E205C5">
        <w:rPr>
          <w:rFonts w:cs="Arial"/>
          <w:szCs w:val="20"/>
        </w:rPr>
        <w:t>COM CAMINHÃO BASCULANTE DE 14M3</w:t>
      </w:r>
      <w:r>
        <w:rPr>
          <w:rFonts w:cs="Arial"/>
          <w:szCs w:val="20"/>
        </w:rPr>
        <w:br/>
      </w:r>
      <w:r w:rsidRPr="00820F86">
        <w:rPr>
          <w:rFonts w:cs="Arial"/>
          <w:szCs w:val="20"/>
          <w:lang w:val="pt-BR"/>
        </w:rPr>
        <w:t xml:space="preserve">O serviço será medido por metro cúbico (m3) de escavação executada, medida no corte. </w:t>
      </w:r>
      <w:r w:rsidRPr="00820F86">
        <w:rPr>
          <w:rFonts w:cs="Arial"/>
          <w:szCs w:val="20"/>
          <w:lang w:val="pt-BR"/>
        </w:rPr>
        <w:br/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cs="Arial"/>
          <w:szCs w:val="20"/>
          <w:lang w:val="pt-BR"/>
        </w:rPr>
        <w:br/>
        <w:t>Para este serviço deverão ser contempladas todas as normas e melhores práticas de engenharia aplicáveis. Incluindo, mas não se limitando à NBR 9061.</w:t>
      </w:r>
      <w:r w:rsidR="006A45B8">
        <w:rPr>
          <w:rFonts w:cs="Arial"/>
          <w:szCs w:val="20"/>
          <w:lang w:val="pt-BR"/>
        </w:rPr>
        <w:t xml:space="preserve"> </w:t>
      </w:r>
      <w:r w:rsidR="006A45B8">
        <w:rPr>
          <w:lang w:val="pt-BR"/>
        </w:rPr>
        <w:t xml:space="preserve">No coeficiente do Caminhão já está incluído o empolamento. </w:t>
      </w:r>
    </w:p>
    <w:p w14:paraId="4BCDF58C" w14:textId="44DBA475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</w:p>
    <w:p w14:paraId="0B79A349" w14:textId="3FA04DF6" w:rsidR="00186709" w:rsidRPr="00FD46C3" w:rsidRDefault="00186709">
      <w:pPr>
        <w:pStyle w:val="Corpodetexto"/>
        <w:rPr>
          <w:lang w:val="pt-BR"/>
        </w:rPr>
      </w:pPr>
    </w:p>
    <w:p w14:paraId="68CFE7DE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2-</w:t>
      </w:r>
      <w:r>
        <w:rPr>
          <w:lang w:val="pt-BR"/>
        </w:rPr>
        <w:t>0</w:t>
      </w:r>
      <w:r w:rsidRPr="002E5B38">
        <w:rPr>
          <w:lang w:val="pt-BR"/>
        </w:rPr>
        <w:t>00</w:t>
      </w:r>
    </w:p>
    <w:p w14:paraId="0AFF122F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ESCAVAÇÃO MECÂNICA, CARGA E REMOÇÃO DE TERRA ATÉ A DISTÂNCIA MÉDIA DE 1,0KM, COM CAMINHÃO BASCULANTE DE 17M3</w:t>
      </w:r>
    </w:p>
    <w:p w14:paraId="0DD54D05" w14:textId="77777777" w:rsidR="006A45B8" w:rsidRPr="00FD46C3" w:rsidRDefault="0007726B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escavação executada, medida no corte. O custo unitário remunera os equipamentos necessários para execução do serviço, sendo a escavação mecânica, acertos de talude, carga do material escavado, transporte até a distância de 1,00 km e a descarga. Para este serviço deverão ser contempladas todas as normas e melhores práticas de engenharia aplicáveis. Incluindo, mas não se limitando à NBR 9061.</w:t>
      </w:r>
      <w:r w:rsidR="006A45B8">
        <w:rPr>
          <w:lang w:val="pt-BR"/>
        </w:rPr>
        <w:t xml:space="preserve"> No coeficiente do Caminhão já está incluído o empolamento. </w:t>
      </w:r>
    </w:p>
    <w:p w14:paraId="76694314" w14:textId="4AF88039" w:rsidR="0007726B" w:rsidRDefault="0007726B" w:rsidP="0007726B">
      <w:pPr>
        <w:pStyle w:val="Corpodetexto"/>
        <w:rPr>
          <w:lang w:val="pt-BR"/>
        </w:rPr>
      </w:pPr>
    </w:p>
    <w:p w14:paraId="2FDEC8AF" w14:textId="77777777" w:rsidR="00820F86" w:rsidRDefault="00820F86" w:rsidP="0007726B">
      <w:pPr>
        <w:pStyle w:val="Corpodetexto"/>
        <w:rPr>
          <w:lang w:val="pt-BR"/>
        </w:rPr>
      </w:pPr>
    </w:p>
    <w:p w14:paraId="5322CE40" w14:textId="7F2E084C" w:rsidR="00820F86" w:rsidRPr="00FD46C3" w:rsidRDefault="00820F86" w:rsidP="00820F86">
      <w:pPr>
        <w:pStyle w:val="Corpodetexto"/>
        <w:rPr>
          <w:lang w:val="pt-BR"/>
        </w:rPr>
      </w:pPr>
      <w:r>
        <w:rPr>
          <w:lang w:val="pt-BR"/>
        </w:rPr>
        <w:t>04-014</w:t>
      </w:r>
      <w:r w:rsidRPr="00FD46C3">
        <w:rPr>
          <w:lang w:val="pt-BR"/>
        </w:rPr>
        <w:t>-000</w:t>
      </w:r>
    </w:p>
    <w:p w14:paraId="794F60C9" w14:textId="5FEBC623" w:rsidR="00820F86" w:rsidRPr="00FD46C3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>
        <w:rPr>
          <w:lang w:val="pt-BR"/>
        </w:rPr>
        <w:t xml:space="preserve"> </w:t>
      </w:r>
      <w:r w:rsidRPr="00820F86">
        <w:rPr>
          <w:lang w:val="pt-BR"/>
        </w:rPr>
        <w:t>COM CAMINHÃO BASCULANTE DE 1</w:t>
      </w:r>
      <w:r>
        <w:rPr>
          <w:lang w:val="pt-BR"/>
        </w:rPr>
        <w:t>0</w:t>
      </w:r>
      <w:r w:rsidRPr="00820F86">
        <w:rPr>
          <w:lang w:val="pt-BR"/>
        </w:rPr>
        <w:t xml:space="preserve"> M3</w:t>
      </w:r>
    </w:p>
    <w:p w14:paraId="754102AA" w14:textId="77777777" w:rsidR="00820F86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5A103981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72F3F9AD" w14:textId="77777777" w:rsidR="006A45B8" w:rsidRPr="00FD46C3" w:rsidRDefault="00820F86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791DE09B" w14:textId="03DBB90D" w:rsidR="00186709" w:rsidRPr="00FD46C3" w:rsidRDefault="00186709">
      <w:pPr>
        <w:pStyle w:val="Corpodetexto"/>
        <w:rPr>
          <w:lang w:val="pt-BR"/>
        </w:rPr>
      </w:pPr>
    </w:p>
    <w:p w14:paraId="0A3E8C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15-000</w:t>
      </w:r>
    </w:p>
    <w:p w14:paraId="1CA0DD73" w14:textId="2882756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 w:rsidR="00820F86">
        <w:rPr>
          <w:lang w:val="pt-BR"/>
        </w:rPr>
        <w:t xml:space="preserve"> </w:t>
      </w:r>
      <w:r w:rsidR="00820F86" w:rsidRPr="00820F86">
        <w:rPr>
          <w:lang w:val="pt-BR"/>
        </w:rPr>
        <w:t>COM CAMINHÃO BASCULANTE DE 14 M3</w:t>
      </w:r>
    </w:p>
    <w:p w14:paraId="72E1BA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1B773029" w14:textId="58BA92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4FFC3A5A" w14:textId="26F03A55" w:rsidR="00BA2269" w:rsidRPr="00FD46C3" w:rsidRDefault="001526E2" w:rsidP="00BA226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  <w:r w:rsidR="00BA2269" w:rsidRPr="00BA2269">
        <w:rPr>
          <w:lang w:val="pt-BR"/>
        </w:rPr>
        <w:t xml:space="preserve"> </w:t>
      </w:r>
      <w:r w:rsidR="00BA2269">
        <w:rPr>
          <w:lang w:val="pt-BR"/>
        </w:rPr>
        <w:t xml:space="preserve">No coeficiente do Caminhão já está incluído o empolamento. </w:t>
      </w:r>
    </w:p>
    <w:p w14:paraId="2C95307C" w14:textId="77777777" w:rsidR="0080357E" w:rsidRPr="002E5B38" w:rsidRDefault="0080357E" w:rsidP="0080357E">
      <w:pPr>
        <w:pStyle w:val="Corpodetexto"/>
        <w:rPr>
          <w:lang w:val="pt-BR"/>
        </w:rPr>
      </w:pPr>
    </w:p>
    <w:p w14:paraId="7271C87B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6-00</w:t>
      </w:r>
      <w:r>
        <w:rPr>
          <w:lang w:val="pt-BR"/>
        </w:rPr>
        <w:t>0</w:t>
      </w:r>
    </w:p>
    <w:p w14:paraId="122502C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CARGA E REMOÇÃO DE TERRA ATÉ A DISTÂNCIA MÉDIA DE 1,0KM, COM CAMINHÃO BASCULANTE DE 17M3</w:t>
      </w:r>
    </w:p>
    <w:p w14:paraId="15208F4C" w14:textId="77777777" w:rsidR="006A45B8" w:rsidRPr="00FD46C3" w:rsidRDefault="0080357E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terra removida, medida no corte e/ou no aterro, obedecidas as geometrias de projeto. O custo unitário remunera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30E976DF" w14:textId="1D260870" w:rsidR="0080357E" w:rsidRPr="002E5B38" w:rsidRDefault="0080357E" w:rsidP="0080357E">
      <w:pPr>
        <w:pStyle w:val="Corpodetexto"/>
        <w:rPr>
          <w:lang w:val="pt-BR"/>
        </w:rPr>
      </w:pPr>
    </w:p>
    <w:p w14:paraId="633EA7D9" w14:textId="77777777" w:rsidR="00625D12" w:rsidRPr="00FD46C3" w:rsidRDefault="00625D12">
      <w:pPr>
        <w:pStyle w:val="Corpodetexto"/>
        <w:rPr>
          <w:lang w:val="pt-BR"/>
        </w:rPr>
      </w:pPr>
    </w:p>
    <w:p w14:paraId="2FFDD6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1-000</w:t>
      </w:r>
    </w:p>
    <w:p w14:paraId="382054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ERRA, INCLUINDO ESCAVAÇÃO, CARGA E TRANSPORTE ATÉ A DISTÂNCIA MÉDIA DE 1,0KM, MEDIDO NO ATERRO COMPACTADO</w:t>
      </w:r>
    </w:p>
    <w:p w14:paraId="3148B1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fornecida, medida no aterro compactado, obedecidas as geometrias de projeto. </w:t>
      </w:r>
    </w:p>
    <w:p w14:paraId="1BDB2A22" w14:textId="4CC76D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escavação, carga, transporte até a distância média de 1,00km e descarga da terra. O material deve ser previamente aprovado pela fiscalização. </w:t>
      </w:r>
    </w:p>
    <w:p w14:paraId="48819C8D" w14:textId="77777777" w:rsidR="006A45B8" w:rsidRPr="00FD46C3" w:rsidRDefault="001526E2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4B613228" w14:textId="2F5FB992" w:rsidR="00186709" w:rsidRPr="00FD46C3" w:rsidRDefault="00186709">
      <w:pPr>
        <w:pStyle w:val="Corpodetexto"/>
        <w:rPr>
          <w:lang w:val="pt-BR"/>
        </w:rPr>
      </w:pPr>
    </w:p>
    <w:p w14:paraId="6ACDF688" w14:textId="6368D695" w:rsidR="00186709" w:rsidRPr="00FD46C3" w:rsidRDefault="00186709">
      <w:pPr>
        <w:pStyle w:val="Corpodetexto"/>
        <w:rPr>
          <w:lang w:val="pt-BR"/>
        </w:rPr>
      </w:pPr>
    </w:p>
    <w:p w14:paraId="7A779C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2-000</w:t>
      </w:r>
    </w:p>
    <w:p w14:paraId="59C031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OMPACTAÇÃO DE TERRA, MEDIDA NO ATERRO</w:t>
      </w:r>
    </w:p>
    <w:p w14:paraId="2B3E20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compactada medida no aterro, obedecida à geometria de projeto. </w:t>
      </w:r>
    </w:p>
    <w:p w14:paraId="5148B0F1" w14:textId="096F4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todos os equipamentos necessários para execução do serviço, como o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grade </w:t>
      </w:r>
      <w:proofErr w:type="spellStart"/>
      <w:r w:rsidR="002B3567" w:rsidRPr="00FD46C3">
        <w:rPr>
          <w:lang w:val="pt-BR"/>
        </w:rPr>
        <w:t>aradora</w:t>
      </w:r>
      <w:proofErr w:type="spellEnd"/>
      <w:r w:rsidR="002B3567" w:rsidRPr="00FD46C3">
        <w:rPr>
          <w:lang w:val="pt-BR"/>
        </w:rPr>
        <w:t xml:space="preserve">, motoniveladora, rolo compactador, rolo compactador pé de carneiro e o trator de tração agrícola. Está incluso a escarificação, umidificação, gradeamento do solo, espalhamento, compactação da terra em camadas e acertos de talude. </w:t>
      </w:r>
    </w:p>
    <w:p w14:paraId="3D40FF7E" w14:textId="6CB8F0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01966AD4" w14:textId="47FD0C90" w:rsidR="00186709" w:rsidRPr="00FD46C3" w:rsidRDefault="00186709">
      <w:pPr>
        <w:pStyle w:val="Corpodetexto"/>
        <w:rPr>
          <w:lang w:val="pt-BR"/>
        </w:rPr>
      </w:pPr>
    </w:p>
    <w:p w14:paraId="028D09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00</w:t>
      </w:r>
    </w:p>
    <w:p w14:paraId="77B72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MPEZA MECANIZADA DE TERRENO, INCLUSIVE DE CAMADA VEGETAL ATÉ 30CM DE PROFUNDIDADE, SEM TRANSPORTE</w:t>
      </w:r>
    </w:p>
    <w:p w14:paraId="17F587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mpeza executada, medido no local, mediante “croquis” previamente aprovado pela Fiscalização. </w:t>
      </w:r>
    </w:p>
    <w:p w14:paraId="70A8008B" w14:textId="416052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sendo a limpeza mecanizada do terreno, remoção de árvores, escavação, carga e a descarga. </w:t>
      </w:r>
    </w:p>
    <w:p w14:paraId="4905D937" w14:textId="7829BA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06AFE35" w14:textId="51D7C282" w:rsidR="00186709" w:rsidRPr="00FD46C3" w:rsidRDefault="00186709">
      <w:pPr>
        <w:pStyle w:val="Corpodetexto"/>
        <w:rPr>
          <w:lang w:val="pt-BR"/>
        </w:rPr>
      </w:pPr>
    </w:p>
    <w:p w14:paraId="23A6E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0</w:t>
      </w:r>
    </w:p>
    <w:p w14:paraId="551D7E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5 E &lt; 15CM</w:t>
      </w:r>
    </w:p>
    <w:p w14:paraId="07AF555D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322F70D5" w14:textId="6C6A9139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72DAF1CE" w14:textId="6108573F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33A48DDD" w14:textId="5D4DD908" w:rsidR="00186709" w:rsidRPr="00FD46C3" w:rsidRDefault="00186709">
      <w:pPr>
        <w:pStyle w:val="Corpodetexto"/>
        <w:rPr>
          <w:lang w:val="pt-BR"/>
        </w:rPr>
      </w:pPr>
    </w:p>
    <w:p w14:paraId="4AE31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1</w:t>
      </w:r>
    </w:p>
    <w:p w14:paraId="05B5C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15 E &lt; 30CM</w:t>
      </w:r>
    </w:p>
    <w:p w14:paraId="1BAE6BA4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2C57995" w14:textId="0D643BDD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20931B27" w14:textId="6CD5F496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264DD80C" w14:textId="0E8BDFA7" w:rsidR="00186709" w:rsidRPr="00FD46C3" w:rsidRDefault="00186709">
      <w:pPr>
        <w:pStyle w:val="Corpodetexto"/>
        <w:rPr>
          <w:lang w:val="pt-BR"/>
        </w:rPr>
      </w:pPr>
    </w:p>
    <w:p w14:paraId="13660B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2</w:t>
      </w:r>
    </w:p>
    <w:p w14:paraId="4CDE3C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30 E &lt; 60CM</w:t>
      </w:r>
    </w:p>
    <w:p w14:paraId="4E0B220C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2C8D2647" w14:textId="1C2614E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</w:t>
      </w:r>
      <w:r w:rsidR="00716D5E" w:rsidRPr="0088182F">
        <w:rPr>
          <w:lang w:val="pt-BR"/>
        </w:rPr>
        <w:lastRenderedPageBreak/>
        <w:t xml:space="preserve">e descarga dos resíduos derivados do processo de remoção, exceto o serviço de transporte, que deve ser considerado e quantificado em uma composição específica. </w:t>
      </w:r>
    </w:p>
    <w:p w14:paraId="1CC3BCAB" w14:textId="3E02353B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B7798B8" w14:textId="270FB1AE" w:rsidR="00186709" w:rsidRPr="00FD46C3" w:rsidRDefault="00186709">
      <w:pPr>
        <w:pStyle w:val="Corpodetexto"/>
        <w:rPr>
          <w:lang w:val="pt-BR"/>
        </w:rPr>
      </w:pPr>
    </w:p>
    <w:p w14:paraId="562A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3</w:t>
      </w:r>
    </w:p>
    <w:p w14:paraId="38791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60 E &lt; 90 CM</w:t>
      </w:r>
    </w:p>
    <w:p w14:paraId="06C785BE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318DBC4" w14:textId="2F628CA3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583B0586" w14:textId="6BB39949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8123982" w14:textId="202039E7" w:rsidR="00186709" w:rsidRPr="00FD46C3" w:rsidRDefault="00186709">
      <w:pPr>
        <w:pStyle w:val="Corpodetexto"/>
        <w:rPr>
          <w:lang w:val="pt-BR"/>
        </w:rPr>
      </w:pPr>
    </w:p>
    <w:p w14:paraId="0E34F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4</w:t>
      </w:r>
    </w:p>
    <w:p w14:paraId="2123DE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90CM</w:t>
      </w:r>
    </w:p>
    <w:p w14:paraId="66E02449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4C3FB7D0" w14:textId="3FDCF82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285939" w14:textId="437B9575" w:rsidR="00716D5E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42425AD" w14:textId="0F5A16A8" w:rsidR="00186709" w:rsidRPr="00FD46C3" w:rsidRDefault="00186709">
      <w:pPr>
        <w:pStyle w:val="Corpodetexto"/>
        <w:rPr>
          <w:lang w:val="pt-BR"/>
        </w:rPr>
      </w:pPr>
    </w:p>
    <w:p w14:paraId="49C62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5-000</w:t>
      </w:r>
    </w:p>
    <w:p w14:paraId="515C4E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ILOAMENTO MANUAL DE CAVA DE FUNDAÇÃO</w:t>
      </w:r>
    </w:p>
    <w:p w14:paraId="6BAB59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piloamento manual executado, medido no local. </w:t>
      </w:r>
    </w:p>
    <w:p w14:paraId="5ABBA405" w14:textId="279539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o acerto do fundo da vala, apiloamento e remoção de excesso de material. </w:t>
      </w:r>
    </w:p>
    <w:p w14:paraId="5D4602ED" w14:textId="6B903EB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7AA82EB6" w14:textId="77777777" w:rsidR="00D77E2B" w:rsidRPr="00FD46C3" w:rsidRDefault="00D77E2B" w:rsidP="00D77E2B">
      <w:pPr>
        <w:pStyle w:val="Corpodetexto"/>
        <w:rPr>
          <w:lang w:val="pt-BR"/>
        </w:rPr>
      </w:pPr>
    </w:p>
    <w:p w14:paraId="2114EDDC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04-060-000</w:t>
      </w:r>
    </w:p>
    <w:p w14:paraId="3AF5E092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REMOÇÃO DE TERRA ALÉM DO PRIMEIRO KM</w:t>
      </w:r>
    </w:p>
    <w:p w14:paraId="05B51E1B" w14:textId="77777777" w:rsidR="00D77E2B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</w:t>
      </w:r>
    </w:p>
    <w:p w14:paraId="105095DA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caminhão basculante especificado para execução do serviço, sendo o transporte de terra, considerando como distância de transporte, a distância média entre os percursos de ida e volta, com trajetos aprovados pela Fiscalização. Está excluso a carga do material. </w:t>
      </w:r>
    </w:p>
    <w:p w14:paraId="0125B36F" w14:textId="77777777" w:rsidR="006A45B8" w:rsidRPr="00FD46C3" w:rsidRDefault="00D77E2B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7E918DD4" w14:textId="1E616100" w:rsidR="00D77E2B" w:rsidRDefault="00D77E2B" w:rsidP="00D77E2B">
      <w:pPr>
        <w:pStyle w:val="Corpodetexto"/>
        <w:rPr>
          <w:lang w:val="pt-BR"/>
        </w:rPr>
      </w:pPr>
    </w:p>
    <w:p w14:paraId="541C2557" w14:textId="77777777" w:rsidR="00306BF2" w:rsidRDefault="00306BF2" w:rsidP="00D77E2B">
      <w:pPr>
        <w:pStyle w:val="Corpodetexto"/>
        <w:rPr>
          <w:lang w:val="pt-BR"/>
        </w:rPr>
      </w:pPr>
    </w:p>
    <w:p w14:paraId="4E6FCEDA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1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325F54AB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REMOÇÃO DE TERRA ALÉM DO PRIMEIRO KM, COM CAMINHÃO DE 17M3</w:t>
      </w:r>
    </w:p>
    <w:p w14:paraId="6F23F835" w14:textId="77777777" w:rsidR="006A45B8" w:rsidRPr="00FD46C3" w:rsidRDefault="00306BF2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7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0E3FE4F0" w14:textId="51F5FB1B" w:rsidR="00306BF2" w:rsidRDefault="00306BF2" w:rsidP="00306BF2">
      <w:pPr>
        <w:pStyle w:val="Corpodetexto"/>
        <w:rPr>
          <w:lang w:val="pt-BR"/>
        </w:rPr>
      </w:pPr>
    </w:p>
    <w:p w14:paraId="4FDD51CF" w14:textId="77777777" w:rsidR="00577B15" w:rsidRDefault="00577B15" w:rsidP="00306BF2">
      <w:pPr>
        <w:pStyle w:val="Corpodetexto"/>
        <w:rPr>
          <w:lang w:val="pt-BR"/>
        </w:rPr>
      </w:pPr>
    </w:p>
    <w:p w14:paraId="05B28CEC" w14:textId="6F7CCB2F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</w:t>
      </w:r>
      <w:r>
        <w:rPr>
          <w:lang w:val="pt-BR"/>
        </w:rPr>
        <w:t>2</w:t>
      </w:r>
      <w:r w:rsidRPr="002E5B38">
        <w:rPr>
          <w:lang w:val="pt-BR"/>
        </w:rPr>
        <w:t>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2DD4E079" w14:textId="067AC9FB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</w:t>
      </w:r>
      <w:r>
        <w:rPr>
          <w:lang w:val="pt-BR"/>
        </w:rPr>
        <w:t>0</w:t>
      </w:r>
      <w:r w:rsidRPr="002E5B38">
        <w:rPr>
          <w:lang w:val="pt-BR"/>
        </w:rPr>
        <w:t>M3</w:t>
      </w:r>
    </w:p>
    <w:p w14:paraId="2E9D949D" w14:textId="77777777" w:rsidR="006A45B8" w:rsidRPr="00FD46C3" w:rsidRDefault="00577B15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</w:t>
      </w:r>
      <w:r>
        <w:rPr>
          <w:lang w:val="pt-BR"/>
        </w:rPr>
        <w:t>0</w:t>
      </w:r>
      <w:r w:rsidRPr="002E5B38">
        <w:rPr>
          <w:lang w:val="pt-BR"/>
        </w:rPr>
        <w:t xml:space="preserve">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5AB45846" w14:textId="6E5B0900" w:rsidR="00577B15" w:rsidRDefault="00577B15" w:rsidP="00577B15">
      <w:pPr>
        <w:pStyle w:val="Corpodetexto"/>
        <w:rPr>
          <w:lang w:val="pt-BR"/>
        </w:rPr>
      </w:pPr>
    </w:p>
    <w:p w14:paraId="62A51D1A" w14:textId="77777777" w:rsidR="00E53008" w:rsidRDefault="00E53008" w:rsidP="00577B15">
      <w:pPr>
        <w:pStyle w:val="Corpodetexto"/>
        <w:rPr>
          <w:lang w:val="pt-BR"/>
        </w:rPr>
      </w:pPr>
    </w:p>
    <w:p w14:paraId="6AE15B30" w14:textId="7A7EBEBB" w:rsidR="00E53008" w:rsidRDefault="00E53008" w:rsidP="00577B15">
      <w:pPr>
        <w:pStyle w:val="Corpodetexto"/>
        <w:rPr>
          <w:lang w:val="pt-BR"/>
        </w:rPr>
      </w:pPr>
      <w:r w:rsidRPr="001958A8">
        <w:rPr>
          <w:lang w:val="pt-BR"/>
        </w:rPr>
        <w:t>04-063-000</w:t>
      </w:r>
    </w:p>
    <w:p w14:paraId="6B954917" w14:textId="0628E5E0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A - NÃO INERTES, EM ATERRO SANITÁRIO LICENCIADO</w:t>
      </w:r>
    </w:p>
    <w:p w14:paraId="126FA369" w14:textId="5D3189E3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689AB0C9" w14:textId="05E04A1C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CA12CDB" w14:textId="77777777" w:rsidR="00E53008" w:rsidRDefault="00E53008" w:rsidP="00577B15">
      <w:pPr>
        <w:pStyle w:val="Corpodetexto"/>
        <w:rPr>
          <w:lang w:val="pt-BR"/>
        </w:rPr>
      </w:pPr>
    </w:p>
    <w:p w14:paraId="50AD3C33" w14:textId="79C05315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4-000</w:t>
      </w:r>
    </w:p>
    <w:p w14:paraId="3D2C87C1" w14:textId="368617D9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B - INERTES, EM ATERRO SANITÁRIO LICENCIADO</w:t>
      </w:r>
    </w:p>
    <w:p w14:paraId="12AB1713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48A0F970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885710D" w14:textId="77777777" w:rsidR="00E53008" w:rsidRDefault="00E53008" w:rsidP="00577B15">
      <w:pPr>
        <w:pStyle w:val="Corpodetexto"/>
        <w:rPr>
          <w:lang w:val="pt-BR"/>
        </w:rPr>
      </w:pPr>
    </w:p>
    <w:p w14:paraId="7958B450" w14:textId="2E55BA7E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5-000</w:t>
      </w:r>
    </w:p>
    <w:p w14:paraId="2DB36ED7" w14:textId="1BD22853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 - PERIGOSOS, EM ATERRO SANITÁRIO LICENCIADO</w:t>
      </w:r>
    </w:p>
    <w:p w14:paraId="628E06B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7DA584A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6937907A" w14:textId="77777777" w:rsidR="00FA0B0D" w:rsidRDefault="00FA0B0D" w:rsidP="00577B15">
      <w:pPr>
        <w:pStyle w:val="Corpodetexto"/>
        <w:rPr>
          <w:lang w:val="pt-BR"/>
        </w:rPr>
      </w:pPr>
    </w:p>
    <w:p w14:paraId="4480E03E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4-102-001</w:t>
      </w:r>
    </w:p>
    <w:p w14:paraId="1F278F74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FORNECIMENTO DE MATERIAL PARA ATERRO, ATÉ 1 KM</w:t>
      </w:r>
    </w:p>
    <w:p w14:paraId="4BB7225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tonelada (</w:t>
      </w:r>
      <w:proofErr w:type="spellStart"/>
      <w:r w:rsidRPr="00FD46C3">
        <w:rPr>
          <w:lang w:val="pt-BR"/>
        </w:rPr>
        <w:t>ton</w:t>
      </w:r>
      <w:proofErr w:type="spellEnd"/>
      <w:r w:rsidRPr="00FD46C3">
        <w:rPr>
          <w:lang w:val="pt-BR"/>
        </w:rPr>
        <w:t xml:space="preserve">) de material fornecido. </w:t>
      </w:r>
    </w:p>
    <w:p w14:paraId="4BAC5AB6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e o fornecimento de material necessário para a realização da prestação de serviço. O material a ser fornecido deverá ser previamente aprovado pela Fiscalização. Os custos de transporte para distância adicional a 1 km deverão ser remunerados por composições específicas de transporte de materiais. </w:t>
      </w:r>
    </w:p>
    <w:p w14:paraId="2E20D76D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37BC8A47" w14:textId="77777777" w:rsidR="00FF025A" w:rsidRPr="00FD46C3" w:rsidRDefault="00FF025A" w:rsidP="00AF0C6F">
      <w:pPr>
        <w:pStyle w:val="Corpodetexto"/>
        <w:rPr>
          <w:lang w:val="pt-BR"/>
        </w:rPr>
      </w:pPr>
    </w:p>
    <w:p w14:paraId="6D32B5DB" w14:textId="74DAFCC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5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D777EAE" w14:textId="7777777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lastRenderedPageBreak/>
        <w:t>PAVIMENTAÇÃO</w:t>
      </w:r>
    </w:p>
    <w:p w14:paraId="3237BB25" w14:textId="1246E574" w:rsidR="00186709" w:rsidRPr="00FD46C3" w:rsidRDefault="00186709">
      <w:pPr>
        <w:pStyle w:val="Corpodetexto"/>
        <w:rPr>
          <w:lang w:val="pt-BR"/>
        </w:rPr>
      </w:pPr>
    </w:p>
    <w:p w14:paraId="1F134F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1-000</w:t>
      </w:r>
    </w:p>
    <w:p w14:paraId="42DD2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GUIAS, INCLUI CARGA EM CAMINHÃO</w:t>
      </w:r>
    </w:p>
    <w:p w14:paraId="7AE483A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rrancada e carregada em caminhão, medida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a pela fiscalização. </w:t>
      </w:r>
    </w:p>
    <w:p w14:paraId="58EF0669" w14:textId="2B9CB2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carga, transporte até 1 km e descarga do material no local indicado pela Fiscalização. </w:t>
      </w:r>
    </w:p>
    <w:p w14:paraId="39586867" w14:textId="64D5E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0FAA1408" w14:textId="44DD3F93" w:rsidR="00186709" w:rsidRPr="00FD46C3" w:rsidRDefault="00186709">
      <w:pPr>
        <w:pStyle w:val="Corpodetexto"/>
        <w:rPr>
          <w:lang w:val="pt-BR"/>
        </w:rPr>
      </w:pPr>
    </w:p>
    <w:p w14:paraId="0ACF3D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2-000</w:t>
      </w:r>
    </w:p>
    <w:p w14:paraId="4B8521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PARALELEPÍPEDOS, INCLUI CARGA EM CAMINHÃO</w:t>
      </w:r>
    </w:p>
    <w:p w14:paraId="21D159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rrancado e carregado em caminhã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11392BAC" w14:textId="776CC6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regularização, carga, transporte até 1 km e descarga do material no local indicado pela Fiscalização. </w:t>
      </w:r>
    </w:p>
    <w:p w14:paraId="4D68B964" w14:textId="594D31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59D143C" w14:textId="76DCB939" w:rsidR="00186709" w:rsidRPr="00FD46C3" w:rsidRDefault="00186709">
      <w:pPr>
        <w:pStyle w:val="Corpodetexto"/>
        <w:rPr>
          <w:lang w:val="pt-BR"/>
        </w:rPr>
      </w:pPr>
    </w:p>
    <w:p w14:paraId="361E12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3-000</w:t>
      </w:r>
    </w:p>
    <w:p w14:paraId="3ABE1D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DE CONCRETO, SARJETA OU SARJETÃO, INCLUI CARGA EM CAMINHÃO</w:t>
      </w:r>
    </w:p>
    <w:p w14:paraId="7DBB19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5D72C898" w14:textId="0DD09E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2A7AF3FA" w14:textId="5C2A17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  <w:r w:rsidR="00673910">
        <w:rPr>
          <w:lang w:val="pt-BR"/>
        </w:rPr>
        <w:t xml:space="preserve"> </w:t>
      </w:r>
    </w:p>
    <w:p w14:paraId="49EE8574" w14:textId="0CBAC336" w:rsidR="00186709" w:rsidRPr="00FD46C3" w:rsidRDefault="00186709">
      <w:pPr>
        <w:pStyle w:val="Corpodetexto"/>
        <w:rPr>
          <w:lang w:val="pt-BR"/>
        </w:rPr>
      </w:pPr>
    </w:p>
    <w:p w14:paraId="5E827F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4-000</w:t>
      </w:r>
    </w:p>
    <w:p w14:paraId="4F61E2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ASFÁLTICO, INCLUSIVE CAPA, INCLUI CARGA NO CAMINHÃO</w:t>
      </w:r>
    </w:p>
    <w:p w14:paraId="613C8F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386932A6" w14:textId="6B6C8F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792D18A0" w14:textId="36C8D3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5216B001" w14:textId="73DF99B3" w:rsidR="00186709" w:rsidRPr="00FD46C3" w:rsidRDefault="00186709">
      <w:pPr>
        <w:pStyle w:val="Corpodetexto"/>
        <w:rPr>
          <w:lang w:val="pt-BR"/>
        </w:rPr>
      </w:pPr>
    </w:p>
    <w:p w14:paraId="4B6AF6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5-000</w:t>
      </w:r>
    </w:p>
    <w:p w14:paraId="6173C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APA ASFÁLTICA, INCLUI CARGA NO CAMINHÃO</w:t>
      </w:r>
    </w:p>
    <w:p w14:paraId="67E1864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67D09516" w14:textId="51E884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30EEA0F5" w14:textId="47F45B8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DA19CD6" w14:textId="641852E0" w:rsidR="00186709" w:rsidRPr="00FD46C3" w:rsidRDefault="00186709">
      <w:pPr>
        <w:pStyle w:val="Corpodetexto"/>
        <w:rPr>
          <w:lang w:val="pt-BR"/>
        </w:rPr>
      </w:pPr>
    </w:p>
    <w:p w14:paraId="4C0AA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06-000</w:t>
      </w:r>
    </w:p>
    <w:p w14:paraId="4F0F6D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ROCHA E CARGA NO CAMINHÃO (COM EMPREGO DE EXPLOSIVO)</w:t>
      </w:r>
    </w:p>
    <w:p w14:paraId="1ECAC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</w:t>
      </w:r>
      <w:r w:rsidR="00D07200" w:rsidRPr="00FD46C3">
        <w:rPr>
          <w:lang w:val="pt-BR"/>
        </w:rPr>
        <w:t>cúbico</w:t>
      </w:r>
      <w:r w:rsidRPr="00FD46C3">
        <w:rPr>
          <w:lang w:val="pt-BR"/>
        </w:rPr>
        <w:t xml:space="preserve"> (m3) de demolição executada, com volume determinado topograficamente no corte. </w:t>
      </w:r>
    </w:p>
    <w:p w14:paraId="12C094F0" w14:textId="63B010F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iretas e indiretas inerentes a este tipo de serviço, tais como: regulamentação junto a órgãos competentes da mão-de-obra e sistemas de segurança, transportes de explosivos, detonação, carregamento do material detonado, descarregamento, espalhamento e regularização da superfície detonada, excetuando o transporte. </w:t>
      </w:r>
    </w:p>
    <w:p w14:paraId="1DEEC9AF" w14:textId="011E7D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BR 9653.</w:t>
      </w:r>
    </w:p>
    <w:p w14:paraId="6CBBF784" w14:textId="1430361E" w:rsidR="00186709" w:rsidRPr="00FD46C3" w:rsidRDefault="00186709">
      <w:pPr>
        <w:pStyle w:val="Corpodetexto"/>
        <w:rPr>
          <w:lang w:val="pt-BR"/>
        </w:rPr>
      </w:pPr>
    </w:p>
    <w:p w14:paraId="021384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7-000</w:t>
      </w:r>
    </w:p>
    <w:p w14:paraId="41E064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GULARIZAÇÃO E COMPACTAÇÃO DE RUAS DE TERRA (IE-5)</w:t>
      </w:r>
    </w:p>
    <w:p w14:paraId="3462B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ua de terra regularizada e compactada. </w:t>
      </w:r>
    </w:p>
    <w:p w14:paraId="268C1660" w14:textId="4A35D2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r, regularizar, umedecer e compactar camadas de até 15 cm. Para altura de terrenos escavados superiores a 15 cm, os serviços deverão ser remunerados em itens específicos. </w:t>
      </w:r>
    </w:p>
    <w:p w14:paraId="586FDC87" w14:textId="674339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566C1124" w14:textId="1898CF1A" w:rsidR="00186709" w:rsidRPr="00FD46C3" w:rsidRDefault="00186709">
      <w:pPr>
        <w:pStyle w:val="Corpodetexto"/>
        <w:rPr>
          <w:lang w:val="pt-BR"/>
        </w:rPr>
      </w:pPr>
    </w:p>
    <w:p w14:paraId="0ADA73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8-000</w:t>
      </w:r>
    </w:p>
    <w:p w14:paraId="7995DA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RAMAL DOMICILIAR DE ÁGUA, INCLUSIVE ABERTURA E FECHAMENTO DE VALA</w:t>
      </w:r>
    </w:p>
    <w:p w14:paraId="63C7DC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18DC46C4" w14:textId="0568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4EFCC05" w14:textId="55937D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7E728459" w14:textId="394DE6BF" w:rsidR="00186709" w:rsidRPr="00FD46C3" w:rsidRDefault="00186709">
      <w:pPr>
        <w:pStyle w:val="Corpodetexto"/>
        <w:rPr>
          <w:lang w:val="pt-BR"/>
        </w:rPr>
      </w:pPr>
    </w:p>
    <w:p w14:paraId="0A4C5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9-000</w:t>
      </w:r>
    </w:p>
    <w:p w14:paraId="2D5E09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GERAL DE ÁGUA ATÉ 4”, INCLUSIVE ABERTURA E FECHAMENTO DE VALA</w:t>
      </w:r>
    </w:p>
    <w:p w14:paraId="3412BD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274330BE" w14:textId="4DF19A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BA7E277" w14:textId="57B1A5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42A7A40E" w14:textId="7C9A001B" w:rsidR="00186709" w:rsidRPr="00FD46C3" w:rsidRDefault="00186709">
      <w:pPr>
        <w:pStyle w:val="Corpodetexto"/>
        <w:rPr>
          <w:lang w:val="pt-BR"/>
        </w:rPr>
      </w:pPr>
    </w:p>
    <w:p w14:paraId="344D89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0-000</w:t>
      </w:r>
    </w:p>
    <w:p w14:paraId="1D916005" w14:textId="02B80EA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40CM, INCLUI ESCAVAÇÃO, COMPACTAÇÃO, TRANSPORTE E PREPARO DO </w:t>
      </w:r>
      <w:r w:rsidR="0061091F">
        <w:rPr>
          <w:lang w:val="pt-BR"/>
        </w:rPr>
        <w:t>SUBLEITO</w:t>
      </w:r>
    </w:p>
    <w:p w14:paraId="34C08C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A815294" w14:textId="59CE67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40 cm e sua remoção até o primeiro quilometro; o transporte do material de bota-fora, até 5 km, além do primeiro quilometro; a execução do preparo do subleito compreendendo a regularização, escarificação e a compactação de camada de 15 cm, abaixo dos 40 cm escavados; o fornecimento de terra, caso não </w:t>
      </w:r>
      <w:r w:rsidR="002B3567" w:rsidRPr="00FD46C3">
        <w:rPr>
          <w:lang w:val="pt-BR"/>
        </w:rPr>
        <w:lastRenderedPageBreak/>
        <w:t xml:space="preserve">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40 cm os serviços remunerados por itens específicos. Se a altura for até 25 cm, deverá ser remunerado através do item de abertura de caixa até 25 cm. </w:t>
      </w:r>
    </w:p>
    <w:p w14:paraId="6D1D74C8" w14:textId="4E49F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1E161C1D" w14:textId="3B02FA07" w:rsidR="00186709" w:rsidRPr="00FD46C3" w:rsidRDefault="00186709">
      <w:pPr>
        <w:pStyle w:val="Corpodetexto"/>
        <w:rPr>
          <w:lang w:val="pt-BR"/>
        </w:rPr>
      </w:pPr>
    </w:p>
    <w:p w14:paraId="514136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1-000</w:t>
      </w:r>
    </w:p>
    <w:p w14:paraId="4DE65E92" w14:textId="0BEAC2B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25CM, INCLUI ESCAVAÇÃO, COMPACTAÇÃO, TRANSPORTE E PREPARO DO </w:t>
      </w:r>
      <w:r w:rsidR="0061091F">
        <w:rPr>
          <w:lang w:val="pt-BR"/>
        </w:rPr>
        <w:t>SUBLEITO</w:t>
      </w:r>
    </w:p>
    <w:p w14:paraId="0262D3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1774B6D" w14:textId="24602D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25 cm e sua remoção até o primeiro quilometro; o transporte do material de bota-fora, até 5 km, além do primeiro quilometro; a execução do preparo do subleito compreendendo a regularização, escarificação e a compactação de camada de 15 cm, abaixo dos 25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25 cm os serviços remunerados por itens específicos, sendo que se a altura for até 40 cm, deverá ser remunerado através do item de abertura de caixa até 40 cm. </w:t>
      </w:r>
    </w:p>
    <w:p w14:paraId="19C6F3C3" w14:textId="08958C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008248D3" w14:textId="7C3EBFDF" w:rsidR="00186709" w:rsidRPr="00FD46C3" w:rsidRDefault="00186709">
      <w:pPr>
        <w:pStyle w:val="Corpodetexto"/>
        <w:rPr>
          <w:lang w:val="pt-BR"/>
        </w:rPr>
      </w:pPr>
    </w:p>
    <w:p w14:paraId="213076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3-000</w:t>
      </w:r>
    </w:p>
    <w:p w14:paraId="20B74CCB" w14:textId="77777777" w:rsidR="0065589A" w:rsidRDefault="0065589A">
      <w:pPr>
        <w:pStyle w:val="Corpodetexto"/>
        <w:rPr>
          <w:lang w:val="pt-BR"/>
        </w:rPr>
      </w:pPr>
      <w:r w:rsidRPr="0065589A">
        <w:rPr>
          <w:lang w:val="pt-BR"/>
        </w:rPr>
        <w:t>INC.27 - BASE DE CONCRETO FCK=15,00MPA PARA GUIAS, SARJETAS OU SARJETÕES</w:t>
      </w:r>
    </w:p>
    <w:p w14:paraId="49891FD1" w14:textId="42D5D7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concreto, medida no projeto. </w:t>
      </w:r>
    </w:p>
    <w:p w14:paraId="0262EE84" w14:textId="6C04F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preparo do terreno de fundação, mão de obra, equipamentos, fornecimento de materiais como concreto e forma (inclusive perdas), colocação e retirada da forma de contenção lateral, adensamento e acabamento do elemento de concreto. </w:t>
      </w:r>
      <w:r w:rsidR="00395BB2" w:rsidRPr="00395BB2">
        <w:rPr>
          <w:lang w:val="pt-BR"/>
        </w:rPr>
        <w:t>Para maior detalhamento, verificar projeto de referência INC.27.</w:t>
      </w:r>
    </w:p>
    <w:p w14:paraId="5B2079E0" w14:textId="2864DF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7F079EB" w14:textId="0E53CC58" w:rsidR="00186709" w:rsidRPr="00FD46C3" w:rsidRDefault="00186709">
      <w:pPr>
        <w:pStyle w:val="Corpodetexto"/>
        <w:rPr>
          <w:lang w:val="pt-BR"/>
        </w:rPr>
      </w:pPr>
    </w:p>
    <w:p w14:paraId="2F81E3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1</w:t>
      </w:r>
    </w:p>
    <w:p w14:paraId="28B9BE3F" w14:textId="77777777" w:rsidR="00395BB2" w:rsidRDefault="00395BB2">
      <w:pPr>
        <w:pStyle w:val="Corpodetexto"/>
        <w:rPr>
          <w:lang w:val="pt-BR"/>
        </w:rPr>
      </w:pPr>
      <w:r w:rsidRPr="00395BB2">
        <w:rPr>
          <w:lang w:val="pt-BR"/>
        </w:rPr>
        <w:t>INC.27 - FORNECIMENTO E ASSENTAMENTO DE GUIAS TIPO PMSP 100, INCLUSIVE ENCOSTAMENTO DE TERRA - FCK=20,0MPA</w:t>
      </w:r>
    </w:p>
    <w:p w14:paraId="1C9D6E3E" w14:textId="4989060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17CCB0C" w14:textId="7519F2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  <w:r w:rsidR="00874E25" w:rsidRPr="00874E25">
        <w:rPr>
          <w:lang w:val="pt-BR"/>
        </w:rPr>
        <w:t>Para maior detalhamento, verificar projeto de referência INC.27.</w:t>
      </w:r>
    </w:p>
    <w:p w14:paraId="159E8A3A" w14:textId="1B866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7E298C2A" w14:textId="3FD30909" w:rsidR="00186709" w:rsidRPr="00FD46C3" w:rsidRDefault="00186709">
      <w:pPr>
        <w:pStyle w:val="Corpodetexto"/>
        <w:rPr>
          <w:lang w:val="pt-BR"/>
        </w:rPr>
      </w:pPr>
    </w:p>
    <w:p w14:paraId="1AF31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2</w:t>
      </w:r>
    </w:p>
    <w:p w14:paraId="26D098AA" w14:textId="77777777" w:rsidR="00C77B12" w:rsidRDefault="00C77B12">
      <w:pPr>
        <w:pStyle w:val="Corpodetexto"/>
        <w:rPr>
          <w:lang w:val="pt-BR"/>
        </w:rPr>
      </w:pPr>
      <w:r w:rsidRPr="00C77B12">
        <w:rPr>
          <w:lang w:val="pt-BR"/>
        </w:rPr>
        <w:t>INC.27 - FORNECIMENTO E ASSENTAMENTO DE GUIAS TIPO PMSP 100, INCLUSIVE ENCOSTAMENTO DE TERRA - FCK=25,0MPA</w:t>
      </w:r>
    </w:p>
    <w:p w14:paraId="6D7A472F" w14:textId="47EB3EA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211EC02C" w14:textId="4E52CA8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  <w:r w:rsidR="00C77B12">
        <w:rPr>
          <w:lang w:val="pt-BR"/>
        </w:rPr>
        <w:t xml:space="preserve"> </w:t>
      </w:r>
      <w:r w:rsidR="00C77B12" w:rsidRPr="00C77B12">
        <w:rPr>
          <w:lang w:val="pt-BR"/>
        </w:rPr>
        <w:t>Para maior detalhamento, verificar projeto de referência INC.27.</w:t>
      </w:r>
    </w:p>
    <w:p w14:paraId="2ADC9B6A" w14:textId="33BF1DD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6C42FD8F" w14:textId="1E0E7989" w:rsidR="00186709" w:rsidRPr="00FD46C3" w:rsidRDefault="00186709">
      <w:pPr>
        <w:pStyle w:val="Corpodetexto"/>
        <w:rPr>
          <w:lang w:val="pt-BR"/>
        </w:rPr>
      </w:pPr>
    </w:p>
    <w:p w14:paraId="61063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3</w:t>
      </w:r>
    </w:p>
    <w:p w14:paraId="2205AACF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FORNECIMENTO E ASSENTAMENTO DE GUIAS TIPO PMSP 100, INCLUSIVE ENCOSTAMENTO DE TERRA - FCK=30,0MPA</w:t>
      </w:r>
    </w:p>
    <w:p w14:paraId="3F0397EA" w14:textId="5C07604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66B801BC" w14:textId="37AC95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</w:p>
    <w:p w14:paraId="3757B674" w14:textId="5EA3CD9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7BE116C4" w14:textId="3C2766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533693F" w14:textId="2C593963" w:rsidR="00186709" w:rsidRPr="00FD46C3" w:rsidRDefault="00186709">
      <w:pPr>
        <w:pStyle w:val="Corpodetexto"/>
        <w:rPr>
          <w:lang w:val="pt-BR"/>
        </w:rPr>
      </w:pPr>
    </w:p>
    <w:p w14:paraId="20595C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4</w:t>
      </w:r>
    </w:p>
    <w:p w14:paraId="1F2EE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NATURAL)</w:t>
      </w:r>
    </w:p>
    <w:p w14:paraId="11B8E8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BB64154" w14:textId="7DB8A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653F388F" w14:textId="39F4EC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4569A51C" w14:textId="75FB62C7" w:rsidR="00186709" w:rsidRPr="00FD46C3" w:rsidRDefault="00186709">
      <w:pPr>
        <w:pStyle w:val="Corpodetexto"/>
        <w:rPr>
          <w:lang w:val="pt-BR"/>
        </w:rPr>
      </w:pPr>
    </w:p>
    <w:p w14:paraId="00EFF0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5</w:t>
      </w:r>
    </w:p>
    <w:p w14:paraId="0FF882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GRAFITE)</w:t>
      </w:r>
    </w:p>
    <w:p w14:paraId="1DF8D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41CA761A" w14:textId="6DB0FA8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4BBB68F1" w14:textId="0F21AD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FB5CF4F" w14:textId="48096800" w:rsidR="00186709" w:rsidRPr="00FD46C3" w:rsidRDefault="00186709">
      <w:pPr>
        <w:pStyle w:val="Corpodetexto"/>
        <w:rPr>
          <w:lang w:val="pt-BR"/>
        </w:rPr>
      </w:pPr>
    </w:p>
    <w:p w14:paraId="2CDF05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6</w:t>
      </w:r>
    </w:p>
    <w:p w14:paraId="02E21C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CINZA)</w:t>
      </w:r>
    </w:p>
    <w:p w14:paraId="53770A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351F024" w14:textId="18E60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376176B2" w14:textId="497642A2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96B27D5" w14:textId="77777777" w:rsidR="00FA0B0D" w:rsidRDefault="00FA0B0D">
      <w:pPr>
        <w:pStyle w:val="Corpodetexto"/>
        <w:rPr>
          <w:lang w:val="pt-BR"/>
        </w:rPr>
      </w:pPr>
    </w:p>
    <w:p w14:paraId="7005843E" w14:textId="77777777" w:rsidR="00FA0B0D" w:rsidRPr="002E5B38" w:rsidRDefault="00FA0B0D" w:rsidP="00FA0B0D">
      <w:pPr>
        <w:pStyle w:val="FirstParagraph"/>
        <w:rPr>
          <w:lang w:val="pt-BR"/>
        </w:rPr>
      </w:pPr>
      <w:r w:rsidRPr="002E5B38">
        <w:rPr>
          <w:lang w:val="pt-BR"/>
        </w:rPr>
        <w:t>05-014-101</w:t>
      </w:r>
    </w:p>
    <w:p w14:paraId="1EAF4446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FORNECIMENTO E ASSENTAMENTO DE </w:t>
      </w:r>
      <w:proofErr w:type="gramStart"/>
      <w:r w:rsidRPr="002E5B38">
        <w:rPr>
          <w:lang w:val="pt-BR"/>
        </w:rPr>
        <w:t>MINI GUIAS</w:t>
      </w:r>
      <w:proofErr w:type="gramEnd"/>
    </w:p>
    <w:p w14:paraId="44DAEDBF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ela extensão, em metros (m) de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assentada, conforme indicação do projeto. O custo unitário remunera a mão de obra, equipamentos de apoio e materiais necessários para execução do serviço, como a pedra britada, concreto </w:t>
      </w:r>
      <w:proofErr w:type="spellStart"/>
      <w:r w:rsidRPr="002E5B38">
        <w:rPr>
          <w:lang w:val="pt-BR"/>
        </w:rPr>
        <w:t>fck</w:t>
      </w:r>
      <w:proofErr w:type="spellEnd"/>
      <w:r w:rsidRPr="002E5B38">
        <w:rPr>
          <w:lang w:val="pt-BR"/>
        </w:rPr>
        <w:t xml:space="preserve">=15Mpa, argamassa de cimento e a </w:t>
      </w:r>
      <w:proofErr w:type="gramStart"/>
      <w:r w:rsidRPr="002E5B38">
        <w:rPr>
          <w:lang w:val="pt-BR"/>
        </w:rPr>
        <w:lastRenderedPageBreak/>
        <w:t>mini guia</w:t>
      </w:r>
      <w:proofErr w:type="gramEnd"/>
      <w:r w:rsidRPr="002E5B38">
        <w:rPr>
          <w:lang w:val="pt-BR"/>
        </w:rPr>
        <w:t xml:space="preserve"> especificada. Está incluso o escoramento, execução de juntas e aterro lateral. As perdas já estão sendo consideradas nos coeficientes unitários de cada insumo. Para este serviço deverão ser contempladas todas as normas e melhores práticas de engenharia aplicáveis.</w:t>
      </w:r>
    </w:p>
    <w:p w14:paraId="1DDF9AB2" w14:textId="77777777" w:rsidR="00FA0B0D" w:rsidRPr="00FD46C3" w:rsidRDefault="00FA0B0D" w:rsidP="00FA0B0D">
      <w:pPr>
        <w:pStyle w:val="Corpodetexto"/>
        <w:rPr>
          <w:lang w:val="pt-BR"/>
        </w:rPr>
      </w:pPr>
    </w:p>
    <w:p w14:paraId="1D7A185E" w14:textId="77777777" w:rsidR="00FA0B0D" w:rsidRDefault="00FA0B0D">
      <w:pPr>
        <w:pStyle w:val="Corpodetexto"/>
        <w:rPr>
          <w:lang w:val="pt-BR"/>
        </w:rPr>
      </w:pPr>
    </w:p>
    <w:p w14:paraId="62A04FA7" w14:textId="77777777" w:rsidR="008F78E6" w:rsidRDefault="008F78E6">
      <w:pPr>
        <w:pStyle w:val="Corpodetexto"/>
        <w:rPr>
          <w:lang w:val="pt-BR"/>
        </w:rPr>
      </w:pPr>
    </w:p>
    <w:p w14:paraId="50B5C9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6-000</w:t>
      </w:r>
    </w:p>
    <w:p w14:paraId="6900D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GUIAS PARA JARDIM 7 X 11 X 100CM (IE-3)</w:t>
      </w:r>
    </w:p>
    <w:p w14:paraId="604720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77BAD01" w14:textId="23BEB4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</w:p>
    <w:p w14:paraId="5F526320" w14:textId="1EA8D65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76B19A23" w14:textId="6F978E04" w:rsidR="00186709" w:rsidRPr="00FD46C3" w:rsidRDefault="00186709">
      <w:pPr>
        <w:pStyle w:val="Corpodetexto"/>
        <w:rPr>
          <w:lang w:val="pt-BR"/>
        </w:rPr>
      </w:pPr>
    </w:p>
    <w:p w14:paraId="167336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7-000</w:t>
      </w:r>
    </w:p>
    <w:p w14:paraId="5D0E6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GUIAS SOBRE CONCRETO</w:t>
      </w:r>
    </w:p>
    <w:p w14:paraId="7A66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s arrancadas e reassentadas, liberadas pela fiscalização. </w:t>
      </w:r>
    </w:p>
    <w:p w14:paraId="441AC2DB" w14:textId="59AF05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 e reassentamento, qualquer que seja o padrão. </w:t>
      </w:r>
    </w:p>
    <w:p w14:paraId="0DBC6B83" w14:textId="51B231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075424E" w14:textId="24302FCF" w:rsidR="00186709" w:rsidRPr="00FD46C3" w:rsidRDefault="00186709">
      <w:pPr>
        <w:pStyle w:val="Corpodetexto"/>
        <w:rPr>
          <w:lang w:val="pt-BR"/>
        </w:rPr>
      </w:pPr>
    </w:p>
    <w:p w14:paraId="7D7D69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8-000</w:t>
      </w:r>
    </w:p>
    <w:p w14:paraId="4F3C92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BERTURA DE GARGULA COM RECONSTRUÇÃO DE TRECHO DA CANALIZAÇÃO</w:t>
      </w:r>
    </w:p>
    <w:p w14:paraId="5C52E8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árgula executada e liberada pela fiscalização. </w:t>
      </w:r>
    </w:p>
    <w:p w14:paraId="55594BB3" w14:textId="73B4C0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materiais e equipamento necessários para a abertura da gárgula e reconstrução da rede, quando necessária. </w:t>
      </w:r>
    </w:p>
    <w:p w14:paraId="61CB0E88" w14:textId="5DB9F87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-18 e NBR 6118.</w:t>
      </w:r>
    </w:p>
    <w:p w14:paraId="45F95F8E" w14:textId="67A6D184" w:rsidR="00186709" w:rsidRPr="00FD46C3" w:rsidRDefault="00186709">
      <w:pPr>
        <w:pStyle w:val="Corpodetexto"/>
        <w:rPr>
          <w:lang w:val="pt-BR"/>
        </w:rPr>
      </w:pPr>
    </w:p>
    <w:p w14:paraId="0AD3B6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1</w:t>
      </w:r>
    </w:p>
    <w:p w14:paraId="077F949D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25,0MPA</w:t>
      </w:r>
    </w:p>
    <w:p w14:paraId="2C705B6E" w14:textId="1223EE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EC921CF" w14:textId="72E545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54F074CF" w14:textId="6C4B9B0C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5C61E08F" w14:textId="6522E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1F0ABB0" w14:textId="05C0B370" w:rsidR="00186709" w:rsidRPr="00FD46C3" w:rsidRDefault="00186709">
      <w:pPr>
        <w:pStyle w:val="Corpodetexto"/>
        <w:rPr>
          <w:lang w:val="pt-BR"/>
        </w:rPr>
      </w:pPr>
    </w:p>
    <w:p w14:paraId="78F73B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2</w:t>
      </w:r>
    </w:p>
    <w:p w14:paraId="3CA89195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 20,0MPA</w:t>
      </w:r>
    </w:p>
    <w:p w14:paraId="3AD4D7D9" w14:textId="33E393C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DB241CF" w14:textId="60AD2B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70817F9C" w14:textId="5864A21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41F49D2A" w14:textId="1A938A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82FF99D" w14:textId="77777777" w:rsidR="00D72B70" w:rsidRPr="00FD46C3" w:rsidRDefault="00D72B70">
      <w:pPr>
        <w:pStyle w:val="Corpodetexto"/>
        <w:rPr>
          <w:lang w:val="pt-BR"/>
        </w:rPr>
      </w:pPr>
    </w:p>
    <w:p w14:paraId="4CB7A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0-000</w:t>
      </w:r>
    </w:p>
    <w:p w14:paraId="430317DC" w14:textId="77777777" w:rsidR="007F2F29" w:rsidRPr="00FD46C3" w:rsidRDefault="007F2F29" w:rsidP="007F2F29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B68A708" w14:textId="77777777" w:rsidR="001526E2" w:rsidRDefault="007F2F29" w:rsidP="007F2F29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Pr="00FD46C3">
        <w:rPr>
          <w:lang w:val="pt-BR"/>
        </w:rPr>
        <w:t xml:space="preserve"> executado. </w:t>
      </w:r>
    </w:p>
    <w:p w14:paraId="1EE0E1BD" w14:textId="08DCC11D" w:rsidR="001526E2" w:rsidRDefault="001526E2" w:rsidP="007F2F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F2F29" w:rsidRPr="00FD46C3">
        <w:rPr>
          <w:lang w:val="pt-BR"/>
        </w:rPr>
        <w:t xml:space="preserve"> mão de obra, equipamentos</w:t>
      </w:r>
      <w:r w:rsidR="007F2F29">
        <w:rPr>
          <w:lang w:val="pt-BR"/>
        </w:rPr>
        <w:t>,</w:t>
      </w:r>
      <w:r w:rsidR="007F2F29" w:rsidRPr="00FD46C3">
        <w:rPr>
          <w:lang w:val="pt-BR"/>
        </w:rPr>
        <w:t xml:space="preserve"> fornecimento, lançamento, espalhamento e a compactação em camadas do material. Os locais de aplicação deverão seguir determinações de projeto ou da Fiscalização, devidamente registradas. </w:t>
      </w:r>
    </w:p>
    <w:p w14:paraId="68B725A4" w14:textId="3440E3CE" w:rsidR="007F2F29" w:rsidRPr="00FD46C3" w:rsidRDefault="001526E2" w:rsidP="007F2F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F2F29" w:rsidRPr="00FD46C3">
        <w:rPr>
          <w:lang w:val="pt-BR"/>
        </w:rPr>
        <w:t xml:space="preserve"> contempladas todas as normas e melhores práticas de engenharia aplicáveis. Incluindo, mas não se limitando à NBR ISO 20474</w:t>
      </w:r>
      <w:r w:rsidR="007F2F29">
        <w:rPr>
          <w:lang w:val="pt-BR"/>
        </w:rPr>
        <w:t xml:space="preserve">, </w:t>
      </w:r>
      <w:r w:rsidR="007F2F29" w:rsidRPr="00FD46C3">
        <w:rPr>
          <w:lang w:val="pt-BR"/>
        </w:rPr>
        <w:t>NBR 15115 e NBR 15116.</w:t>
      </w:r>
    </w:p>
    <w:p w14:paraId="6A75AADB" w14:textId="2865CDCC" w:rsidR="00186709" w:rsidRPr="00FD46C3" w:rsidRDefault="00186709">
      <w:pPr>
        <w:pStyle w:val="Corpodetexto"/>
        <w:rPr>
          <w:lang w:val="pt-BR"/>
        </w:rPr>
      </w:pPr>
    </w:p>
    <w:p w14:paraId="3F287B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1</w:t>
      </w:r>
    </w:p>
    <w:p w14:paraId="0F0A9B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HIDRÁULICO</w:t>
      </w:r>
    </w:p>
    <w:p w14:paraId="69AB89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hidráulico acabada, medida no projeto. </w:t>
      </w:r>
    </w:p>
    <w:p w14:paraId="42C7F2AF" w14:textId="74BA33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250CDBD8" w14:textId="0BB5FBB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DER-ET-DE-P00/012 e NBR 7181.</w:t>
      </w:r>
    </w:p>
    <w:p w14:paraId="795AB3E6" w14:textId="6494D0B7" w:rsidR="00186709" w:rsidRPr="00FD46C3" w:rsidRDefault="00186709">
      <w:pPr>
        <w:pStyle w:val="Corpodetexto"/>
        <w:rPr>
          <w:lang w:val="pt-BR"/>
        </w:rPr>
      </w:pPr>
    </w:p>
    <w:p w14:paraId="27B474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2</w:t>
      </w:r>
    </w:p>
    <w:p w14:paraId="50F43B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ADA DE ISOLAMENTO SOB O MACADAME HIDRÁULICO CONFORME IE-8</w:t>
      </w:r>
    </w:p>
    <w:p w14:paraId="656300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isolamento sob o macadame hidráulico acabada, medida no projeto. </w:t>
      </w:r>
    </w:p>
    <w:p w14:paraId="1F92439E" w14:textId="2208FD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4493937F" w14:textId="4938CA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ET-DE-P00/012.</w:t>
      </w:r>
    </w:p>
    <w:p w14:paraId="6C8E5483" w14:textId="3C17F2DE" w:rsidR="00186709" w:rsidRPr="00FD46C3" w:rsidRDefault="00186709">
      <w:pPr>
        <w:pStyle w:val="Corpodetexto"/>
        <w:rPr>
          <w:lang w:val="pt-BR"/>
        </w:rPr>
      </w:pPr>
    </w:p>
    <w:p w14:paraId="2B4D1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2-000</w:t>
      </w:r>
    </w:p>
    <w:p w14:paraId="484E1E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XIM DE AREIA</w:t>
      </w:r>
    </w:p>
    <w:p w14:paraId="23A6B0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de coxim de areia executada, medida no projeto ou mediante determinação documentada pela Fiscalização. </w:t>
      </w:r>
    </w:p>
    <w:p w14:paraId="01CD654B" w14:textId="4CC54C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carga, descarga, transporte, espalhamento e compactação do material, e acertos manuais do terreno e da base. </w:t>
      </w:r>
    </w:p>
    <w:p w14:paraId="77EE37B5" w14:textId="3FB3A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BR 7181.</w:t>
      </w:r>
    </w:p>
    <w:p w14:paraId="08DC07A1" w14:textId="7DCD082F" w:rsidR="00186709" w:rsidRPr="00FD46C3" w:rsidRDefault="00186709">
      <w:pPr>
        <w:pStyle w:val="Corpodetexto"/>
        <w:rPr>
          <w:lang w:val="pt-BR"/>
        </w:rPr>
      </w:pPr>
    </w:p>
    <w:p w14:paraId="7C1D5C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3-000</w:t>
      </w:r>
    </w:p>
    <w:p w14:paraId="0D63C0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NCRETO FCK=15,0MPA, PARA PAVIMENTO</w:t>
      </w:r>
    </w:p>
    <w:p w14:paraId="128693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18D205BE" w14:textId="364A762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cura do concreto.</w:t>
      </w:r>
    </w:p>
    <w:p w14:paraId="46D5BFF6" w14:textId="4C331A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13226B9" w14:textId="3DBFF59A" w:rsidR="00186709" w:rsidRPr="00FD46C3" w:rsidRDefault="00186709">
      <w:pPr>
        <w:pStyle w:val="Corpodetexto"/>
        <w:rPr>
          <w:lang w:val="pt-BR"/>
        </w:rPr>
      </w:pPr>
    </w:p>
    <w:p w14:paraId="4C043F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1</w:t>
      </w:r>
    </w:p>
    <w:p w14:paraId="59FE55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</w:t>
      </w:r>
    </w:p>
    <w:p w14:paraId="01656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camada de macadame betuminoso acabada, medida no projeto. </w:t>
      </w:r>
    </w:p>
    <w:p w14:paraId="5F10D19F" w14:textId="295B18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0D187880" w14:textId="2346A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7ED38596" w14:textId="083DD89C" w:rsidR="00186709" w:rsidRPr="00FD46C3" w:rsidRDefault="00186709">
      <w:pPr>
        <w:pStyle w:val="Corpodetexto"/>
        <w:rPr>
          <w:lang w:val="pt-BR"/>
        </w:rPr>
      </w:pPr>
    </w:p>
    <w:p w14:paraId="13B8C9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2</w:t>
      </w:r>
    </w:p>
    <w:p w14:paraId="331501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 COM EMULSÃO ASFÁLTICA CATIÔNICA</w:t>
      </w:r>
    </w:p>
    <w:p w14:paraId="2175B85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com emulsão asfáltica catiônica acabada, medida no projeto. </w:t>
      </w:r>
    </w:p>
    <w:p w14:paraId="3BEAD4EC" w14:textId="3C2E46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47DF5CC8" w14:textId="3AF746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5EF749E2" w14:textId="47AB8CF9" w:rsidR="00186709" w:rsidRPr="00FD46C3" w:rsidRDefault="00186709">
      <w:pPr>
        <w:pStyle w:val="Corpodetexto"/>
        <w:rPr>
          <w:lang w:val="pt-BR"/>
        </w:rPr>
      </w:pPr>
    </w:p>
    <w:p w14:paraId="4FDA4C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1</w:t>
      </w:r>
    </w:p>
    <w:p w14:paraId="551BB883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ABERTO (SEM TRANSPORTE)</w:t>
      </w:r>
    </w:p>
    <w:p w14:paraId="69B725DF" w14:textId="48D95842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7632CE0" w14:textId="6B591E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45D14AE7" w14:textId="72BD6A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09334D79" w14:textId="1B4BFE0E" w:rsidR="00186709" w:rsidRPr="00FD46C3" w:rsidRDefault="00186709">
      <w:pPr>
        <w:pStyle w:val="Corpodetexto"/>
        <w:rPr>
          <w:lang w:val="pt-BR"/>
        </w:rPr>
      </w:pPr>
    </w:p>
    <w:p w14:paraId="102FCE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2</w:t>
      </w:r>
    </w:p>
    <w:p w14:paraId="49D92FE4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DENSO (SEM TRANSPORTE)</w:t>
      </w:r>
    </w:p>
    <w:p w14:paraId="2C7B85D4" w14:textId="28B8852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53AE9E7" w14:textId="4E4D7F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18502B23" w14:textId="302C1F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5693AB90" w14:textId="4D5E3182" w:rsidR="00186709" w:rsidRPr="00FD46C3" w:rsidRDefault="00186709">
      <w:pPr>
        <w:pStyle w:val="Corpodetexto"/>
        <w:rPr>
          <w:lang w:val="pt-BR"/>
        </w:rPr>
      </w:pPr>
    </w:p>
    <w:p w14:paraId="7A29A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6-000</w:t>
      </w:r>
    </w:p>
    <w:p w14:paraId="73C08159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IMPRIMAÇÃO BETUMINOSA LIGANTE</w:t>
      </w:r>
    </w:p>
    <w:p w14:paraId="5F5F1BAC" w14:textId="77B848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C10D55F" w14:textId="255C6E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</w:t>
      </w:r>
      <w:r w:rsidR="009A180F" w:rsidRPr="009A180F">
        <w:t xml:space="preserve"> </w:t>
      </w:r>
      <w:r w:rsidR="009A180F" w:rsidRPr="009A180F">
        <w:rPr>
          <w:lang w:val="pt-BR"/>
        </w:rPr>
        <w:t>Para maior detalhamento, verificar projeto de referência INA.01.</w:t>
      </w:r>
    </w:p>
    <w:p w14:paraId="50CEA101" w14:textId="7CD652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22039076" w14:textId="319E1A93" w:rsidR="00186709" w:rsidRPr="00FD46C3" w:rsidRDefault="00186709">
      <w:pPr>
        <w:pStyle w:val="Corpodetexto"/>
        <w:rPr>
          <w:lang w:val="pt-BR"/>
        </w:rPr>
      </w:pPr>
    </w:p>
    <w:p w14:paraId="7DC9C4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7-000</w:t>
      </w:r>
    </w:p>
    <w:p w14:paraId="407D8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RIMAÇÃO BETUMINOSA IMPERMEABILIZANTE</w:t>
      </w:r>
    </w:p>
    <w:p w14:paraId="0FD137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F28327C" w14:textId="6843846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 </w:t>
      </w:r>
    </w:p>
    <w:p w14:paraId="2B87D1E1" w14:textId="14257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0.</w:t>
      </w:r>
    </w:p>
    <w:p w14:paraId="148B67BA" w14:textId="196E44C8" w:rsidR="00186709" w:rsidRPr="00FD46C3" w:rsidRDefault="00186709">
      <w:pPr>
        <w:pStyle w:val="Corpodetexto"/>
        <w:rPr>
          <w:lang w:val="pt-BR"/>
        </w:rPr>
      </w:pPr>
    </w:p>
    <w:p w14:paraId="43170C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0</w:t>
      </w:r>
    </w:p>
    <w:p w14:paraId="6572DB50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REVESTIMENTO DE CONCRETO ASFÁLTICO (SEM TRANSPORTE)</w:t>
      </w:r>
    </w:p>
    <w:p w14:paraId="7AFD334C" w14:textId="4A0CBB1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4ACA95C3" w14:textId="39E6F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 </w:t>
      </w:r>
      <w:r w:rsidR="009A180F" w:rsidRPr="009A180F">
        <w:rPr>
          <w:lang w:val="pt-BR"/>
        </w:rPr>
        <w:t>Para maior detalhamento, verificar projeto de referência INA.01.</w:t>
      </w:r>
    </w:p>
    <w:p w14:paraId="0DDAC6A7" w14:textId="58E032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1D0399FC" w14:textId="36517C28" w:rsidR="00186709" w:rsidRPr="00FD46C3" w:rsidRDefault="00186709">
      <w:pPr>
        <w:pStyle w:val="Corpodetexto"/>
        <w:rPr>
          <w:lang w:val="pt-BR"/>
        </w:rPr>
      </w:pPr>
    </w:p>
    <w:p w14:paraId="2E371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1</w:t>
      </w:r>
    </w:p>
    <w:p w14:paraId="2C6B0435" w14:textId="77777777" w:rsidR="009E59B4" w:rsidRDefault="009E59B4">
      <w:pPr>
        <w:pStyle w:val="Corpodetexto"/>
        <w:rPr>
          <w:lang w:val="pt-BR"/>
        </w:rPr>
      </w:pPr>
      <w:r w:rsidRPr="009E59B4">
        <w:rPr>
          <w:lang w:val="pt-BR"/>
        </w:rPr>
        <w:t>INA.01 - REVESTIMENTO DE CONCRETO ASFÁLTICO, SEM O FORNECIMENTO DOS MATERIAIS</w:t>
      </w:r>
    </w:p>
    <w:p w14:paraId="18FD5AB0" w14:textId="4D82C27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6D899FCD" w14:textId="1F792AD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9E59B4" w:rsidRPr="009E59B4">
        <w:t xml:space="preserve"> </w:t>
      </w:r>
      <w:r w:rsidR="009E59B4" w:rsidRPr="009E59B4">
        <w:rPr>
          <w:lang w:val="pt-BR"/>
        </w:rPr>
        <w:t>Para maior detalhamento, verificar projeto de referência INA.01.</w:t>
      </w:r>
    </w:p>
    <w:p w14:paraId="25C43600" w14:textId="53C46B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73587729" w14:textId="6F14D9A7" w:rsidR="00186709" w:rsidRPr="00FD46C3" w:rsidRDefault="00186709">
      <w:pPr>
        <w:pStyle w:val="Corpodetexto"/>
        <w:rPr>
          <w:lang w:val="pt-BR"/>
        </w:rPr>
      </w:pPr>
    </w:p>
    <w:p w14:paraId="23E065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9-000</w:t>
      </w:r>
    </w:p>
    <w:p w14:paraId="69036EE0" w14:textId="77777777" w:rsidR="0053456A" w:rsidRDefault="0053456A">
      <w:pPr>
        <w:pStyle w:val="Corpodetexto"/>
        <w:rPr>
          <w:lang w:val="pt-BR"/>
        </w:rPr>
      </w:pPr>
      <w:r w:rsidRPr="0053456A">
        <w:rPr>
          <w:lang w:val="pt-BR"/>
        </w:rPr>
        <w:t>INA.01 - REVESTIMENTO DE PRÉ-MISTURADO À QUENTE (SEM TRANSPORTE)</w:t>
      </w:r>
    </w:p>
    <w:p w14:paraId="41A51293" w14:textId="281281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34587237" w14:textId="44C526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53456A">
        <w:rPr>
          <w:lang w:val="pt-BR"/>
        </w:rPr>
        <w:t xml:space="preserve"> </w:t>
      </w:r>
      <w:r w:rsidR="0053456A" w:rsidRPr="0053456A">
        <w:rPr>
          <w:lang w:val="pt-BR"/>
        </w:rPr>
        <w:t>Para maior detalhamento, verificar projeto de referência INA.01.</w:t>
      </w:r>
    </w:p>
    <w:p w14:paraId="711098D8" w14:textId="402272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 e NBR 12949.</w:t>
      </w:r>
    </w:p>
    <w:p w14:paraId="24C47DCC" w14:textId="0DEED4AE" w:rsidR="00186709" w:rsidRPr="00FD46C3" w:rsidRDefault="00186709">
      <w:pPr>
        <w:pStyle w:val="Corpodetexto"/>
        <w:rPr>
          <w:lang w:val="pt-BR"/>
        </w:rPr>
      </w:pPr>
    </w:p>
    <w:p w14:paraId="7CEBD4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1-000</w:t>
      </w:r>
    </w:p>
    <w:p w14:paraId="7E4A8E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DE MASTIQUE ASFÁLTICO, COM ESPESSURA DE 3,0CM</w:t>
      </w:r>
    </w:p>
    <w:p w14:paraId="6CDF1A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evestimento de </w:t>
      </w:r>
      <w:proofErr w:type="spellStart"/>
      <w:r w:rsidRPr="00FD46C3">
        <w:rPr>
          <w:lang w:val="pt-BR"/>
        </w:rPr>
        <w:t>mastique</w:t>
      </w:r>
      <w:proofErr w:type="spellEnd"/>
      <w:r w:rsidRPr="00FD46C3">
        <w:rPr>
          <w:lang w:val="pt-BR"/>
        </w:rPr>
        <w:t xml:space="preserve"> aplicado, conforme liberação da fiscalização. </w:t>
      </w:r>
    </w:p>
    <w:p w14:paraId="611685B1" w14:textId="46051E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fornecimento do </w:t>
      </w:r>
      <w:proofErr w:type="spellStart"/>
      <w:r w:rsidR="002B3567" w:rsidRPr="00FD46C3">
        <w:rPr>
          <w:lang w:val="pt-BR"/>
        </w:rPr>
        <w:t>mastique</w:t>
      </w:r>
      <w:proofErr w:type="spellEnd"/>
      <w:r w:rsidR="002B3567" w:rsidRPr="00FD46C3">
        <w:rPr>
          <w:lang w:val="pt-BR"/>
        </w:rPr>
        <w:t xml:space="preserve"> (areia média lavada, cimento CP 320, amianto 7-TF, emulsão Primer 1 e pedrisco). </w:t>
      </w:r>
    </w:p>
    <w:p w14:paraId="0D52FB26" w14:textId="3813B5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79987A" w14:textId="2AAEFC55" w:rsidR="00186709" w:rsidRPr="00FD46C3" w:rsidRDefault="00186709">
      <w:pPr>
        <w:pStyle w:val="Corpodetexto"/>
        <w:rPr>
          <w:lang w:val="pt-BR"/>
        </w:rPr>
      </w:pPr>
    </w:p>
    <w:p w14:paraId="2ADB5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2-000</w:t>
      </w:r>
    </w:p>
    <w:p w14:paraId="3BE24B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AREIA (IE-23)</w:t>
      </w:r>
    </w:p>
    <w:p w14:paraId="7ADAA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688AF24" w14:textId="30B483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areia, fornecimento, manuseio e assentamento dos paralelepípedos, exclusive rejuntamento. </w:t>
      </w:r>
    </w:p>
    <w:p w14:paraId="736EEC5C" w14:textId="54B3D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.</w:t>
      </w:r>
    </w:p>
    <w:p w14:paraId="016E7226" w14:textId="16131562" w:rsidR="00186709" w:rsidRPr="00FD46C3" w:rsidRDefault="00186709">
      <w:pPr>
        <w:pStyle w:val="Corpodetexto"/>
        <w:rPr>
          <w:lang w:val="pt-BR"/>
        </w:rPr>
      </w:pPr>
    </w:p>
    <w:p w14:paraId="051DBE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33-000</w:t>
      </w:r>
    </w:p>
    <w:p w14:paraId="6121EB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BASE DE CONCRETO, FCK=15,0MPA (IE-23)</w:t>
      </w:r>
    </w:p>
    <w:p w14:paraId="464511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61B61D58" w14:textId="62B5ED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fornecimento, manuseio e assentamento dos paralelepípedos, exclusive rejuntamento. </w:t>
      </w:r>
    </w:p>
    <w:p w14:paraId="6D5FD864" w14:textId="22909EA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0FD68C5" w14:textId="75281588" w:rsidR="00186709" w:rsidRPr="00FD46C3" w:rsidRDefault="00186709">
      <w:pPr>
        <w:pStyle w:val="Corpodetexto"/>
        <w:rPr>
          <w:lang w:val="pt-BR"/>
        </w:rPr>
      </w:pPr>
    </w:p>
    <w:p w14:paraId="64A90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4-000</w:t>
      </w:r>
    </w:p>
    <w:p w14:paraId="442C42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CONCRETO FCK=15,0MPA (IE-23)</w:t>
      </w:r>
    </w:p>
    <w:p w14:paraId="305A69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8A0FF20" w14:textId="178D89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arrancamento, limpeza, estoque, manuseio, transporte e assentamento dos paralelepípedos, exclusive rejuntamento. </w:t>
      </w:r>
    </w:p>
    <w:p w14:paraId="71026633" w14:textId="33685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417B535" w14:textId="1DCF06CF" w:rsidR="00186709" w:rsidRPr="00FD46C3" w:rsidRDefault="00186709">
      <w:pPr>
        <w:pStyle w:val="Corpodetexto"/>
        <w:rPr>
          <w:lang w:val="pt-BR"/>
        </w:rPr>
      </w:pPr>
    </w:p>
    <w:p w14:paraId="1C8F5D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5-000</w:t>
      </w:r>
    </w:p>
    <w:p w14:paraId="42FC97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AREIA (IE-23)</w:t>
      </w:r>
    </w:p>
    <w:p w14:paraId="2D942C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0FD32DDD" w14:textId="28703B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areia de concreto, arrancamento, limpeza, estoque, manuseio, transporte e assentamento dos paralelepípedos, exclusive rejuntamento. </w:t>
      </w:r>
    </w:p>
    <w:p w14:paraId="6F3D27F1" w14:textId="339326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832398C" w14:textId="2A44E52E" w:rsidR="00186709" w:rsidRPr="00FD46C3" w:rsidRDefault="00186709">
      <w:pPr>
        <w:pStyle w:val="Corpodetexto"/>
        <w:rPr>
          <w:lang w:val="pt-BR"/>
        </w:rPr>
      </w:pPr>
    </w:p>
    <w:p w14:paraId="6914B6EF" w14:textId="77777777" w:rsidR="00FA3A9B" w:rsidRDefault="00FA3A9B">
      <w:pPr>
        <w:pStyle w:val="Corpodetexto"/>
        <w:rPr>
          <w:lang w:val="pt-BR"/>
        </w:rPr>
      </w:pPr>
    </w:p>
    <w:p w14:paraId="59D66009" w14:textId="358C79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6-000</w:t>
      </w:r>
    </w:p>
    <w:p w14:paraId="102F31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, LIMPEZA E EMPILHAMENTO DE PARALELEPÍPEDOS</w:t>
      </w:r>
    </w:p>
    <w:p w14:paraId="443281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, limpo e empilhad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4B2294AA" w14:textId="608E5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limpeza, empilhamento, carga e descarga do material, que será de propriedade da P.M.S.P. </w:t>
      </w:r>
    </w:p>
    <w:p w14:paraId="7D8ED634" w14:textId="08AE1E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BBC935B" w14:textId="3018CF1B" w:rsidR="00186709" w:rsidRPr="00FD46C3" w:rsidRDefault="00186709">
      <w:pPr>
        <w:pStyle w:val="Corpodetexto"/>
        <w:rPr>
          <w:lang w:val="pt-BR"/>
        </w:rPr>
      </w:pPr>
    </w:p>
    <w:p w14:paraId="3C6DFD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7-000</w:t>
      </w:r>
    </w:p>
    <w:p w14:paraId="62A993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EIA (IE-23)</w:t>
      </w:r>
    </w:p>
    <w:p w14:paraId="77B36E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0EC62866" w14:textId="399318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1E9874B9" w14:textId="63089D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C28EBC" w14:textId="42CE1DE5" w:rsidR="00186709" w:rsidRPr="00FD46C3" w:rsidRDefault="00186709">
      <w:pPr>
        <w:pStyle w:val="Corpodetexto"/>
        <w:rPr>
          <w:lang w:val="pt-BR"/>
        </w:rPr>
      </w:pPr>
    </w:p>
    <w:p w14:paraId="17EA9E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8-000</w:t>
      </w:r>
    </w:p>
    <w:p w14:paraId="1ED39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GAMASSA DE CIMENTO E AREIA 1:3 (IE-23)</w:t>
      </w:r>
    </w:p>
    <w:p w14:paraId="46128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11998394" w14:textId="4FB9F6DA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367FA1BF" w14:textId="49597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6CF6F9" w14:textId="785DA0EC" w:rsidR="00186709" w:rsidRPr="00FD46C3" w:rsidRDefault="00186709">
      <w:pPr>
        <w:pStyle w:val="Corpodetexto"/>
        <w:rPr>
          <w:lang w:val="pt-BR"/>
        </w:rPr>
      </w:pPr>
    </w:p>
    <w:p w14:paraId="444B9F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9-000</w:t>
      </w:r>
    </w:p>
    <w:p w14:paraId="2430D5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SFALTO E PEDRISCO (IE-23)</w:t>
      </w:r>
    </w:p>
    <w:p w14:paraId="2B2EF3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3DD4C609" w14:textId="434D8A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00747CC4" w14:textId="26BE2C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E313BE" w14:textId="3AF3698F" w:rsidR="00186709" w:rsidRPr="00FD46C3" w:rsidRDefault="00186709">
      <w:pPr>
        <w:pStyle w:val="Corpodetexto"/>
        <w:rPr>
          <w:lang w:val="pt-BR"/>
        </w:rPr>
      </w:pPr>
    </w:p>
    <w:p w14:paraId="15791D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0-000</w:t>
      </w:r>
    </w:p>
    <w:p w14:paraId="6277C0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RALELEPÍPEDOS</w:t>
      </w:r>
    </w:p>
    <w:p w14:paraId="04F0FB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vezes quilômetro (m2 x km), considerando a área de demolição efetivamente executada e a distância estabelecida pela Fiscalização. </w:t>
      </w:r>
    </w:p>
    <w:p w14:paraId="5941173D" w14:textId="2BE43D2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e transporte. Não inclui carga e descarga. </w:t>
      </w:r>
    </w:p>
    <w:p w14:paraId="2732438C" w14:textId="31255FF8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CE3EC16" w14:textId="77777777" w:rsidR="009D0B12" w:rsidRDefault="009D0B12">
      <w:pPr>
        <w:pStyle w:val="Corpodetexto"/>
        <w:rPr>
          <w:lang w:val="pt-BR"/>
        </w:rPr>
      </w:pPr>
    </w:p>
    <w:p w14:paraId="11D79110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05-042-000</w:t>
      </w:r>
    </w:p>
    <w:p w14:paraId="15E4CE4F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PASSEIO DE CONCRETO FCK=15,0MPA, INCLUSIVE PREPARO DE CAIXA E LASTRO DE BRITA</w:t>
      </w:r>
    </w:p>
    <w:p w14:paraId="05CB68B8" w14:textId="77777777" w:rsidR="009D0B12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, medido no projeto. </w:t>
      </w:r>
    </w:p>
    <w:p w14:paraId="677D2146" w14:textId="77777777" w:rsidR="009D0B12" w:rsidRDefault="009D0B12" w:rsidP="009D0B1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e fornecimento de materiais (inclusive perdas) necessários para a execução do passeio, abertura da caixa para assentamento e remoção do excedente, e a regularização com brita ou areia. Para maior detalhamento, verificar projeto de referência INC-27. </w:t>
      </w:r>
    </w:p>
    <w:p w14:paraId="467270BE" w14:textId="77777777" w:rsidR="009D0B12" w:rsidRPr="00FD46C3" w:rsidRDefault="009D0B12" w:rsidP="009D0B1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4E56070F" w14:textId="2725551D" w:rsidR="00186709" w:rsidRPr="00FD46C3" w:rsidRDefault="00186709">
      <w:pPr>
        <w:pStyle w:val="Corpodetexto"/>
        <w:rPr>
          <w:lang w:val="pt-BR"/>
        </w:rPr>
      </w:pPr>
    </w:p>
    <w:p w14:paraId="0690F0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3-000</w:t>
      </w:r>
    </w:p>
    <w:p w14:paraId="01611B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MOSAICO, INCLUSIVE PREPARO DE CAIXA E BASE CONCRETO COM 7CM DE ESPESSURA</w:t>
      </w:r>
    </w:p>
    <w:p w14:paraId="02D444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mosaico executado, medido no projeto. </w:t>
      </w:r>
    </w:p>
    <w:p w14:paraId="18E4209A" w14:textId="2444EE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55900E6" w14:textId="02C38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42842C3B" w14:textId="31536407" w:rsidR="00186709" w:rsidRPr="00FD46C3" w:rsidRDefault="00186709">
      <w:pPr>
        <w:pStyle w:val="Corpodetexto"/>
        <w:rPr>
          <w:lang w:val="pt-BR"/>
        </w:rPr>
      </w:pPr>
    </w:p>
    <w:p w14:paraId="63A1AD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4-000</w:t>
      </w:r>
    </w:p>
    <w:p w14:paraId="4C76EA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LADRILHO HIDRÁULICO, INCLUSIVE PREPARO DE CAIXA E BASE DE CONCRETO COM 5CM DE ESPESSURA</w:t>
      </w:r>
    </w:p>
    <w:p w14:paraId="4944AD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ladrilho hidráulico executado, medido no projeto. </w:t>
      </w:r>
    </w:p>
    <w:p w14:paraId="17417EE9" w14:textId="6AAF84D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9125390" w14:textId="46AE6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1F1C7157" w14:textId="67312B78" w:rsidR="00186709" w:rsidRPr="00FD46C3" w:rsidRDefault="00186709">
      <w:pPr>
        <w:pStyle w:val="Corpodetexto"/>
        <w:rPr>
          <w:lang w:val="pt-BR"/>
        </w:rPr>
      </w:pPr>
    </w:p>
    <w:p w14:paraId="2134C8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5-000</w:t>
      </w:r>
    </w:p>
    <w:p w14:paraId="0102B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TIO DE GRAMA EM PLACAS</w:t>
      </w:r>
    </w:p>
    <w:p w14:paraId="5F3618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rama plantada, medida no projeto. </w:t>
      </w:r>
    </w:p>
    <w:p w14:paraId="6AA6D6AE" w14:textId="395F0E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regularização do terreno; fornecimento e colocação de terra para plantio; fornecimento e plantio de grama em placas; compactação e irrigação. </w:t>
      </w:r>
    </w:p>
    <w:p w14:paraId="60E9DC70" w14:textId="1D86CB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R 18.</w:t>
      </w:r>
    </w:p>
    <w:p w14:paraId="06BAA22A" w14:textId="645D8D02" w:rsidR="00186709" w:rsidRPr="00FD46C3" w:rsidRDefault="00186709">
      <w:pPr>
        <w:pStyle w:val="Corpodetexto"/>
        <w:rPr>
          <w:lang w:val="pt-BR"/>
        </w:rPr>
      </w:pPr>
    </w:p>
    <w:p w14:paraId="40EBC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6-000</w:t>
      </w:r>
    </w:p>
    <w:p w14:paraId="31094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PEDRA BRITADA N.2 MISTURADA AO SOLO LOCAL, INCLUSIVE ESCARIFICAÇÃO, VERIFICAÇÃO, UMEDECIMENTO, COMPACTAÇÃO E ENSAIOS, CAMADA ACABADA (IE-7)</w:t>
      </w:r>
    </w:p>
    <w:p w14:paraId="20DDC5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revestimento executado, medido no projeto ou aprovado pela fiscalização. </w:t>
      </w:r>
    </w:p>
    <w:p w14:paraId="3FFF1265" w14:textId="76E32F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ção, regularização; fornecimento e mistura da brita conforme especificação; compactação e acabamento. </w:t>
      </w:r>
    </w:p>
    <w:p w14:paraId="4C9FDAA2" w14:textId="37718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DER-ET-DE-P00/013.</w:t>
      </w:r>
    </w:p>
    <w:p w14:paraId="2B93559D" w14:textId="73F76D93" w:rsidR="00186709" w:rsidRPr="00FD46C3" w:rsidRDefault="00186709">
      <w:pPr>
        <w:pStyle w:val="Corpodetexto"/>
        <w:rPr>
          <w:lang w:val="pt-BR"/>
        </w:rPr>
      </w:pPr>
    </w:p>
    <w:p w14:paraId="4E483C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7-000</w:t>
      </w:r>
    </w:p>
    <w:p w14:paraId="445648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ICA CORRIDA</w:t>
      </w:r>
    </w:p>
    <w:p w14:paraId="22AF1E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6B0D7516" w14:textId="332E80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preparo, espalhamento e compactação da mistura de agregados miúdo e graúdo; varredura, irrigação e compactação final da camada. </w:t>
      </w:r>
    </w:p>
    <w:p w14:paraId="3D2B58F7" w14:textId="7E51CE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 e NBR ISO 20474.</w:t>
      </w:r>
    </w:p>
    <w:p w14:paraId="4300D798" w14:textId="76339729" w:rsidR="00186709" w:rsidRPr="00FD46C3" w:rsidRDefault="00186709">
      <w:pPr>
        <w:pStyle w:val="Corpodetexto"/>
        <w:rPr>
          <w:lang w:val="pt-BR"/>
        </w:rPr>
      </w:pPr>
    </w:p>
    <w:p w14:paraId="125BB0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8-000</w:t>
      </w:r>
    </w:p>
    <w:p w14:paraId="6284318E" w14:textId="24F520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</w:t>
      </w:r>
    </w:p>
    <w:p w14:paraId="7501B1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4D879B59" w14:textId="34F6631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transporte e espalhamento da mistura; compactação e acabamento da camada.</w:t>
      </w:r>
    </w:p>
    <w:p w14:paraId="046DECEE" w14:textId="665F80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, NBR ISO 20474 e NBR 12264.</w:t>
      </w:r>
    </w:p>
    <w:p w14:paraId="08271FDC" w14:textId="343AFC5A" w:rsidR="00186709" w:rsidRPr="00FD46C3" w:rsidRDefault="00186709">
      <w:pPr>
        <w:pStyle w:val="Corpodetexto"/>
        <w:rPr>
          <w:lang w:val="pt-BR"/>
        </w:rPr>
      </w:pPr>
    </w:p>
    <w:p w14:paraId="5FFDF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0-000</w:t>
      </w:r>
    </w:p>
    <w:p w14:paraId="2C78C7AD" w14:textId="42F46F2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0%</w:t>
      </w:r>
    </w:p>
    <w:p w14:paraId="3815942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2410396" w14:textId="2EE1AF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</w:t>
      </w:r>
      <w:r w:rsidR="002B3567" w:rsidRPr="00FD46C3">
        <w:rPr>
          <w:lang w:val="pt-BR"/>
        </w:rPr>
        <w:lastRenderedPageBreak/>
        <w:t xml:space="preserve">a escarificação, a pulverização, a mistura, o umedecimento, a compactação e o acabamento final da superfície. As perdas já estão sendo consideradas nos coeficientes unitários de cada insumo. </w:t>
      </w:r>
    </w:p>
    <w:p w14:paraId="3090FD4F" w14:textId="733377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455281C9" w14:textId="55EFD74B" w:rsidR="00186709" w:rsidRPr="00FD46C3" w:rsidRDefault="00186709">
      <w:pPr>
        <w:pStyle w:val="Corpodetexto"/>
        <w:rPr>
          <w:lang w:val="pt-BR"/>
        </w:rPr>
      </w:pPr>
    </w:p>
    <w:p w14:paraId="0949DD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1-000</w:t>
      </w:r>
    </w:p>
    <w:p w14:paraId="71CEDCE2" w14:textId="6B05BAD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5%</w:t>
      </w:r>
    </w:p>
    <w:p w14:paraId="4C8898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E0B8486" w14:textId="2F41A5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7FCBB05" w14:textId="3AE7CB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59F7E78" w14:textId="6D2346D6" w:rsidR="00186709" w:rsidRPr="00FD46C3" w:rsidRDefault="00186709">
      <w:pPr>
        <w:pStyle w:val="Corpodetexto"/>
        <w:rPr>
          <w:lang w:val="pt-BR"/>
        </w:rPr>
      </w:pPr>
    </w:p>
    <w:p w14:paraId="72C378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2-000</w:t>
      </w:r>
    </w:p>
    <w:p w14:paraId="4FEA9FA6" w14:textId="1642768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3,0%</w:t>
      </w:r>
    </w:p>
    <w:p w14:paraId="1A172D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9921736" w14:textId="0641E5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76FB8B61" w14:textId="349143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B1EED8B" w14:textId="7D6183D6" w:rsidR="00186709" w:rsidRPr="00FD46C3" w:rsidRDefault="00186709">
      <w:pPr>
        <w:pStyle w:val="Corpodetexto"/>
        <w:rPr>
          <w:lang w:val="pt-BR"/>
        </w:rPr>
      </w:pPr>
    </w:p>
    <w:p w14:paraId="5C8BB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4-000</w:t>
      </w:r>
    </w:p>
    <w:p w14:paraId="76FE1BD8" w14:textId="46994A1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3,0% EM PESO</w:t>
      </w:r>
    </w:p>
    <w:p w14:paraId="49E1C1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8BAB4B" w14:textId="74D4F6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D7F3504" w14:textId="483748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421A48E" w14:textId="210BB1F0" w:rsidR="00186709" w:rsidRPr="00FD46C3" w:rsidRDefault="00186709">
      <w:pPr>
        <w:pStyle w:val="Corpodetexto"/>
        <w:rPr>
          <w:lang w:val="pt-BR"/>
        </w:rPr>
      </w:pPr>
    </w:p>
    <w:p w14:paraId="79B2CE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5-000</w:t>
      </w:r>
    </w:p>
    <w:p w14:paraId="5B989DB8" w14:textId="0D69BDB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4,0% EM PESO</w:t>
      </w:r>
    </w:p>
    <w:p w14:paraId="73238F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570340EC" w14:textId="363B87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8E78E90" w14:textId="32DE7C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654E150" w14:textId="58B60E24" w:rsidR="00186709" w:rsidRPr="00FD46C3" w:rsidRDefault="00186709">
      <w:pPr>
        <w:pStyle w:val="Corpodetexto"/>
        <w:rPr>
          <w:lang w:val="pt-BR"/>
        </w:rPr>
      </w:pPr>
    </w:p>
    <w:p w14:paraId="71547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6-000</w:t>
      </w:r>
    </w:p>
    <w:p w14:paraId="50D84356" w14:textId="0C823E6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5,0% EM PESO</w:t>
      </w:r>
    </w:p>
    <w:p w14:paraId="3949FF4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89C4314" w14:textId="66D40C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39C1A14" w14:textId="6DC616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6A130F4" w14:textId="5B495FA1" w:rsidR="00186709" w:rsidRPr="00FD46C3" w:rsidRDefault="00186709">
      <w:pPr>
        <w:pStyle w:val="Corpodetexto"/>
        <w:rPr>
          <w:lang w:val="pt-BR"/>
        </w:rPr>
      </w:pPr>
    </w:p>
    <w:p w14:paraId="50DFE9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7-000</w:t>
      </w:r>
    </w:p>
    <w:p w14:paraId="3912183B" w14:textId="55E3AD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IMENTO 6,0% EM PESO</w:t>
      </w:r>
    </w:p>
    <w:p w14:paraId="13136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867DBFF" w14:textId="69858E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638745E" w14:textId="636F8FA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ED4E0F6" w14:textId="28E69A8D" w:rsidR="00186709" w:rsidRPr="00FD46C3" w:rsidRDefault="00186709">
      <w:pPr>
        <w:pStyle w:val="Corpodetexto"/>
        <w:rPr>
          <w:lang w:val="pt-BR"/>
        </w:rPr>
      </w:pPr>
    </w:p>
    <w:p w14:paraId="07C71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9-000</w:t>
      </w:r>
    </w:p>
    <w:p w14:paraId="7C5657F9" w14:textId="1A82C1C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3,0% EM PESO</w:t>
      </w:r>
    </w:p>
    <w:p w14:paraId="550EDB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328EBC" w14:textId="36128F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779ED76" w14:textId="6D9A8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B97810A" w14:textId="31C3DEC0" w:rsidR="00186709" w:rsidRPr="00FD46C3" w:rsidRDefault="00186709">
      <w:pPr>
        <w:pStyle w:val="Corpodetexto"/>
        <w:rPr>
          <w:lang w:val="pt-BR"/>
        </w:rPr>
      </w:pPr>
    </w:p>
    <w:p w14:paraId="3E3E26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0-000</w:t>
      </w:r>
    </w:p>
    <w:p w14:paraId="7163CCA8" w14:textId="255048A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4,0% EM PESO</w:t>
      </w:r>
    </w:p>
    <w:p w14:paraId="239A6B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7730BB2" w14:textId="761D67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CAF33BB" w14:textId="33945A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08605997" w14:textId="42454930" w:rsidR="00186709" w:rsidRPr="00FD46C3" w:rsidRDefault="00186709">
      <w:pPr>
        <w:pStyle w:val="Corpodetexto"/>
        <w:rPr>
          <w:lang w:val="pt-BR"/>
        </w:rPr>
      </w:pPr>
    </w:p>
    <w:p w14:paraId="7359A2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1-000</w:t>
      </w:r>
    </w:p>
    <w:p w14:paraId="50B69F94" w14:textId="13FF2CD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5,0% EM PESO</w:t>
      </w:r>
    </w:p>
    <w:p w14:paraId="4DE2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8A598CF" w14:textId="15BACA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914C9DC" w14:textId="13E41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7D90AF45" w14:textId="77157D51" w:rsidR="00186709" w:rsidRPr="00FD46C3" w:rsidRDefault="00186709">
      <w:pPr>
        <w:pStyle w:val="Corpodetexto"/>
        <w:rPr>
          <w:lang w:val="pt-BR"/>
        </w:rPr>
      </w:pPr>
    </w:p>
    <w:p w14:paraId="32A0E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2-000</w:t>
      </w:r>
    </w:p>
    <w:p w14:paraId="62A426AC" w14:textId="6F5C786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6,0% EM PESO</w:t>
      </w:r>
    </w:p>
    <w:p w14:paraId="498DCA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21B0880B" w14:textId="5FA280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4E6C8A6C" w14:textId="0C5FC9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072754" w14:textId="0E758630" w:rsidR="00186709" w:rsidRPr="00FD46C3" w:rsidRDefault="00186709">
      <w:pPr>
        <w:pStyle w:val="Corpodetexto"/>
        <w:rPr>
          <w:lang w:val="pt-BR"/>
        </w:rPr>
      </w:pPr>
    </w:p>
    <w:p w14:paraId="6E7C9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3-000</w:t>
      </w:r>
    </w:p>
    <w:p w14:paraId="3BAEB742" w14:textId="4983373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-EITO/SUB-BASE DE SOLO MELHORADO COM BRITA 30% EM VOLUME</w:t>
      </w:r>
    </w:p>
    <w:p w14:paraId="4992E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0023866" w14:textId="24E657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8B940E9" w14:textId="603A70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FBEDA2" w14:textId="4DA9995B" w:rsidR="00186709" w:rsidRPr="00FD46C3" w:rsidRDefault="00186709">
      <w:pPr>
        <w:pStyle w:val="Corpodetexto"/>
        <w:rPr>
          <w:lang w:val="pt-BR"/>
        </w:rPr>
      </w:pPr>
    </w:p>
    <w:p w14:paraId="1CD822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4-000</w:t>
      </w:r>
    </w:p>
    <w:p w14:paraId="2AA37595" w14:textId="49EB38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40% EM VOLUME</w:t>
      </w:r>
    </w:p>
    <w:p w14:paraId="51274A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F465F34" w14:textId="6B65D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5BE2A42D" w14:textId="19BF0D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0C14464" w14:textId="7E6D218E" w:rsidR="00186709" w:rsidRPr="00FD46C3" w:rsidRDefault="00186709">
      <w:pPr>
        <w:pStyle w:val="Corpodetexto"/>
        <w:rPr>
          <w:lang w:val="pt-BR"/>
        </w:rPr>
      </w:pPr>
    </w:p>
    <w:p w14:paraId="316975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5-000</w:t>
      </w:r>
    </w:p>
    <w:p w14:paraId="35C7493F" w14:textId="5FD9598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50,0% EM VOLUME</w:t>
      </w:r>
    </w:p>
    <w:p w14:paraId="50C4A8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9ACCA4B" w14:textId="237539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951CA08" w14:textId="24D982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11C06E13" w14:textId="3BAD3B33" w:rsidR="00186709" w:rsidRPr="00FD46C3" w:rsidRDefault="00186709">
      <w:pPr>
        <w:pStyle w:val="Corpodetexto"/>
        <w:rPr>
          <w:lang w:val="pt-BR"/>
        </w:rPr>
      </w:pPr>
    </w:p>
    <w:p w14:paraId="1E4B88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6-000</w:t>
      </w:r>
    </w:p>
    <w:p w14:paraId="52B5CAD2" w14:textId="304C29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60% EM VOLUME</w:t>
      </w:r>
    </w:p>
    <w:p w14:paraId="5C0F4C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B98CF27" w14:textId="51F7CC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332CB82" w14:textId="704FE2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EB5FF4F" w14:textId="7FC4DBAE" w:rsidR="00186709" w:rsidRPr="00FD46C3" w:rsidRDefault="00186709">
      <w:pPr>
        <w:pStyle w:val="Corpodetexto"/>
        <w:rPr>
          <w:lang w:val="pt-BR"/>
        </w:rPr>
      </w:pPr>
    </w:p>
    <w:p w14:paraId="571065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7-000</w:t>
      </w:r>
    </w:p>
    <w:p w14:paraId="2B194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ASFÁLTICO</w:t>
      </w:r>
    </w:p>
    <w:p w14:paraId="611504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média a estabelecida pela fiscalização de acordo com a localização do destino do material. </w:t>
      </w:r>
    </w:p>
    <w:p w14:paraId="03DBFFA4" w14:textId="7E63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29EAE842" w14:textId="3E2C9F57" w:rsidR="00186709" w:rsidRPr="00FD46C3" w:rsidRDefault="00186709">
      <w:pPr>
        <w:pStyle w:val="Corpodetexto"/>
        <w:rPr>
          <w:lang w:val="pt-BR"/>
        </w:rPr>
      </w:pPr>
    </w:p>
    <w:p w14:paraId="33DCEF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8-000</w:t>
      </w:r>
    </w:p>
    <w:p w14:paraId="3DEABA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APA ASFÁLTICA</w:t>
      </w:r>
    </w:p>
    <w:p w14:paraId="21C74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71013901" w14:textId="757F86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56F4D545" w14:textId="50E9B3A2" w:rsidR="00186709" w:rsidRPr="00FD46C3" w:rsidRDefault="00186709">
      <w:pPr>
        <w:pStyle w:val="Corpodetexto"/>
        <w:rPr>
          <w:lang w:val="pt-BR"/>
        </w:rPr>
      </w:pPr>
    </w:p>
    <w:p w14:paraId="09A6A6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9-000</w:t>
      </w:r>
    </w:p>
    <w:p w14:paraId="59461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RRIGAÇÃO DE RUAS</w:t>
      </w:r>
    </w:p>
    <w:p w14:paraId="4B4AF5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avada, conforme determinado pela fiscalização. </w:t>
      </w:r>
    </w:p>
    <w:p w14:paraId="723DE64A" w14:textId="15BEBE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equipamento e mão de obra para a execução de lavagem de ruas.</w:t>
      </w:r>
    </w:p>
    <w:p w14:paraId="4BB88C49" w14:textId="309D1E53" w:rsidR="00186709" w:rsidRPr="00FD46C3" w:rsidRDefault="00186709">
      <w:pPr>
        <w:pStyle w:val="Corpodetexto"/>
        <w:rPr>
          <w:lang w:val="pt-BR"/>
        </w:rPr>
      </w:pPr>
    </w:p>
    <w:p w14:paraId="01EA99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0-000</w:t>
      </w:r>
    </w:p>
    <w:p w14:paraId="200E7F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BASE DE CONCRETO FCK=15,0MPA (IE-23)</w:t>
      </w:r>
    </w:p>
    <w:p w14:paraId="182E97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45B2AA79" w14:textId="4E6C44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6737F1EA" w14:textId="7242AF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488F86" w14:textId="16A13324" w:rsidR="00186709" w:rsidRPr="00FD46C3" w:rsidRDefault="00186709">
      <w:pPr>
        <w:pStyle w:val="Corpodetexto"/>
        <w:rPr>
          <w:lang w:val="pt-BR"/>
        </w:rPr>
      </w:pPr>
    </w:p>
    <w:p w14:paraId="42B6E8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1-000</w:t>
      </w:r>
    </w:p>
    <w:p w14:paraId="7E079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AREIA (IE-23)</w:t>
      </w:r>
    </w:p>
    <w:p w14:paraId="51B19F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0D5FB1AA" w14:textId="2636A5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03471AEB" w14:textId="2B2F78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E04E76" w14:textId="4133AF84" w:rsidR="00186709" w:rsidRPr="00FD46C3" w:rsidRDefault="00186709">
      <w:pPr>
        <w:pStyle w:val="Corpodetexto"/>
        <w:rPr>
          <w:lang w:val="pt-BR"/>
        </w:rPr>
      </w:pPr>
    </w:p>
    <w:p w14:paraId="0D2ED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2-000</w:t>
      </w:r>
    </w:p>
    <w:p w14:paraId="59A154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S DE LADRILHO HIDRÁULICO FORNECIDO PELA PREFEITURA</w:t>
      </w:r>
    </w:p>
    <w:p w14:paraId="2B5D48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ladrilho assentado, conforme determinado pela fiscalização em projeto. </w:t>
      </w:r>
    </w:p>
    <w:p w14:paraId="453CC6CB" w14:textId="34A006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1D29E535" w14:textId="47A346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4AE071" w14:textId="76E120B5" w:rsidR="00186709" w:rsidRPr="00FD46C3" w:rsidRDefault="00186709">
      <w:pPr>
        <w:pStyle w:val="Corpodetexto"/>
        <w:rPr>
          <w:lang w:val="pt-BR"/>
        </w:rPr>
      </w:pPr>
    </w:p>
    <w:p w14:paraId="32914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3-000</w:t>
      </w:r>
    </w:p>
    <w:p w14:paraId="0A3B9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TIPO PMSP 100, INCLUSIVE ENCOSTAMENTO DE TERRA</w:t>
      </w:r>
    </w:p>
    <w:p w14:paraId="572EB7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assentada, conforme indicação do projeto. </w:t>
      </w:r>
    </w:p>
    <w:p w14:paraId="2A622D1F" w14:textId="363C6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369C107" w14:textId="35B0C414" w:rsidR="00186709" w:rsidRPr="00FD46C3" w:rsidRDefault="00186709">
      <w:pPr>
        <w:pStyle w:val="Corpodetexto"/>
        <w:rPr>
          <w:lang w:val="pt-BR"/>
        </w:rPr>
      </w:pPr>
    </w:p>
    <w:p w14:paraId="5B1ED6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4-000</w:t>
      </w:r>
    </w:p>
    <w:p w14:paraId="492904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PARA JARDIM 7 X 11 X 100CM (IE-3)</w:t>
      </w:r>
    </w:p>
    <w:p w14:paraId="436B1F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executada, conforme indicação do projeto. </w:t>
      </w:r>
    </w:p>
    <w:p w14:paraId="45B045A8" w14:textId="7FA4B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66D1447" w14:textId="595F04B6" w:rsidR="00186709" w:rsidRPr="00FD46C3" w:rsidRDefault="00186709">
      <w:pPr>
        <w:pStyle w:val="Corpodetexto"/>
        <w:rPr>
          <w:lang w:val="pt-BR"/>
        </w:rPr>
      </w:pPr>
    </w:p>
    <w:p w14:paraId="71AF9D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5-000</w:t>
      </w:r>
    </w:p>
    <w:p w14:paraId="79491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AIXAMENTO DE GUIAS</w:t>
      </w:r>
    </w:p>
    <w:p w14:paraId="026AA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ela extensão, em metros (m) de guia rebaixada, conforme indicação do projeto. </w:t>
      </w:r>
    </w:p>
    <w:p w14:paraId="788E71FB" w14:textId="50B7D6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</w:t>
      </w:r>
    </w:p>
    <w:p w14:paraId="0372E14D" w14:textId="0BB7B0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93A02FD" w14:textId="2D44A4F7" w:rsidR="00186709" w:rsidRPr="00FD46C3" w:rsidRDefault="00186709">
      <w:pPr>
        <w:pStyle w:val="Corpodetexto"/>
        <w:rPr>
          <w:lang w:val="pt-BR"/>
        </w:rPr>
      </w:pPr>
    </w:p>
    <w:p w14:paraId="7191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6-000</w:t>
      </w:r>
    </w:p>
    <w:p w14:paraId="78693F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ROCHA</w:t>
      </w:r>
    </w:p>
    <w:p w14:paraId="00413F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cúbico por quilômetro (m3 x km) sendo o volume definido topograficamente e a distância média estabelecida pela fiscalização de acordo com a localização do destino do material. </w:t>
      </w:r>
    </w:p>
    <w:p w14:paraId="78BDAF09" w14:textId="62366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F0D399" w14:textId="3D797252" w:rsidR="00186709" w:rsidRPr="00FD46C3" w:rsidRDefault="00186709">
      <w:pPr>
        <w:pStyle w:val="Corpodetexto"/>
        <w:rPr>
          <w:lang w:val="pt-BR"/>
        </w:rPr>
      </w:pPr>
    </w:p>
    <w:p w14:paraId="74F25A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1</w:t>
      </w:r>
    </w:p>
    <w:p w14:paraId="108C19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Q ATÉ A DISTÂNCIA MÉDIA DE IDA E VOLTA DE 1KM</w:t>
      </w:r>
    </w:p>
    <w:p w14:paraId="69A9C8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massa asfáltica transportada até o primeiro quilômetro, com quantidade medida em projeto e aprovada pela fiscalização.</w:t>
      </w:r>
    </w:p>
    <w:p w14:paraId="3184CDEC" w14:textId="77237E6A" w:rsidR="00186709" w:rsidRPr="00FD46C3" w:rsidRDefault="00186709">
      <w:pPr>
        <w:pStyle w:val="Corpodetexto"/>
        <w:rPr>
          <w:lang w:val="pt-BR"/>
        </w:rPr>
      </w:pPr>
    </w:p>
    <w:p w14:paraId="4EDCA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7</w:t>
      </w:r>
    </w:p>
    <w:p w14:paraId="016F2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Q ALÉM DO PRIMEIRO KM</w:t>
      </w:r>
    </w:p>
    <w:p w14:paraId="3048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Q transportado para a distância além do primeiro quilômetro. </w:t>
      </w:r>
    </w:p>
    <w:p w14:paraId="1F2F16C2" w14:textId="5F329D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C88C261" w14:textId="27B5A56A" w:rsidR="00186709" w:rsidRPr="00FD46C3" w:rsidRDefault="00186709">
      <w:pPr>
        <w:pStyle w:val="Corpodetexto"/>
        <w:rPr>
          <w:lang w:val="pt-BR"/>
        </w:rPr>
      </w:pPr>
    </w:p>
    <w:p w14:paraId="5595E7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1</w:t>
      </w:r>
    </w:p>
    <w:p w14:paraId="72E01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CONCRETO ASFÁLTICO ATÉ A DISTÂNCIA MÉDIA DE IDA E VOLTA DE 1KM</w:t>
      </w:r>
    </w:p>
    <w:p w14:paraId="1A05E9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concreto asfáltico transportado até o primeiro quilômetro, com quantidade medida em projeto e aprovada pela fiscalização.</w:t>
      </w:r>
    </w:p>
    <w:p w14:paraId="6FCD801C" w14:textId="7E97A58D" w:rsidR="00186709" w:rsidRPr="00FD46C3" w:rsidRDefault="00186709">
      <w:pPr>
        <w:pStyle w:val="Corpodetexto"/>
        <w:rPr>
          <w:lang w:val="pt-BR"/>
        </w:rPr>
      </w:pPr>
    </w:p>
    <w:p w14:paraId="39B8AC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7</w:t>
      </w:r>
    </w:p>
    <w:p w14:paraId="7CB709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NCRETO ASFÁLTICO ALÉM DO PRIMEIRO KM</w:t>
      </w:r>
    </w:p>
    <w:p w14:paraId="23994D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sfáltico transportado para a distância além do primeiro quilômetro. </w:t>
      </w:r>
    </w:p>
    <w:p w14:paraId="14E7B8D9" w14:textId="4B2BAE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18AB2AFC" w14:textId="1AB70E75" w:rsidR="00186709" w:rsidRPr="00FD46C3" w:rsidRDefault="00186709">
      <w:pPr>
        <w:pStyle w:val="Corpodetexto"/>
        <w:rPr>
          <w:lang w:val="pt-BR"/>
        </w:rPr>
      </w:pPr>
    </w:p>
    <w:p w14:paraId="799CC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1</w:t>
      </w:r>
    </w:p>
    <w:p w14:paraId="0F0AEE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BINDER ATÉ A DISTÂNCIA MÉDIA DE IDA E VOLTA DE 1KM</w:t>
      </w:r>
    </w:p>
    <w:p w14:paraId="317ECD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até o primeiro quilômetro, com quantidade medida em projeto e aprovada pela fiscalização.</w:t>
      </w:r>
    </w:p>
    <w:p w14:paraId="689AC76D" w14:textId="7BB25845" w:rsidR="00186709" w:rsidRPr="00FD46C3" w:rsidRDefault="00186709">
      <w:pPr>
        <w:pStyle w:val="Corpodetexto"/>
        <w:rPr>
          <w:lang w:val="pt-BR"/>
        </w:rPr>
      </w:pPr>
    </w:p>
    <w:p w14:paraId="14E186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7</w:t>
      </w:r>
    </w:p>
    <w:p w14:paraId="2AFA57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BINDER ALÉM DO PRIMEIRO KM</w:t>
      </w:r>
    </w:p>
    <w:p w14:paraId="16BB73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para a distância além do primeiro quilômetro. </w:t>
      </w:r>
    </w:p>
    <w:p w14:paraId="60EE34E1" w14:textId="304650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2D6F810B" w14:textId="03F150FF" w:rsidR="00186709" w:rsidRPr="00FD46C3" w:rsidRDefault="00186709">
      <w:pPr>
        <w:pStyle w:val="Corpodetexto"/>
        <w:rPr>
          <w:lang w:val="pt-BR"/>
        </w:rPr>
      </w:pPr>
    </w:p>
    <w:p w14:paraId="29B64C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1</w:t>
      </w:r>
    </w:p>
    <w:p w14:paraId="51A7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F ATÉ A DISTÂNCIA MÉDIA DE IDA E VOLTA DE 1KM</w:t>
      </w:r>
    </w:p>
    <w:p w14:paraId="1ECE16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PMF transportado até o primeiro quilômetro, com quantidade medida em projeto e aprovada pela fiscalização.</w:t>
      </w:r>
    </w:p>
    <w:p w14:paraId="63428FFB" w14:textId="5BBCF8EA" w:rsidR="00186709" w:rsidRPr="00FD46C3" w:rsidRDefault="00186709">
      <w:pPr>
        <w:pStyle w:val="Corpodetexto"/>
        <w:rPr>
          <w:lang w:val="pt-BR"/>
        </w:rPr>
      </w:pPr>
    </w:p>
    <w:p w14:paraId="0B9A7B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7</w:t>
      </w:r>
    </w:p>
    <w:p w14:paraId="40889B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F ALÉM DO PRIMEIRO KM</w:t>
      </w:r>
    </w:p>
    <w:p w14:paraId="385C1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53BBD7C8" w14:textId="3F0A84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851ED91" w14:textId="7BA5FE46" w:rsidR="00186709" w:rsidRPr="00FD46C3" w:rsidRDefault="00186709">
      <w:pPr>
        <w:pStyle w:val="Corpodetexto"/>
        <w:rPr>
          <w:lang w:val="pt-BR"/>
        </w:rPr>
      </w:pPr>
    </w:p>
    <w:p w14:paraId="2A13D2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1-000</w:t>
      </w:r>
    </w:p>
    <w:p w14:paraId="558632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DE CONCRETO, SARJETA E SARJETÃO</w:t>
      </w:r>
    </w:p>
    <w:p w14:paraId="25561B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184B6749" w14:textId="7359F2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C623C1" w14:textId="2A18B865" w:rsidR="00186709" w:rsidRPr="00FD46C3" w:rsidRDefault="00186709">
      <w:pPr>
        <w:pStyle w:val="Corpodetexto"/>
        <w:rPr>
          <w:lang w:val="pt-BR"/>
        </w:rPr>
      </w:pPr>
    </w:p>
    <w:p w14:paraId="0F565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2-000</w:t>
      </w:r>
    </w:p>
    <w:p w14:paraId="7EDA29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GUIAS</w:t>
      </w:r>
    </w:p>
    <w:p w14:paraId="4A9B36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por quilômetro (m x km) sendo a medida definida pela extensão em metro (m) de arrancamento de guia devidamente executado e a distância média a estabelecida pela fiscalização de acordo com a localização do destino do material. </w:t>
      </w:r>
    </w:p>
    <w:p w14:paraId="128286C0" w14:textId="3F8995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34782F2B" w14:textId="1166C300" w:rsidR="00186709" w:rsidRPr="00FD46C3" w:rsidRDefault="00186709">
      <w:pPr>
        <w:pStyle w:val="Corpodetexto"/>
        <w:rPr>
          <w:lang w:val="pt-BR"/>
        </w:rPr>
      </w:pPr>
    </w:p>
    <w:p w14:paraId="01B66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4-000</w:t>
      </w:r>
    </w:p>
    <w:p w14:paraId="4C8F03D3" w14:textId="59E484C6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10% EM VOLUME</w:t>
      </w:r>
    </w:p>
    <w:p w14:paraId="742040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3C5BDE13" w14:textId="144F93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592853B" w14:textId="2B634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10DEF2C" w14:textId="2E539557" w:rsidR="00186709" w:rsidRPr="00FD46C3" w:rsidRDefault="00186709">
      <w:pPr>
        <w:pStyle w:val="Corpodetexto"/>
        <w:rPr>
          <w:lang w:val="pt-BR"/>
        </w:rPr>
      </w:pPr>
    </w:p>
    <w:p w14:paraId="0E9D0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5-000</w:t>
      </w:r>
    </w:p>
    <w:p w14:paraId="399889B8" w14:textId="0F1AC4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20% EM VOLUME</w:t>
      </w:r>
    </w:p>
    <w:p w14:paraId="5116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62CAB7FA" w14:textId="5E08ACC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BE81EC4" w14:textId="1600EC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2F108F1" w14:textId="5795093D" w:rsidR="00186709" w:rsidRPr="00FD46C3" w:rsidRDefault="00186709">
      <w:pPr>
        <w:pStyle w:val="Corpodetexto"/>
        <w:rPr>
          <w:lang w:val="pt-BR"/>
        </w:rPr>
      </w:pPr>
    </w:p>
    <w:p w14:paraId="73F0C0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1</w:t>
      </w:r>
    </w:p>
    <w:p w14:paraId="762205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LEVE</w:t>
      </w:r>
    </w:p>
    <w:p w14:paraId="3F1BC0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8005438" w14:textId="26A729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12441A14" w14:textId="3FABE5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A93E11" w14:textId="0B9052D0" w:rsidR="00186709" w:rsidRPr="00FD46C3" w:rsidRDefault="00186709">
      <w:pPr>
        <w:pStyle w:val="Corpodetexto"/>
        <w:rPr>
          <w:lang w:val="pt-BR"/>
        </w:rPr>
      </w:pPr>
    </w:p>
    <w:p w14:paraId="4CBEF2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2</w:t>
      </w:r>
    </w:p>
    <w:p w14:paraId="547C7B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MÉDIO</w:t>
      </w:r>
    </w:p>
    <w:p w14:paraId="465612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1C80A6D3" w14:textId="6F1D30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68B47D9" w14:textId="0E8CA8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501A89" w14:textId="3AC5AD62" w:rsidR="00186709" w:rsidRPr="00FD46C3" w:rsidRDefault="00186709">
      <w:pPr>
        <w:pStyle w:val="Corpodetexto"/>
        <w:rPr>
          <w:lang w:val="pt-BR"/>
        </w:rPr>
      </w:pPr>
    </w:p>
    <w:p w14:paraId="6416D7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3</w:t>
      </w:r>
    </w:p>
    <w:p w14:paraId="5B4DB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ARTERIAIS</w:t>
      </w:r>
    </w:p>
    <w:p w14:paraId="70C9AD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0E3F789" w14:textId="040033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ED92300" w14:textId="749C3A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B209794" w14:textId="4C996ECE" w:rsidR="00186709" w:rsidRPr="00FD46C3" w:rsidRDefault="00186709">
      <w:pPr>
        <w:pStyle w:val="Corpodetexto"/>
        <w:rPr>
          <w:lang w:val="pt-BR"/>
        </w:rPr>
      </w:pPr>
    </w:p>
    <w:p w14:paraId="2C640E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7-000</w:t>
      </w:r>
    </w:p>
    <w:p w14:paraId="157F3A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GALVANIZADA, TIPO SEMI-MALEÁVEL SIMPLES</w:t>
      </w:r>
    </w:p>
    <w:p w14:paraId="53C61E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ela extensão, em metros (m) de defensa metálica efetivamente colocada, conforme medido em projeto. </w:t>
      </w:r>
    </w:p>
    <w:p w14:paraId="7F4FB526" w14:textId="728E87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aterial especificado; o fornecimento de mão de obra, materiais e equipamentos para cravação e montagem; o fornecimento, instalação, retirada e transporte de sinalização de segurança (cones, cavaletes, dispositivos refletivos e piscantes). </w:t>
      </w:r>
    </w:p>
    <w:p w14:paraId="4D013A0C" w14:textId="2FE56C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31CC66F" w14:textId="353CA563" w:rsidR="00186709" w:rsidRPr="00FD46C3" w:rsidRDefault="00186709">
      <w:pPr>
        <w:pStyle w:val="Corpodetexto"/>
        <w:rPr>
          <w:lang w:val="pt-BR"/>
        </w:rPr>
      </w:pPr>
    </w:p>
    <w:p w14:paraId="41F575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8-000</w:t>
      </w:r>
    </w:p>
    <w:p w14:paraId="00AE6B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IRADA DE DEFENSA METÁLICA TIPO SEMI-MALEÁVEL SIMPLES</w:t>
      </w:r>
    </w:p>
    <w:p w14:paraId="2AB230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retirada. </w:t>
      </w:r>
    </w:p>
    <w:p w14:paraId="1206EA7B" w14:textId="110E0ED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mão de obra, materiais e equipamentos para remoção, transporte e armazenagem temporária; o fornecimento, instalação, retirada e transporte de sinalização de segurança (cones, cavaletes, dispositivos refletivos e piscantes). </w:t>
      </w:r>
    </w:p>
    <w:p w14:paraId="3E51331F" w14:textId="2E5E3D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C230D72" w14:textId="72A1848E" w:rsidR="00186709" w:rsidRPr="00FD46C3" w:rsidRDefault="00186709">
      <w:pPr>
        <w:pStyle w:val="Corpodetexto"/>
        <w:rPr>
          <w:lang w:val="pt-BR"/>
        </w:rPr>
      </w:pPr>
    </w:p>
    <w:p w14:paraId="77C7A3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9-000</w:t>
      </w:r>
    </w:p>
    <w:p w14:paraId="40E7DE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DEFENSA METÁLICA TIPO SEMI-MALEÁVEL SIMPLES</w:t>
      </w:r>
    </w:p>
    <w:p w14:paraId="34D602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65E65D8B" w14:textId="112B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ão de obra, materiais e equipamentos para remoção e posterior cravação e montagem; o fornecimento, instalação, retirada e transporte de sinalização de segurança (cones, cavaletes, dispositivos refletivos e piscantes). </w:t>
      </w:r>
    </w:p>
    <w:p w14:paraId="1A5AA741" w14:textId="519F9C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22CF211C" w14:textId="39672144" w:rsidR="00186709" w:rsidRPr="00FD46C3" w:rsidRDefault="00186709">
      <w:pPr>
        <w:pStyle w:val="Corpodetexto"/>
        <w:rPr>
          <w:lang w:val="pt-BR"/>
        </w:rPr>
      </w:pPr>
    </w:p>
    <w:p w14:paraId="7F360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0-000</w:t>
      </w:r>
    </w:p>
    <w:p w14:paraId="56C54C9B" w14:textId="39ADA6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 TRATADA COM CIMENTO - BGTC</w:t>
      </w:r>
    </w:p>
    <w:p w14:paraId="151404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4DA13F9A" w14:textId="09C8B6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o preparo dos materiais (dosagem, transporte e espalhamento da mistura), a compactação e o acabamento da camada.</w:t>
      </w:r>
    </w:p>
    <w:p w14:paraId="6A18BDA2" w14:textId="3E11E41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10.</w:t>
      </w:r>
    </w:p>
    <w:p w14:paraId="522FDC32" w14:textId="4473F3E9" w:rsidR="00186709" w:rsidRPr="00FD46C3" w:rsidRDefault="00186709">
      <w:pPr>
        <w:pStyle w:val="Corpodetexto"/>
        <w:rPr>
          <w:lang w:val="pt-BR"/>
        </w:rPr>
      </w:pPr>
    </w:p>
    <w:p w14:paraId="111F5D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1</w:t>
      </w:r>
    </w:p>
    <w:p w14:paraId="7B40C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CALÇADAS E PASSEIOS COM PISO DE CONCRETO PRÉ-MOLDADO INTERTRAVADO DRENANTE COM INFILTRAÇÃO TOTAL</w:t>
      </w:r>
    </w:p>
    <w:p w14:paraId="767CC5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09660D0D" w14:textId="77777777" w:rsidR="009B2075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 </w:t>
      </w:r>
    </w:p>
    <w:p w14:paraId="0EE3977C" w14:textId="2B0F6E1C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7F4DFB6A" w14:textId="4C372BD7" w:rsidR="00186709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165682" w:rsidRPr="001763DC">
        <w:rPr>
          <w:lang w:val="pt-BR"/>
        </w:rPr>
        <w:t>Incluindo, mas não se limitando à NBR 16416, NBR 9781 e NBR 15953.</w:t>
      </w:r>
    </w:p>
    <w:p w14:paraId="13E2ED08" w14:textId="77777777" w:rsidR="00165682" w:rsidRPr="00FD46C3" w:rsidRDefault="00165682">
      <w:pPr>
        <w:pStyle w:val="Corpodetexto"/>
        <w:rPr>
          <w:lang w:val="pt-BR"/>
        </w:rPr>
      </w:pPr>
    </w:p>
    <w:p w14:paraId="6DB317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2</w:t>
      </w:r>
    </w:p>
    <w:p w14:paraId="0AA13A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ESTACIONAMENTO DE VEÍCULOS LEVES COM PISOS DE CONCRETO PRÉ-MOLDADO INTERTRAVADO DRENANTE COM INFILTRAÇÃO TOTAL</w:t>
      </w:r>
    </w:p>
    <w:p w14:paraId="45F594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19425EE3" w14:textId="77777777" w:rsidR="001225D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</w:t>
      </w:r>
    </w:p>
    <w:p w14:paraId="51DB48F3" w14:textId="7B1CC1C3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664EC9F8" w14:textId="648A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 xml:space="preserve">. </w:t>
      </w:r>
      <w:r w:rsidR="000A637A" w:rsidRPr="001763DC">
        <w:rPr>
          <w:lang w:val="pt-BR"/>
        </w:rPr>
        <w:t>Incluindo, mas não se limitando à NBR 16416, NBR 9781 e NBR 15953.</w:t>
      </w:r>
    </w:p>
    <w:p w14:paraId="77A71E22" w14:textId="3A24B8A8" w:rsidR="00186709" w:rsidRPr="00FD46C3" w:rsidRDefault="00186709">
      <w:pPr>
        <w:pStyle w:val="Corpodetexto"/>
        <w:rPr>
          <w:lang w:val="pt-BR"/>
        </w:rPr>
      </w:pPr>
    </w:p>
    <w:p w14:paraId="613C0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1</w:t>
      </w:r>
    </w:p>
    <w:p w14:paraId="56BB12A8" w14:textId="03510157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, INCLUINDO O PREPARO DA CAIXA, LASTRO DE BRITA E A MÃO DE OBRA REFERENTE AOS SERVIÇOS NO CONCRETO: LANÇAMENTO E ACABAMENTO (RIPADO E DESEMPENADO) EXCLUSIVE O FORNECIMENTO DO CONCRETO</w:t>
      </w:r>
    </w:p>
    <w:p w14:paraId="26132880" w14:textId="77777777" w:rsidR="001526E2" w:rsidRDefault="002B3567" w:rsidP="00646FA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05E31D2" w14:textId="04FF12F5" w:rsidR="002B69C5" w:rsidRDefault="001526E2" w:rsidP="00646FA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, abertura da caixa para assentamento e a remoção do excedente, e a regularização com brita ou arei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79E942AC" w14:textId="0C8AB569" w:rsidR="001526E2" w:rsidRDefault="00646FA9" w:rsidP="00646FA9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69F66ADE" w14:textId="04AFB17B" w:rsidR="00646FA9" w:rsidRPr="001763DC" w:rsidRDefault="001526E2" w:rsidP="00646FA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46FA9" w:rsidRPr="001763DC">
        <w:rPr>
          <w:lang w:val="pt-BR"/>
        </w:rPr>
        <w:t xml:space="preserve"> contempladas todas as normas e melhores práticas de engenharia aplicáveis.</w:t>
      </w:r>
    </w:p>
    <w:p w14:paraId="43BF4223" w14:textId="2D6EB312" w:rsidR="00186709" w:rsidRPr="00FD46C3" w:rsidRDefault="00186709">
      <w:pPr>
        <w:pStyle w:val="Corpodetexto"/>
        <w:rPr>
          <w:lang w:val="pt-BR"/>
        </w:rPr>
      </w:pPr>
    </w:p>
    <w:p w14:paraId="1B5904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2</w:t>
      </w:r>
    </w:p>
    <w:p w14:paraId="3FC70E72" w14:textId="77777777" w:rsidR="00C56BD0" w:rsidRDefault="00C56BD0" w:rsidP="005F7B2B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 ARMADO, INCLUINDO O PREPARO DA CAIXA, LASTRO DE BRITA, TELA METÁLICA E A MÃO DE OBRA REFERENTE AOS SERVIÇOS NO CONCRETO: LANÇAMENTO E ACABAMENTO (RIPADO E DESEMPENADO), EXCLUSIVE O FORNECIMENTO DO CONCRETO</w:t>
      </w:r>
    </w:p>
    <w:p w14:paraId="292E0628" w14:textId="1AE434B7" w:rsidR="001526E2" w:rsidRDefault="002B3567" w:rsidP="005F7B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83A4F48" w14:textId="557BE460" w:rsidR="002B69C5" w:rsidRDefault="001526E2" w:rsidP="005F7B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. Também estão inclusos os serviços de preparo de caixa, lastro de brita, tela metálica, lançamento do concreto, adensamento e desempenamento da superfície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068ECF43" w14:textId="69D26A06" w:rsidR="001526E2" w:rsidRDefault="005F7B2B" w:rsidP="005F7B2B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3EA7496D" w14:textId="2FB1E5E1" w:rsidR="005F7B2B" w:rsidRPr="001763DC" w:rsidRDefault="001526E2" w:rsidP="005F7B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5F7B2B" w:rsidRPr="001763DC">
        <w:rPr>
          <w:lang w:val="pt-BR"/>
        </w:rPr>
        <w:t xml:space="preserve"> contempladas todas as normas e melhores práticas de engenharia aplicáveis.</w:t>
      </w:r>
    </w:p>
    <w:p w14:paraId="137ED3AD" w14:textId="285AF981" w:rsidR="00186709" w:rsidRPr="00FD46C3" w:rsidRDefault="00186709">
      <w:pPr>
        <w:pStyle w:val="Corpodetexto"/>
        <w:rPr>
          <w:lang w:val="pt-BR"/>
        </w:rPr>
      </w:pPr>
    </w:p>
    <w:p w14:paraId="038B50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3-000</w:t>
      </w:r>
    </w:p>
    <w:p w14:paraId="12A91C67" w14:textId="5385A534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A.01 - REVESTIMENTO DE MISTURA ASFÁLTICA TIPO SMA COM POLÍMERO E FIBRA (SEM TRANSPORTE)</w:t>
      </w:r>
    </w:p>
    <w:p w14:paraId="4738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41B89F0" w14:textId="43995A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CB35C27" w14:textId="2F877A1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31.</w:t>
      </w:r>
    </w:p>
    <w:p w14:paraId="07E341FA" w14:textId="45228B33" w:rsidR="00186709" w:rsidRDefault="00186709">
      <w:pPr>
        <w:pStyle w:val="Corpodetexto"/>
        <w:rPr>
          <w:lang w:val="pt-BR"/>
        </w:rPr>
      </w:pPr>
    </w:p>
    <w:p w14:paraId="3FEE1076" w14:textId="77777777" w:rsidR="005C0396" w:rsidRDefault="005C0396" w:rsidP="005C0396">
      <w:pPr>
        <w:pStyle w:val="TextosemFormatao"/>
        <w:rPr>
          <w:rFonts w:ascii="Arial" w:hAnsi="Arial" w:cs="Arial"/>
        </w:rPr>
      </w:pPr>
      <w:r>
        <w:rPr>
          <w:rFonts w:ascii="Arial" w:hAnsi="Arial" w:cs="Arial"/>
        </w:rPr>
        <w:t>05-93-01</w:t>
      </w:r>
    </w:p>
    <w:p w14:paraId="2AFA4FCB" w14:textId="77777777" w:rsidR="005C0396" w:rsidRPr="00FC6BC2" w:rsidRDefault="005C0396" w:rsidP="005C0396">
      <w:pPr>
        <w:pStyle w:val="TextosemFormatao"/>
        <w:rPr>
          <w:rFonts w:ascii="Arial" w:hAnsi="Arial" w:cs="Arial"/>
        </w:rPr>
      </w:pPr>
      <w:r w:rsidRPr="00BD3537">
        <w:rPr>
          <w:rFonts w:ascii="Arial" w:hAnsi="Arial" w:cs="Arial"/>
        </w:rPr>
        <w:t>MICROREVESTIMENTO A QUENTE DE MISTURA ASFÁLTICA TIPO SMA COM POLÍMERO E FIBRA (SEM TRANSPORTE), ESPESSURA INDICADA 1,5 À 2,5CM</w:t>
      </w:r>
    </w:p>
    <w:p w14:paraId="18C1E6B5" w14:textId="77777777" w:rsidR="005C0396" w:rsidRDefault="005C0396" w:rsidP="005C039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61BC6F8A" w14:textId="77777777" w:rsidR="005C0396" w:rsidRDefault="005C0396" w:rsidP="005C039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Pr="00C56BD0">
        <w:t xml:space="preserve"> </w:t>
      </w:r>
      <w:r w:rsidRPr="00C56BD0">
        <w:rPr>
          <w:lang w:val="pt-BR"/>
        </w:rPr>
        <w:t>Para maior detalhamento, verificar projeto de referência INA.01.</w:t>
      </w:r>
    </w:p>
    <w:p w14:paraId="150FED68" w14:textId="77777777" w:rsidR="005C0396" w:rsidRPr="00FD46C3" w:rsidRDefault="005C0396" w:rsidP="005C039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</w:t>
      </w:r>
      <w:r>
        <w:rPr>
          <w:lang w:val="pt-BR"/>
        </w:rPr>
        <w:t>. Incluindo, mas não se limitando</w:t>
      </w:r>
      <w:r w:rsidRPr="00FD46C3">
        <w:rPr>
          <w:lang w:val="pt-BR"/>
        </w:rPr>
        <w:t xml:space="preserve"> às especificações do DER/SP ET-DE-P00/031.</w:t>
      </w:r>
    </w:p>
    <w:p w14:paraId="1F137451" w14:textId="77777777" w:rsidR="005C0396" w:rsidRDefault="005C0396" w:rsidP="005C0396">
      <w:pPr>
        <w:pStyle w:val="Corpodetexto"/>
        <w:rPr>
          <w:lang w:val="pt-BR"/>
        </w:rPr>
      </w:pPr>
    </w:p>
    <w:p w14:paraId="3466C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4-000</w:t>
      </w:r>
    </w:p>
    <w:p w14:paraId="65D601D5" w14:textId="4C34C75D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POLÍMERO E FIBRA (SEM TRANSPORTE)</w:t>
      </w:r>
    </w:p>
    <w:p w14:paraId="532F9F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51FD37B" w14:textId="77777777" w:rsidR="00C56BD0" w:rsidRDefault="001526E2" w:rsidP="00C56BD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5E112CDB" w14:textId="5E9CC6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2BDA7" w14:textId="59430C5A" w:rsidR="00186709" w:rsidRPr="00FD46C3" w:rsidRDefault="00186709">
      <w:pPr>
        <w:pStyle w:val="Corpodetexto"/>
        <w:rPr>
          <w:lang w:val="pt-BR"/>
        </w:rPr>
      </w:pPr>
    </w:p>
    <w:p w14:paraId="22627F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5-000</w:t>
      </w:r>
    </w:p>
    <w:p w14:paraId="37BB237D" w14:textId="4FDFEB45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BORRACHA (SEM TRANSPORTE)</w:t>
      </w:r>
    </w:p>
    <w:p w14:paraId="26B7F38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2D18162" w14:textId="5FEB6A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</w:t>
      </w:r>
      <w:r w:rsidR="00C56BD0">
        <w:rPr>
          <w:lang w:val="pt-BR"/>
        </w:rPr>
        <w:t xml:space="preserve">. </w:t>
      </w:r>
      <w:r w:rsidR="00C56BD0" w:rsidRPr="00C56BD0">
        <w:rPr>
          <w:lang w:val="pt-BR"/>
        </w:rPr>
        <w:t>Para maior detalhamento, verificar projeto de referência INA.01.</w:t>
      </w:r>
    </w:p>
    <w:p w14:paraId="214D3CD1" w14:textId="2A5D65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B22DF91" w14:textId="7C3DB6F4" w:rsidR="00186709" w:rsidRPr="00FD46C3" w:rsidRDefault="00186709">
      <w:pPr>
        <w:pStyle w:val="Corpodetexto"/>
        <w:rPr>
          <w:lang w:val="pt-BR"/>
        </w:rPr>
      </w:pPr>
    </w:p>
    <w:p w14:paraId="73E775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6-000</w:t>
      </w:r>
    </w:p>
    <w:p w14:paraId="11992F15" w14:textId="3A272CCF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POLÍMERO (SEM TRANSPORTE)</w:t>
      </w:r>
    </w:p>
    <w:p w14:paraId="426A00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AFA343D" w14:textId="656611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</w:t>
      </w:r>
      <w:r w:rsidR="00C56BD0" w:rsidRPr="00C56BD0">
        <w:rPr>
          <w:lang w:val="pt-BR"/>
        </w:rPr>
        <w:t>Para maior detalhamento, verificar projeto de referência INA.01.</w:t>
      </w:r>
    </w:p>
    <w:p w14:paraId="3CB00116" w14:textId="2BB2D0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267545" w14:textId="66A09BCF" w:rsidR="00186709" w:rsidRPr="00FD46C3" w:rsidRDefault="00186709">
      <w:pPr>
        <w:pStyle w:val="Corpodetexto"/>
        <w:rPr>
          <w:lang w:val="pt-BR"/>
        </w:rPr>
      </w:pPr>
    </w:p>
    <w:p w14:paraId="296DAE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7-000</w:t>
      </w:r>
    </w:p>
    <w:p w14:paraId="6FCAA8E6" w14:textId="69785A96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BORRACHA (SEM TRANSPORTE)</w:t>
      </w:r>
    </w:p>
    <w:p w14:paraId="7326A8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DEDC06" w14:textId="552ED2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BE7D0F" w14:textId="40AB96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D08BE1" w14:textId="3A864711" w:rsidR="00186709" w:rsidRPr="00FD46C3" w:rsidRDefault="00186709">
      <w:pPr>
        <w:pStyle w:val="Corpodetexto"/>
        <w:rPr>
          <w:lang w:val="pt-BR"/>
        </w:rPr>
      </w:pPr>
    </w:p>
    <w:p w14:paraId="559312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1</w:t>
      </w:r>
    </w:p>
    <w:p w14:paraId="06266C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A FRESAGEM DE PAVIMENTOS ASFÁLTICOS (RAP) RECICLADO EM USINA MÓVEL COM ATÉ 3% DE EMULSÃO MODIFICADA COM POLÍMERO, FORNECIMENTO E APLICAÇÃO, NÃO INCLUI TRANSPORTE ATÉ O LOCAL DOS SERVIÇOS, CAMADA ACABADA</w:t>
      </w:r>
    </w:p>
    <w:p w14:paraId="69F0E3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0B2FB101" w14:textId="5955BB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3FA62258" w14:textId="4C611C1C" w:rsidR="00186709" w:rsidRPr="00FD46C3" w:rsidRDefault="00186709">
      <w:pPr>
        <w:pStyle w:val="Corpodetexto"/>
        <w:rPr>
          <w:lang w:val="pt-BR"/>
        </w:rPr>
      </w:pPr>
    </w:p>
    <w:p w14:paraId="63805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2</w:t>
      </w:r>
    </w:p>
    <w:p w14:paraId="4EDDF5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OS RESÍDUOS SÓLIDOS DA CONSTRUÇÃO CIVIL (RCC) E/OU DA FRESAGEM DE PAVIMENTOS ASFÁLTICOS (RAP) RECICLADO EM USINA MÓVEL COM ATÉ 3% DE CAP, FORNECIMENTO E APLICAÇÃO, NÃO INCLUI TRANSPORTE ATÉ O LOCAL DOS SERVIÇOS,</w:t>
      </w:r>
    </w:p>
    <w:p w14:paraId="7678C9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341629A2" w14:textId="12C8A9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51480B16" w14:textId="44803C35" w:rsidR="00186709" w:rsidRPr="00FD46C3" w:rsidRDefault="00186709">
      <w:pPr>
        <w:pStyle w:val="Corpodetexto"/>
        <w:rPr>
          <w:lang w:val="pt-BR"/>
        </w:rPr>
      </w:pPr>
    </w:p>
    <w:p w14:paraId="53DE1F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3</w:t>
      </w:r>
    </w:p>
    <w:p w14:paraId="0B7179FA" w14:textId="67A0DD8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COM POLÍMERO - FAIXA III (SEM TRANSPORTE)</w:t>
      </w:r>
    </w:p>
    <w:p w14:paraId="6A5DF6E8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0F1286" w14:textId="755AFB4D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AE8BB33" w14:textId="1D4676B9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A47BDC4" w14:textId="06929586" w:rsidR="00186709" w:rsidRPr="00FD46C3" w:rsidRDefault="00186709">
      <w:pPr>
        <w:pStyle w:val="Corpodetexto"/>
        <w:rPr>
          <w:lang w:val="pt-BR"/>
        </w:rPr>
      </w:pPr>
    </w:p>
    <w:p w14:paraId="2D4807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4</w:t>
      </w:r>
    </w:p>
    <w:p w14:paraId="3F4671CD" w14:textId="19C607F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CONCRETO ASFÁLTICO USINADO MORNO (SEM TRANSPORTE)</w:t>
      </w:r>
    </w:p>
    <w:p w14:paraId="70AA6680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6C470ED" w14:textId="28639F82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027BB2" w14:textId="392CF955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15A25F7" w14:textId="407EE81B" w:rsidR="00186709" w:rsidRPr="00FD46C3" w:rsidRDefault="00186709">
      <w:pPr>
        <w:pStyle w:val="Corpodetexto"/>
        <w:rPr>
          <w:lang w:val="pt-BR"/>
        </w:rPr>
      </w:pPr>
    </w:p>
    <w:p w14:paraId="2A6F56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5</w:t>
      </w:r>
    </w:p>
    <w:p w14:paraId="0C5F5A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ICRO REVESTIMENTO ASFÁLTICO À FRIO COM EMULSÃO MODIFICADA COM POLÍMERO, COM TAXA MÉDIA DE APLICAÇÃO DE 12 KG/M2 CONFORME NORMA DNIT 035/2018 - ES</w:t>
      </w:r>
    </w:p>
    <w:p w14:paraId="20AEC250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icro revestimento executado medido no projeto. </w:t>
      </w:r>
    </w:p>
    <w:p w14:paraId="1DEAEE62" w14:textId="6B612A63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4E3EA6">
        <w:rPr>
          <w:lang w:val="pt-BR"/>
        </w:rPr>
        <w:t xml:space="preserve"> </w:t>
      </w:r>
    </w:p>
    <w:p w14:paraId="07D351CC" w14:textId="58C7D987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218FFA8E" w14:textId="5F9B3703" w:rsidR="00186709" w:rsidRPr="00FD46C3" w:rsidRDefault="00186709">
      <w:pPr>
        <w:pStyle w:val="Corpodetexto"/>
        <w:rPr>
          <w:lang w:val="pt-BR"/>
        </w:rPr>
      </w:pPr>
    </w:p>
    <w:p w14:paraId="2B8BE5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6</w:t>
      </w:r>
    </w:p>
    <w:p w14:paraId="30E166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LAGEM DE TRINCAS À QUENTE COM EQUIPAMENTO SELA TRINCA ACOPLADO AO CAMINHÃO CARROCERIA DE MADEIRA</w:t>
      </w:r>
    </w:p>
    <w:p w14:paraId="73F00171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sela trinca aplicada, medida pelo consumo real e aprovada pela fiscalização. </w:t>
      </w:r>
    </w:p>
    <w:p w14:paraId="05943CED" w14:textId="59743FE4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preparo, o manuseio e a aplicação do</w:t>
      </w:r>
      <w:r w:rsidR="002918F5" w:rsidRPr="00FD46C3">
        <w:rPr>
          <w:lang w:val="pt-BR"/>
        </w:rPr>
        <w:t xml:space="preserve"> </w:t>
      </w:r>
      <w:r w:rsidR="002B3567" w:rsidRPr="00FD46C3">
        <w:rPr>
          <w:lang w:val="pt-BR"/>
        </w:rPr>
        <w:t>sela trinca conforme especificação do fabricante. A superfície a ser selada deverá estar limpa, seca e livre de fragmentos.</w:t>
      </w:r>
      <w:r w:rsidR="004E3EA6">
        <w:rPr>
          <w:lang w:val="pt-BR"/>
        </w:rPr>
        <w:t xml:space="preserve"> </w:t>
      </w:r>
    </w:p>
    <w:p w14:paraId="1BABF7C4" w14:textId="22F1FA36" w:rsidR="004E3EA6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4AF8C08D" w14:textId="77777777" w:rsidR="00DC1FA5" w:rsidRDefault="00DC1FA5" w:rsidP="004E3EA6">
      <w:pPr>
        <w:pStyle w:val="Corpodetexto"/>
        <w:rPr>
          <w:lang w:val="pt-BR"/>
        </w:rPr>
      </w:pPr>
    </w:p>
    <w:p w14:paraId="45C51E3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1</w:t>
      </w:r>
    </w:p>
    <w:p w14:paraId="362562F9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ENGASTADO</w:t>
      </w:r>
    </w:p>
    <w:p w14:paraId="5352C45F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9444927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3BB7327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7E16C149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2</w:t>
      </w:r>
    </w:p>
    <w:p w14:paraId="4A01FC1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REMOVÍVEL E CHUMBAMENTO QUÍMICO</w:t>
      </w:r>
    </w:p>
    <w:p w14:paraId="4931C245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14F6B3D3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75D689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5813E05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3</w:t>
      </w:r>
    </w:p>
    <w:p w14:paraId="3A351A43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ENGASTADO</w:t>
      </w:r>
    </w:p>
    <w:p w14:paraId="223D4B04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</w:t>
      </w:r>
      <w:r w:rsidRPr="00FD46C3">
        <w:rPr>
          <w:lang w:val="pt-BR"/>
        </w:rPr>
        <w:lastRenderedPageBreak/>
        <w:t xml:space="preserve">sejam estes postes removíveis ou engastados. Os postes devem ter espaçamento de 2,0 metros um do outro. </w:t>
      </w:r>
    </w:p>
    <w:p w14:paraId="2473A7A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03F38B49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1332C4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4</w:t>
      </w:r>
    </w:p>
    <w:p w14:paraId="1336D246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REMOVÍVEL E CHUMBAMENTO QUÍMICO</w:t>
      </w:r>
    </w:p>
    <w:p w14:paraId="392D9488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4A7FB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B70CBA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1141077B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5</w:t>
      </w:r>
    </w:p>
    <w:p w14:paraId="06C8B64E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DUPLA COM POSTE ENGASTADO</w:t>
      </w:r>
    </w:p>
    <w:p w14:paraId="5D067FCA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5D613D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7689DE2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221BCF3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6</w:t>
      </w:r>
    </w:p>
    <w:p w14:paraId="1FE842A0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DUPLA COM POSTE REMOVÍVEL E CHUMBAMENTO QUÍMICO</w:t>
      </w:r>
    </w:p>
    <w:p w14:paraId="2C50B3F7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F14DB4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4E2D16BF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2CE831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7</w:t>
      </w:r>
    </w:p>
    <w:p w14:paraId="3786E94F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SIMPLES COM POSTE REMOVÍVEL E CHUMBAMENTO QUÍMICO</w:t>
      </w:r>
    </w:p>
    <w:p w14:paraId="4DB15623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7425FC6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1BDD55B2" w14:textId="77777777" w:rsidR="00FA0B0D" w:rsidRDefault="00FA0B0D" w:rsidP="004E3EA6">
      <w:pPr>
        <w:pStyle w:val="Corpodetexto"/>
        <w:rPr>
          <w:lang w:val="pt-BR"/>
        </w:rPr>
      </w:pPr>
    </w:p>
    <w:p w14:paraId="273E42A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1</w:t>
      </w:r>
    </w:p>
    <w:p w14:paraId="1A8EE2F2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1800 x 2800 MM</w:t>
      </w:r>
    </w:p>
    <w:p w14:paraId="76A52A30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2800 mm por 1800 mm, tolerada uma variação nas dimensões em 15%,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39507032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0522E881" w14:textId="77777777" w:rsidR="00FA0B0D" w:rsidRDefault="00FA0B0D" w:rsidP="004E3EA6">
      <w:pPr>
        <w:pStyle w:val="Corpodetexto"/>
        <w:rPr>
          <w:lang w:val="pt-BR"/>
        </w:rPr>
      </w:pPr>
    </w:p>
    <w:p w14:paraId="4FFA475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2</w:t>
      </w:r>
    </w:p>
    <w:p w14:paraId="4F8EC2CB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900 x 1800 MM</w:t>
      </w:r>
    </w:p>
    <w:p w14:paraId="32D3D3D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1800 mm por 900 mm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0371CC4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56DBF95D" w14:textId="77777777" w:rsidR="00FA0B0D" w:rsidRPr="00FD46C3" w:rsidRDefault="00FA0B0D" w:rsidP="004E3EA6">
      <w:pPr>
        <w:pStyle w:val="Corpodetexto"/>
        <w:rPr>
          <w:lang w:val="pt-BR"/>
        </w:rPr>
      </w:pPr>
    </w:p>
    <w:p w14:paraId="425E8D76" w14:textId="5BEF1919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2</w:t>
      </w:r>
    </w:p>
    <w:p w14:paraId="4065B09F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MANEJAMENTO DE PLACAS DE SINALIZAÇÃO VERTICAL VIÁRIA</w:t>
      </w:r>
    </w:p>
    <w:p w14:paraId="0153FABF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ca retirada e recolocada no seu local final. O serviço contempla a retirada da placa, sua limpeza e recomposição, os acessórios para sua fixação, além de instalação no seu local final de uso. A placa remanejada deve estar em perfeito estado de funcionamento. </w:t>
      </w:r>
    </w:p>
    <w:p w14:paraId="1835ABEA" w14:textId="0DC71967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 Incluindo, mas não se limitando às normas da ABNT NBR 14891 e NBR 16179.</w:t>
      </w:r>
    </w:p>
    <w:p w14:paraId="5E10F5EA" w14:textId="77777777" w:rsidR="001E4BF6" w:rsidRPr="00FD46C3" w:rsidRDefault="001E4BF6" w:rsidP="001E4BF6">
      <w:pPr>
        <w:pStyle w:val="Corpodetexto"/>
        <w:rPr>
          <w:lang w:val="pt-BR"/>
        </w:rPr>
      </w:pPr>
    </w:p>
    <w:p w14:paraId="4BB6FDE7" w14:textId="4421CF72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3</w:t>
      </w:r>
    </w:p>
    <w:p w14:paraId="46377656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TIRADA DE PLACAS DE SINALIZAÇÃO VERTICAL VIÁRIA</w:t>
      </w:r>
    </w:p>
    <w:p w14:paraId="0F8114F9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laca retirada. </w:t>
      </w:r>
    </w:p>
    <w:p w14:paraId="173569A0" w14:textId="660E5D23" w:rsidR="001526E2" w:rsidRDefault="001526E2" w:rsidP="001E4B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1E4BF6" w:rsidRPr="00FD46C3">
        <w:rPr>
          <w:lang w:val="pt-BR"/>
        </w:rPr>
        <w:t xml:space="preserve"> a equipe para a retirada das placas, além de ferramentas e equipamentos necessários para a execução do serviço. </w:t>
      </w:r>
    </w:p>
    <w:p w14:paraId="58C39EE7" w14:textId="7721E90A" w:rsidR="001E4BF6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</w:t>
      </w:r>
    </w:p>
    <w:p w14:paraId="76D6434C" w14:textId="77777777" w:rsidR="00DC1FA5" w:rsidRDefault="00DC1FA5" w:rsidP="001E4BF6">
      <w:pPr>
        <w:pStyle w:val="Corpodetexto"/>
        <w:rPr>
          <w:lang w:val="pt-BR"/>
        </w:rPr>
      </w:pPr>
    </w:p>
    <w:p w14:paraId="20D7029C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7-001</w:t>
      </w:r>
    </w:p>
    <w:p w14:paraId="738BED9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REMOÇÃO DE TACHA/TACHÕES</w:t>
      </w:r>
    </w:p>
    <w:p w14:paraId="5A27A329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ou tachão removido. </w:t>
      </w:r>
    </w:p>
    <w:p w14:paraId="3DAB30F0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retirada das tachas ou tachões do local, os equipamentos necessários a execução, a selagem dos buracos, retirada de pinos e a limpeza do local. Para maior detalhamento, verificar projeto de referência IN-07. </w:t>
      </w:r>
    </w:p>
    <w:p w14:paraId="6B81473E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563A8305" w14:textId="77777777" w:rsidR="004B75D3" w:rsidRDefault="004B75D3" w:rsidP="00DC1FA5">
      <w:pPr>
        <w:pStyle w:val="Corpodetexto"/>
        <w:rPr>
          <w:lang w:val="pt-BR"/>
        </w:rPr>
      </w:pPr>
    </w:p>
    <w:p w14:paraId="2551E127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2</w:t>
      </w:r>
    </w:p>
    <w:p w14:paraId="513755D5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A TIPO I BIDIRECIONAL REFLETIVA</w:t>
      </w:r>
    </w:p>
    <w:p w14:paraId="52E49CD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bidirecional refletiva fornecida e instalada. </w:t>
      </w:r>
    </w:p>
    <w:p w14:paraId="2762342F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ao local de aplicação, os equipamentos necessários para a furação do pavimento e os materiais para fixação. Para maior detalhamento, verificar projeto de referência IN-07. </w:t>
      </w:r>
    </w:p>
    <w:p w14:paraId="7D78B282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62FFADCC" w14:textId="77777777" w:rsidR="004B75D3" w:rsidRDefault="004B75D3" w:rsidP="004B75D3">
      <w:pPr>
        <w:pStyle w:val="Corpodetexto"/>
        <w:rPr>
          <w:lang w:val="pt-BR"/>
        </w:rPr>
      </w:pPr>
    </w:p>
    <w:p w14:paraId="4B444D42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3</w:t>
      </w:r>
    </w:p>
    <w:p w14:paraId="1654CCD9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A TIPO I MONODIRECIONAL REFLETIVA</w:t>
      </w:r>
    </w:p>
    <w:p w14:paraId="4E43670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</w:t>
      </w:r>
      <w:proofErr w:type="spellStart"/>
      <w:r w:rsidRPr="00FD46C3">
        <w:rPr>
          <w:lang w:val="pt-BR"/>
        </w:rPr>
        <w:t>monodirecional</w:t>
      </w:r>
      <w:proofErr w:type="spellEnd"/>
      <w:r w:rsidRPr="00FD46C3">
        <w:rPr>
          <w:lang w:val="pt-BR"/>
        </w:rPr>
        <w:t xml:space="preserve"> refletiva fornecida e instalada. </w:t>
      </w:r>
    </w:p>
    <w:p w14:paraId="0AD4CC0B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ao local de aplicação, os equipamentos necessários para a furação do pavimento e os materiais para fixação. Para maior detalhamento, verificar projeto de referência IN-07. </w:t>
      </w:r>
    </w:p>
    <w:p w14:paraId="20A47A92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00C61C9C" w14:textId="77777777" w:rsidR="004B75D3" w:rsidRPr="00FD46C3" w:rsidRDefault="004B75D3" w:rsidP="004B75D3">
      <w:pPr>
        <w:pStyle w:val="Corpodetexto"/>
        <w:rPr>
          <w:lang w:val="pt-BR"/>
        </w:rPr>
      </w:pPr>
    </w:p>
    <w:p w14:paraId="1A65115A" w14:textId="77777777" w:rsidR="004B75D3" w:rsidRPr="00FD46C3" w:rsidRDefault="004B75D3" w:rsidP="004B75D3">
      <w:pPr>
        <w:pStyle w:val="Corpodetexto"/>
        <w:rPr>
          <w:lang w:val="pt-BR"/>
        </w:rPr>
      </w:pPr>
    </w:p>
    <w:p w14:paraId="4D973EFB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4</w:t>
      </w:r>
    </w:p>
    <w:p w14:paraId="3E57F561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ÃO TIPO I BIDIRECIONAL</w:t>
      </w:r>
    </w:p>
    <w:p w14:paraId="4F6D6E0B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bidirecional fornecida e instalada. </w:t>
      </w:r>
    </w:p>
    <w:p w14:paraId="342373BD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nas dimensões de 24cm x 15cm ou dimensões aproximadas, ao local de aplicação, os equipamentos necessários para a furação do pavimento e os materiais para fixação. Para maior detalhamento, verificar projeto de referência IN-07. </w:t>
      </w:r>
    </w:p>
    <w:p w14:paraId="4F1BE809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5E8C75FC" w14:textId="77777777" w:rsidR="004B75D3" w:rsidRDefault="004B75D3" w:rsidP="00DC1FA5">
      <w:pPr>
        <w:pStyle w:val="Corpodetexto"/>
        <w:rPr>
          <w:lang w:val="pt-BR"/>
        </w:rPr>
      </w:pPr>
    </w:p>
    <w:p w14:paraId="6ED02FD4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5</w:t>
      </w:r>
    </w:p>
    <w:p w14:paraId="43C7C5DC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ÃO TIPO I MONODIRECIONAL</w:t>
      </w:r>
    </w:p>
    <w:p w14:paraId="61FE6DD9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</w:t>
      </w:r>
      <w:proofErr w:type="spellStart"/>
      <w:r w:rsidRPr="00FD46C3">
        <w:rPr>
          <w:lang w:val="pt-BR"/>
        </w:rPr>
        <w:t>monodirecional</w:t>
      </w:r>
      <w:proofErr w:type="spellEnd"/>
      <w:r w:rsidRPr="00FD46C3">
        <w:rPr>
          <w:lang w:val="pt-BR"/>
        </w:rPr>
        <w:t xml:space="preserve"> fornecida e instalada. </w:t>
      </w:r>
    </w:p>
    <w:p w14:paraId="78C9115E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nas dimensões de 24cm x 15cm ou dimensões aproximadas, ao local de aplicação, os equipamentos necessários para a furação do pavimento e os materiais para fixação. Para maior detalhamento, verificar projeto de referência IN-07. </w:t>
      </w:r>
    </w:p>
    <w:p w14:paraId="54AC46CC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0B239322" w14:textId="77777777" w:rsidR="004B75D3" w:rsidRDefault="004B75D3" w:rsidP="00DC1FA5">
      <w:pPr>
        <w:pStyle w:val="Corpodetexto"/>
        <w:rPr>
          <w:lang w:val="pt-BR"/>
        </w:rPr>
      </w:pPr>
    </w:p>
    <w:p w14:paraId="19C23600" w14:textId="37915C3E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8-00</w:t>
      </w:r>
      <w:r>
        <w:rPr>
          <w:lang w:val="pt-BR"/>
        </w:rPr>
        <w:t>1</w:t>
      </w:r>
    </w:p>
    <w:p w14:paraId="4A9E62A2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BOTOEIRA CONVENCIONAL PARA PEDESTRE</w:t>
      </w:r>
    </w:p>
    <w:p w14:paraId="393AC961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botoeira para pedestre instalada e em funcionamento. </w:t>
      </w:r>
    </w:p>
    <w:p w14:paraId="1F4C50A1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necessária para a instalação, o fornecimento do equipamento, materiais e acessórios para a montagem de todos os componentes do aparelho especificado. </w:t>
      </w:r>
    </w:p>
    <w:p w14:paraId="4DBDE16A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NR 12, ABNT NBR 7995 e ABNT NBR 9050.</w:t>
      </w:r>
    </w:p>
    <w:p w14:paraId="6E34AB6C" w14:textId="77777777" w:rsidR="004B75D3" w:rsidRDefault="004B75D3" w:rsidP="00DC1FA5">
      <w:pPr>
        <w:pStyle w:val="Corpodetexto"/>
        <w:rPr>
          <w:lang w:val="pt-BR"/>
        </w:rPr>
      </w:pPr>
    </w:p>
    <w:p w14:paraId="0405D667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5-111-001</w:t>
      </w:r>
    </w:p>
    <w:p w14:paraId="6EFEE204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DEMOLIÇÃO DE PASSEIO COM MARTELETE ATÉ 30KG</w:t>
      </w:r>
    </w:p>
    <w:p w14:paraId="4331A0EC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emolição mecanizada de passeio executada, considerando-se o volume efetivo dos elementos demolidos, com base nas dimensões das peças íntegras e aprovado pela fiscalização. </w:t>
      </w:r>
    </w:p>
    <w:p w14:paraId="61F7661C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execução do serviço. </w:t>
      </w:r>
    </w:p>
    <w:p w14:paraId="4750DB9C" w14:textId="6B151AFC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63B3DFB4" w14:textId="77777777" w:rsidR="001E4BF6" w:rsidRPr="00FD46C3" w:rsidRDefault="001E4BF6" w:rsidP="001E4BF6">
      <w:pPr>
        <w:pStyle w:val="Corpodetexto"/>
        <w:rPr>
          <w:lang w:val="pt-BR"/>
        </w:rPr>
      </w:pPr>
    </w:p>
    <w:p w14:paraId="133229C3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05-111-002</w:t>
      </w:r>
    </w:p>
    <w:p w14:paraId="0678C88E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DEMOLIÇÃO DE PAVIMENTO RÍGIDO DE CONCRETO ARMADO</w:t>
      </w:r>
    </w:p>
    <w:p w14:paraId="62B2913A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rígido de concreto armado efetivamente demolido. O custo unitário remunera a mão de obra e os equipamentos necessários para execução do serviço, como o martelete pneumático e o compressor especificado. Para este serviço deverão ser contempladas todas as normas e melhores práticas de engenharia aplicáveis. Incluindo, mas não se limitando à NBR 5682.</w:t>
      </w:r>
    </w:p>
    <w:p w14:paraId="777A4D43" w14:textId="77777777" w:rsidR="00AF6895" w:rsidRPr="002E5B38" w:rsidRDefault="00AF6895" w:rsidP="00AF6895">
      <w:pPr>
        <w:pStyle w:val="Corpodetexto"/>
        <w:rPr>
          <w:lang w:val="pt-BR"/>
        </w:rPr>
      </w:pPr>
    </w:p>
    <w:p w14:paraId="4E7EF9D8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05-112-001</w:t>
      </w:r>
    </w:p>
    <w:p w14:paraId="7843A297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CANTEIRO AVANÇADO PARA ABRIGO TIPO BRT COM VIGILÂNCIA E TAPUME METÁLICO COM REAPROVEITAMENTO DE 3 USOS DO MATERIAL</w:t>
      </w:r>
    </w:p>
    <w:p w14:paraId="55C173DD" w14:textId="77777777" w:rsidR="00A74594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ês (mês) de canteiro avançado para abrigo tipo BRT com vigilância e tapume metálico com reaproveitamento de até três usos do material. O custo unitário remunera a mão de obra e os materiais necessários para execução do tapume metálico com o reaproveitamento de até 3 (três) usos e todos os seus respectivos acessórios de travamento. Também estão inclusos os vigilantes durante todo o período (diurno e noturno) em turnos 12/36 horas. Para efeitos de quantificação deste serviço, foi considerado o período de três meses de permanência de cada canteiro avançado de abrigo para estrutura metálica modular tipo BRT, portanto, a quantidade unitária em meses deste serviço deverá contemplar o tempo de permanência do canteiro. Para este serviço deverão ser contempladas todas as normas e melhores práticas de engenharia aplicáveis.</w:t>
      </w:r>
    </w:p>
    <w:p w14:paraId="1FBEEE06" w14:textId="77777777" w:rsidR="0039606B" w:rsidRDefault="0039606B" w:rsidP="00A74594">
      <w:pPr>
        <w:pStyle w:val="Corpodetexto"/>
        <w:rPr>
          <w:lang w:val="pt-BR"/>
        </w:rPr>
      </w:pPr>
    </w:p>
    <w:p w14:paraId="67F2B722" w14:textId="6539CB64" w:rsidR="0039606B" w:rsidRPr="002E5B38" w:rsidRDefault="0039606B" w:rsidP="00A74594">
      <w:pPr>
        <w:pStyle w:val="Corpodetexto"/>
        <w:rPr>
          <w:lang w:val="pt-BR"/>
        </w:rPr>
      </w:pPr>
      <w:r>
        <w:rPr>
          <w:lang w:val="pt-BR"/>
        </w:rPr>
        <w:t>05-112-002</w:t>
      </w:r>
    </w:p>
    <w:p w14:paraId="04E0D8B4" w14:textId="6357E6D3" w:rsidR="004250C6" w:rsidRDefault="004250C6" w:rsidP="00A74594">
      <w:pPr>
        <w:pStyle w:val="Corpodetexto"/>
        <w:rPr>
          <w:lang w:val="pt-BR"/>
        </w:rPr>
      </w:pPr>
      <w:r>
        <w:rPr>
          <w:lang w:val="pt-BR"/>
        </w:rPr>
        <w:t xml:space="preserve">ESTRUTURA METÁLICA MODULAR PARA ABRIGOS DE TRANSPORTE URBANO TIPO BRT – BENEFIAMENTO DO AÇO </w:t>
      </w:r>
    </w:p>
    <w:p w14:paraId="7986CC9C" w14:textId="0665A7BE" w:rsidR="00A74594" w:rsidRDefault="0039606B" w:rsidP="00A74594">
      <w:pPr>
        <w:pStyle w:val="Corpodetexto"/>
        <w:rPr>
          <w:lang w:val="pt-BR"/>
        </w:rPr>
      </w:pPr>
      <w:r>
        <w:rPr>
          <w:lang w:val="pt-BR"/>
        </w:rPr>
        <w:t>O serviço será medido por quilograma (KG) de aço beneficiado</w:t>
      </w:r>
    </w:p>
    <w:p w14:paraId="74E03789" w14:textId="575B0093" w:rsidR="004250C6" w:rsidRDefault="0039606B" w:rsidP="004250C6">
      <w:pPr>
        <w:pStyle w:val="Corpodetexto"/>
        <w:rPr>
          <w:lang w:val="pt-BR"/>
        </w:rPr>
      </w:pPr>
      <w:r>
        <w:rPr>
          <w:lang w:val="pt-BR"/>
        </w:rPr>
        <w:t xml:space="preserve">O custo unitário remunera o fornecimento do aço ASTM-36, </w:t>
      </w:r>
      <w:r w:rsidR="00D74A2E">
        <w:rPr>
          <w:lang w:val="pt-BR"/>
        </w:rPr>
        <w:t xml:space="preserve">galvanização a fogo, </w:t>
      </w:r>
      <w:r>
        <w:rPr>
          <w:lang w:val="pt-BR"/>
        </w:rPr>
        <w:t xml:space="preserve">mão de obra especializada para operação em fábrica, equipamentos </w:t>
      </w:r>
      <w:r w:rsidR="004250C6">
        <w:rPr>
          <w:lang w:val="pt-BR"/>
        </w:rPr>
        <w:t xml:space="preserve">fabris e máquina de solda para apoio da execução, equipamentos de movimentação das peças na fábrica, acessórios e materiais utilizados </w:t>
      </w:r>
      <w:r w:rsidR="004250C6">
        <w:rPr>
          <w:lang w:val="pt-BR"/>
        </w:rPr>
        <w:lastRenderedPageBreak/>
        <w:t xml:space="preserve">como insumos no beneficiamento, ensaios de líquido penetrante e ultrassom. As perdas já estão consideradas nos coeficientes unitários de cada insumo. </w:t>
      </w:r>
      <w:r w:rsidR="004250C6" w:rsidRPr="002E5B38">
        <w:rPr>
          <w:lang w:val="pt-BR"/>
        </w:rPr>
        <w:t>Para este serviço deverão ser contempladas todas as normas e melhores práticas de engenharia aplicáveis</w:t>
      </w:r>
      <w:r w:rsidR="004250C6">
        <w:rPr>
          <w:lang w:val="pt-BR"/>
        </w:rPr>
        <w:t>, incluindo, mas não se limitando a ISO 9001, ISO 14001, CHSAS 18001, NR 18, NR 12, NBR 23125, NBR 9712, NBR 15824 e NBR 16450.</w:t>
      </w:r>
    </w:p>
    <w:p w14:paraId="60092ACF" w14:textId="58BF8777" w:rsidR="0039606B" w:rsidRDefault="0039606B" w:rsidP="00A74594">
      <w:pPr>
        <w:pStyle w:val="Corpodetexto"/>
        <w:rPr>
          <w:lang w:val="pt-BR"/>
        </w:rPr>
      </w:pPr>
    </w:p>
    <w:p w14:paraId="428FF3F7" w14:textId="38F729E2" w:rsidR="00AA39F1" w:rsidRDefault="00AA39F1" w:rsidP="00A74594">
      <w:pPr>
        <w:pStyle w:val="Corpodetexto"/>
        <w:rPr>
          <w:lang w:val="pt-BR"/>
        </w:rPr>
      </w:pPr>
      <w:r>
        <w:rPr>
          <w:lang w:val="pt-BR"/>
        </w:rPr>
        <w:t>05-112-003</w:t>
      </w:r>
    </w:p>
    <w:p w14:paraId="514ABC2C" w14:textId="5913244E" w:rsidR="00AA39F1" w:rsidRDefault="00AA39F1" w:rsidP="00AA39F1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RÉ-MONTAGEM E TRANSPORTE</w:t>
      </w:r>
    </w:p>
    <w:p w14:paraId="066DE681" w14:textId="1A090261" w:rsidR="00AA39F1" w:rsidRDefault="00AA39F1" w:rsidP="00AA39F1">
      <w:pPr>
        <w:pStyle w:val="Corpodetexto"/>
        <w:rPr>
          <w:lang w:val="pt-BR"/>
        </w:rPr>
      </w:pPr>
      <w:r>
        <w:rPr>
          <w:lang w:val="pt-BR"/>
        </w:rPr>
        <w:t>O serviço será medido por quilograma (KG) de estrutura de aço pré-montada com o transporte limitado até 500 Km, levando em consideração a localização da fábrica.</w:t>
      </w:r>
    </w:p>
    <w:p w14:paraId="1301CD22" w14:textId="77777777" w:rsidR="00D61FA4" w:rsidRDefault="00AA39F1" w:rsidP="00D61FA4">
      <w:pPr>
        <w:pStyle w:val="Corpodetexto"/>
        <w:rPr>
          <w:lang w:val="pt-BR"/>
        </w:rPr>
      </w:pPr>
      <w:r>
        <w:rPr>
          <w:lang w:val="pt-BR"/>
        </w:rPr>
        <w:t xml:space="preserve">O custo unitário remunera a mão de obra especializada para a pré-montagem da estrutura, equipamentos para apoio na execução, equipamentos de movimentação das peças na fábrica, acessórios e materiais utilizados na operação, verificação dimensional, ensaios de líquido penetrante e ultrassom. </w:t>
      </w:r>
      <w:r w:rsidR="00D61FA4" w:rsidRPr="002E5B38">
        <w:rPr>
          <w:lang w:val="pt-BR"/>
        </w:rPr>
        <w:t>Para este serviço deverão ser contempladas todas as normas e melhores práticas de engenharia aplicáveis</w:t>
      </w:r>
      <w:r w:rsidR="00D61FA4">
        <w:rPr>
          <w:lang w:val="pt-BR"/>
        </w:rPr>
        <w:t>, incluindo, mas não se limitando a ISO 9001, ISO 14001, CHSAS 18001, NR 18, NR 12, NBR 23125, NBR 9712, NBR 15824 e NBR 16450.</w:t>
      </w:r>
    </w:p>
    <w:p w14:paraId="44D0223E" w14:textId="77777777" w:rsidR="00D61FA4" w:rsidRDefault="00D61FA4" w:rsidP="00D61FA4">
      <w:pPr>
        <w:pStyle w:val="Corpodetexto"/>
        <w:rPr>
          <w:lang w:val="pt-BR"/>
        </w:rPr>
      </w:pPr>
    </w:p>
    <w:p w14:paraId="4BB493EE" w14:textId="59FE99FC" w:rsidR="00D61FA4" w:rsidRDefault="00564E47" w:rsidP="00D61FA4">
      <w:pPr>
        <w:pStyle w:val="Corpodetexto"/>
        <w:rPr>
          <w:lang w:val="pt-BR"/>
        </w:rPr>
      </w:pPr>
      <w:r>
        <w:rPr>
          <w:lang w:val="pt-BR"/>
        </w:rPr>
        <w:t>05-112-004</w:t>
      </w:r>
    </w:p>
    <w:p w14:paraId="15C416EA" w14:textId="54AB805E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DESMONTAGEM, MONTAGEM E COMISSIONAMENTO DE ESTRUTURAS METÁLICAS</w:t>
      </w:r>
    </w:p>
    <w:p w14:paraId="1EAFBF90" w14:textId="3C696D24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>O serviço será medido por quilograma (KG) de estrutura instalada.</w:t>
      </w:r>
    </w:p>
    <w:p w14:paraId="5754C5C3" w14:textId="79751E28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 xml:space="preserve">O custo unitário remunera a desmontagem, montagem e comissionamento da estrutura metálica instalada, incluindo a mão de obra especializada, equipamentos de movimentação das peças no canteiro, acessórios e materiais utilizados como insumos, ensaios de líquido penetrante e ultrassom. </w:t>
      </w:r>
      <w:r w:rsidRPr="002E5B38">
        <w:rPr>
          <w:lang w:val="pt-BR"/>
        </w:rPr>
        <w:t>Para este serviço deverão ser contempladas todas as normas e melhores práticas de engenharia aplicáveis</w:t>
      </w:r>
      <w:r>
        <w:rPr>
          <w:lang w:val="pt-BR"/>
        </w:rPr>
        <w:t>, incluindo, mas não se limitando a ISO 9001, ISO 14001, CHSAS 18001, NR 18, NR 12, NBR 23125, NBR 9712, NBR 15824 e NBR 16450.</w:t>
      </w:r>
    </w:p>
    <w:p w14:paraId="5C91829D" w14:textId="77777777" w:rsidR="00022DA6" w:rsidRDefault="00022DA6" w:rsidP="00564E47">
      <w:pPr>
        <w:pStyle w:val="Corpodetexto"/>
        <w:rPr>
          <w:lang w:val="pt-BR"/>
        </w:rPr>
      </w:pPr>
    </w:p>
    <w:p w14:paraId="7AC6A80A" w14:textId="533DA633" w:rsidR="00022DA6" w:rsidRDefault="00022DA6" w:rsidP="00564E47">
      <w:pPr>
        <w:pStyle w:val="Corpodetexto"/>
        <w:rPr>
          <w:lang w:val="pt-BR"/>
        </w:rPr>
      </w:pPr>
      <w:r>
        <w:rPr>
          <w:lang w:val="pt-BR"/>
        </w:rPr>
        <w:t>05-112-005</w:t>
      </w:r>
    </w:p>
    <w:p w14:paraId="63D6A0C5" w14:textId="58073CAA" w:rsidR="00022DA6" w:rsidRDefault="00022DA6" w:rsidP="00022DA6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JATEAMENTO DE ESTRUTURA METÁLICA</w:t>
      </w:r>
    </w:p>
    <w:p w14:paraId="33DA3378" w14:textId="502EE204" w:rsidR="00022DA6" w:rsidRDefault="00022DA6" w:rsidP="00564E4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 de área de estrutura metálica efetivamente jateada.</w:t>
      </w:r>
    </w:p>
    <w:p w14:paraId="1CADD3D2" w14:textId="1D12F0A6" w:rsidR="00022DA6" w:rsidRDefault="00A7668B" w:rsidP="00564E47">
      <w:pPr>
        <w:pStyle w:val="Corpodetexto"/>
        <w:rPr>
          <w:lang w:val="pt-BR"/>
        </w:rPr>
      </w:pPr>
      <w:r>
        <w:rPr>
          <w:lang w:val="pt-BR"/>
        </w:rPr>
        <w:t>O custo unitário remunera a mão de obra, equipamentos e materiais necessários para execução do serviço, respeitando os padrões de qualidade</w:t>
      </w:r>
      <w:r w:rsidR="00584EBD">
        <w:rPr>
          <w:lang w:val="pt-BR"/>
        </w:rPr>
        <w:t>s</w:t>
      </w:r>
      <w:r w:rsidR="00CD39B7">
        <w:rPr>
          <w:lang w:val="pt-BR"/>
        </w:rPr>
        <w:t xml:space="preserve"> solicitados de cada etapa do trabalho. As perdas já estão consideradas nos coeficientes unitários de cada insumo. </w:t>
      </w:r>
      <w:r w:rsidR="00CD39B7" w:rsidRPr="002E5B38">
        <w:rPr>
          <w:lang w:val="pt-BR"/>
        </w:rPr>
        <w:t>Para este serviço deverão ser contempladas todas as normas e melhores práticas de engenharia aplicáveis</w:t>
      </w:r>
      <w:r w:rsidR="00CD39B7">
        <w:rPr>
          <w:lang w:val="pt-BR"/>
        </w:rPr>
        <w:t>, incluindo, mas não se limitando a ISO 9001, ISO 14001, CHSAS 18001 e NR 12.</w:t>
      </w:r>
    </w:p>
    <w:p w14:paraId="6BA91736" w14:textId="77777777" w:rsidR="00CD39B7" w:rsidRDefault="00CD39B7" w:rsidP="00564E47">
      <w:pPr>
        <w:pStyle w:val="Corpodetexto"/>
        <w:rPr>
          <w:lang w:val="pt-BR"/>
        </w:rPr>
      </w:pPr>
    </w:p>
    <w:p w14:paraId="15B3A571" w14:textId="5AD96BE8" w:rsidR="00CD39B7" w:rsidRDefault="00CC3CF0" w:rsidP="00564E47">
      <w:pPr>
        <w:pStyle w:val="Corpodetexto"/>
        <w:rPr>
          <w:lang w:val="pt-BR"/>
        </w:rPr>
      </w:pPr>
      <w:r>
        <w:rPr>
          <w:lang w:val="pt-BR"/>
        </w:rPr>
        <w:t>05-112-006</w:t>
      </w:r>
    </w:p>
    <w:p w14:paraId="016E764C" w14:textId="6DCEF20C" w:rsidR="00CC3CF0" w:rsidRDefault="00CC3CF0" w:rsidP="00CC3CF0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FUNDO PREPARADOR DE PINTURA DE CROMATO DE ZINCO DUAS DEMÃOS</w:t>
      </w:r>
    </w:p>
    <w:p w14:paraId="37293CC4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O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ser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 xml:space="preserve"> medido por metro quadrado (M2) de fundo preparador executado em estrutura de a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pr</w:t>
      </w:r>
      <w:r w:rsidRPr="00210A65">
        <w:rPr>
          <w:rFonts w:hint="eastAsia"/>
          <w:lang w:val="pt-BR"/>
        </w:rPr>
        <w:t>é</w:t>
      </w:r>
      <w:r w:rsidRPr="00210A65">
        <w:rPr>
          <w:lang w:val="pt-BR"/>
        </w:rPr>
        <w:t>-montada, levando em considera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 xml:space="preserve">o a 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ea de pintura para acabamento em duas</w:t>
      </w:r>
    </w:p>
    <w:p w14:paraId="440CF71B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dem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s, conforme aprovado pela fiscaliza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>o.</w:t>
      </w:r>
    </w:p>
    <w:p w14:paraId="4070A0B9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O custo unit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 remunera a m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 de obra e materiais necess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s para execu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>o do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, respeitando os padr</w:t>
      </w:r>
      <w:r w:rsidRPr="00210A65">
        <w:rPr>
          <w:rFonts w:hint="eastAsia"/>
          <w:lang w:val="pt-BR"/>
        </w:rPr>
        <w:t>õ</w:t>
      </w:r>
      <w:r w:rsidRPr="00210A65">
        <w:rPr>
          <w:lang w:val="pt-BR"/>
        </w:rPr>
        <w:t>es de qualidades solicitados de cada etapa de trabalho. As perdas j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 xml:space="preserve"> est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</w:t>
      </w:r>
    </w:p>
    <w:p w14:paraId="3BD2B1D9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consideradas nos coeficientes unit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s de cada insumo.</w:t>
      </w:r>
    </w:p>
    <w:p w14:paraId="48AA5A7D" w14:textId="1CFDA71A" w:rsidR="00564E47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Para este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dever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 ser contempladas todas as normas e melhores pr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ticas de engenharia aplic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veis. Incluindo, mas n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 xml:space="preserve">o se limitando </w:t>
      </w:r>
      <w:r w:rsidRPr="00210A65">
        <w:rPr>
          <w:rFonts w:hint="eastAsia"/>
          <w:lang w:val="pt-BR"/>
        </w:rPr>
        <w:t>à</w:t>
      </w:r>
      <w:r w:rsidRPr="00210A65">
        <w:rPr>
          <w:lang w:val="pt-BR"/>
        </w:rPr>
        <w:t xml:space="preserve"> ISO 9001 e ISO 14001.</w:t>
      </w:r>
    </w:p>
    <w:p w14:paraId="08744D20" w14:textId="5DEC4927" w:rsidR="00E95FD8" w:rsidRDefault="00E95FD8" w:rsidP="00D61FA4">
      <w:pPr>
        <w:pStyle w:val="Corpodetexto"/>
        <w:rPr>
          <w:lang w:val="pt-BR"/>
        </w:rPr>
      </w:pPr>
      <w:r>
        <w:rPr>
          <w:lang w:val="pt-BR"/>
        </w:rPr>
        <w:lastRenderedPageBreak/>
        <w:t>05-112-007</w:t>
      </w:r>
    </w:p>
    <w:p w14:paraId="60B941DC" w14:textId="7210E11B" w:rsidR="00E95FD8" w:rsidRDefault="00D633FE" w:rsidP="00D61FA4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INTURA DE ACABAMENTO COM TINTA EPÓXI DUAS DEMÃOS</w:t>
      </w:r>
    </w:p>
    <w:p w14:paraId="634709A4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O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ser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 xml:space="preserve"> medido por metro quadrado (M2) de pintura executada em estrutura de a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pr</w:t>
      </w:r>
      <w:r w:rsidRPr="00090183">
        <w:rPr>
          <w:rFonts w:hint="eastAsia"/>
          <w:lang w:val="pt-BR"/>
        </w:rPr>
        <w:t>é</w:t>
      </w:r>
      <w:r w:rsidRPr="00090183">
        <w:rPr>
          <w:lang w:val="pt-BR"/>
        </w:rPr>
        <w:t>-montada, levando em considera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 xml:space="preserve">o a 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ea de pintura para acabamento em duas dem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s,</w:t>
      </w:r>
    </w:p>
    <w:p w14:paraId="3749D5B6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conforme aprovado pela fiscaliza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>o.</w:t>
      </w:r>
    </w:p>
    <w:p w14:paraId="26987605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O custo unit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 remunera a m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 de obra e materiais necess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s para execu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>o do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, respeitando os padr</w:t>
      </w:r>
      <w:r w:rsidRPr="00090183">
        <w:rPr>
          <w:rFonts w:hint="eastAsia"/>
          <w:lang w:val="pt-BR"/>
        </w:rPr>
        <w:t>õ</w:t>
      </w:r>
      <w:r w:rsidRPr="00090183">
        <w:rPr>
          <w:lang w:val="pt-BR"/>
        </w:rPr>
        <w:t>es de qualidades solicitados de cada etapa de trabalho. As perdas j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 xml:space="preserve"> est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</w:t>
      </w:r>
    </w:p>
    <w:p w14:paraId="41F45B8F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consideradas nos coeficientes unit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s de cada insumo.</w:t>
      </w:r>
    </w:p>
    <w:p w14:paraId="02B49712" w14:textId="77777777" w:rsid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Para este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dever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 ser contempladas todas as normas e melhores pr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ticas de engenharia aplic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veis. Incluindo, mas n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 xml:space="preserve">o se limitando </w:t>
      </w:r>
      <w:r w:rsidRPr="00090183">
        <w:rPr>
          <w:rFonts w:hint="eastAsia"/>
          <w:lang w:val="pt-BR"/>
        </w:rPr>
        <w:t>à</w:t>
      </w:r>
      <w:r w:rsidRPr="00090183">
        <w:rPr>
          <w:lang w:val="pt-BR"/>
        </w:rPr>
        <w:t xml:space="preserve"> ISO 9001, ISO 14001 e NBR 15488.</w:t>
      </w:r>
    </w:p>
    <w:p w14:paraId="539C38CF" w14:textId="77777777" w:rsidR="00090183" w:rsidRDefault="00090183" w:rsidP="00090183">
      <w:pPr>
        <w:pStyle w:val="Corpodetexto"/>
        <w:rPr>
          <w:lang w:val="pt-BR"/>
        </w:rPr>
      </w:pPr>
    </w:p>
    <w:p w14:paraId="792D4F72" w14:textId="65143759" w:rsidR="00A00AF4" w:rsidRDefault="00213CE4" w:rsidP="00090183">
      <w:pPr>
        <w:pStyle w:val="Corpodetexto"/>
        <w:rPr>
          <w:lang w:val="pt-BR"/>
        </w:rPr>
      </w:pPr>
      <w:r>
        <w:rPr>
          <w:lang w:val="pt-BR"/>
        </w:rPr>
        <w:t>05-112-008</w:t>
      </w:r>
    </w:p>
    <w:p w14:paraId="35C4B98E" w14:textId="3CD49C3E" w:rsidR="00213CE4" w:rsidRDefault="00213CE4" w:rsidP="00213CE4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INTURA CATÓDICA DE PROTEÇÃO DE ESTRUTURAS (GALVANIZAÇÃO A FRIO)</w:t>
      </w:r>
    </w:p>
    <w:p w14:paraId="3D3008BC" w14:textId="06F0928D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O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ser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 xml:space="preserve"> medido por metro quadrado (M2) de galvaniz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a frio executada em estrutura de a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pr</w:t>
      </w:r>
      <w:r w:rsidRPr="00AE72EB">
        <w:rPr>
          <w:rFonts w:hint="eastAsia"/>
          <w:lang w:val="pt-BR"/>
        </w:rPr>
        <w:t>é</w:t>
      </w:r>
      <w:r w:rsidRPr="00AE72EB">
        <w:rPr>
          <w:lang w:val="pt-BR"/>
        </w:rPr>
        <w:t>-montada, levando em consider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 xml:space="preserve">o a 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ea de pintura em quantas dem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s sejam</w:t>
      </w:r>
      <w:r w:rsidR="00210A65">
        <w:rPr>
          <w:lang w:val="pt-BR"/>
        </w:rPr>
        <w:t xml:space="preserve"> n</w:t>
      </w:r>
      <w:r w:rsidRPr="00AE72EB">
        <w:rPr>
          <w:lang w:val="pt-BR"/>
        </w:rPr>
        <w:t>ecess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as para obten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a prote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a estrutura, conforme aprovado pela fiscaliz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.</w:t>
      </w:r>
    </w:p>
    <w:p w14:paraId="76CBF387" w14:textId="77777777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O custo unit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 remunera a m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 de obra e materiais necess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s para execu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o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, respeitando os padr</w:t>
      </w:r>
      <w:r w:rsidRPr="00AE72EB">
        <w:rPr>
          <w:rFonts w:hint="eastAsia"/>
          <w:lang w:val="pt-BR"/>
        </w:rPr>
        <w:t>õ</w:t>
      </w:r>
      <w:r w:rsidRPr="00AE72EB">
        <w:rPr>
          <w:lang w:val="pt-BR"/>
        </w:rPr>
        <w:t>es de qualidades solicitados de cada etapa de trabalho. As perdas j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 xml:space="preserve"> est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</w:t>
      </w:r>
    </w:p>
    <w:p w14:paraId="094A7D14" w14:textId="77777777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consideradas nos coeficientes unit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s de cada insumo.</w:t>
      </w:r>
    </w:p>
    <w:p w14:paraId="09AD25A3" w14:textId="77777777" w:rsidR="00090183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Para este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dever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 ser contempladas todas as normas e melhores pr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ticas de engenharia aplic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veis. Incluindo, mas n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 xml:space="preserve">o se limitando </w:t>
      </w:r>
      <w:r w:rsidRPr="00AE72EB">
        <w:rPr>
          <w:rFonts w:hint="eastAsia"/>
          <w:lang w:val="pt-BR"/>
        </w:rPr>
        <w:t>à</w:t>
      </w:r>
      <w:r w:rsidRPr="00AE72EB">
        <w:rPr>
          <w:lang w:val="pt-BR"/>
        </w:rPr>
        <w:t xml:space="preserve"> ISO 9001, ISO 14001 e NBR 7414.</w:t>
      </w:r>
    </w:p>
    <w:p w14:paraId="528988A0" w14:textId="77777777" w:rsidR="00090183" w:rsidRDefault="00090183" w:rsidP="00090183">
      <w:pPr>
        <w:pStyle w:val="Corpodetexto"/>
        <w:rPr>
          <w:lang w:val="pt-BR"/>
        </w:rPr>
      </w:pPr>
    </w:p>
    <w:p w14:paraId="15AF219D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05-117-001</w:t>
      </w:r>
    </w:p>
    <w:p w14:paraId="7AA94E7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CARGA DE PNEUS EM CAMINHÃO</w:t>
      </w:r>
    </w:p>
    <w:p w14:paraId="4C3306B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tonelada (</w:t>
      </w:r>
      <w:proofErr w:type="spellStart"/>
      <w:r w:rsidRPr="002E5B38">
        <w:rPr>
          <w:lang w:val="pt-BR"/>
        </w:rPr>
        <w:t>ton</w:t>
      </w:r>
      <w:proofErr w:type="spellEnd"/>
      <w:r w:rsidRPr="002E5B38">
        <w:rPr>
          <w:lang w:val="pt-BR"/>
        </w:rPr>
        <w:t>) de carga de pneu em caminhão executada. O custo unitário remunera a mão de obra necessária para execução do serviço. Para este serviço deverão ser contempladas todas as normas e melhores práticas de engenharia aplicáveis.</w:t>
      </w:r>
    </w:p>
    <w:p w14:paraId="5C946C45" w14:textId="77777777" w:rsidR="00321D1B" w:rsidRDefault="00321D1B" w:rsidP="00321D1B">
      <w:pPr>
        <w:pStyle w:val="Corpodetexto"/>
        <w:rPr>
          <w:lang w:val="pt-BR"/>
        </w:rPr>
      </w:pPr>
    </w:p>
    <w:p w14:paraId="19ECA001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05-119-001</w:t>
      </w:r>
    </w:p>
    <w:p w14:paraId="25C2F545" w14:textId="65C5B210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 xml:space="preserve">PAVIMENTO ESTRUTURAL DE CONCRETO ARMADO - </w:t>
      </w:r>
      <w:r w:rsidR="00423E85" w:rsidRPr="002E5B38">
        <w:rPr>
          <w:lang w:val="pt-BR"/>
        </w:rPr>
        <w:t>FCTM, K</w:t>
      </w:r>
      <w:r w:rsidRPr="002E5B38">
        <w:rPr>
          <w:lang w:val="pt-BR"/>
        </w:rPr>
        <w:t xml:space="preserve"> = 4,2 MPA</w:t>
      </w:r>
    </w:p>
    <w:p w14:paraId="434826AB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de concreto armado executado medido no projeto. O custo unitário remunera a mão de obra, os equipamentos e os materiais necessários para execução do serviço, como a lona plástica, armadura e o concreto usinado. As perdas já estão consideradas nos coeficientes unitários de cada insumo. Para este serviço deverão ser contempladas todas as normas e melhores práticas de engenharia aplicáveis. Incluindo, mas não se limitando ao DNIT 049-ES.</w:t>
      </w:r>
    </w:p>
    <w:p w14:paraId="2720370C" w14:textId="77777777" w:rsidR="004B75D3" w:rsidRDefault="004B75D3" w:rsidP="00321D1B">
      <w:pPr>
        <w:pStyle w:val="Corpodetexto"/>
        <w:rPr>
          <w:lang w:val="pt-BR"/>
        </w:rPr>
      </w:pPr>
    </w:p>
    <w:p w14:paraId="3F2E5482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5-119-002</w:t>
      </w:r>
    </w:p>
    <w:p w14:paraId="6F6CD012" w14:textId="38ABBFAF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PAVIMENTO ESTRUTURAL DE CONCRETO ARMADO - </w:t>
      </w:r>
      <w:r w:rsidR="00423E85" w:rsidRPr="00FD46C3">
        <w:rPr>
          <w:lang w:val="pt-BR"/>
        </w:rPr>
        <w:t>FCTM, K</w:t>
      </w:r>
      <w:r w:rsidRPr="00FD46C3">
        <w:rPr>
          <w:lang w:val="pt-BR"/>
        </w:rPr>
        <w:t xml:space="preserve"> = 4,5 MPA</w:t>
      </w:r>
    </w:p>
    <w:p w14:paraId="3C77425E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avimento de concreto armado executado medido no projeto. </w:t>
      </w:r>
    </w:p>
    <w:p w14:paraId="4639E57E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s materiais necessários para execução do serviço, como a lona plástica, armadura e o concreto usinado. Para maior detalhamento, verificar projeto de referência NP-01. As perdas já estão consideradas nos coeficientes unitários de cada insumo. </w:t>
      </w:r>
    </w:p>
    <w:p w14:paraId="3625E858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DNIT 049-ES.</w:t>
      </w:r>
    </w:p>
    <w:p w14:paraId="396DAA62" w14:textId="77777777" w:rsidR="004B75D3" w:rsidRPr="002E5B38" w:rsidRDefault="004B75D3" w:rsidP="00321D1B">
      <w:pPr>
        <w:pStyle w:val="Corpodetexto"/>
        <w:rPr>
          <w:lang w:val="pt-BR"/>
        </w:rPr>
      </w:pPr>
    </w:p>
    <w:p w14:paraId="299A3760" w14:textId="081D74B0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lastRenderedPageBreak/>
        <w:t>06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1C4B2968" w14:textId="77777777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ANALIZAÇÃO DE TUBOS</w:t>
      </w:r>
    </w:p>
    <w:p w14:paraId="2CCCC15E" w14:textId="77777777" w:rsidR="002918F5" w:rsidRPr="00FD46C3" w:rsidRDefault="002918F5">
      <w:pPr>
        <w:pStyle w:val="Corpodetexto"/>
        <w:rPr>
          <w:lang w:val="pt-BR"/>
        </w:rPr>
      </w:pPr>
    </w:p>
    <w:p w14:paraId="66A636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1-000</w:t>
      </w:r>
    </w:p>
    <w:p w14:paraId="117A7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, 30,0CM &lt; 0 &lt; OU = A 60CM</w:t>
      </w:r>
    </w:p>
    <w:p w14:paraId="5B46A8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25C04C13" w14:textId="40BA45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216C0064" w14:textId="5D332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57C409" w14:textId="1C9AA68C" w:rsidR="00186709" w:rsidRPr="00FD46C3" w:rsidRDefault="00186709">
      <w:pPr>
        <w:pStyle w:val="Corpodetexto"/>
        <w:rPr>
          <w:lang w:val="pt-BR"/>
        </w:rPr>
      </w:pPr>
    </w:p>
    <w:p w14:paraId="0D0860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2-000</w:t>
      </w:r>
    </w:p>
    <w:p w14:paraId="156E5A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 0 &gt; 60CM</w:t>
      </w:r>
    </w:p>
    <w:p w14:paraId="3C7BF7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6E9B0914" w14:textId="7AD701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4583315F" w14:textId="4CB84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509DD81" w14:textId="73F3F92F" w:rsidR="00186709" w:rsidRPr="00FD46C3" w:rsidRDefault="00186709">
      <w:pPr>
        <w:pStyle w:val="Corpodetexto"/>
        <w:rPr>
          <w:lang w:val="pt-BR"/>
        </w:rPr>
      </w:pPr>
    </w:p>
    <w:p w14:paraId="76838F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3-000</w:t>
      </w:r>
    </w:p>
    <w:p w14:paraId="30233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DESCONTÍNUO DE MADEIRA PARA CANALIZAÇÃO DE TUBOS</w:t>
      </w:r>
    </w:p>
    <w:p w14:paraId="3555CC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6D198126" w14:textId="37900F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52EA8C9E" w14:textId="067C77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B216244" w14:textId="71AB8658" w:rsidR="00186709" w:rsidRPr="00FD46C3" w:rsidRDefault="00186709">
      <w:pPr>
        <w:pStyle w:val="Corpodetexto"/>
        <w:rPr>
          <w:lang w:val="pt-BR"/>
        </w:rPr>
      </w:pPr>
    </w:p>
    <w:p w14:paraId="1AC38E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4-000</w:t>
      </w:r>
    </w:p>
    <w:p w14:paraId="5B3F2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CANALIZAÇÃO DE TUBOS</w:t>
      </w:r>
    </w:p>
    <w:p w14:paraId="0F835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1671F536" w14:textId="3BDEA1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1FC2C128" w14:textId="2CD8E1A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D78EEB4" w14:textId="5C4DCAFD" w:rsidR="00186709" w:rsidRPr="00FD46C3" w:rsidRDefault="00186709">
      <w:pPr>
        <w:pStyle w:val="Corpodetexto"/>
        <w:rPr>
          <w:lang w:val="pt-BR"/>
        </w:rPr>
      </w:pPr>
    </w:p>
    <w:p w14:paraId="736A3A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5-000</w:t>
      </w:r>
    </w:p>
    <w:p w14:paraId="62BE4A03" w14:textId="77777777" w:rsidR="00B775C1" w:rsidRDefault="00B775C1">
      <w:pPr>
        <w:pStyle w:val="Corpodetexto"/>
        <w:rPr>
          <w:lang w:val="pt-BR"/>
        </w:rPr>
      </w:pPr>
      <w:r w:rsidRPr="00B775C1">
        <w:rPr>
          <w:lang w:val="pt-BR"/>
        </w:rPr>
        <w:t>IHD.23 - LASTRO DE BRITA E PÓ DE PEDRA</w:t>
      </w:r>
    </w:p>
    <w:p w14:paraId="62B42DD2" w14:textId="143C275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4EF391DB" w14:textId="53F7A4B5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o fornecimento, carga, transporte, descarga </w:t>
      </w:r>
      <w:r w:rsidR="002B3567" w:rsidRPr="00FD46C3">
        <w:rPr>
          <w:lang w:val="pt-BR"/>
        </w:rPr>
        <w:lastRenderedPageBreak/>
        <w:t>e espalhamento do material para o forro em fundo de escavação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67D9A43A" w14:textId="0FD08E6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25015C69" w14:textId="237E32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042FA6B" w14:textId="2F7130D7" w:rsidR="00186709" w:rsidRPr="00FD46C3" w:rsidRDefault="00186709">
      <w:pPr>
        <w:pStyle w:val="Corpodetexto"/>
        <w:rPr>
          <w:lang w:val="pt-BR"/>
        </w:rPr>
      </w:pPr>
    </w:p>
    <w:p w14:paraId="648D9F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6-000</w:t>
      </w:r>
    </w:p>
    <w:p w14:paraId="13A11787" w14:textId="77777777" w:rsidR="00C92EAA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HD.23 - LASTRO DE CONCRETO FCK=10MPA</w:t>
      </w:r>
    </w:p>
    <w:p w14:paraId="7DFBE634" w14:textId="54491B1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2E7C1569" w14:textId="6343676F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a fabricação, transporte, lançamento, adensamento, cura, limpeza da área, regularização final e remoção de concreto excedente, além de arremates e retoques no acabamento geral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5B4DCC47" w14:textId="694E22C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16A1810C" w14:textId="52A2A3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CE0592A" w14:textId="246B7549" w:rsidR="00186709" w:rsidRPr="00FD46C3" w:rsidRDefault="00186709">
      <w:pPr>
        <w:pStyle w:val="Corpodetexto"/>
        <w:rPr>
          <w:lang w:val="pt-BR"/>
        </w:rPr>
      </w:pPr>
    </w:p>
    <w:p w14:paraId="55C975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7-000</w:t>
      </w:r>
    </w:p>
    <w:p w14:paraId="2CB72A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30CM</w:t>
      </w:r>
    </w:p>
    <w:p w14:paraId="011C18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71E54B" w14:textId="2DEA3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9DCE1D9" w14:textId="537645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9D0FA53" w14:textId="497F2871" w:rsidR="00186709" w:rsidRPr="00FD46C3" w:rsidRDefault="00186709">
      <w:pPr>
        <w:pStyle w:val="Corpodetexto"/>
        <w:rPr>
          <w:lang w:val="pt-BR"/>
        </w:rPr>
      </w:pPr>
    </w:p>
    <w:p w14:paraId="61204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8-000</w:t>
      </w:r>
    </w:p>
    <w:p w14:paraId="2D5F31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40CM</w:t>
      </w:r>
    </w:p>
    <w:p w14:paraId="1FBCA6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7281631" w14:textId="235E2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38009B9A" w14:textId="57E83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5E24D0" w14:textId="2E3F565C" w:rsidR="00186709" w:rsidRPr="00FD46C3" w:rsidRDefault="00186709">
      <w:pPr>
        <w:pStyle w:val="Corpodetexto"/>
        <w:rPr>
          <w:lang w:val="pt-BR"/>
        </w:rPr>
      </w:pPr>
    </w:p>
    <w:p w14:paraId="58B6E6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9-000</w:t>
      </w:r>
    </w:p>
    <w:p w14:paraId="7BA54E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50CM</w:t>
      </w:r>
    </w:p>
    <w:p w14:paraId="263410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CFC0DB5" w14:textId="366CCF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FC832A5" w14:textId="0CA696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E4B97B8" w14:textId="4EE0E30F" w:rsidR="00186709" w:rsidRPr="00FD46C3" w:rsidRDefault="00186709">
      <w:pPr>
        <w:pStyle w:val="Corpodetexto"/>
        <w:rPr>
          <w:lang w:val="pt-BR"/>
        </w:rPr>
      </w:pPr>
    </w:p>
    <w:p w14:paraId="050835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1</w:t>
      </w:r>
    </w:p>
    <w:p w14:paraId="26E71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SSENTAMENTO DE TUBOS DE CONCRETO ARMADO, DIÂMETRO 60CM - TIPO PA-2</w:t>
      </w:r>
    </w:p>
    <w:p w14:paraId="114DF0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31A4B1B" w14:textId="761C72E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A550981" w14:textId="52C04C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B5A5787" w14:textId="247395E9" w:rsidR="00186709" w:rsidRPr="00FD46C3" w:rsidRDefault="00186709">
      <w:pPr>
        <w:pStyle w:val="Corpodetexto"/>
        <w:rPr>
          <w:lang w:val="pt-BR"/>
        </w:rPr>
      </w:pPr>
    </w:p>
    <w:p w14:paraId="53DCC2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2</w:t>
      </w:r>
    </w:p>
    <w:p w14:paraId="5725C2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3</w:t>
      </w:r>
    </w:p>
    <w:p w14:paraId="68121E0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230A767A" w14:textId="1A17D4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A2119E" w14:textId="636FF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8AB1B2" w14:textId="014ACEDC" w:rsidR="00186709" w:rsidRPr="00FD46C3" w:rsidRDefault="00186709">
      <w:pPr>
        <w:pStyle w:val="Corpodetexto"/>
        <w:rPr>
          <w:lang w:val="pt-BR"/>
        </w:rPr>
      </w:pPr>
    </w:p>
    <w:p w14:paraId="05CF9E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1</w:t>
      </w:r>
    </w:p>
    <w:p w14:paraId="08F609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2</w:t>
      </w:r>
    </w:p>
    <w:p w14:paraId="12F3E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FB8B7E8" w14:textId="32A805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61D6C1E5" w14:textId="2C7412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6D964F5" w14:textId="2DEE7EC7" w:rsidR="00186709" w:rsidRPr="00FD46C3" w:rsidRDefault="00186709">
      <w:pPr>
        <w:pStyle w:val="Corpodetexto"/>
        <w:rPr>
          <w:lang w:val="pt-BR"/>
        </w:rPr>
      </w:pPr>
    </w:p>
    <w:p w14:paraId="5D02B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2</w:t>
      </w:r>
    </w:p>
    <w:p w14:paraId="4CBFAC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3</w:t>
      </w:r>
    </w:p>
    <w:p w14:paraId="29A7FA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D14B162" w14:textId="2C3C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05AD206" w14:textId="5DE5CE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673811A9" w14:textId="31825C41" w:rsidR="00186709" w:rsidRPr="00FD46C3" w:rsidRDefault="00186709">
      <w:pPr>
        <w:pStyle w:val="Corpodetexto"/>
        <w:rPr>
          <w:lang w:val="pt-BR"/>
        </w:rPr>
      </w:pPr>
    </w:p>
    <w:p w14:paraId="6D0A6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1</w:t>
      </w:r>
    </w:p>
    <w:p w14:paraId="43062C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2</w:t>
      </w:r>
    </w:p>
    <w:p w14:paraId="768200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C35AC67" w14:textId="7449F36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E6B445" w14:textId="6223DD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39E9F9F" w14:textId="711A0549" w:rsidR="00186709" w:rsidRPr="00FD46C3" w:rsidRDefault="00186709">
      <w:pPr>
        <w:pStyle w:val="Corpodetexto"/>
        <w:rPr>
          <w:lang w:val="pt-BR"/>
        </w:rPr>
      </w:pPr>
    </w:p>
    <w:p w14:paraId="075E67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2</w:t>
      </w:r>
    </w:p>
    <w:p w14:paraId="4BB3E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3</w:t>
      </w:r>
    </w:p>
    <w:p w14:paraId="5DCEE1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B483DB8" w14:textId="64AE3B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743120" w14:textId="1D74B8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78D85DF" w14:textId="0E49B7A6" w:rsidR="00186709" w:rsidRPr="00FD46C3" w:rsidRDefault="00186709">
      <w:pPr>
        <w:pStyle w:val="Corpodetexto"/>
        <w:rPr>
          <w:lang w:val="pt-BR"/>
        </w:rPr>
      </w:pPr>
    </w:p>
    <w:p w14:paraId="4B558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1</w:t>
      </w:r>
    </w:p>
    <w:p w14:paraId="2C6B68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2</w:t>
      </w:r>
    </w:p>
    <w:p w14:paraId="0147821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DA0E732" w14:textId="2F56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FA79471" w14:textId="00D248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F6876B" w14:textId="3D170963" w:rsidR="00186709" w:rsidRPr="00FD46C3" w:rsidRDefault="00186709">
      <w:pPr>
        <w:pStyle w:val="Corpodetexto"/>
        <w:rPr>
          <w:lang w:val="pt-BR"/>
        </w:rPr>
      </w:pPr>
    </w:p>
    <w:p w14:paraId="6EB601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2</w:t>
      </w:r>
    </w:p>
    <w:p w14:paraId="57754D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3</w:t>
      </w:r>
    </w:p>
    <w:p w14:paraId="17A14E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CEFADCA" w14:textId="225E6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A393D40" w14:textId="51EAEC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EFA6E8" w14:textId="37CFE9A4" w:rsidR="00186709" w:rsidRPr="00FD46C3" w:rsidRDefault="00186709">
      <w:pPr>
        <w:pStyle w:val="Corpodetexto"/>
        <w:rPr>
          <w:lang w:val="pt-BR"/>
        </w:rPr>
      </w:pPr>
    </w:p>
    <w:p w14:paraId="54E2BF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1</w:t>
      </w:r>
    </w:p>
    <w:p w14:paraId="19E93F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2</w:t>
      </w:r>
    </w:p>
    <w:p w14:paraId="19EA8E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0E0987A" w14:textId="565D07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42BC8B9" w14:textId="534650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EC03893" w14:textId="3E4307C7" w:rsidR="00186709" w:rsidRPr="00FD46C3" w:rsidRDefault="00186709">
      <w:pPr>
        <w:pStyle w:val="Corpodetexto"/>
        <w:rPr>
          <w:lang w:val="pt-BR"/>
        </w:rPr>
      </w:pPr>
    </w:p>
    <w:p w14:paraId="6F473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4-002</w:t>
      </w:r>
    </w:p>
    <w:p w14:paraId="193B1E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3</w:t>
      </w:r>
    </w:p>
    <w:p w14:paraId="25A04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054A13F4" w14:textId="119CDB2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C1D6C26" w14:textId="05EC3C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FCA9451" w14:textId="2C8E36E9" w:rsidR="00186709" w:rsidRPr="00FD46C3" w:rsidRDefault="00186709">
      <w:pPr>
        <w:pStyle w:val="Corpodetexto"/>
        <w:rPr>
          <w:lang w:val="pt-BR"/>
        </w:rPr>
      </w:pPr>
    </w:p>
    <w:p w14:paraId="77ACF6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1</w:t>
      </w:r>
    </w:p>
    <w:p w14:paraId="41847A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2</w:t>
      </w:r>
    </w:p>
    <w:p w14:paraId="3CBBFA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978F43" w14:textId="1280F0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126309DB" w14:textId="785FD0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C7DC336" w14:textId="4F27EEA8" w:rsidR="00186709" w:rsidRPr="00FD46C3" w:rsidRDefault="00186709">
      <w:pPr>
        <w:pStyle w:val="Corpodetexto"/>
        <w:rPr>
          <w:lang w:val="pt-BR"/>
        </w:rPr>
      </w:pPr>
    </w:p>
    <w:p w14:paraId="7FB6F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2</w:t>
      </w:r>
    </w:p>
    <w:p w14:paraId="29702E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3</w:t>
      </w:r>
    </w:p>
    <w:p w14:paraId="2F5CF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EE24D5B" w14:textId="1DAE1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C69345" w14:textId="7ABE9E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0C9A3B" w14:textId="49FB7959" w:rsidR="00186709" w:rsidRPr="00FD46C3" w:rsidRDefault="00186709">
      <w:pPr>
        <w:pStyle w:val="Corpodetexto"/>
        <w:rPr>
          <w:lang w:val="pt-BR"/>
        </w:rPr>
      </w:pPr>
    </w:p>
    <w:p w14:paraId="4E858C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1</w:t>
      </w:r>
    </w:p>
    <w:p w14:paraId="747CEC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2</w:t>
      </w:r>
    </w:p>
    <w:p w14:paraId="767136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8B80BD3" w14:textId="70472AC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78F296A" w14:textId="67AA55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34BF9E" w14:textId="4F6B2EC3" w:rsidR="00186709" w:rsidRPr="00FD46C3" w:rsidRDefault="00186709">
      <w:pPr>
        <w:pStyle w:val="Corpodetexto"/>
        <w:rPr>
          <w:lang w:val="pt-BR"/>
        </w:rPr>
      </w:pPr>
    </w:p>
    <w:p w14:paraId="64A7F0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2</w:t>
      </w:r>
    </w:p>
    <w:p w14:paraId="19CEEC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3</w:t>
      </w:r>
    </w:p>
    <w:p w14:paraId="742E0F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6AD15CA" w14:textId="2622F33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3251E626" w14:textId="2929A6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F708A3" w14:textId="5DEDCA1A" w:rsidR="00186709" w:rsidRPr="00FD46C3" w:rsidRDefault="00186709">
      <w:pPr>
        <w:pStyle w:val="Corpodetexto"/>
        <w:rPr>
          <w:lang w:val="pt-BR"/>
        </w:rPr>
      </w:pPr>
    </w:p>
    <w:p w14:paraId="42131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3</w:t>
      </w:r>
    </w:p>
    <w:p w14:paraId="72719B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300MM</w:t>
      </w:r>
    </w:p>
    <w:p w14:paraId="428757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089C0692" w14:textId="5D4078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B5D85CC" w14:textId="64B4CE5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DE2A8B8" w14:textId="066F2A6E" w:rsidR="00186709" w:rsidRPr="00FD46C3" w:rsidRDefault="00186709">
      <w:pPr>
        <w:pStyle w:val="Corpodetexto"/>
        <w:rPr>
          <w:lang w:val="pt-BR"/>
        </w:rPr>
      </w:pPr>
    </w:p>
    <w:p w14:paraId="1B6F6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4</w:t>
      </w:r>
    </w:p>
    <w:p w14:paraId="1C63A0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400MM</w:t>
      </w:r>
    </w:p>
    <w:p w14:paraId="26104E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F4E153E" w14:textId="5AA7CA2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5052D9A" w14:textId="1191A8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2B33075" w14:textId="71BB6F69" w:rsidR="00186709" w:rsidRPr="00FD46C3" w:rsidRDefault="00186709">
      <w:pPr>
        <w:pStyle w:val="Corpodetexto"/>
        <w:rPr>
          <w:lang w:val="pt-BR"/>
        </w:rPr>
      </w:pPr>
    </w:p>
    <w:p w14:paraId="4F56C5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5</w:t>
      </w:r>
    </w:p>
    <w:p w14:paraId="4ED942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500MM</w:t>
      </w:r>
    </w:p>
    <w:p w14:paraId="714793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4062446D" w14:textId="620390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7FD04919" w14:textId="14E7DF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749143D5" w14:textId="3EAE0ADA" w:rsidR="00186709" w:rsidRPr="00FD46C3" w:rsidRDefault="00186709">
      <w:pPr>
        <w:pStyle w:val="Corpodetexto"/>
        <w:rPr>
          <w:lang w:val="pt-BR"/>
        </w:rPr>
      </w:pPr>
    </w:p>
    <w:p w14:paraId="03E437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6</w:t>
      </w:r>
    </w:p>
    <w:p w14:paraId="652073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600MM</w:t>
      </w:r>
    </w:p>
    <w:p w14:paraId="6784A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D124D7F" w14:textId="67CFE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29070193" w14:textId="7233E2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0CD41B2E" w14:textId="35E322D7" w:rsidR="00186709" w:rsidRPr="00FD46C3" w:rsidRDefault="00186709">
      <w:pPr>
        <w:pStyle w:val="Corpodetexto"/>
        <w:rPr>
          <w:lang w:val="pt-BR"/>
        </w:rPr>
      </w:pPr>
    </w:p>
    <w:p w14:paraId="40235E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7-007</w:t>
      </w:r>
    </w:p>
    <w:p w14:paraId="27F59C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800MM</w:t>
      </w:r>
    </w:p>
    <w:p w14:paraId="113B34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546A2CA2" w14:textId="27582A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148A43EB" w14:textId="083F16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75C58A1" w14:textId="65BC5D2F" w:rsidR="00186709" w:rsidRPr="00FD46C3" w:rsidRDefault="00186709">
      <w:pPr>
        <w:pStyle w:val="Corpodetexto"/>
        <w:rPr>
          <w:lang w:val="pt-BR"/>
        </w:rPr>
      </w:pPr>
    </w:p>
    <w:p w14:paraId="4CC0CC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8</w:t>
      </w:r>
    </w:p>
    <w:p w14:paraId="1B663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000MM</w:t>
      </w:r>
    </w:p>
    <w:p w14:paraId="3408CF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E24F093" w14:textId="51013E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AE64A7B" w14:textId="1A2E31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FC42009" w14:textId="064FAE11" w:rsidR="00186709" w:rsidRPr="00FD46C3" w:rsidRDefault="00186709">
      <w:pPr>
        <w:pStyle w:val="Corpodetexto"/>
        <w:rPr>
          <w:lang w:val="pt-BR"/>
        </w:rPr>
      </w:pPr>
    </w:p>
    <w:p w14:paraId="120DBA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9</w:t>
      </w:r>
    </w:p>
    <w:p w14:paraId="33B6F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200MM</w:t>
      </w:r>
    </w:p>
    <w:p w14:paraId="26F52C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E9F1E11" w14:textId="26C26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CF0E3D5" w14:textId="59514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0612871" w14:textId="39D57B6C" w:rsidR="00186709" w:rsidRPr="00FD46C3" w:rsidRDefault="00186709">
      <w:pPr>
        <w:pStyle w:val="Corpodetexto"/>
        <w:rPr>
          <w:lang w:val="pt-BR"/>
        </w:rPr>
      </w:pPr>
    </w:p>
    <w:p w14:paraId="7A592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1</w:t>
      </w:r>
    </w:p>
    <w:p w14:paraId="48CCF9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1 - 1,40 X 1,40 X 1,40M</w:t>
      </w:r>
    </w:p>
    <w:p w14:paraId="63B2D7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315BEEE3" w14:textId="5F14CE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7A94733C" w14:textId="2EE83C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C15C6E0" w14:textId="4DECAF62" w:rsidR="00186709" w:rsidRPr="00FD46C3" w:rsidRDefault="00186709">
      <w:pPr>
        <w:pStyle w:val="Corpodetexto"/>
        <w:rPr>
          <w:lang w:val="pt-BR"/>
        </w:rPr>
      </w:pPr>
    </w:p>
    <w:p w14:paraId="5A7B3F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2</w:t>
      </w:r>
    </w:p>
    <w:p w14:paraId="453D91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2 - 1,60 X 1,60 X 1,60M</w:t>
      </w:r>
    </w:p>
    <w:p w14:paraId="6EF505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79D6B96E" w14:textId="48DF4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</w:t>
      </w:r>
      <w:r w:rsidR="002B3567" w:rsidRPr="00FD46C3">
        <w:rPr>
          <w:lang w:val="pt-BR"/>
        </w:rPr>
        <w:lastRenderedPageBreak/>
        <w:t xml:space="preserve">concreto, prego, arame recozido e outros materiais que se façam necessários. As perdas já estão consideradas nos coeficientes unitários de cada insumo. </w:t>
      </w:r>
    </w:p>
    <w:p w14:paraId="65F5E9AB" w14:textId="3D949F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6122BED" w14:textId="0C111194" w:rsidR="00186709" w:rsidRPr="00FD46C3" w:rsidRDefault="00186709">
      <w:pPr>
        <w:pStyle w:val="Corpodetexto"/>
        <w:rPr>
          <w:lang w:val="pt-BR"/>
        </w:rPr>
      </w:pPr>
    </w:p>
    <w:p w14:paraId="222BDE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3</w:t>
      </w:r>
    </w:p>
    <w:p w14:paraId="080A0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3 - 2,20 X 2,20 X 2,20M</w:t>
      </w:r>
    </w:p>
    <w:p w14:paraId="36B3F2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2A5BBE4F" w14:textId="3079F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040C397D" w14:textId="1CA09B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4061A5E" w14:textId="05DC1F7B" w:rsidR="00186709" w:rsidRPr="00FD46C3" w:rsidRDefault="00186709">
      <w:pPr>
        <w:pStyle w:val="Corpodetexto"/>
        <w:rPr>
          <w:lang w:val="pt-BR"/>
        </w:rPr>
      </w:pPr>
    </w:p>
    <w:p w14:paraId="592E7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9-000</w:t>
      </w:r>
    </w:p>
    <w:p w14:paraId="6793C8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COM ALVENARIA DE UM TIJOLO COMUM</w:t>
      </w:r>
    </w:p>
    <w:p w14:paraId="5502D9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miné de poço de visita efetivamente executada em conformidade com o projeto. </w:t>
      </w:r>
    </w:p>
    <w:p w14:paraId="7FD28025" w14:textId="69717E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anel de concreto pré-moldado e a argamassa de cimento com areia média. As perdas já estão consideradas nos coeficientes unitários de cada insumo. </w:t>
      </w:r>
    </w:p>
    <w:p w14:paraId="2B927D49" w14:textId="498B141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85.</w:t>
      </w:r>
    </w:p>
    <w:p w14:paraId="73572716" w14:textId="77777777" w:rsidR="00D02334" w:rsidRDefault="00D02334">
      <w:pPr>
        <w:pStyle w:val="Corpodetexto"/>
        <w:rPr>
          <w:lang w:val="pt-BR"/>
        </w:rPr>
      </w:pPr>
    </w:p>
    <w:p w14:paraId="72FB414E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t>06-019-101</w:t>
      </w:r>
    </w:p>
    <w:p w14:paraId="2C0548F8" w14:textId="77777777" w:rsidR="00D02334" w:rsidRPr="00FD46C3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PRÉ-MOLDADA DE CONCRETO - DI 600 MM</w:t>
      </w:r>
    </w:p>
    <w:p w14:paraId="61CD20D7" w14:textId="77777777" w:rsidR="00D02334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anel de concreto efetivamente instalado conforme projeto e aprovação da fiscalização. </w:t>
      </w:r>
    </w:p>
    <w:p w14:paraId="1571D4A4" w14:textId="77777777" w:rsidR="00D02334" w:rsidRDefault="00D02334" w:rsidP="00D0233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 equipamento e o fornecimento dos materiais (inclusive perdas) necessários para a execução do serviço. </w:t>
      </w:r>
    </w:p>
    <w:p w14:paraId="4AF746B5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8890.</w:t>
      </w:r>
    </w:p>
    <w:p w14:paraId="0B607143" w14:textId="77777777" w:rsidR="00D02334" w:rsidRPr="00FD46C3" w:rsidRDefault="00D02334" w:rsidP="00D02334">
      <w:pPr>
        <w:pStyle w:val="Corpodetexto"/>
        <w:rPr>
          <w:lang w:val="pt-BR"/>
        </w:rPr>
      </w:pPr>
    </w:p>
    <w:p w14:paraId="15F4B1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3</w:t>
      </w:r>
    </w:p>
    <w:p w14:paraId="6738A5CC" w14:textId="0DE912C8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NC.27 - INSTALAÇÃO DE TAMPÃO PARA GALERIA DE ÁGUAS PLUVIAIS - ARTICULADO, EXCETO FORNECIMENTO DE TAMPÃO</w:t>
      </w:r>
    </w:p>
    <w:p w14:paraId="46CA28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307944F8" w14:textId="477087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033D62CC" w14:textId="3757AD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503DDDC" w14:textId="4FA4A468" w:rsidR="00186709" w:rsidRPr="00FD46C3" w:rsidRDefault="00186709">
      <w:pPr>
        <w:pStyle w:val="Corpodetexto"/>
        <w:rPr>
          <w:lang w:val="pt-BR"/>
        </w:rPr>
      </w:pPr>
    </w:p>
    <w:p w14:paraId="60633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4</w:t>
      </w:r>
    </w:p>
    <w:p w14:paraId="58876B2A" w14:textId="7DD5B7CB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 xml:space="preserve">INC.27 - </w:t>
      </w:r>
      <w:r w:rsidR="002B3567" w:rsidRPr="00FD46C3">
        <w:rPr>
          <w:lang w:val="pt-BR"/>
        </w:rPr>
        <w:t>INSTALAÇÃO DE TAMPÃO PARA GALERIA DE ÁGUAS PLUVIAIS - NÃO ARTICULADO, EXCETO FORNECIMENTO DE TAMPÃO</w:t>
      </w:r>
    </w:p>
    <w:p w14:paraId="3B788D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597B4429" w14:textId="38AA852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5E270D29" w14:textId="68F2BE4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1B30D51C" w14:textId="7A440172" w:rsidR="00186709" w:rsidRPr="00FD46C3" w:rsidRDefault="00186709">
      <w:pPr>
        <w:pStyle w:val="Corpodetexto"/>
        <w:rPr>
          <w:lang w:val="pt-BR"/>
        </w:rPr>
      </w:pPr>
    </w:p>
    <w:p w14:paraId="3B6C46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1</w:t>
      </w:r>
    </w:p>
    <w:p w14:paraId="43D0C0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ARTICULADO - P/ GAL. ÁGUAS PLUV.</w:t>
      </w:r>
    </w:p>
    <w:p w14:paraId="2D210B60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6F761A5" w14:textId="67BE321F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05AE4BB" w14:textId="1B69D8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8D0BBD5" w14:textId="1DF86030" w:rsidR="00186709" w:rsidRPr="00FD46C3" w:rsidRDefault="00186709">
      <w:pPr>
        <w:pStyle w:val="Corpodetexto"/>
        <w:rPr>
          <w:lang w:val="pt-BR"/>
        </w:rPr>
      </w:pPr>
    </w:p>
    <w:p w14:paraId="4AC291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2</w:t>
      </w:r>
    </w:p>
    <w:p w14:paraId="254FF6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NÃO ARTICULADO - P/ GAL. ÁGUAS PLUV.</w:t>
      </w:r>
    </w:p>
    <w:p w14:paraId="399B988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0699BCA6" w14:textId="2138443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1A7CDFD" w14:textId="52E6D464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1550D269" w14:textId="5C8EC8F5" w:rsidR="00186709" w:rsidRPr="00FD46C3" w:rsidRDefault="00186709">
      <w:pPr>
        <w:pStyle w:val="Corpodetexto"/>
        <w:rPr>
          <w:lang w:val="pt-BR"/>
        </w:rPr>
      </w:pPr>
    </w:p>
    <w:p w14:paraId="58A4C5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3</w:t>
      </w:r>
    </w:p>
    <w:p w14:paraId="444665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ARTICULADO - P/ GAL. ÁGUAS PLUV.</w:t>
      </w:r>
    </w:p>
    <w:p w14:paraId="76942D65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4BA0986" w14:textId="2D9E795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104873B0" w14:textId="300C3BC3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4E0D24C2" w14:textId="6CC04FB2" w:rsidR="00186709" w:rsidRPr="00FD46C3" w:rsidRDefault="00186709">
      <w:pPr>
        <w:pStyle w:val="Corpodetexto"/>
        <w:rPr>
          <w:lang w:val="pt-BR"/>
        </w:rPr>
      </w:pPr>
    </w:p>
    <w:p w14:paraId="6947F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4</w:t>
      </w:r>
    </w:p>
    <w:p w14:paraId="085B2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NÃO ARTICULADO - P/ GAL. ÁGUAS PLUV.</w:t>
      </w:r>
    </w:p>
    <w:p w14:paraId="6C3FB443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7CEEB145" w14:textId="62F35211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888B15A" w14:textId="6C139B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63692EB" w14:textId="28BE40B3" w:rsidR="00186709" w:rsidRPr="00FD46C3" w:rsidRDefault="00186709">
      <w:pPr>
        <w:pStyle w:val="Corpodetexto"/>
        <w:rPr>
          <w:lang w:val="pt-BR"/>
        </w:rPr>
      </w:pPr>
    </w:p>
    <w:p w14:paraId="76AEFA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5</w:t>
      </w:r>
    </w:p>
    <w:p w14:paraId="31CB90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MAIS ARO, AMBOS EM PLÁSTICO CLASSE MÍNIMA 400 (40T) D=600MM - ABNT - P/ GAL. ÁGUAS PLUV.</w:t>
      </w:r>
    </w:p>
    <w:p w14:paraId="3FC5A86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33D9D2A9" w14:textId="1CDB5928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B32CDDD" w14:textId="467364E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775ED9B1" w14:textId="77777777" w:rsidR="00F34CA9" w:rsidRPr="00FD46C3" w:rsidRDefault="00F34CA9">
      <w:pPr>
        <w:pStyle w:val="Corpodetexto"/>
        <w:rPr>
          <w:lang w:val="pt-BR"/>
        </w:rPr>
      </w:pPr>
    </w:p>
    <w:p w14:paraId="58E5510C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06-021-000</w:t>
      </w:r>
    </w:p>
    <w:p w14:paraId="706318F7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LEVANTAMENTO OU REBAIXAMENTO DE TAMPÃO DE POÇO DE VISITA</w:t>
      </w:r>
    </w:p>
    <w:p w14:paraId="24C1B33E" w14:textId="77777777" w:rsidR="00E361F6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Levantamento ou rebaixamento de Tampão de Poço de Visita executado. </w:t>
      </w:r>
    </w:p>
    <w:p w14:paraId="36062093" w14:textId="77777777" w:rsidR="00E361F6" w:rsidRDefault="00E361F6" w:rsidP="00E361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s materiais necessários para execução do serviço. </w:t>
      </w:r>
    </w:p>
    <w:p w14:paraId="241C7315" w14:textId="77777777" w:rsidR="00E361F6" w:rsidRPr="00FD46C3" w:rsidRDefault="00E361F6" w:rsidP="00E361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0757266D" w14:textId="0A4D8589" w:rsidR="00186709" w:rsidRPr="00FD46C3" w:rsidRDefault="00186709">
      <w:pPr>
        <w:pStyle w:val="Corpodetexto"/>
        <w:rPr>
          <w:lang w:val="pt-BR"/>
        </w:rPr>
      </w:pPr>
    </w:p>
    <w:p w14:paraId="3569C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3</w:t>
      </w:r>
    </w:p>
    <w:p w14:paraId="36BAB9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SIMPLES</w:t>
      </w:r>
    </w:p>
    <w:p w14:paraId="03A313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Simples executada. </w:t>
      </w:r>
    </w:p>
    <w:p w14:paraId="1598557A" w14:textId="2229B5C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345BFC4D" w14:textId="1013E7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EAF85A" w14:textId="5B08A079" w:rsidR="00186709" w:rsidRPr="00FD46C3" w:rsidRDefault="00186709">
      <w:pPr>
        <w:pStyle w:val="Corpodetexto"/>
        <w:rPr>
          <w:lang w:val="pt-BR"/>
        </w:rPr>
      </w:pPr>
    </w:p>
    <w:p w14:paraId="1C4681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4</w:t>
      </w:r>
    </w:p>
    <w:p w14:paraId="57E28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DUPLA</w:t>
      </w:r>
    </w:p>
    <w:p w14:paraId="643E8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Dupla executada. </w:t>
      </w:r>
    </w:p>
    <w:p w14:paraId="5F3F154D" w14:textId="4CD6C7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98A21C8" w14:textId="122108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33EAF94" w14:textId="75013BA3" w:rsidR="00186709" w:rsidRPr="00FD46C3" w:rsidRDefault="00186709">
      <w:pPr>
        <w:pStyle w:val="Corpodetexto"/>
        <w:rPr>
          <w:lang w:val="pt-BR"/>
        </w:rPr>
      </w:pPr>
    </w:p>
    <w:p w14:paraId="06E28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5</w:t>
      </w:r>
    </w:p>
    <w:p w14:paraId="3AEB0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TRIPLA</w:t>
      </w:r>
    </w:p>
    <w:p w14:paraId="2BF3F6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Tripla executada. </w:t>
      </w:r>
    </w:p>
    <w:p w14:paraId="6E12D064" w14:textId="493F42B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65320AB3" w14:textId="62D16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BD16B30" w14:textId="4B59DBD1" w:rsidR="00186709" w:rsidRPr="00FD46C3" w:rsidRDefault="00186709">
      <w:pPr>
        <w:pStyle w:val="Corpodetexto"/>
        <w:rPr>
          <w:lang w:val="pt-BR"/>
        </w:rPr>
      </w:pPr>
    </w:p>
    <w:p w14:paraId="3C09F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6</w:t>
      </w:r>
    </w:p>
    <w:p w14:paraId="65FFB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QUÁDRUPLA</w:t>
      </w:r>
    </w:p>
    <w:p w14:paraId="189D85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Quádrupla executada. </w:t>
      </w:r>
    </w:p>
    <w:p w14:paraId="7804E37A" w14:textId="6E276B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1E89A296" w14:textId="6E97B2A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2F056C" w14:textId="5152C7A7" w:rsidR="00186709" w:rsidRPr="00FD46C3" w:rsidRDefault="00186709">
      <w:pPr>
        <w:pStyle w:val="Corpodetexto"/>
        <w:rPr>
          <w:lang w:val="pt-BR"/>
        </w:rPr>
      </w:pPr>
    </w:p>
    <w:p w14:paraId="23EFC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1</w:t>
      </w:r>
    </w:p>
    <w:p w14:paraId="4151D6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SIMPLES</w:t>
      </w:r>
    </w:p>
    <w:p w14:paraId="7D47C0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Simples executada. </w:t>
      </w:r>
    </w:p>
    <w:p w14:paraId="1F0D95D7" w14:textId="44AA7E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7B977C8C" w14:textId="673A10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91FD9E" w14:textId="6FC22CA1" w:rsidR="00186709" w:rsidRPr="00FD46C3" w:rsidRDefault="00186709">
      <w:pPr>
        <w:pStyle w:val="Corpodetexto"/>
        <w:rPr>
          <w:lang w:val="pt-BR"/>
        </w:rPr>
      </w:pPr>
    </w:p>
    <w:p w14:paraId="64BB92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23-002</w:t>
      </w:r>
    </w:p>
    <w:p w14:paraId="0AFDAA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DUPLA</w:t>
      </w:r>
    </w:p>
    <w:p w14:paraId="53C43C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Dupla executada. </w:t>
      </w:r>
    </w:p>
    <w:p w14:paraId="48CADFB9" w14:textId="2A5E6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4075AF20" w14:textId="29F59C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CC3C5B" w14:textId="073709F6" w:rsidR="00186709" w:rsidRPr="00FD46C3" w:rsidRDefault="00186709">
      <w:pPr>
        <w:pStyle w:val="Corpodetexto"/>
        <w:rPr>
          <w:lang w:val="pt-BR"/>
        </w:rPr>
      </w:pPr>
    </w:p>
    <w:p w14:paraId="1F347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3</w:t>
      </w:r>
    </w:p>
    <w:p w14:paraId="3AF33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TRIPLA</w:t>
      </w:r>
    </w:p>
    <w:p w14:paraId="3BBDC4C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Tripla executada. </w:t>
      </w:r>
    </w:p>
    <w:p w14:paraId="3C634F8D" w14:textId="7A3215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0E25836" w14:textId="48EF9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EDBD2" w14:textId="6585E461" w:rsidR="00186709" w:rsidRPr="00FD46C3" w:rsidRDefault="00186709">
      <w:pPr>
        <w:pStyle w:val="Corpodetexto"/>
        <w:rPr>
          <w:lang w:val="pt-BR"/>
        </w:rPr>
      </w:pPr>
    </w:p>
    <w:p w14:paraId="2023D6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4</w:t>
      </w:r>
    </w:p>
    <w:p w14:paraId="19F0F2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GUIA CHAPÉU PARA BOCA DE LOBO</w:t>
      </w:r>
    </w:p>
    <w:p w14:paraId="64980B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guia chapéu para boca de lobo executada. </w:t>
      </w:r>
    </w:p>
    <w:p w14:paraId="380596A1" w14:textId="380014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4B992DFB" w14:textId="49707B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5DD0F" w14:textId="5C97380D" w:rsidR="00186709" w:rsidRPr="00FD46C3" w:rsidRDefault="00186709">
      <w:pPr>
        <w:pStyle w:val="Corpodetexto"/>
        <w:rPr>
          <w:lang w:val="pt-BR"/>
        </w:rPr>
      </w:pPr>
    </w:p>
    <w:p w14:paraId="007E7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5</w:t>
      </w:r>
    </w:p>
    <w:p w14:paraId="0DCF48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TAMPA DE CONCRETO PARA BOCA DE LOBO</w:t>
      </w:r>
    </w:p>
    <w:p w14:paraId="4C2F4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tampa de concreto para boca de lobo executada. </w:t>
      </w:r>
    </w:p>
    <w:p w14:paraId="434C11CC" w14:textId="4DA7E5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641F7EFF" w14:textId="58539E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57FB4E" w14:textId="304E2A42" w:rsidR="00186709" w:rsidRPr="00FD46C3" w:rsidRDefault="00186709">
      <w:pPr>
        <w:pStyle w:val="Corpodetexto"/>
        <w:rPr>
          <w:lang w:val="pt-BR"/>
        </w:rPr>
      </w:pPr>
    </w:p>
    <w:p w14:paraId="7550A8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4-000</w:t>
      </w:r>
    </w:p>
    <w:p w14:paraId="325BC1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BRITA</w:t>
      </w:r>
    </w:p>
    <w:p w14:paraId="32BC9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brita, de acordo com o projeto ou determinação da fiscalização. </w:t>
      </w:r>
    </w:p>
    <w:p w14:paraId="00977A5D" w14:textId="0923FA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0528ECAB" w14:textId="4E3DDF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0C0423" w14:textId="41B7F028" w:rsidR="00186709" w:rsidRPr="00FD46C3" w:rsidRDefault="00186709">
      <w:pPr>
        <w:pStyle w:val="Corpodetexto"/>
        <w:rPr>
          <w:lang w:val="pt-BR"/>
        </w:rPr>
      </w:pPr>
    </w:p>
    <w:p w14:paraId="7E0766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5-000</w:t>
      </w:r>
    </w:p>
    <w:p w14:paraId="7CE277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REIA</w:t>
      </w:r>
    </w:p>
    <w:p w14:paraId="48B6C4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areia, de acordo com o projeto ou determinação da fiscalização. </w:t>
      </w:r>
    </w:p>
    <w:p w14:paraId="2D98EA53" w14:textId="2692D5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17182291" w14:textId="5E623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F2E23B" w14:textId="488501A0" w:rsidR="00186709" w:rsidRPr="00FD46C3" w:rsidRDefault="00186709">
      <w:pPr>
        <w:pStyle w:val="Corpodetexto"/>
        <w:rPr>
          <w:lang w:val="pt-BR"/>
        </w:rPr>
      </w:pPr>
    </w:p>
    <w:p w14:paraId="67DDA4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6-000</w:t>
      </w:r>
    </w:p>
    <w:p w14:paraId="3D0970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RENO DE CONCRETO FURADO - DIÂMETRO 20,0CM</w:t>
      </w:r>
    </w:p>
    <w:p w14:paraId="1F8CDD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515624E8" w14:textId="7A0C7C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. As perdas já estão sendo consideradas nos coeficientes unitários de cada insumo. </w:t>
      </w:r>
    </w:p>
    <w:p w14:paraId="2E2BA2ED" w14:textId="70D2B6E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5AEEB2" w14:textId="77777777" w:rsidR="00155D73" w:rsidRPr="00FD46C3" w:rsidRDefault="00155D73">
      <w:pPr>
        <w:pStyle w:val="Corpodetexto"/>
        <w:rPr>
          <w:lang w:val="pt-BR"/>
        </w:rPr>
      </w:pPr>
    </w:p>
    <w:p w14:paraId="7CA0D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1</w:t>
      </w:r>
    </w:p>
    <w:p w14:paraId="41A079CE" w14:textId="6468F4E3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2,5” (EM ACORDO COM AS NORMAS DNIT 093/06, NBR 15073 E NBR 14692)</w:t>
      </w:r>
    </w:p>
    <w:p w14:paraId="765669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9605290" w14:textId="104DAB62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7DAAEC20" w14:textId="7290D5A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446DB2EC" w14:textId="213176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75CE78" w14:textId="5296084E" w:rsidR="00186709" w:rsidRPr="00FD46C3" w:rsidRDefault="00186709">
      <w:pPr>
        <w:pStyle w:val="Corpodetexto"/>
        <w:rPr>
          <w:lang w:val="pt-BR"/>
        </w:rPr>
      </w:pPr>
    </w:p>
    <w:p w14:paraId="257E97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2</w:t>
      </w:r>
    </w:p>
    <w:p w14:paraId="0475B62D" w14:textId="1ABBD3D0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3,0” (EM ACORDO COM AS NORMAS DNIT 093/06, NBR 15073 E NBR 14692)</w:t>
      </w:r>
    </w:p>
    <w:p w14:paraId="41C53E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053DC83" w14:textId="1D02CB3F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3B784721" w14:textId="1C3F4C7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2DA97C4" w14:textId="104D7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FD159F" w14:textId="60C96B34" w:rsidR="00186709" w:rsidRPr="00FD46C3" w:rsidRDefault="00186709">
      <w:pPr>
        <w:pStyle w:val="Corpodetexto"/>
        <w:rPr>
          <w:lang w:val="pt-BR"/>
        </w:rPr>
      </w:pPr>
    </w:p>
    <w:p w14:paraId="363318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3</w:t>
      </w:r>
    </w:p>
    <w:p w14:paraId="61511836" w14:textId="64023021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4,0” (EM ACORDO COM AS NORMAS DNIT 093/06, NBR 15073 E NBR 14692)</w:t>
      </w:r>
    </w:p>
    <w:p w14:paraId="6CD8E7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7EF96785" w14:textId="76A4381E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2B53712F" w14:textId="554624AA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F1ACC12" w14:textId="3B29F4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3C36D" w14:textId="2A22A60C" w:rsidR="00186709" w:rsidRPr="00FD46C3" w:rsidRDefault="00186709">
      <w:pPr>
        <w:pStyle w:val="Corpodetexto"/>
        <w:rPr>
          <w:lang w:val="pt-BR"/>
        </w:rPr>
      </w:pPr>
    </w:p>
    <w:p w14:paraId="0B3D14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4</w:t>
      </w:r>
    </w:p>
    <w:p w14:paraId="413DB090" w14:textId="0B5AA63D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lastRenderedPageBreak/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6,0” (EM ACORDO COM AS NORMAS DNIT 093/06, NBR 15073 E NBR 14692)</w:t>
      </w:r>
    </w:p>
    <w:p w14:paraId="67BDFB2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21E60422" w14:textId="49AD9A35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0BF3CB3B" w14:textId="10395DF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6AB66B1" w14:textId="22C84D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8F8119" w14:textId="0E48F361" w:rsidR="00186709" w:rsidRPr="00FD46C3" w:rsidRDefault="00186709">
      <w:pPr>
        <w:pStyle w:val="Corpodetexto"/>
        <w:rPr>
          <w:lang w:val="pt-BR"/>
        </w:rPr>
      </w:pPr>
    </w:p>
    <w:p w14:paraId="24586C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1-000</w:t>
      </w:r>
    </w:p>
    <w:p w14:paraId="6F3541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4” X 60CM</w:t>
      </w:r>
    </w:p>
    <w:p w14:paraId="445C9C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7DF36E6" w14:textId="2FDD59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91DC59A" w14:textId="6949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328E85" w14:textId="1FAD7BA0" w:rsidR="00186709" w:rsidRPr="00FD46C3" w:rsidRDefault="00186709">
      <w:pPr>
        <w:pStyle w:val="Corpodetexto"/>
        <w:rPr>
          <w:lang w:val="pt-BR"/>
        </w:rPr>
      </w:pPr>
    </w:p>
    <w:p w14:paraId="4C925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2-000</w:t>
      </w:r>
    </w:p>
    <w:p w14:paraId="25CE5A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6” X 1M</w:t>
      </w:r>
    </w:p>
    <w:p w14:paraId="4429A6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22F41449" w14:textId="0CD61B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87B881B" w14:textId="08BAF7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215B49" w14:textId="5D6C631E" w:rsidR="00186709" w:rsidRPr="00FD46C3" w:rsidRDefault="00186709">
      <w:pPr>
        <w:pStyle w:val="Corpodetexto"/>
        <w:rPr>
          <w:lang w:val="pt-BR"/>
        </w:rPr>
      </w:pPr>
    </w:p>
    <w:p w14:paraId="38B7D3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3-000</w:t>
      </w:r>
    </w:p>
    <w:p w14:paraId="7F3A3A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8” X 1M</w:t>
      </w:r>
    </w:p>
    <w:p w14:paraId="3613F2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0E7FC2AE" w14:textId="3654E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7D6DEA2" w14:textId="565C35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927EAA9" w14:textId="2223665E" w:rsidR="00186709" w:rsidRPr="00FD46C3" w:rsidRDefault="00186709">
      <w:pPr>
        <w:pStyle w:val="Corpodetexto"/>
        <w:rPr>
          <w:lang w:val="pt-BR"/>
        </w:rPr>
      </w:pPr>
    </w:p>
    <w:p w14:paraId="5B6207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4-000</w:t>
      </w:r>
    </w:p>
    <w:p w14:paraId="5AD8A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12” X 1M</w:t>
      </w:r>
    </w:p>
    <w:p w14:paraId="7031173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CF993E7" w14:textId="2655C2C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</w:t>
      </w:r>
      <w:r w:rsidR="002B3567" w:rsidRPr="00FD46C3">
        <w:rPr>
          <w:lang w:val="pt-BR"/>
        </w:rPr>
        <w:lastRenderedPageBreak/>
        <w:t xml:space="preserve">vedação dos tubos aplicados. As perdas já estão sendo consideradas nos coeficientes unitários de cada insumo. </w:t>
      </w:r>
    </w:p>
    <w:p w14:paraId="446E3047" w14:textId="2DABB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3EDD86" w14:textId="431AF047" w:rsidR="00186709" w:rsidRPr="00FD46C3" w:rsidRDefault="00186709">
      <w:pPr>
        <w:pStyle w:val="Corpodetexto"/>
        <w:rPr>
          <w:lang w:val="pt-BR"/>
        </w:rPr>
      </w:pPr>
    </w:p>
    <w:p w14:paraId="50C52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5-000</w:t>
      </w:r>
    </w:p>
    <w:p w14:paraId="3768C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GAÇÃO DOMICILIAR DE ESGOTO COM MANILHA DE CERÂMICA TIPO SABESP - DIÂMETRO 4”</w:t>
      </w:r>
    </w:p>
    <w:p w14:paraId="14EF5B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ligação domiciliar executada, de acordo com a aprovação da fiscalização. </w:t>
      </w:r>
    </w:p>
    <w:p w14:paraId="2A60D85A" w14:textId="3D90C0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orporados ou não, inclusive escavação, assentamento, recomposição ou requalificação da superfície desde o domicílio até a rede ou local comum de deposição de esgoto. As perdas já estão sendo consideradas nos coeficientes unitários de cada insumo. </w:t>
      </w:r>
    </w:p>
    <w:p w14:paraId="4A7D142B" w14:textId="6058C1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B7B9D9F" w14:textId="7B809C3F" w:rsidR="00186709" w:rsidRPr="00FD46C3" w:rsidRDefault="00186709">
      <w:pPr>
        <w:pStyle w:val="Corpodetexto"/>
        <w:rPr>
          <w:lang w:val="pt-BR"/>
        </w:rPr>
      </w:pPr>
    </w:p>
    <w:p w14:paraId="105ABB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7-000</w:t>
      </w:r>
    </w:p>
    <w:p w14:paraId="03C87B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4”</w:t>
      </w:r>
    </w:p>
    <w:p w14:paraId="606539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39F1B63F" w14:textId="2652D6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3D446F3A" w14:textId="08E969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6BE8C7" w14:textId="0FF70F88" w:rsidR="00186709" w:rsidRPr="00FD46C3" w:rsidRDefault="00186709">
      <w:pPr>
        <w:pStyle w:val="Corpodetexto"/>
        <w:rPr>
          <w:lang w:val="pt-BR"/>
        </w:rPr>
      </w:pPr>
    </w:p>
    <w:p w14:paraId="17CDD2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8-000</w:t>
      </w:r>
    </w:p>
    <w:p w14:paraId="4E13C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6”</w:t>
      </w:r>
    </w:p>
    <w:p w14:paraId="17894E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CA8D1EE" w14:textId="099FCE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7EB068D" w14:textId="038A6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67356D" w14:textId="141B8497" w:rsidR="00186709" w:rsidRPr="00FD46C3" w:rsidRDefault="00186709">
      <w:pPr>
        <w:pStyle w:val="Corpodetexto"/>
        <w:rPr>
          <w:lang w:val="pt-BR"/>
        </w:rPr>
      </w:pPr>
    </w:p>
    <w:p w14:paraId="18796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9-000</w:t>
      </w:r>
    </w:p>
    <w:p w14:paraId="0476D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8”</w:t>
      </w:r>
    </w:p>
    <w:p w14:paraId="118AD0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56EBAF23" w14:textId="1563DB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5EA53A5E" w14:textId="2AAAC4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BD14A6" w14:textId="7EBA4076" w:rsidR="00186709" w:rsidRPr="00FD46C3" w:rsidRDefault="00186709">
      <w:pPr>
        <w:pStyle w:val="Corpodetexto"/>
        <w:rPr>
          <w:lang w:val="pt-BR"/>
        </w:rPr>
      </w:pPr>
    </w:p>
    <w:p w14:paraId="07CDD8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40-000</w:t>
      </w:r>
    </w:p>
    <w:p w14:paraId="7EF2E4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12”</w:t>
      </w:r>
    </w:p>
    <w:p w14:paraId="345665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2339549" w14:textId="717C34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72CF008" w14:textId="4FF2E8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013435" w14:textId="4A47E421" w:rsidR="00186709" w:rsidRPr="00FD46C3" w:rsidRDefault="00186709">
      <w:pPr>
        <w:pStyle w:val="Corpodetexto"/>
        <w:rPr>
          <w:lang w:val="pt-BR"/>
        </w:rPr>
      </w:pPr>
    </w:p>
    <w:p w14:paraId="233C8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1-000</w:t>
      </w:r>
    </w:p>
    <w:p w14:paraId="64CC1A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75MM</w:t>
      </w:r>
    </w:p>
    <w:p w14:paraId="5971B3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DF5B87C" w14:textId="7A11E6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519EC38" w14:textId="76B32C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7D791" w14:textId="4307AA2B" w:rsidR="00186709" w:rsidRPr="00FD46C3" w:rsidRDefault="00186709">
      <w:pPr>
        <w:pStyle w:val="Corpodetexto"/>
        <w:rPr>
          <w:lang w:val="pt-BR"/>
        </w:rPr>
      </w:pPr>
    </w:p>
    <w:p w14:paraId="4C65A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2-000</w:t>
      </w:r>
    </w:p>
    <w:p w14:paraId="734A95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100MM</w:t>
      </w:r>
    </w:p>
    <w:p w14:paraId="0B6F24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AA4F4FE" w14:textId="41E577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F4E18D8" w14:textId="35579D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BCBBE" w14:textId="181807D8" w:rsidR="00186709" w:rsidRPr="00FD46C3" w:rsidRDefault="00186709">
      <w:pPr>
        <w:pStyle w:val="Corpodetexto"/>
        <w:rPr>
          <w:lang w:val="pt-BR"/>
        </w:rPr>
      </w:pPr>
    </w:p>
    <w:p w14:paraId="3F64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4-000</w:t>
      </w:r>
    </w:p>
    <w:p w14:paraId="7DE5B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SIMPLES, COM POSTERIOR RETIRADA DO MATERIAL</w:t>
      </w:r>
    </w:p>
    <w:p w14:paraId="064CA1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simples executada e removida, medida no projeto, com aprovação da fiscalização. </w:t>
      </w:r>
    </w:p>
    <w:p w14:paraId="582AD192" w14:textId="44CA95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 xml:space="preserve">. </w:t>
      </w:r>
      <w:r w:rsidR="002B3567" w:rsidRPr="00FD46C3">
        <w:rPr>
          <w:lang w:val="pt-BR"/>
        </w:rPr>
        <w:t xml:space="preserve">As perdas já estão sendo consideradas nos coeficientes unitários de cada insumo. </w:t>
      </w:r>
    </w:p>
    <w:p w14:paraId="701AC231" w14:textId="7DB6C4F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98BC20" w14:textId="6CF1A33C" w:rsidR="00186709" w:rsidRPr="00FD46C3" w:rsidRDefault="00186709">
      <w:pPr>
        <w:pStyle w:val="Corpodetexto"/>
        <w:rPr>
          <w:lang w:val="pt-BR"/>
        </w:rPr>
      </w:pPr>
    </w:p>
    <w:p w14:paraId="7775E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5-000</w:t>
      </w:r>
    </w:p>
    <w:p w14:paraId="014D4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DUPLAS, COM POSTERIOR RETIRADA DO MATERIAL</w:t>
      </w:r>
    </w:p>
    <w:p w14:paraId="4D0FE5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dupla executada e removida, medida no projeto, com aprovação da fiscalização. </w:t>
      </w:r>
    </w:p>
    <w:p w14:paraId="2CC6F743" w14:textId="75DE44C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>.</w:t>
      </w:r>
      <w:r w:rsidR="002B3567" w:rsidRPr="00FD46C3">
        <w:rPr>
          <w:lang w:val="pt-BR"/>
        </w:rPr>
        <w:t xml:space="preserve"> As perdas já estão sendo consideradas nos coeficientes unitários de cada insumo. </w:t>
      </w:r>
    </w:p>
    <w:p w14:paraId="0C480C75" w14:textId="68089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1290B7" w14:textId="0D1036BA" w:rsidR="00186709" w:rsidRPr="00FD46C3" w:rsidRDefault="00186709">
      <w:pPr>
        <w:pStyle w:val="Corpodetexto"/>
        <w:rPr>
          <w:lang w:val="pt-BR"/>
        </w:rPr>
      </w:pPr>
    </w:p>
    <w:p w14:paraId="3A468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6-000</w:t>
      </w:r>
    </w:p>
    <w:p w14:paraId="3DF24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30CM</w:t>
      </w:r>
    </w:p>
    <w:p w14:paraId="28C18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6042A469" w14:textId="24BBA48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1376D5FD" w14:textId="77AA27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FC10E4" w14:textId="42102FD9" w:rsidR="00186709" w:rsidRPr="00FD46C3" w:rsidRDefault="00186709">
      <w:pPr>
        <w:pStyle w:val="Corpodetexto"/>
        <w:rPr>
          <w:lang w:val="pt-BR"/>
        </w:rPr>
      </w:pPr>
    </w:p>
    <w:p w14:paraId="7120ED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7-000</w:t>
      </w:r>
    </w:p>
    <w:p w14:paraId="174B8A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40CM</w:t>
      </w:r>
    </w:p>
    <w:p w14:paraId="45ADE7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1ABEFAF2" w14:textId="3B8EF2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4810ED9E" w14:textId="2BADE7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89EAA" w14:textId="02086D1B" w:rsidR="00186709" w:rsidRPr="00FD46C3" w:rsidRDefault="00186709">
      <w:pPr>
        <w:pStyle w:val="Corpodetexto"/>
        <w:rPr>
          <w:lang w:val="pt-BR"/>
        </w:rPr>
      </w:pPr>
    </w:p>
    <w:p w14:paraId="4A6BB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8-000</w:t>
      </w:r>
    </w:p>
    <w:p w14:paraId="2193B6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50CM</w:t>
      </w:r>
    </w:p>
    <w:p w14:paraId="7F21C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3D6B3254" w14:textId="4F069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3ABC7089" w14:textId="54768C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600BF" w14:textId="184E4D0C" w:rsidR="00186709" w:rsidRPr="00FD46C3" w:rsidRDefault="00186709">
      <w:pPr>
        <w:pStyle w:val="Corpodetexto"/>
        <w:rPr>
          <w:lang w:val="pt-BR"/>
        </w:rPr>
      </w:pPr>
    </w:p>
    <w:p w14:paraId="34C79C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9-000</w:t>
      </w:r>
    </w:p>
    <w:p w14:paraId="68C97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91CA564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2C1829E1" w14:textId="3B01C6B8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</w:t>
      </w:r>
      <w:r w:rsidR="00A57B6C" w:rsidRPr="00FD46C3">
        <w:rPr>
          <w:lang w:val="pt-BR"/>
        </w:rPr>
        <w:lastRenderedPageBreak/>
        <w:t>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7E4C95E4" w14:textId="360B7142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5B12908" w14:textId="0EEE8D99" w:rsidR="00186709" w:rsidRPr="00FD46C3" w:rsidRDefault="00186709">
      <w:pPr>
        <w:pStyle w:val="Corpodetexto"/>
        <w:rPr>
          <w:lang w:val="pt-BR"/>
        </w:rPr>
      </w:pPr>
    </w:p>
    <w:p w14:paraId="58800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0-000</w:t>
      </w:r>
    </w:p>
    <w:p w14:paraId="42389D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30CM</w:t>
      </w:r>
    </w:p>
    <w:p w14:paraId="54B331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2448CD8" w14:textId="7976D6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1107C782" w14:textId="1ADBEE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27D7F05" w14:textId="70BACE97" w:rsidR="00186709" w:rsidRPr="00FD46C3" w:rsidRDefault="00186709">
      <w:pPr>
        <w:pStyle w:val="Corpodetexto"/>
        <w:rPr>
          <w:lang w:val="pt-BR"/>
        </w:rPr>
      </w:pPr>
    </w:p>
    <w:p w14:paraId="537ED6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1-000</w:t>
      </w:r>
    </w:p>
    <w:p w14:paraId="44065D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40CM</w:t>
      </w:r>
    </w:p>
    <w:p w14:paraId="64195A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5D5C872" w14:textId="3BAF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33E5A62" w14:textId="3577AA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A1E3BBD" w14:textId="499476E8" w:rsidR="00186709" w:rsidRPr="00FD46C3" w:rsidRDefault="00186709">
      <w:pPr>
        <w:pStyle w:val="Corpodetexto"/>
        <w:rPr>
          <w:lang w:val="pt-BR"/>
        </w:rPr>
      </w:pPr>
    </w:p>
    <w:p w14:paraId="04E6AF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2-000</w:t>
      </w:r>
    </w:p>
    <w:p w14:paraId="20DC4D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50CM</w:t>
      </w:r>
    </w:p>
    <w:p w14:paraId="6E473B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3C0A838" w14:textId="3DD129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E88ED9E" w14:textId="110228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610AA6E" w14:textId="5FA28C74" w:rsidR="00186709" w:rsidRPr="00FD46C3" w:rsidRDefault="00186709">
      <w:pPr>
        <w:pStyle w:val="Corpodetexto"/>
        <w:rPr>
          <w:lang w:val="pt-BR"/>
        </w:rPr>
      </w:pPr>
    </w:p>
    <w:p w14:paraId="686704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3-000</w:t>
      </w:r>
    </w:p>
    <w:p w14:paraId="531AA6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60CM</w:t>
      </w:r>
    </w:p>
    <w:p w14:paraId="77DE55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5879E682" w14:textId="278A16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081A05E" w14:textId="578D01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7F215AF" w14:textId="79F326BD" w:rsidR="00186709" w:rsidRPr="00FD46C3" w:rsidRDefault="00186709">
      <w:pPr>
        <w:pStyle w:val="Corpodetexto"/>
        <w:rPr>
          <w:lang w:val="pt-BR"/>
        </w:rPr>
      </w:pPr>
    </w:p>
    <w:p w14:paraId="2D36A4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4-000</w:t>
      </w:r>
    </w:p>
    <w:p w14:paraId="245B5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70CM</w:t>
      </w:r>
    </w:p>
    <w:p w14:paraId="5C038C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B2AE7F1" w14:textId="0F33D75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5E9402F3" w14:textId="4810D50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6F42174A" w14:textId="00221062" w:rsidR="00186709" w:rsidRPr="00FD46C3" w:rsidRDefault="00186709">
      <w:pPr>
        <w:pStyle w:val="Corpodetexto"/>
        <w:rPr>
          <w:lang w:val="pt-BR"/>
        </w:rPr>
      </w:pPr>
    </w:p>
    <w:p w14:paraId="55846B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5-000</w:t>
      </w:r>
    </w:p>
    <w:p w14:paraId="540E3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80CM</w:t>
      </w:r>
    </w:p>
    <w:p w14:paraId="0958E0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1E080DB" w14:textId="31962FB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FE7A60F" w14:textId="6CBC037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34DA56F4" w14:textId="35DB2C7C" w:rsidR="00186709" w:rsidRPr="00FD46C3" w:rsidRDefault="00186709">
      <w:pPr>
        <w:pStyle w:val="Corpodetexto"/>
        <w:rPr>
          <w:lang w:val="pt-BR"/>
        </w:rPr>
      </w:pPr>
    </w:p>
    <w:p w14:paraId="374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6-000</w:t>
      </w:r>
    </w:p>
    <w:p w14:paraId="2DD1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90CM</w:t>
      </w:r>
    </w:p>
    <w:p w14:paraId="60C2D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81C764F" w14:textId="2E4309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A24C3D8" w14:textId="26F3A8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F7A01AB" w14:textId="34466352" w:rsidR="00186709" w:rsidRPr="00FD46C3" w:rsidRDefault="00186709">
      <w:pPr>
        <w:pStyle w:val="Corpodetexto"/>
        <w:rPr>
          <w:lang w:val="pt-BR"/>
        </w:rPr>
      </w:pPr>
    </w:p>
    <w:p w14:paraId="069EF2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7-000</w:t>
      </w:r>
    </w:p>
    <w:p w14:paraId="1AD99C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00CM</w:t>
      </w:r>
    </w:p>
    <w:p w14:paraId="511E1C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3260D81" w14:textId="0B3F09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29613B3E" w14:textId="45E0E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122A7A0A" w14:textId="0B5D1397" w:rsidR="00186709" w:rsidRPr="00FD46C3" w:rsidRDefault="00186709">
      <w:pPr>
        <w:pStyle w:val="Corpodetexto"/>
        <w:rPr>
          <w:lang w:val="pt-BR"/>
        </w:rPr>
      </w:pPr>
    </w:p>
    <w:p w14:paraId="029894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8-000</w:t>
      </w:r>
    </w:p>
    <w:p w14:paraId="32791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10CM</w:t>
      </w:r>
    </w:p>
    <w:p w14:paraId="2A145D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23AD4145" w14:textId="6A6466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B07DFE2" w14:textId="48AD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824C4E8" w14:textId="0CC53052" w:rsidR="00186709" w:rsidRPr="00FD46C3" w:rsidRDefault="00186709">
      <w:pPr>
        <w:pStyle w:val="Corpodetexto"/>
        <w:rPr>
          <w:lang w:val="pt-BR"/>
        </w:rPr>
      </w:pPr>
    </w:p>
    <w:p w14:paraId="25A2D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9-000</w:t>
      </w:r>
    </w:p>
    <w:p w14:paraId="721344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20CM</w:t>
      </w:r>
    </w:p>
    <w:p w14:paraId="558512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7740F48" w14:textId="6D272A3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839D546" w14:textId="5A7AE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DB7C89B" w14:textId="03DB7091" w:rsidR="00186709" w:rsidRPr="00FD46C3" w:rsidRDefault="00186709">
      <w:pPr>
        <w:pStyle w:val="Corpodetexto"/>
        <w:rPr>
          <w:lang w:val="pt-BR"/>
        </w:rPr>
      </w:pPr>
    </w:p>
    <w:p w14:paraId="5E97A4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0-000</w:t>
      </w:r>
    </w:p>
    <w:p w14:paraId="7A905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50CM</w:t>
      </w:r>
    </w:p>
    <w:p w14:paraId="2289E1E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AA0AD59" w14:textId="1EAD38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0E950927" w14:textId="31271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68CE8A0" w14:textId="147A15B0" w:rsidR="00186709" w:rsidRPr="00FD46C3" w:rsidRDefault="00186709">
      <w:pPr>
        <w:pStyle w:val="Corpodetexto"/>
        <w:rPr>
          <w:lang w:val="pt-BR"/>
        </w:rPr>
      </w:pPr>
    </w:p>
    <w:p w14:paraId="66C4F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5</w:t>
      </w:r>
    </w:p>
    <w:p w14:paraId="2C8D8C70" w14:textId="73ED4F17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ARTICULADA, EXCETO FORNECIMENTO DA GRELHA</w:t>
      </w:r>
    </w:p>
    <w:p w14:paraId="285746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articulada instalada, medida no projeto ou por meio de aprovação formal da fiscalização. </w:t>
      </w:r>
    </w:p>
    <w:p w14:paraId="1E03DBCA" w14:textId="372A02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D5177B5" w14:textId="1513A3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496A3E7C" w14:textId="2A9EBE75" w:rsidR="00186709" w:rsidRPr="00FD46C3" w:rsidRDefault="00186709">
      <w:pPr>
        <w:pStyle w:val="Corpodetexto"/>
        <w:rPr>
          <w:lang w:val="pt-BR"/>
        </w:rPr>
      </w:pPr>
    </w:p>
    <w:p w14:paraId="0BEBE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6</w:t>
      </w:r>
    </w:p>
    <w:p w14:paraId="74C2A9C8" w14:textId="2109298E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NÃO-ARTICULADA, EXCETO FORNECIMENTO DA GRELHA</w:t>
      </w:r>
    </w:p>
    <w:p w14:paraId="584F61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não-articulada instalada, medida no projeto ou por meio de aprovação formal da fiscalização. </w:t>
      </w:r>
    </w:p>
    <w:p w14:paraId="7BD3DC5E" w14:textId="785226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AF85D55" w14:textId="09BA0D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5521737F" w14:textId="26FD46DA" w:rsidR="00186709" w:rsidRPr="00FD46C3" w:rsidRDefault="00186709">
      <w:pPr>
        <w:pStyle w:val="Corpodetexto"/>
        <w:rPr>
          <w:lang w:val="pt-BR"/>
        </w:rPr>
      </w:pPr>
    </w:p>
    <w:p w14:paraId="7F58C5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7</w:t>
      </w:r>
    </w:p>
    <w:p w14:paraId="0B9B9F5A" w14:textId="386620D1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ARTICULADA, EXCETO O FORNECIMENTO DA GRELHA</w:t>
      </w:r>
    </w:p>
    <w:p w14:paraId="4C69C7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articulada instalada, medida no projeto ou por meio de aprovação formal da fiscalização. </w:t>
      </w:r>
    </w:p>
    <w:p w14:paraId="7EBE793E" w14:textId="111A5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C3CF9C3" w14:textId="6C3E45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A46A546" w14:textId="5D93E373" w:rsidR="00186709" w:rsidRPr="00FD46C3" w:rsidRDefault="00186709">
      <w:pPr>
        <w:pStyle w:val="Corpodetexto"/>
        <w:rPr>
          <w:lang w:val="pt-BR"/>
        </w:rPr>
      </w:pPr>
    </w:p>
    <w:p w14:paraId="033F5C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8</w:t>
      </w:r>
    </w:p>
    <w:p w14:paraId="30DDAD1F" w14:textId="47B36EB9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NÃO-ARTICULADA, EXCETO O FORNECIMENTO DA GRELHA</w:t>
      </w:r>
    </w:p>
    <w:p w14:paraId="214E88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não-articulada instalada, medida no projeto ou por meio de aprovação formal da fiscalização. </w:t>
      </w:r>
    </w:p>
    <w:p w14:paraId="0EFE0B55" w14:textId="5CE535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34745BF" w14:textId="430583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4B85CF" w14:textId="0D898CD8" w:rsidR="00186709" w:rsidRPr="00FD46C3" w:rsidRDefault="00186709">
      <w:pPr>
        <w:pStyle w:val="Corpodetexto"/>
        <w:rPr>
          <w:lang w:val="pt-BR"/>
        </w:rPr>
      </w:pPr>
    </w:p>
    <w:p w14:paraId="0C590C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1</w:t>
      </w:r>
    </w:p>
    <w:p w14:paraId="4F3C7E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ARTICU. - P/ GAL. ÁGUAS PLUV.</w:t>
      </w:r>
    </w:p>
    <w:p w14:paraId="2229A2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D4B1679" w14:textId="325198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DBC2C5" w14:textId="74AA07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FCBDB48" w14:textId="70ECFAAE" w:rsidR="00186709" w:rsidRPr="00FD46C3" w:rsidRDefault="00186709">
      <w:pPr>
        <w:pStyle w:val="Corpodetexto"/>
        <w:rPr>
          <w:lang w:val="pt-BR"/>
        </w:rPr>
      </w:pPr>
    </w:p>
    <w:p w14:paraId="3AA8193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2</w:t>
      </w:r>
    </w:p>
    <w:p w14:paraId="5DDC5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NÃO ARTICU. - P/ GAL. ÁGUAS PLUV.</w:t>
      </w:r>
    </w:p>
    <w:p w14:paraId="3929B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671519A7" w14:textId="0F8152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6A2D8FB3" w14:textId="2F860C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0EEACD4" w14:textId="4E59D89A" w:rsidR="00186709" w:rsidRPr="00FD46C3" w:rsidRDefault="00186709">
      <w:pPr>
        <w:pStyle w:val="Corpodetexto"/>
        <w:rPr>
          <w:lang w:val="pt-BR"/>
        </w:rPr>
      </w:pPr>
    </w:p>
    <w:p w14:paraId="0F6922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3</w:t>
      </w:r>
    </w:p>
    <w:p w14:paraId="4F6E87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ARTICU. - P/ GAL. ÁGUAS PLUV.</w:t>
      </w:r>
    </w:p>
    <w:p w14:paraId="14DF48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B0BCB08" w14:textId="54E4E82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4ADDE2" w14:textId="3E78E4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92F19AA" w14:textId="67D75B4B" w:rsidR="00186709" w:rsidRPr="00FD46C3" w:rsidRDefault="00186709">
      <w:pPr>
        <w:pStyle w:val="Corpodetexto"/>
        <w:rPr>
          <w:lang w:val="pt-BR"/>
        </w:rPr>
      </w:pPr>
    </w:p>
    <w:p w14:paraId="1EF884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4</w:t>
      </w:r>
    </w:p>
    <w:p w14:paraId="3F01B7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NÃO ARTICU. - P/ GAL. ÁGUAS PLUV.</w:t>
      </w:r>
    </w:p>
    <w:p w14:paraId="0DC081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3D474111" w14:textId="2D473B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3FD6EB38" w14:textId="7197FA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30AAA39" w14:textId="4BD633CC" w:rsidR="00186709" w:rsidRPr="00FD46C3" w:rsidRDefault="00186709">
      <w:pPr>
        <w:pStyle w:val="Corpodetexto"/>
        <w:rPr>
          <w:lang w:val="pt-BR"/>
        </w:rPr>
      </w:pPr>
    </w:p>
    <w:p w14:paraId="3B310F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5</w:t>
      </w:r>
    </w:p>
    <w:p w14:paraId="6422A2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500X500MM - NBR 10160 - T. ARTICU. - P/ GAL. ÁGUAS PLUV.</w:t>
      </w:r>
    </w:p>
    <w:p w14:paraId="25C6C2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1C7CE3DA" w14:textId="552BAE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1FCA88CD" w14:textId="7E3DD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7EEED46" w14:textId="738DF3FF" w:rsidR="00186709" w:rsidRPr="00FD46C3" w:rsidRDefault="00186709">
      <w:pPr>
        <w:pStyle w:val="Corpodetexto"/>
        <w:rPr>
          <w:lang w:val="pt-BR"/>
        </w:rPr>
      </w:pPr>
    </w:p>
    <w:p w14:paraId="641177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7</w:t>
      </w:r>
    </w:p>
    <w:p w14:paraId="0D182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PLÁSTICO CL. MÍNIMA 250 - 25T - DIM.APR=810X270MM - ABNT - T. ARTICU. P/ GAL. ÁGUAS PLUV.</w:t>
      </w:r>
    </w:p>
    <w:p w14:paraId="3B8CFE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de plástico fornecida. </w:t>
      </w:r>
    </w:p>
    <w:p w14:paraId="608E6901" w14:textId="2B136B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73781BE1" w14:textId="525F40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lgumas das diretrizes da NBR 10160, na ausência de uma norma específica para grelhas de plástico.</w:t>
      </w:r>
    </w:p>
    <w:p w14:paraId="61D277CE" w14:textId="27D66424" w:rsidR="00186709" w:rsidRPr="00FD46C3" w:rsidRDefault="00186709">
      <w:pPr>
        <w:pStyle w:val="Corpodetexto"/>
        <w:rPr>
          <w:lang w:val="pt-BR"/>
        </w:rPr>
      </w:pPr>
    </w:p>
    <w:p w14:paraId="624AF7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1</w:t>
      </w:r>
    </w:p>
    <w:p w14:paraId="7102BF0D" w14:textId="04EF4D03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SIMPLES</w:t>
      </w:r>
    </w:p>
    <w:p w14:paraId="6208A1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simples reformada. </w:t>
      </w:r>
    </w:p>
    <w:p w14:paraId="64A44D03" w14:textId="1E3990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1168473E" w14:textId="0E2B4F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881D031" w14:textId="66CC7F22" w:rsidR="00186709" w:rsidRPr="00FD46C3" w:rsidRDefault="00186709">
      <w:pPr>
        <w:pStyle w:val="Corpodetexto"/>
        <w:rPr>
          <w:lang w:val="pt-BR"/>
        </w:rPr>
      </w:pPr>
    </w:p>
    <w:p w14:paraId="571CCA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2</w:t>
      </w:r>
    </w:p>
    <w:p w14:paraId="06881362" w14:textId="1680E75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DUPLA</w:t>
      </w:r>
    </w:p>
    <w:p w14:paraId="624142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dupla reformada. </w:t>
      </w:r>
    </w:p>
    <w:p w14:paraId="251C752F" w14:textId="04A5E6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2D5C3C11" w14:textId="4FC862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0160.</w:t>
      </w:r>
    </w:p>
    <w:p w14:paraId="46792B1F" w14:textId="4E36352F" w:rsidR="00186709" w:rsidRPr="00FD46C3" w:rsidRDefault="00186709">
      <w:pPr>
        <w:pStyle w:val="Corpodetexto"/>
        <w:rPr>
          <w:lang w:val="pt-BR"/>
        </w:rPr>
      </w:pPr>
    </w:p>
    <w:p w14:paraId="317821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5</w:t>
      </w:r>
    </w:p>
    <w:p w14:paraId="6897B812" w14:textId="08D3983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A GRELHA TIPO “BOCA DE LEÃO” - TIPO ARTICULADA, EXCETO O FORNECIMENTO DA GRELHA</w:t>
      </w:r>
    </w:p>
    <w:p w14:paraId="5DB859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substituída. </w:t>
      </w:r>
    </w:p>
    <w:p w14:paraId="4A12E2BD" w14:textId="1F0C203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1F7D8307" w14:textId="51914F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D185A04" w14:textId="10A33341" w:rsidR="00186709" w:rsidRPr="00FD46C3" w:rsidRDefault="00186709">
      <w:pPr>
        <w:pStyle w:val="Corpodetexto"/>
        <w:rPr>
          <w:lang w:val="pt-BR"/>
        </w:rPr>
      </w:pPr>
    </w:p>
    <w:p w14:paraId="1A4227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6</w:t>
      </w:r>
    </w:p>
    <w:p w14:paraId="76EB1C6C" w14:textId="6C7C0F59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E GRELHA TIPO “BOCA DE LEÃO” - TIPO NÃO-ARTICULADA, EXCETO O FORNECIMENTO DA GRELHA</w:t>
      </w:r>
    </w:p>
    <w:p w14:paraId="08DC13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substituída. </w:t>
      </w:r>
    </w:p>
    <w:p w14:paraId="48FFDE09" w14:textId="34171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34AE5ECF" w14:textId="1AF5D4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78038B" w14:textId="5FF1FCA8" w:rsidR="00186709" w:rsidRPr="00FD46C3" w:rsidRDefault="00186709">
      <w:pPr>
        <w:pStyle w:val="Corpodetexto"/>
        <w:rPr>
          <w:lang w:val="pt-BR"/>
        </w:rPr>
      </w:pPr>
    </w:p>
    <w:p w14:paraId="372CA4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1</w:t>
      </w:r>
    </w:p>
    <w:p w14:paraId="46BE9D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50MM (2”)</w:t>
      </w:r>
    </w:p>
    <w:p w14:paraId="66FBEC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fornecida e assentada, medida no projeto. </w:t>
      </w:r>
    </w:p>
    <w:p w14:paraId="7C5C1C16" w14:textId="69B305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19BCE0BE" w14:textId="74AE7D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7E069E7A" w14:textId="6176B423" w:rsidR="00186709" w:rsidRPr="00FD46C3" w:rsidRDefault="00186709">
      <w:pPr>
        <w:pStyle w:val="Corpodetexto"/>
        <w:rPr>
          <w:lang w:val="pt-BR"/>
        </w:rPr>
      </w:pPr>
    </w:p>
    <w:p w14:paraId="5EFABD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2</w:t>
      </w:r>
    </w:p>
    <w:p w14:paraId="5436A3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75MM (3”)</w:t>
      </w:r>
    </w:p>
    <w:p w14:paraId="694E6E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6CAC7E34" w14:textId="00EEE5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4F22EA81" w14:textId="30727C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098B3F8B" w14:textId="21E98D44" w:rsidR="00186709" w:rsidRPr="00FD46C3" w:rsidRDefault="00186709">
      <w:pPr>
        <w:pStyle w:val="Corpodetexto"/>
        <w:rPr>
          <w:lang w:val="pt-BR"/>
        </w:rPr>
      </w:pPr>
    </w:p>
    <w:p w14:paraId="3E1161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3</w:t>
      </w:r>
    </w:p>
    <w:p w14:paraId="3BD494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100MM (4”)</w:t>
      </w:r>
    </w:p>
    <w:p w14:paraId="4A40E7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4DD7ABDF" w14:textId="370B1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6553D743" w14:textId="65E95E4E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6E3E15DC" w14:textId="77777777" w:rsidR="0046526A" w:rsidRPr="002E5B38" w:rsidRDefault="0046526A" w:rsidP="0046526A">
      <w:pPr>
        <w:pStyle w:val="Corpodetexto"/>
        <w:rPr>
          <w:lang w:val="pt-BR"/>
        </w:rPr>
      </w:pPr>
    </w:p>
    <w:p w14:paraId="386BFB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1</w:t>
      </w:r>
    </w:p>
    <w:p w14:paraId="218DA869" w14:textId="3ECD5E5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7KN/M E TRAÇÃO TRANSVERSAL DE 6KN/M</w:t>
      </w:r>
    </w:p>
    <w:p w14:paraId="6CEC63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174922" w14:textId="5EEC9A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528276F2" w14:textId="3A5D4F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721A0198" w14:textId="1A646BFD" w:rsidR="00186709" w:rsidRPr="00FD46C3" w:rsidRDefault="00186709">
      <w:pPr>
        <w:pStyle w:val="Corpodetexto"/>
        <w:rPr>
          <w:lang w:val="pt-BR"/>
        </w:rPr>
      </w:pPr>
    </w:p>
    <w:p w14:paraId="6ABC22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2</w:t>
      </w:r>
    </w:p>
    <w:p w14:paraId="4E8BF7E1" w14:textId="12EA54C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8KN/M E TRAÇÃO TRANSVERSAL DE 7KN/M</w:t>
      </w:r>
    </w:p>
    <w:p w14:paraId="4D07922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65E26BF" w14:textId="1A34F1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B15E2F" w14:textId="45015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1771D0C" w14:textId="198F7798" w:rsidR="00186709" w:rsidRPr="00FD46C3" w:rsidRDefault="00186709">
      <w:pPr>
        <w:pStyle w:val="Corpodetexto"/>
        <w:rPr>
          <w:lang w:val="pt-BR"/>
        </w:rPr>
      </w:pPr>
    </w:p>
    <w:p w14:paraId="41A22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3</w:t>
      </w:r>
    </w:p>
    <w:p w14:paraId="0480FA25" w14:textId="011E4CA6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9KN/M E TRAÇÃO TRANSVERSAL DE 8KN/M</w:t>
      </w:r>
    </w:p>
    <w:p w14:paraId="3BCE65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402137E" w14:textId="57E9956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309133D" w14:textId="5EB26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E33F508" w14:textId="2FEBBBEA" w:rsidR="00186709" w:rsidRPr="00FD46C3" w:rsidRDefault="00186709">
      <w:pPr>
        <w:pStyle w:val="Corpodetexto"/>
        <w:rPr>
          <w:lang w:val="pt-BR"/>
        </w:rPr>
      </w:pPr>
    </w:p>
    <w:p w14:paraId="5A4C26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4</w:t>
      </w:r>
    </w:p>
    <w:p w14:paraId="3680DE7A" w14:textId="206816FD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0KN/M E TRAÇÃO TRANSVERSAL DE 9KN/M</w:t>
      </w:r>
    </w:p>
    <w:p w14:paraId="784345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7E9CE61" w14:textId="0A32BD4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08E3BFFF" w14:textId="0F9F4A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24494CAA" w14:textId="0194D49B" w:rsidR="00186709" w:rsidRPr="00FD46C3" w:rsidRDefault="00186709">
      <w:pPr>
        <w:pStyle w:val="Corpodetexto"/>
        <w:rPr>
          <w:lang w:val="pt-BR"/>
        </w:rPr>
      </w:pPr>
    </w:p>
    <w:p w14:paraId="2B0EE3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5</w:t>
      </w:r>
    </w:p>
    <w:p w14:paraId="754D064C" w14:textId="6FF3E5C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4KN/M E TRAÇÃO TRANSVERSAL DE 12KN/M</w:t>
      </w:r>
    </w:p>
    <w:p w14:paraId="19794F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79E70A6" w14:textId="28E40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6F783F4" w14:textId="745467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008DE250" w14:textId="45ACF48F" w:rsidR="00186709" w:rsidRPr="00FD46C3" w:rsidRDefault="00186709">
      <w:pPr>
        <w:pStyle w:val="Corpodetexto"/>
        <w:rPr>
          <w:lang w:val="pt-BR"/>
        </w:rPr>
      </w:pPr>
    </w:p>
    <w:p w14:paraId="5E2FD3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6</w:t>
      </w:r>
    </w:p>
    <w:p w14:paraId="6BC472EE" w14:textId="4E44EC1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6KN/M E TRAÇÃO TRANSVERSAL DE 14KN/M</w:t>
      </w:r>
    </w:p>
    <w:p w14:paraId="67CB4B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A07D15" w14:textId="54D486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7A121D" w14:textId="49EB4E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815D3E6" w14:textId="172ED8E9" w:rsidR="00186709" w:rsidRPr="00FD46C3" w:rsidRDefault="00186709">
      <w:pPr>
        <w:pStyle w:val="Corpodetexto"/>
        <w:rPr>
          <w:lang w:val="pt-BR"/>
        </w:rPr>
      </w:pPr>
    </w:p>
    <w:p w14:paraId="286F17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7</w:t>
      </w:r>
    </w:p>
    <w:p w14:paraId="48F635EB" w14:textId="3AA4C48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1KN/M E TRAÇÃO TRANSVERSAL DE 19KN/M</w:t>
      </w:r>
    </w:p>
    <w:p w14:paraId="6D3940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86D76D0" w14:textId="6B6C64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87F4925" w14:textId="7A73EF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625E2F0" w14:textId="7B44221B" w:rsidR="00186709" w:rsidRPr="00FD46C3" w:rsidRDefault="00186709">
      <w:pPr>
        <w:pStyle w:val="Corpodetexto"/>
        <w:rPr>
          <w:lang w:val="pt-BR"/>
        </w:rPr>
      </w:pPr>
    </w:p>
    <w:p w14:paraId="667FE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8</w:t>
      </w:r>
    </w:p>
    <w:p w14:paraId="54541E1F" w14:textId="70A593B0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6KN/M E TRAÇÃO TRANSVERSAL DE 23KN/M</w:t>
      </w:r>
    </w:p>
    <w:p w14:paraId="4855298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4C3A187" w14:textId="170F789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3A145B23" w14:textId="301886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9F91951" w14:textId="7FDD603D" w:rsidR="00186709" w:rsidRPr="00FD46C3" w:rsidRDefault="00186709">
      <w:pPr>
        <w:pStyle w:val="Corpodetexto"/>
        <w:rPr>
          <w:lang w:val="pt-BR"/>
        </w:rPr>
      </w:pPr>
    </w:p>
    <w:p w14:paraId="244D1C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9</w:t>
      </w:r>
    </w:p>
    <w:p w14:paraId="3D57DA24" w14:textId="6F5FF0F2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31KN/M E TRAÇÃO TRANSVERSAL DE 27KN/M</w:t>
      </w:r>
    </w:p>
    <w:p w14:paraId="5118BD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65BA80D" w14:textId="1E1152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6E586AD8" w14:textId="554AB5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5107E385" w14:textId="6AC1FCDE" w:rsidR="00186709" w:rsidRPr="00FD46C3" w:rsidRDefault="00186709">
      <w:pPr>
        <w:pStyle w:val="Corpodetexto"/>
        <w:rPr>
          <w:lang w:val="pt-BR"/>
        </w:rPr>
      </w:pPr>
    </w:p>
    <w:p w14:paraId="36B033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1</w:t>
      </w:r>
    </w:p>
    <w:p w14:paraId="20AD87A4" w14:textId="4050C9F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MEMBRANA DE PEAD - 1MM DE ESPESSURA</w:t>
      </w:r>
    </w:p>
    <w:p w14:paraId="2CBC53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eomembrana colocada, medida no projeto. </w:t>
      </w:r>
    </w:p>
    <w:p w14:paraId="33BAFE8C" w14:textId="5CA56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geomembran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C39508E" w14:textId="27C40F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243ED8" w:rsidRPr="0088182F">
        <w:rPr>
          <w:lang w:val="pt-BR"/>
        </w:rPr>
        <w:t>Incluindo, mas não se limitando à DNIT 161/2012 - EM, NBR ISO 10319</w:t>
      </w:r>
      <w:r w:rsidR="00243ED8">
        <w:rPr>
          <w:lang w:val="pt-BR"/>
        </w:rPr>
        <w:t>, NBR</w:t>
      </w:r>
      <w:r w:rsidR="00243ED8" w:rsidRPr="00FD46C3">
        <w:rPr>
          <w:lang w:val="pt-BR"/>
        </w:rPr>
        <w:t xml:space="preserve"> 16199 e </w:t>
      </w:r>
      <w:r w:rsidR="00243ED8">
        <w:rPr>
          <w:lang w:val="pt-BR"/>
        </w:rPr>
        <w:t xml:space="preserve">NBR </w:t>
      </w:r>
      <w:r w:rsidR="00243ED8" w:rsidRPr="00FD46C3">
        <w:rPr>
          <w:lang w:val="pt-BR"/>
        </w:rPr>
        <w:t>15856</w:t>
      </w:r>
      <w:r w:rsidR="00243ED8">
        <w:rPr>
          <w:lang w:val="pt-BR"/>
        </w:rPr>
        <w:t>.</w:t>
      </w:r>
    </w:p>
    <w:p w14:paraId="7DD43757" w14:textId="2F0EC277" w:rsidR="00186709" w:rsidRPr="00FD46C3" w:rsidRDefault="00186709">
      <w:pPr>
        <w:pStyle w:val="Corpodetexto"/>
        <w:rPr>
          <w:lang w:val="pt-BR"/>
        </w:rPr>
      </w:pPr>
    </w:p>
    <w:p w14:paraId="515C0A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2</w:t>
      </w:r>
    </w:p>
    <w:p w14:paraId="52FA81E4" w14:textId="606B08D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MANTA FORMADA PELA ASSOCIAÇÃO DE UM TECIDO TÉCNICO DE POLIESTER COM FILME DE POLIETILENO DE BAIXA DENSIDADE EM ACORDO COM A NBR12824</w:t>
      </w:r>
    </w:p>
    <w:p w14:paraId="2BA620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EA1DC7D" w14:textId="46739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6F55FA9E" w14:textId="52948B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6199 e 15856 e NBR ISO 10319.</w:t>
      </w:r>
    </w:p>
    <w:p w14:paraId="507C63BA" w14:textId="644725B2" w:rsidR="00186709" w:rsidRPr="00FD46C3" w:rsidRDefault="00186709">
      <w:pPr>
        <w:pStyle w:val="Corpodetexto"/>
        <w:rPr>
          <w:lang w:val="pt-BR"/>
        </w:rPr>
      </w:pPr>
    </w:p>
    <w:p w14:paraId="4F0AB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3</w:t>
      </w:r>
    </w:p>
    <w:p w14:paraId="69606F54" w14:textId="28CDFCA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COMPOSTO FORMADO POR NÚCLEO TRIDIMENSIONAL, FLEXÍVEL DE FILAMENTO DE POLIPROPILENO, ASSOCIADO ÀS SUAS DUAS SUPERFÍCIES GEOTEXTEIS NÃO TECIDOS</w:t>
      </w:r>
    </w:p>
    <w:p w14:paraId="75A50D33" w14:textId="77777777" w:rsidR="001526E2" w:rsidRDefault="002B3567">
      <w:pPr>
        <w:pStyle w:val="Corpodetexto"/>
        <w:rPr>
          <w:lang w:val="pt-BR"/>
        </w:rPr>
      </w:pPr>
      <w:bookmarkStart w:id="1" w:name="_Hlk140710862"/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composto</w:t>
      </w:r>
      <w:proofErr w:type="spellEnd"/>
      <w:r w:rsidRPr="00FD46C3">
        <w:rPr>
          <w:lang w:val="pt-BR"/>
        </w:rPr>
        <w:t xml:space="preserve"> colocado, medido no projeto. </w:t>
      </w:r>
    </w:p>
    <w:p w14:paraId="37789558" w14:textId="7851D5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o </w:t>
      </w:r>
      <w:proofErr w:type="spellStart"/>
      <w:r w:rsidR="002B3567" w:rsidRPr="00FD46C3">
        <w:rPr>
          <w:lang w:val="pt-BR"/>
        </w:rPr>
        <w:t>geocomposto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39BE812" w14:textId="280626E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bookmarkStart w:id="2" w:name="_Hlk140739532"/>
      <w:r w:rsidR="00C23951" w:rsidRPr="00FD46C3">
        <w:rPr>
          <w:lang w:val="pt-BR"/>
        </w:rPr>
        <w:t xml:space="preserve">Incluindo, mas não se limitando </w:t>
      </w:r>
      <w:r w:rsidR="00C23951" w:rsidRPr="0088182F">
        <w:rPr>
          <w:lang w:val="pt-BR"/>
        </w:rPr>
        <w:t>à DNIT 161/2012 - EM,</w:t>
      </w:r>
      <w:r w:rsidR="00C23951">
        <w:rPr>
          <w:lang w:val="pt-BR"/>
        </w:rPr>
        <w:t xml:space="preserve"> </w:t>
      </w:r>
      <w:r w:rsidR="00C23951" w:rsidRPr="0088182F">
        <w:rPr>
          <w:lang w:val="pt-BR"/>
        </w:rPr>
        <w:t>NBR ISO 10319</w:t>
      </w:r>
      <w:r w:rsidR="00C23951">
        <w:rPr>
          <w:lang w:val="pt-BR"/>
        </w:rPr>
        <w:t>, NBR</w:t>
      </w:r>
      <w:r w:rsidR="00C23951" w:rsidRPr="00FD46C3">
        <w:rPr>
          <w:lang w:val="pt-BR"/>
        </w:rPr>
        <w:t xml:space="preserve"> 16199 e </w:t>
      </w:r>
      <w:r w:rsidR="00C23951">
        <w:rPr>
          <w:lang w:val="pt-BR"/>
        </w:rPr>
        <w:t xml:space="preserve">NBR </w:t>
      </w:r>
      <w:r w:rsidR="00C23951" w:rsidRPr="00FD46C3">
        <w:rPr>
          <w:lang w:val="pt-BR"/>
        </w:rPr>
        <w:t>15856</w:t>
      </w:r>
      <w:r w:rsidR="00C23951">
        <w:rPr>
          <w:lang w:val="pt-BR"/>
        </w:rPr>
        <w:t>.</w:t>
      </w:r>
    </w:p>
    <w:bookmarkEnd w:id="1"/>
    <w:bookmarkEnd w:id="2"/>
    <w:p w14:paraId="7F22CC5B" w14:textId="187E0F09" w:rsidR="00186709" w:rsidRPr="00FD46C3" w:rsidRDefault="00186709">
      <w:pPr>
        <w:pStyle w:val="Corpodetexto"/>
        <w:rPr>
          <w:lang w:val="pt-BR"/>
        </w:rPr>
      </w:pPr>
    </w:p>
    <w:p w14:paraId="7506CC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1-000</w:t>
      </w:r>
    </w:p>
    <w:p w14:paraId="20E9A7CF" w14:textId="5DE4FC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</w:t>
      </w:r>
    </w:p>
    <w:p w14:paraId="640F8B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194ACB82" w14:textId="4376B6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 e sugador. </w:t>
      </w:r>
    </w:p>
    <w:p w14:paraId="3ED783BF" w14:textId="656E03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6CE5FE2A" w14:textId="371378ED" w:rsidR="00186709" w:rsidRPr="00FD46C3" w:rsidRDefault="00186709">
      <w:pPr>
        <w:pStyle w:val="Corpodetexto"/>
        <w:rPr>
          <w:lang w:val="pt-BR"/>
        </w:rPr>
      </w:pPr>
    </w:p>
    <w:p w14:paraId="4E549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2-000</w:t>
      </w:r>
    </w:p>
    <w:p w14:paraId="1D6E6CD7" w14:textId="3FF335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/ RECICLADOR</w:t>
      </w:r>
    </w:p>
    <w:p w14:paraId="598223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58F87162" w14:textId="709EE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, sugador e reciclador. </w:t>
      </w:r>
    </w:p>
    <w:p w14:paraId="30523BBD" w14:textId="4E22AB1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79B13EA4" w14:textId="77777777" w:rsidR="004E4B34" w:rsidRDefault="004E4B34">
      <w:pPr>
        <w:pStyle w:val="Corpodetexto"/>
        <w:rPr>
          <w:lang w:val="pt-BR"/>
        </w:rPr>
      </w:pPr>
    </w:p>
    <w:p w14:paraId="6C9C506C" w14:textId="4BA46882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7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3C628A9" w14:textId="77777777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GALERIAS MOLDADAS, CÓRREGOS E DRENAGEM</w:t>
      </w:r>
    </w:p>
    <w:p w14:paraId="5DCA8E03" w14:textId="0112FFD5" w:rsidR="00186709" w:rsidRPr="00FD46C3" w:rsidRDefault="00186709">
      <w:pPr>
        <w:pStyle w:val="Corpodetexto"/>
        <w:rPr>
          <w:lang w:val="pt-BR"/>
        </w:rPr>
      </w:pPr>
    </w:p>
    <w:p w14:paraId="3EB6E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1-000</w:t>
      </w:r>
    </w:p>
    <w:p w14:paraId="09B3B0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GALERIAS MOLDADAS, COM REAPROVEITAMENTO</w:t>
      </w:r>
    </w:p>
    <w:p w14:paraId="506F0F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0F47426C" w14:textId="4FB31B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o fornecimento e o preparo da madeira, a execução e a retirada do escoramento, inclusive cunhas e calços. </w:t>
      </w:r>
    </w:p>
    <w:p w14:paraId="4D75E09A" w14:textId="3BCBEB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E3653C7" w14:textId="50ED38CA" w:rsidR="00186709" w:rsidRPr="00FD46C3" w:rsidRDefault="00186709">
      <w:pPr>
        <w:pStyle w:val="Corpodetexto"/>
        <w:rPr>
          <w:lang w:val="pt-BR"/>
        </w:rPr>
      </w:pPr>
    </w:p>
    <w:p w14:paraId="4538DF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1</w:t>
      </w:r>
    </w:p>
    <w:p w14:paraId="31DD1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3 À 5M</w:t>
      </w:r>
    </w:p>
    <w:p w14:paraId="4D4663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19EA59CC" w14:textId="205CBE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A85D8C0" w14:textId="4E83B3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4BD8FC51" w14:textId="37A86FE2" w:rsidR="00186709" w:rsidRPr="00FD46C3" w:rsidRDefault="00186709">
      <w:pPr>
        <w:pStyle w:val="Corpodetexto"/>
        <w:rPr>
          <w:lang w:val="pt-BR"/>
        </w:rPr>
      </w:pPr>
    </w:p>
    <w:p w14:paraId="5E547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2</w:t>
      </w:r>
    </w:p>
    <w:p w14:paraId="6A3CF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5 À 8M</w:t>
      </w:r>
    </w:p>
    <w:p w14:paraId="12BF116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012B79B2" w14:textId="470C4E2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40CB9FBE" w14:textId="7BE855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5EBC17A9" w14:textId="53D8EF84" w:rsidR="00186709" w:rsidRPr="00FD46C3" w:rsidRDefault="00186709">
      <w:pPr>
        <w:pStyle w:val="Corpodetexto"/>
        <w:rPr>
          <w:lang w:val="pt-BR"/>
        </w:rPr>
      </w:pPr>
    </w:p>
    <w:p w14:paraId="70E48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3</w:t>
      </w:r>
    </w:p>
    <w:p w14:paraId="0B22CD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3 À 5M</w:t>
      </w:r>
    </w:p>
    <w:p w14:paraId="1FCEC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71B09BDC" w14:textId="5C02B3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513CD5DB" w14:textId="1F5841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5E523DA" w14:textId="4469808E" w:rsidR="00186709" w:rsidRPr="00FD46C3" w:rsidRDefault="00186709">
      <w:pPr>
        <w:pStyle w:val="Corpodetexto"/>
        <w:rPr>
          <w:lang w:val="pt-BR"/>
        </w:rPr>
      </w:pPr>
    </w:p>
    <w:p w14:paraId="629D2E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4</w:t>
      </w:r>
    </w:p>
    <w:p w14:paraId="43040E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5 À 8M</w:t>
      </w:r>
    </w:p>
    <w:p w14:paraId="7783DD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6B454398" w14:textId="18D7B1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DB63910" w14:textId="5B3F12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2B7CA78" w14:textId="1E75AD1E" w:rsidR="00186709" w:rsidRPr="00FD46C3" w:rsidRDefault="00186709">
      <w:pPr>
        <w:pStyle w:val="Corpodetexto"/>
        <w:rPr>
          <w:lang w:val="pt-BR"/>
        </w:rPr>
      </w:pPr>
    </w:p>
    <w:p w14:paraId="7FDF2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5</w:t>
      </w:r>
    </w:p>
    <w:p w14:paraId="2EA10E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3 À 5M</w:t>
      </w:r>
    </w:p>
    <w:p w14:paraId="7EB93D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52FAB0D1" w14:textId="236F22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73B818DA" w14:textId="765E1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789E5708" w14:textId="237F1019" w:rsidR="00186709" w:rsidRPr="00FD46C3" w:rsidRDefault="00186709">
      <w:pPr>
        <w:pStyle w:val="Corpodetexto"/>
        <w:rPr>
          <w:lang w:val="pt-BR"/>
        </w:rPr>
      </w:pPr>
    </w:p>
    <w:p w14:paraId="6D7DC7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6</w:t>
      </w:r>
    </w:p>
    <w:p w14:paraId="0D5065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5 À 8M</w:t>
      </w:r>
    </w:p>
    <w:p w14:paraId="54F40E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ede escorada, medida no projeto. O serviço será medido 75% na colocação e 25% na retirada. </w:t>
      </w:r>
    </w:p>
    <w:p w14:paraId="220DFB4B" w14:textId="31CD3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605EDEDC" w14:textId="0D6E2B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2989941" w14:textId="5C994B66" w:rsidR="00186709" w:rsidRPr="00FD46C3" w:rsidRDefault="00186709">
      <w:pPr>
        <w:pStyle w:val="Corpodetexto"/>
        <w:rPr>
          <w:lang w:val="pt-BR"/>
        </w:rPr>
      </w:pPr>
    </w:p>
    <w:p w14:paraId="233C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5-000</w:t>
      </w:r>
    </w:p>
    <w:p w14:paraId="566571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IS METÁLICOS PERDIDOS EM ESCORAMENTOS, NO CASO DE IMPOSSIBILIDADE DO REAPROVEITAMENTO PREVISTO NOS ITENS 7.3.</w:t>
      </w:r>
    </w:p>
    <w:p w14:paraId="6D5CBE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 para galerias moldadas, considerando a área de influência do perfil metálico perdido, mediante aprovação e justificativas formalizadas pela fiscalização. </w:t>
      </w:r>
    </w:p>
    <w:p w14:paraId="02467F9F" w14:textId="1A1091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valor do perfil metálico perdido, devendo ser aplicado para casos em que se previu o reaproveitamento e, por motivos técnicos, não foi possível retirar o perfil do escoramento. </w:t>
      </w:r>
    </w:p>
    <w:p w14:paraId="0CB0F50C" w14:textId="659AB0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à NR18.</w:t>
      </w:r>
    </w:p>
    <w:p w14:paraId="7BB597D6" w14:textId="7FEE6A5B" w:rsidR="00186709" w:rsidRPr="00FD46C3" w:rsidRDefault="00186709">
      <w:pPr>
        <w:pStyle w:val="Corpodetexto"/>
        <w:rPr>
          <w:lang w:val="pt-BR"/>
        </w:rPr>
      </w:pPr>
    </w:p>
    <w:p w14:paraId="008EDB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6-000</w:t>
      </w:r>
    </w:p>
    <w:p w14:paraId="038FAF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EM GALERIA MOLDADA</w:t>
      </w:r>
    </w:p>
    <w:p w14:paraId="54DDE8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m galeria executado, medido no projeto e considerando a projeção horizontal interna da laje superior da galeria. </w:t>
      </w:r>
    </w:p>
    <w:p w14:paraId="68AABD26" w14:textId="601CF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transporte e montagem do </w:t>
      </w:r>
      <w:proofErr w:type="spellStart"/>
      <w:r w:rsidR="002B3567" w:rsidRPr="00FD46C3">
        <w:rPr>
          <w:lang w:val="pt-BR"/>
        </w:rPr>
        <w:t>cimbramento</w:t>
      </w:r>
      <w:proofErr w:type="spellEnd"/>
      <w:r w:rsidR="002B3567" w:rsidRPr="00FD46C3">
        <w:rPr>
          <w:lang w:val="pt-BR"/>
        </w:rPr>
        <w:t xml:space="preserve">, inclusive dos escoramentos, encunhamentos e contraventamentos necessários; 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; elaboração do projeto executivo do escoramento e execução das bases de apoio. </w:t>
      </w:r>
    </w:p>
    <w:p w14:paraId="3A48FDE7" w14:textId="79274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415315" w14:textId="7873313F" w:rsidR="00186709" w:rsidRPr="00FD46C3" w:rsidRDefault="00186709">
      <w:pPr>
        <w:pStyle w:val="Corpodetexto"/>
        <w:rPr>
          <w:lang w:val="pt-BR"/>
        </w:rPr>
      </w:pPr>
    </w:p>
    <w:p w14:paraId="6E1CFD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7-000</w:t>
      </w:r>
    </w:p>
    <w:p w14:paraId="6940C1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GALERIA MOLDADA</w:t>
      </w:r>
    </w:p>
    <w:p w14:paraId="2700E2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forma em contato com o concreto. </w:t>
      </w:r>
    </w:p>
    <w:p w14:paraId="0CB189A6" w14:textId="680F99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corte da madeira; execução e montagem da forma, inclusive escoramentos e travamentos; desforma e posterior remoção do material; transporte horizontal e vertical. </w:t>
      </w:r>
    </w:p>
    <w:p w14:paraId="744BBE89" w14:textId="11FA4B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8D97DB7" w14:textId="76353864" w:rsidR="00186709" w:rsidRPr="00FD46C3" w:rsidRDefault="00186709">
      <w:pPr>
        <w:pStyle w:val="Corpodetexto"/>
        <w:rPr>
          <w:lang w:val="pt-BR"/>
        </w:rPr>
      </w:pPr>
    </w:p>
    <w:p w14:paraId="6AB897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8-000</w:t>
      </w:r>
    </w:p>
    <w:p w14:paraId="4692D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6C54C7F1" w14:textId="77777777" w:rsidR="001526E2" w:rsidRDefault="00613C03" w:rsidP="00613C0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4D8C4B6" w14:textId="0B875294" w:rsidR="001526E2" w:rsidRDefault="001526E2" w:rsidP="00613C0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13C03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13C03" w:rsidRPr="006F327F">
        <w:rPr>
          <w:lang w:val="pt-BR"/>
        </w:rPr>
        <w:t xml:space="preserve"> </w:t>
      </w:r>
      <w:r w:rsidR="00613C03" w:rsidRPr="00FD46C3">
        <w:rPr>
          <w:lang w:val="pt-BR"/>
        </w:rPr>
        <w:t xml:space="preserve">As perdas já estão sendo consideradas nos coeficientes unitários de cada insumo. </w:t>
      </w:r>
    </w:p>
    <w:p w14:paraId="526B6FC8" w14:textId="1AFF54A2" w:rsidR="00613C03" w:rsidRDefault="001526E2" w:rsidP="00613C03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613C03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6DF27750" w14:textId="72C153EE" w:rsidR="00186709" w:rsidRPr="00FD46C3" w:rsidRDefault="00186709">
      <w:pPr>
        <w:pStyle w:val="Corpodetexto"/>
        <w:rPr>
          <w:lang w:val="pt-BR"/>
        </w:rPr>
      </w:pPr>
    </w:p>
    <w:p w14:paraId="09D838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9-000</w:t>
      </w:r>
    </w:p>
    <w:p w14:paraId="46FED9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lt; 1/2”</w:t>
      </w:r>
    </w:p>
    <w:p w14:paraId="4713B9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68E1241" w14:textId="5AC5BD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39FB75B3" w14:textId="235F1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7EDF1FA0" w14:textId="7DBDB82F" w:rsidR="00186709" w:rsidRPr="00FD46C3" w:rsidRDefault="00186709">
      <w:pPr>
        <w:pStyle w:val="Corpodetexto"/>
        <w:rPr>
          <w:lang w:val="pt-BR"/>
        </w:rPr>
      </w:pPr>
    </w:p>
    <w:p w14:paraId="50CD47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0-000</w:t>
      </w:r>
    </w:p>
    <w:p w14:paraId="6E4BDE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gt; OU = 1/2”</w:t>
      </w:r>
    </w:p>
    <w:p w14:paraId="7F3726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2E82F4FB" w14:textId="01D628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6FB50A68" w14:textId="70FD0C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0F5D3AFC" w14:textId="724FE479" w:rsidR="00186709" w:rsidRPr="00FD46C3" w:rsidRDefault="00186709">
      <w:pPr>
        <w:pStyle w:val="Corpodetexto"/>
        <w:rPr>
          <w:lang w:val="pt-BR"/>
        </w:rPr>
      </w:pPr>
    </w:p>
    <w:p w14:paraId="06AC8B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1-000</w:t>
      </w:r>
    </w:p>
    <w:p w14:paraId="2461F9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469EC055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0DE65DC4" w14:textId="53455D16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4490BB95" w14:textId="59A7DB74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56E35E65" w14:textId="7DFCEA78" w:rsidR="00186709" w:rsidRPr="00FD46C3" w:rsidRDefault="00186709">
      <w:pPr>
        <w:pStyle w:val="Corpodetexto"/>
        <w:rPr>
          <w:lang w:val="pt-BR"/>
        </w:rPr>
      </w:pPr>
    </w:p>
    <w:p w14:paraId="6BA924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2-000</w:t>
      </w:r>
    </w:p>
    <w:p w14:paraId="52FA88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0F4A40C" w14:textId="77777777" w:rsidR="001526E2" w:rsidRDefault="006D6255" w:rsidP="006D625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29CE40D2" w14:textId="54464E6E" w:rsidR="001526E2" w:rsidRDefault="001526E2" w:rsidP="006D625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D6255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2CB58C6" w14:textId="68998563" w:rsidR="006D6255" w:rsidRPr="00FD46C3" w:rsidRDefault="001526E2" w:rsidP="006D625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D6255" w:rsidRPr="00FD46C3">
        <w:rPr>
          <w:lang w:val="pt-BR"/>
        </w:rPr>
        <w:t xml:space="preserve"> contempladas todas as normas e melhores práticas de engenharia aplicáveis. Incluindo, mas não se limitando </w:t>
      </w:r>
      <w:r w:rsidR="006D6255">
        <w:rPr>
          <w:lang w:val="pt-BR"/>
        </w:rPr>
        <w:t>à NBR</w:t>
      </w:r>
      <w:r w:rsidR="006D6255" w:rsidRPr="00FD46C3">
        <w:rPr>
          <w:lang w:val="pt-BR"/>
        </w:rPr>
        <w:t xml:space="preserve"> 7481 e </w:t>
      </w:r>
      <w:r w:rsidR="006D6255">
        <w:rPr>
          <w:lang w:val="pt-BR"/>
        </w:rPr>
        <w:t xml:space="preserve">NBR </w:t>
      </w:r>
      <w:r w:rsidR="006D6255" w:rsidRPr="00FD46C3">
        <w:rPr>
          <w:lang w:val="pt-BR"/>
        </w:rPr>
        <w:t>7480.</w:t>
      </w:r>
    </w:p>
    <w:p w14:paraId="531CEE7C" w14:textId="6ABBE8D0" w:rsidR="00186709" w:rsidRPr="00FD46C3" w:rsidRDefault="00186709">
      <w:pPr>
        <w:pStyle w:val="Corpodetexto"/>
        <w:rPr>
          <w:lang w:val="pt-BR"/>
        </w:rPr>
      </w:pPr>
    </w:p>
    <w:p w14:paraId="17F5F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3-000</w:t>
      </w:r>
    </w:p>
    <w:p w14:paraId="52238A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</w:t>
      </w:r>
    </w:p>
    <w:p w14:paraId="134094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4827545F" w14:textId="2F89CD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38746EFD" w14:textId="27DC9B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5D2BE51" w14:textId="45DF7111" w:rsidR="00186709" w:rsidRPr="00FD46C3" w:rsidRDefault="00186709">
      <w:pPr>
        <w:pStyle w:val="Corpodetexto"/>
        <w:rPr>
          <w:lang w:val="pt-BR"/>
        </w:rPr>
      </w:pPr>
    </w:p>
    <w:p w14:paraId="60DC24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14-000</w:t>
      </w:r>
    </w:p>
    <w:p w14:paraId="78725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</w:t>
      </w:r>
    </w:p>
    <w:p w14:paraId="52A1DA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1A5E0B77" w14:textId="2659D0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56D7F8B8" w14:textId="24EA83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366D8608" w14:textId="28017C88" w:rsidR="00186709" w:rsidRPr="00FD46C3" w:rsidRDefault="00186709">
      <w:pPr>
        <w:pStyle w:val="Corpodetexto"/>
        <w:rPr>
          <w:lang w:val="pt-BR"/>
        </w:rPr>
      </w:pPr>
    </w:p>
    <w:p w14:paraId="22BBBC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5-000</w:t>
      </w:r>
    </w:p>
    <w:p w14:paraId="174B5F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</w:t>
      </w:r>
    </w:p>
    <w:p w14:paraId="4A05C3E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8B3E98C" w14:textId="5A39AF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1942EAB" w14:textId="59137D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CCF2F35" w14:textId="5C1341B3" w:rsidR="00186709" w:rsidRPr="00FD46C3" w:rsidRDefault="00186709">
      <w:pPr>
        <w:pStyle w:val="Corpodetexto"/>
        <w:rPr>
          <w:lang w:val="pt-BR"/>
        </w:rPr>
      </w:pPr>
    </w:p>
    <w:p w14:paraId="635303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6-000</w:t>
      </w:r>
    </w:p>
    <w:p w14:paraId="02B3B0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</w:t>
      </w:r>
    </w:p>
    <w:p w14:paraId="3B751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0032D530" w14:textId="165BAC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2783961" w14:textId="39294F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193E06D9" w14:textId="69CC5720" w:rsidR="00186709" w:rsidRPr="00FD46C3" w:rsidRDefault="00186709">
      <w:pPr>
        <w:pStyle w:val="Corpodetexto"/>
        <w:rPr>
          <w:lang w:val="pt-BR"/>
        </w:rPr>
      </w:pPr>
    </w:p>
    <w:p w14:paraId="7B997D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7-000</w:t>
      </w:r>
    </w:p>
    <w:p w14:paraId="4A778E0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</w:t>
      </w:r>
    </w:p>
    <w:p w14:paraId="6EC2240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B3207C5" w14:textId="28ED81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679041F0" w14:textId="79610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243E7226" w14:textId="5F37646E" w:rsidR="00186709" w:rsidRPr="00FD46C3" w:rsidRDefault="00186709">
      <w:pPr>
        <w:pStyle w:val="Corpodetexto"/>
        <w:rPr>
          <w:lang w:val="pt-BR"/>
        </w:rPr>
      </w:pPr>
    </w:p>
    <w:p w14:paraId="0AADED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8-000</w:t>
      </w:r>
    </w:p>
    <w:p w14:paraId="4D6DDB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ROCAMENTO DE PEDRA EM TALUDES</w:t>
      </w:r>
    </w:p>
    <w:p w14:paraId="656FC2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nrocamento executado, medido no projeto. </w:t>
      </w:r>
    </w:p>
    <w:p w14:paraId="45DA5391" w14:textId="0B736E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as pedras. </w:t>
      </w:r>
    </w:p>
    <w:p w14:paraId="0A8514E5" w14:textId="63C4A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6502.</w:t>
      </w:r>
    </w:p>
    <w:p w14:paraId="2E7F38B5" w14:textId="6B14A8D3" w:rsidR="00186709" w:rsidRPr="00FD46C3" w:rsidRDefault="00186709">
      <w:pPr>
        <w:pStyle w:val="Corpodetexto"/>
        <w:rPr>
          <w:lang w:val="pt-BR"/>
        </w:rPr>
      </w:pPr>
    </w:p>
    <w:p w14:paraId="61AF55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9-000</w:t>
      </w:r>
    </w:p>
    <w:p w14:paraId="1E69B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RBACANS DE TUBOS DE PVC - DIÂMETRO 4”</w:t>
      </w:r>
    </w:p>
    <w:p w14:paraId="73DA8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ubo aplicado. </w:t>
      </w:r>
    </w:p>
    <w:p w14:paraId="0721DAFE" w14:textId="20F2F3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instalação, inclusive perdas. </w:t>
      </w:r>
    </w:p>
    <w:p w14:paraId="59E183C0" w14:textId="38DB05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3B883DB5" w14:textId="129D90D4" w:rsidR="00186709" w:rsidRPr="00FD46C3" w:rsidRDefault="00186709">
      <w:pPr>
        <w:pStyle w:val="Corpodetexto"/>
        <w:rPr>
          <w:lang w:val="pt-BR"/>
        </w:rPr>
      </w:pPr>
    </w:p>
    <w:p w14:paraId="74B424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0-000</w:t>
      </w:r>
    </w:p>
    <w:p w14:paraId="3DDF30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URO DE ARRIMO DE RACHÃO COM ARGAMASSA DE CIMENTO E AREIA 1:3</w:t>
      </w:r>
    </w:p>
    <w:p w14:paraId="30E284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uro de arrimo executado, medido no projeto. </w:t>
      </w:r>
    </w:p>
    <w:p w14:paraId="46D79902" w14:textId="7CF182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e rachão; fornecimento e utilização de argamassa de cimento e areia 1:3. </w:t>
      </w:r>
    </w:p>
    <w:p w14:paraId="364307D0" w14:textId="5815B4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448F8D08" w14:textId="41C9D754" w:rsidR="00186709" w:rsidRPr="00FD46C3" w:rsidRDefault="00186709">
      <w:pPr>
        <w:pStyle w:val="Corpodetexto"/>
        <w:rPr>
          <w:lang w:val="pt-BR"/>
        </w:rPr>
      </w:pPr>
    </w:p>
    <w:p w14:paraId="522236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2-000</w:t>
      </w:r>
    </w:p>
    <w:p w14:paraId="05A15B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ASSOREAMENTO, LIMPEZA E REMOÇÃO DE MATERIAL DE GALERIA MOLDADA</w:t>
      </w:r>
    </w:p>
    <w:p w14:paraId="1BBFB7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tirado medido na caçamba, com presença e aprovação formalizada pela Fiscalização. </w:t>
      </w:r>
    </w:p>
    <w:p w14:paraId="2B52EB8C" w14:textId="24E3AA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equipamentos necessários para execução dos serviços de retirada, carregamento, transporte até 10 km e descarregamento com espalhamento, conforme indicação da Fiscalização. </w:t>
      </w:r>
    </w:p>
    <w:p w14:paraId="1A466C7D" w14:textId="272329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CC82F" w14:textId="775681D6" w:rsidR="00186709" w:rsidRPr="00FD46C3" w:rsidRDefault="00186709">
      <w:pPr>
        <w:pStyle w:val="Corpodetexto"/>
        <w:rPr>
          <w:lang w:val="pt-BR"/>
        </w:rPr>
      </w:pPr>
    </w:p>
    <w:p w14:paraId="575885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3-000</w:t>
      </w:r>
    </w:p>
    <w:p w14:paraId="7A090B5A" w14:textId="2CC1E7A5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 M, DE MALHA 8 X 10CM, GALVANIZADO, DE FIO Ø = 2,7MM</w:t>
      </w:r>
    </w:p>
    <w:p w14:paraId="2087D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D3B3682" w14:textId="6ED50D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48056951" w14:textId="53A6D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2A61861" w14:textId="4CBFE428" w:rsidR="00186709" w:rsidRPr="00FD46C3" w:rsidRDefault="00186709">
      <w:pPr>
        <w:pStyle w:val="Corpodetexto"/>
        <w:rPr>
          <w:lang w:val="pt-BR"/>
        </w:rPr>
      </w:pPr>
    </w:p>
    <w:p w14:paraId="0901ED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4-000</w:t>
      </w:r>
    </w:p>
    <w:p w14:paraId="29FF0EB3" w14:textId="5DD58DE3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, DE FIO Ø = 2,7MM</w:t>
      </w:r>
    </w:p>
    <w:p w14:paraId="2066B0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27434A2" w14:textId="6D63E8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E3AC2A" w14:textId="3F13EF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1509782" w14:textId="78A09E48" w:rsidR="00186709" w:rsidRPr="00FD46C3" w:rsidRDefault="00186709">
      <w:pPr>
        <w:pStyle w:val="Corpodetexto"/>
        <w:rPr>
          <w:lang w:val="pt-BR"/>
        </w:rPr>
      </w:pPr>
    </w:p>
    <w:p w14:paraId="5BD11E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5-000</w:t>
      </w:r>
    </w:p>
    <w:p w14:paraId="00848C81" w14:textId="1A131FFE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M, DE MALHA 8 X 10CM, GALVANIZADO E REVESTIDO EM PVC, DE FIO Ø = 2,4MM</w:t>
      </w:r>
    </w:p>
    <w:p w14:paraId="291CB0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42F486E7" w14:textId="504451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80ECF22" w14:textId="39E81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B2D33E0" w14:textId="44E5227F" w:rsidR="00186709" w:rsidRPr="00FD46C3" w:rsidRDefault="00186709">
      <w:pPr>
        <w:pStyle w:val="Corpodetexto"/>
        <w:rPr>
          <w:lang w:val="pt-BR"/>
        </w:rPr>
      </w:pPr>
    </w:p>
    <w:p w14:paraId="402C0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6-000</w:t>
      </w:r>
    </w:p>
    <w:p w14:paraId="74F18BF1" w14:textId="728422DA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 E REVESTIDO EM PVC, DE FIO Ø = 2,4MM</w:t>
      </w:r>
    </w:p>
    <w:p w14:paraId="1833C5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3AB63DB0" w14:textId="5A23AC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192A238" w14:textId="7C6967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1664059" w14:textId="2569432C" w:rsidR="00186709" w:rsidRPr="00FD46C3" w:rsidRDefault="00186709">
      <w:pPr>
        <w:pStyle w:val="Corpodetexto"/>
        <w:rPr>
          <w:lang w:val="pt-BR"/>
        </w:rPr>
      </w:pPr>
    </w:p>
    <w:p w14:paraId="6ABF4F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0-000</w:t>
      </w:r>
    </w:p>
    <w:p w14:paraId="4859D20B" w14:textId="3EB710BF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17M, DE MALHA 6 X 8CM, GALVANIZADO, REVESTIDO EM PVC, DE FIO Ø = 2,0MM</w:t>
      </w:r>
    </w:p>
    <w:p w14:paraId="20C629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0F390A7" w14:textId="43E423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DBC318" w14:textId="3B011F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1D8340D" w14:textId="5242AB13" w:rsidR="00186709" w:rsidRPr="00FD46C3" w:rsidRDefault="00186709">
      <w:pPr>
        <w:pStyle w:val="Corpodetexto"/>
        <w:rPr>
          <w:lang w:val="pt-BR"/>
        </w:rPr>
      </w:pPr>
    </w:p>
    <w:p w14:paraId="3E51C9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1-000</w:t>
      </w:r>
    </w:p>
    <w:p w14:paraId="62B52A87" w14:textId="274725A0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23M, DE MALHA 6 X 8CM, GALVANIZADO, REVESTIDO EM PVC, DE FIO Ø = 2,0MM</w:t>
      </w:r>
    </w:p>
    <w:p w14:paraId="7B7538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EDB4DE0" w14:textId="5DFF50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5B2D7933" w14:textId="0E474F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A8F728A" w14:textId="62A9EBAA" w:rsidR="00186709" w:rsidRPr="00FD46C3" w:rsidRDefault="00186709">
      <w:pPr>
        <w:pStyle w:val="Corpodetexto"/>
        <w:rPr>
          <w:lang w:val="pt-BR"/>
        </w:rPr>
      </w:pPr>
    </w:p>
    <w:p w14:paraId="6C2A10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2-000</w:t>
      </w:r>
    </w:p>
    <w:p w14:paraId="24BDFAF5" w14:textId="3B4B53E1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30M, DE MALHA 6 X 8CM, GALVANIZADO, REVESTIDO EM PVC, DE FIO Ø = 2,0MM</w:t>
      </w:r>
    </w:p>
    <w:p w14:paraId="436AA17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C5DBEB0" w14:textId="63E7821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27515A27" w14:textId="136941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6FC5924" w14:textId="2BC2CAF3" w:rsidR="00186709" w:rsidRPr="00FD46C3" w:rsidRDefault="00186709">
      <w:pPr>
        <w:pStyle w:val="Corpodetexto"/>
        <w:rPr>
          <w:lang w:val="pt-BR"/>
        </w:rPr>
      </w:pPr>
    </w:p>
    <w:p w14:paraId="49F4A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4-000</w:t>
      </w:r>
    </w:p>
    <w:p w14:paraId="497092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GABIÃO TIPO SACO, D = 0,65M, DE MALHA 8 X 10CM, GALVANIZADO, REVESTIDO EM PVC, DE FIO Ø = 2,4MM</w:t>
      </w:r>
    </w:p>
    <w:p w14:paraId="42F5F4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B4CAF8B" w14:textId="70B846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</w:p>
    <w:p w14:paraId="7EAC321B" w14:textId="27F74A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F0B2FB8" w14:textId="6AF09F38" w:rsidR="00186709" w:rsidRPr="00FD46C3" w:rsidRDefault="00186709">
      <w:pPr>
        <w:pStyle w:val="Corpodetexto"/>
        <w:rPr>
          <w:lang w:val="pt-BR"/>
        </w:rPr>
      </w:pPr>
    </w:p>
    <w:p w14:paraId="5B326D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5-000</w:t>
      </w:r>
    </w:p>
    <w:p w14:paraId="38A74D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07A6691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405E465B" w14:textId="02BDADD5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15EE1452" w14:textId="7BBDE773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B9C415A" w14:textId="2C192A78" w:rsidR="00186709" w:rsidRPr="00FD46C3" w:rsidRDefault="00186709">
      <w:pPr>
        <w:pStyle w:val="Corpodetexto"/>
        <w:rPr>
          <w:lang w:val="pt-BR"/>
        </w:rPr>
      </w:pPr>
    </w:p>
    <w:p w14:paraId="57189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1</w:t>
      </w:r>
    </w:p>
    <w:p w14:paraId="64F354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7KN/M E TRAÇÃO TRANSVERSAL DE 6KN/M EM JUNTA DE DILATAÇÃO</w:t>
      </w:r>
    </w:p>
    <w:p w14:paraId="55BF2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53E9494" w14:textId="20691A5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5F857BD" w14:textId="6CD6B07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034AD358" w14:textId="5F216D06" w:rsidR="00186709" w:rsidRPr="00FD46C3" w:rsidRDefault="00186709">
      <w:pPr>
        <w:pStyle w:val="Corpodetexto"/>
        <w:rPr>
          <w:lang w:val="pt-BR"/>
        </w:rPr>
      </w:pPr>
    </w:p>
    <w:p w14:paraId="689A76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2</w:t>
      </w:r>
    </w:p>
    <w:p w14:paraId="08CA0B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8KN/M E TRAÇÃO TRANSVERSAL DE 7KN/M EM JUNTA DE DILATAÇÃO</w:t>
      </w:r>
    </w:p>
    <w:p w14:paraId="33AB2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EDF1C27" w14:textId="480E5E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4A18B824" w14:textId="3047E4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15D12CC" w14:textId="20605BCB" w:rsidR="00186709" w:rsidRPr="00FD46C3" w:rsidRDefault="00186709">
      <w:pPr>
        <w:pStyle w:val="Corpodetexto"/>
        <w:rPr>
          <w:lang w:val="pt-BR"/>
        </w:rPr>
      </w:pPr>
    </w:p>
    <w:p w14:paraId="5AA6EE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3</w:t>
      </w:r>
    </w:p>
    <w:p w14:paraId="510B4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9KN/M E TRAÇÃO TRANSVERSAL DE 8KN/M EM JUNTA DE DILATAÇÃO</w:t>
      </w:r>
    </w:p>
    <w:p w14:paraId="2CC092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3EEE23AB" w14:textId="72D30C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9320B0A" w14:textId="50DB1E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4FDE4C42" w14:textId="2BAE41B4" w:rsidR="00186709" w:rsidRPr="00FD46C3" w:rsidRDefault="00186709">
      <w:pPr>
        <w:pStyle w:val="Corpodetexto"/>
        <w:rPr>
          <w:lang w:val="pt-BR"/>
        </w:rPr>
      </w:pPr>
    </w:p>
    <w:p w14:paraId="1E2060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4</w:t>
      </w:r>
    </w:p>
    <w:p w14:paraId="5B2AEC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0KN/M E TRAÇÃO TRANSVERSAL DE 9KN/M EM JUNTA DE DILATAÇÃO</w:t>
      </w:r>
    </w:p>
    <w:p w14:paraId="6904BC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A53EC60" w14:textId="75B666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8C76CEA" w14:textId="709FDF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5AA1756" w14:textId="571B70C1" w:rsidR="00186709" w:rsidRPr="00FD46C3" w:rsidRDefault="00186709">
      <w:pPr>
        <w:pStyle w:val="Corpodetexto"/>
        <w:rPr>
          <w:lang w:val="pt-BR"/>
        </w:rPr>
      </w:pPr>
    </w:p>
    <w:p w14:paraId="594E1F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5</w:t>
      </w:r>
    </w:p>
    <w:p w14:paraId="2512A2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4KN/M E TRAÇÃO TRANSVERSAL DE 12KN/M EM JUNTA DE DILATAÇÃO</w:t>
      </w:r>
    </w:p>
    <w:p w14:paraId="15BBC3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46E5307B" w14:textId="5F5909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56FFABDD" w14:textId="6181B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29712F7A" w14:textId="52C17833" w:rsidR="00186709" w:rsidRPr="00FD46C3" w:rsidRDefault="00186709">
      <w:pPr>
        <w:pStyle w:val="Corpodetexto"/>
        <w:rPr>
          <w:lang w:val="pt-BR"/>
        </w:rPr>
      </w:pPr>
    </w:p>
    <w:p w14:paraId="76372E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6</w:t>
      </w:r>
    </w:p>
    <w:p w14:paraId="3DF6C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6KN/M E TRAÇÃO TRANSVERSAL DE 14KN/M EM JUNTA DE DILATAÇÃO</w:t>
      </w:r>
    </w:p>
    <w:p w14:paraId="00D533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45D151A" w14:textId="0E12E3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EB58146" w14:textId="11FF58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42D3A7D" w14:textId="632D1F6E" w:rsidR="00186709" w:rsidRPr="00FD46C3" w:rsidRDefault="00186709">
      <w:pPr>
        <w:pStyle w:val="Corpodetexto"/>
        <w:rPr>
          <w:lang w:val="pt-BR"/>
        </w:rPr>
      </w:pPr>
    </w:p>
    <w:p w14:paraId="6629A2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7</w:t>
      </w:r>
    </w:p>
    <w:p w14:paraId="6638DC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1KN/M E TRAÇÃO TRANSVERSAL DE 19KN/M EM JUNTA DE DILATAÇÃO</w:t>
      </w:r>
    </w:p>
    <w:p w14:paraId="5FF565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2A28B37" w14:textId="6432F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2E8229C7" w14:textId="10C3A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28991A8" w14:textId="551BB62C" w:rsidR="00186709" w:rsidRPr="00FD46C3" w:rsidRDefault="00186709">
      <w:pPr>
        <w:pStyle w:val="Corpodetexto"/>
        <w:rPr>
          <w:lang w:val="pt-BR"/>
        </w:rPr>
      </w:pPr>
    </w:p>
    <w:p w14:paraId="02A5B6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8</w:t>
      </w:r>
    </w:p>
    <w:p w14:paraId="2A487F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6KN/M E TRAÇÃO TRANSVERSAL DE 23KN/M EM JUNTA DE DILATAÇÃO</w:t>
      </w:r>
    </w:p>
    <w:p w14:paraId="6120F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702AF4E0" w14:textId="49FE29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A5BD2B0" w14:textId="3B012E6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FAE740A" w14:textId="23288F73" w:rsidR="00186709" w:rsidRPr="00FD46C3" w:rsidRDefault="00186709">
      <w:pPr>
        <w:pStyle w:val="Corpodetexto"/>
        <w:rPr>
          <w:lang w:val="pt-BR"/>
        </w:rPr>
      </w:pPr>
    </w:p>
    <w:p w14:paraId="12A69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9</w:t>
      </w:r>
    </w:p>
    <w:p w14:paraId="1BDA12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31KN/M E TRAÇÃO TRANSVERSAL DE 27KN/M EM JUNTA DE DILATAÇÃO</w:t>
      </w:r>
    </w:p>
    <w:p w14:paraId="20FFF6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15D0C72" w14:textId="169782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9C20D7F" w14:textId="4D8213E6" w:rsidR="000A5764" w:rsidRDefault="001526E2" w:rsidP="000A576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12F2DB6D" w14:textId="77777777" w:rsidR="005258CF" w:rsidRDefault="005258CF" w:rsidP="000A5764">
      <w:pPr>
        <w:pStyle w:val="Corpodetexto"/>
        <w:rPr>
          <w:lang w:val="pt-BR"/>
        </w:rPr>
      </w:pPr>
    </w:p>
    <w:p w14:paraId="52FACFE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1</w:t>
      </w:r>
    </w:p>
    <w:p w14:paraId="7B06884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FORNECIMENTO DE ADUELA PRÉ-FABRICADA EM CONCRETO ARMADO, SEÇÃO 1,50 X 1,50 X 0,15 – H ATERRO = 1,00 A 2,50 M – LINHA SIMPLES (BSCC), DIMENSIONADA PARA SOBRECARGA DE TRABALHO TB 45</w:t>
      </w:r>
    </w:p>
    <w:p w14:paraId="44A761A3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5993A3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B81C3DB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2</w:t>
      </w:r>
    </w:p>
    <w:p w14:paraId="7240105E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1,50 X 0,15 – H ATERRO = 1,00 A 2,50 M – LINHA SIMPLES (BSCC), DIMENSIONADA PARA SOBRECARGA DE TRABALHO TB 45</w:t>
      </w:r>
    </w:p>
    <w:p w14:paraId="68A2EA0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4CF9BCE1" w14:textId="77777777" w:rsidR="005258CF" w:rsidRPr="002E5B38" w:rsidRDefault="005258CF" w:rsidP="005258CF">
      <w:pPr>
        <w:pStyle w:val="Corpodetexto"/>
        <w:rPr>
          <w:lang w:val="pt-BR"/>
        </w:rPr>
      </w:pPr>
    </w:p>
    <w:p w14:paraId="23CFDA82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3</w:t>
      </w:r>
    </w:p>
    <w:p w14:paraId="7AD112C4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2,00 X 0,15 – H ATERRO = 1,00 A 2,50 M – LINHA SIMPLES (BSCC), DIMENSIONADA PARA SOBRECARGA DE TRABALHO TB 45</w:t>
      </w:r>
    </w:p>
    <w:p w14:paraId="76C4D48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1B572D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96E0EC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E3A585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5</w:t>
      </w:r>
    </w:p>
    <w:p w14:paraId="5A5CAF59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00 X 0,15 – H ATERRO = 1,00 A 2,50 M – LINHA SIMPLES (BSCC), DIMENSIONADA PARA SOBRECARGA DE TRABALHO TB 45</w:t>
      </w:r>
    </w:p>
    <w:p w14:paraId="345A6A6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B19CA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7D4AB2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6</w:t>
      </w:r>
    </w:p>
    <w:p w14:paraId="0DA4CA3F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50 X 0,15 – H ATERRO = 1,00 A 2,50 M – LINHA SIMPLES (BSCC), DIMENSIONADA PARA SOBRECARGA DE TRABALHO TB 45</w:t>
      </w:r>
    </w:p>
    <w:p w14:paraId="74B7FA18" w14:textId="5105CE7C" w:rsidR="005258CF" w:rsidRPr="002E5B38" w:rsidRDefault="005258CF" w:rsidP="005258CF">
      <w:pPr>
        <w:pStyle w:val="Corpodetexto"/>
        <w:rPr>
          <w:lang w:val="pt-BR"/>
        </w:rPr>
      </w:pPr>
    </w:p>
    <w:p w14:paraId="51026A9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C131F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2A7F47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7</w:t>
      </w:r>
    </w:p>
    <w:p w14:paraId="31ECE7C4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00 X 0,20 – H ATERRO = 1,00 A 2,50 M – LINHA SIMPLES (BSCC), DIMENSIONADA PARA SOBRECARGA DE TRABALHO TB 45</w:t>
      </w:r>
    </w:p>
    <w:p w14:paraId="189B801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08E0D3C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49E7B9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8</w:t>
      </w:r>
    </w:p>
    <w:p w14:paraId="149DE98D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50 X 0,20 – H ATERRO = 1,00 A 2,50 M – LINHA SIMPLES (BSCC), DIMENSIONADA PARA SOBRECARGA DE TRABALHO TB 45</w:t>
      </w:r>
    </w:p>
    <w:p w14:paraId="146F389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9DA5DC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94D921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9</w:t>
      </w:r>
    </w:p>
    <w:p w14:paraId="63490D09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3,00 X 0,20 – H ATERRO = 1,00 A 2,50 M – LINHA SIMPLES (BSCC), DIMENSIONADA PARA SOBRECARGA DE TRABALHO TB 45</w:t>
      </w:r>
    </w:p>
    <w:p w14:paraId="63BBACC2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2C43653" w14:textId="77777777" w:rsidR="005258CF" w:rsidRDefault="005258CF" w:rsidP="005258CF">
      <w:pPr>
        <w:pStyle w:val="Corpodetexto"/>
        <w:rPr>
          <w:lang w:val="pt-BR"/>
        </w:rPr>
      </w:pPr>
    </w:p>
    <w:p w14:paraId="2A0CE07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1</w:t>
      </w:r>
    </w:p>
    <w:p w14:paraId="4B0C38F4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ADUELAS PRÉ-FABRICADAS EM CONCRETO ARMADO, SEÇÃO 1,50 X 1,50 X 0,15 – H ATERRO = 1,00 A 2,50 M – LINHA SIMPLES (BSCC), DIMENSIONADA PARA SOBRECARGA DE TRABALHO TB 45</w:t>
      </w:r>
    </w:p>
    <w:p w14:paraId="2EF1CEEB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</w:t>
      </w:r>
      <w:r w:rsidRPr="002E5B38">
        <w:rPr>
          <w:lang w:val="pt-BR"/>
        </w:rPr>
        <w:lastRenderedPageBreak/>
        <w:t>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D9BE4E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0A8B84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2</w:t>
      </w:r>
    </w:p>
    <w:p w14:paraId="199A2307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1,50 X 0,15 – H ATERRO = 1,00 A 2,50 M – LINHA SIMPLES (BSCC), DIMENSIONADA PARA SOBRECARGA DE TRABALHO TB 45</w:t>
      </w:r>
    </w:p>
    <w:p w14:paraId="1A1F395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AE8B758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CCE8FE7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3</w:t>
      </w:r>
    </w:p>
    <w:p w14:paraId="007140AE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2,00 X 0,15 – H ATERRO = 1,00 A 2,50 M – LINHA SIMPLES (BSCC), DIMENSIONADA PARA SOBRECARGA DE TRABALHO TB 45</w:t>
      </w:r>
    </w:p>
    <w:p w14:paraId="3E2DDE3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0B2E9B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ABD672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4</w:t>
      </w:r>
    </w:p>
    <w:p w14:paraId="62249DC0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00 X 0,15 – H ATERRO = 1,00 A 2,50 M – LINHA SIMPLES (BSCC), DIMENSIONADA PARA SOBRECARGA DE TRABALHO TB 45</w:t>
      </w:r>
    </w:p>
    <w:p w14:paraId="56BCA2F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DC58FAA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F2538B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5</w:t>
      </w:r>
    </w:p>
    <w:p w14:paraId="1179E6E3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50 X 0,15 – H ATERRO = 1,00 A 2,50 M – LINHA SIMPLES (BSCC), DIMENSIONADA PARA SOBRECARGA DE TRABALHO TB 45</w:t>
      </w:r>
    </w:p>
    <w:p w14:paraId="677C6A3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2B042F1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A8EDD5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6</w:t>
      </w:r>
    </w:p>
    <w:p w14:paraId="035CA1EE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00 X 0,20 – H ATERRO = 1,00 A 2,50 M – LINHA SIMPLES (BSCC), DIMENSIONADA PARA SOBRECARGA DE TRABALHO TB 45</w:t>
      </w:r>
    </w:p>
    <w:p w14:paraId="4751609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7F4382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F1C320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7</w:t>
      </w:r>
    </w:p>
    <w:p w14:paraId="40F906E6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50 X 0,20 – H ATERRO = 1,00 A 2,50 M – LINHA SIMPLES (BSCC), DIMENSIONADA PARA SOBRECARGA DE TRABALHO TB 45</w:t>
      </w:r>
    </w:p>
    <w:p w14:paraId="1AAD287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7FF5CEC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40A333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8</w:t>
      </w:r>
    </w:p>
    <w:p w14:paraId="52F97A52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3,00 X 0,20 – H ATERRO = 1,00 A 2,50 M – LINHA SIMPLES (BSCC), DIMENSIONADA PARA SOBRECARGA DE TRABALHO TB 45</w:t>
      </w:r>
    </w:p>
    <w:p w14:paraId="7DEA0470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FE3DB41" w14:textId="77777777" w:rsidR="00C87065" w:rsidRDefault="00C87065" w:rsidP="005258CF">
      <w:pPr>
        <w:pStyle w:val="Corpodetexto"/>
        <w:rPr>
          <w:lang w:val="pt-BR"/>
        </w:rPr>
      </w:pPr>
    </w:p>
    <w:p w14:paraId="637D9C8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1</w:t>
      </w:r>
    </w:p>
    <w:p w14:paraId="64EAB02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1,50 X 1,50 X 0,15 - TB 45</w:t>
      </w:r>
    </w:p>
    <w:p w14:paraId="1A756C9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5D49AB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83FB2C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2</w:t>
      </w:r>
    </w:p>
    <w:p w14:paraId="6EBB19E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1,50 X 0,15 - TB 45</w:t>
      </w:r>
    </w:p>
    <w:p w14:paraId="1ADE36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9CE1BF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312FBF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3</w:t>
      </w:r>
    </w:p>
    <w:p w14:paraId="1A58FF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2,00 X 0,20 - TB 45</w:t>
      </w:r>
    </w:p>
    <w:p w14:paraId="634FE53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193C89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23407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4</w:t>
      </w:r>
    </w:p>
    <w:p w14:paraId="0103EDB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1,50 X 0,20 - TB 45</w:t>
      </w:r>
    </w:p>
    <w:p w14:paraId="0EC256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07B47A1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477C64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5</w:t>
      </w:r>
    </w:p>
    <w:p w14:paraId="21FDE7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2,00 X 0,20 - TB 45</w:t>
      </w:r>
    </w:p>
    <w:p w14:paraId="24A83B8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5006BD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3590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6</w:t>
      </w:r>
    </w:p>
    <w:p w14:paraId="0DED2C6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2,50 X 0,20 - TB 45</w:t>
      </w:r>
    </w:p>
    <w:p w14:paraId="5ECDCDE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 xml:space="preserve">) de canal U pré-fabricado em concreto armado fornecido. O custo unitário remunera o fornecimento do canal U especificado, o transporte até a obra, limitando </w:t>
      </w:r>
      <w:r w:rsidRPr="002E5B38">
        <w:rPr>
          <w:lang w:val="pt-BR"/>
        </w:rPr>
        <w:lastRenderedPageBreak/>
        <w:t>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1861DAC3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D12204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7</w:t>
      </w:r>
    </w:p>
    <w:p w14:paraId="3B6C97B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1,50 X 0,20 - TB 45</w:t>
      </w:r>
    </w:p>
    <w:p w14:paraId="5005E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DBA407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D47856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8</w:t>
      </w:r>
    </w:p>
    <w:p w14:paraId="7BD64D8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00 X 0,20 COM ARRANQUES - TB 45</w:t>
      </w:r>
    </w:p>
    <w:p w14:paraId="676A52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4DF392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29F63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9</w:t>
      </w:r>
    </w:p>
    <w:p w14:paraId="27CB6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50 X 0,25 - TB 45</w:t>
      </w:r>
    </w:p>
    <w:p w14:paraId="4179B72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574957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496831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0</w:t>
      </w:r>
    </w:p>
    <w:p w14:paraId="6D30F90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2,50 X 0,25 COM ARRANQUES - TB 45</w:t>
      </w:r>
    </w:p>
    <w:p w14:paraId="0ACE674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5D9BDD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1312B2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07-103-011</w:t>
      </w:r>
    </w:p>
    <w:p w14:paraId="1652388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3,00 X 0,25 COM ARRANQUES - TB 45</w:t>
      </w:r>
    </w:p>
    <w:p w14:paraId="6B4FBBC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CE3C39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8D3734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2</w:t>
      </w:r>
    </w:p>
    <w:p w14:paraId="62F9B17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1,00 X 0,25 COM ARRANQUES - TB 45</w:t>
      </w:r>
    </w:p>
    <w:p w14:paraId="201A4A9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AC88A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043E6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3</w:t>
      </w:r>
    </w:p>
    <w:p w14:paraId="5EDB8C7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2,50 X 0,25 COM ARRANQUES - TB 45</w:t>
      </w:r>
    </w:p>
    <w:p w14:paraId="27A8021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3656F9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77E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4</w:t>
      </w:r>
    </w:p>
    <w:p w14:paraId="3407505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3,00 X 0,25 COM ARRANQUES - TB 45</w:t>
      </w:r>
    </w:p>
    <w:p w14:paraId="17A317B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6D2959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7C172D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5</w:t>
      </w:r>
    </w:p>
    <w:p w14:paraId="136033D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6,00 X 3,00 X 0,30 COM ARRANQUES - TB 45</w:t>
      </w:r>
    </w:p>
    <w:p w14:paraId="6CB0C73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 xml:space="preserve">) de canal U pré-fabricado em concreto armado fornecido. O custo unitário remunera o fornecimento do canal U especificado, o transporte até a obra, limitando em uma distância de 75 km e a descarga do canal U na obra. Estão exclusas as atividades de </w:t>
      </w:r>
      <w:r w:rsidRPr="002E5B38">
        <w:rPr>
          <w:lang w:val="pt-BR"/>
        </w:rPr>
        <w:lastRenderedPageBreak/>
        <w:t>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6423F6" w14:textId="77777777" w:rsidR="00B40D6E" w:rsidRDefault="00B40D6E" w:rsidP="005258CF">
      <w:pPr>
        <w:pStyle w:val="Corpodetexto"/>
        <w:rPr>
          <w:lang w:val="pt-BR"/>
        </w:rPr>
      </w:pPr>
    </w:p>
    <w:p w14:paraId="59B6CB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1</w:t>
      </w:r>
    </w:p>
    <w:p w14:paraId="54976E6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1,50 X 1,50 X 0,15 - TB 45</w:t>
      </w:r>
    </w:p>
    <w:p w14:paraId="5072913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5639251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95011A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2</w:t>
      </w:r>
    </w:p>
    <w:p w14:paraId="3FC340D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1,50 X 0,15 - TB 45</w:t>
      </w:r>
    </w:p>
    <w:p w14:paraId="409C336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36CDD7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2782EE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3</w:t>
      </w:r>
    </w:p>
    <w:p w14:paraId="17AB97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2,00 X 0,20 - TB 45</w:t>
      </w:r>
    </w:p>
    <w:p w14:paraId="2CDE009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5BC8F38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73339A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4</w:t>
      </w:r>
    </w:p>
    <w:p w14:paraId="133719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1,50 X 0,20 - TB 45</w:t>
      </w:r>
    </w:p>
    <w:p w14:paraId="43E883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A016A5A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359C8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5</w:t>
      </w:r>
    </w:p>
    <w:p w14:paraId="16708CF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LANÇAMENTO E ASSENTAMENTO DE CANAL U PRÉ-FABRICADAS EM CONCRETO ARMADO 2,50 X 2,00 X 0,20 - TB 45</w:t>
      </w:r>
    </w:p>
    <w:p w14:paraId="76DD9AB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E85C31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9A040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6</w:t>
      </w:r>
    </w:p>
    <w:p w14:paraId="1B993CA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2,50 X 0,20 - TB 45</w:t>
      </w:r>
    </w:p>
    <w:p w14:paraId="60B8069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EE2A73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8362F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7</w:t>
      </w:r>
    </w:p>
    <w:p w14:paraId="41B6893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1,50 X 0,20 - TB 45</w:t>
      </w:r>
    </w:p>
    <w:p w14:paraId="12BAD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4F87E8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C19AAF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8</w:t>
      </w:r>
    </w:p>
    <w:p w14:paraId="2FC0EE5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2,00 X 0,20 COM ARRANQUES - TB 45</w:t>
      </w:r>
    </w:p>
    <w:p w14:paraId="17838DF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CE91B5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5CA825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9</w:t>
      </w:r>
    </w:p>
    <w:p w14:paraId="44F7241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2,50 X 0,25 - TB 45</w:t>
      </w:r>
    </w:p>
    <w:p w14:paraId="583144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7520A5A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07FC0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0</w:t>
      </w:r>
    </w:p>
    <w:p w14:paraId="401716A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2,50 X 0,25 COM ARRANQUES - TB 45</w:t>
      </w:r>
    </w:p>
    <w:p w14:paraId="50CE121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C98CB7C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C3005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1</w:t>
      </w:r>
    </w:p>
    <w:p w14:paraId="3FF07DC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3,00 X 0,25 COM ARRANQUES - TB 45</w:t>
      </w:r>
    </w:p>
    <w:p w14:paraId="0815AD9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2B0FDC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B0399A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2</w:t>
      </w:r>
    </w:p>
    <w:p w14:paraId="742B3D0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1,00 X 0,25 COM ARRANQUES - TB 45</w:t>
      </w:r>
    </w:p>
    <w:p w14:paraId="39D1958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8614CD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7CE42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3</w:t>
      </w:r>
    </w:p>
    <w:p w14:paraId="0EEC4D5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2,50 X 0,25 COM ARRANQUES - TB 45</w:t>
      </w:r>
    </w:p>
    <w:p w14:paraId="1A60826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377D4A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725003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4</w:t>
      </w:r>
    </w:p>
    <w:p w14:paraId="51858AF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LANÇAMENTO E ASSENTAMENTO DE CANAL U PRÉ-FABRICADAS EM CONCRETO ARMADO 5,00 X 3,00 X 0,25 COM ARRANQUES - TB 45</w:t>
      </w:r>
    </w:p>
    <w:p w14:paraId="0B3098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6247A84F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210C580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5</w:t>
      </w:r>
    </w:p>
    <w:p w14:paraId="0875A16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6,00 X 3,00 X 0,30 COM ARRANQUES - TB 45</w:t>
      </w:r>
    </w:p>
    <w:p w14:paraId="23BEE263" w14:textId="77777777" w:rsidR="00B40D6E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6C0DAD6" w14:textId="77777777" w:rsidR="00B40D6E" w:rsidRPr="002E5B38" w:rsidRDefault="00B40D6E" w:rsidP="005258CF">
      <w:pPr>
        <w:pStyle w:val="Corpodetexto"/>
        <w:rPr>
          <w:lang w:val="pt-BR"/>
        </w:rPr>
      </w:pPr>
    </w:p>
    <w:p w14:paraId="3B72E0D4" w14:textId="3CF2F6E1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2</w:t>
      </w:r>
    </w:p>
    <w:p w14:paraId="4127F5F0" w14:textId="3776A811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1 - EXECUÇÃO DE VALETA DE PROTEÇÃO DE CORTE (0,75 M3/M)</w:t>
      </w:r>
    </w:p>
    <w:p w14:paraId="201C4738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300CF25B" w14:textId="53BEDCA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1</w:t>
      </w:r>
      <w:r w:rsidR="00A30701" w:rsidRPr="00A30701">
        <w:rPr>
          <w:lang w:val="pt-BR"/>
        </w:rPr>
        <w:t>.</w:t>
      </w:r>
    </w:p>
    <w:p w14:paraId="3512D89F" w14:textId="7BBA5357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DDF0CC0" w14:textId="77777777" w:rsidR="00B40D6E" w:rsidRDefault="00B40D6E" w:rsidP="00B56D90">
      <w:pPr>
        <w:pStyle w:val="Corpodetexto"/>
        <w:rPr>
          <w:lang w:val="pt-BR"/>
        </w:rPr>
      </w:pPr>
    </w:p>
    <w:p w14:paraId="28D4589E" w14:textId="77777777" w:rsidR="001D273F" w:rsidRDefault="001D273F" w:rsidP="00B56D90">
      <w:pPr>
        <w:pStyle w:val="Corpodetexto"/>
        <w:rPr>
          <w:lang w:val="pt-BR"/>
        </w:rPr>
      </w:pPr>
    </w:p>
    <w:p w14:paraId="5A676EC2" w14:textId="77777777" w:rsidR="001D273F" w:rsidRDefault="001D273F" w:rsidP="00B56D90">
      <w:pPr>
        <w:pStyle w:val="Corpodetexto"/>
        <w:rPr>
          <w:lang w:val="pt-BR"/>
        </w:rPr>
      </w:pPr>
    </w:p>
    <w:p w14:paraId="251805C0" w14:textId="75585FFD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3</w:t>
      </w:r>
    </w:p>
    <w:p w14:paraId="25A15F95" w14:textId="532F1970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2 - EXECUÇÃO DE VALETA DE PROTEÇÃO DE CORTE COM REVESTIMENTO EM CONCRETO (0,75 M3/M)</w:t>
      </w:r>
    </w:p>
    <w:p w14:paraId="12A71FAF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6EF73012" w14:textId="61A648B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2</w:t>
      </w:r>
      <w:r w:rsidR="00A30701" w:rsidRPr="00A30701">
        <w:rPr>
          <w:lang w:val="pt-BR"/>
        </w:rPr>
        <w:t>.</w:t>
      </w:r>
    </w:p>
    <w:p w14:paraId="3ADC9FE3" w14:textId="1BFC090B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0BC5BC2" w14:textId="77777777" w:rsidR="00881B76" w:rsidRDefault="00881B76" w:rsidP="00B56D90">
      <w:pPr>
        <w:pStyle w:val="Corpodetexto"/>
        <w:rPr>
          <w:lang w:val="pt-BR"/>
        </w:rPr>
      </w:pPr>
    </w:p>
    <w:p w14:paraId="08FE3A97" w14:textId="77777777" w:rsidR="00881B76" w:rsidRDefault="00881B76" w:rsidP="00881B76">
      <w:pPr>
        <w:pStyle w:val="Corpodetexto"/>
        <w:rPr>
          <w:lang w:val="pt-BR"/>
        </w:rPr>
      </w:pPr>
      <w:r w:rsidRPr="00FD46C3">
        <w:rPr>
          <w:lang w:val="pt-BR"/>
        </w:rPr>
        <w:t xml:space="preserve">composições específicas. </w:t>
      </w:r>
    </w:p>
    <w:p w14:paraId="1C1A75B2" w14:textId="77777777" w:rsidR="00881B76" w:rsidRPr="00FD46C3" w:rsidRDefault="00881B76" w:rsidP="00881B7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NIT 023 e DNIT 025.</w:t>
      </w:r>
    </w:p>
    <w:p w14:paraId="3E21E20A" w14:textId="77777777" w:rsidR="00881B76" w:rsidRPr="00FD46C3" w:rsidRDefault="00881B76" w:rsidP="00881B76">
      <w:pPr>
        <w:pStyle w:val="Corpodetexto"/>
        <w:rPr>
          <w:lang w:val="pt-BR"/>
        </w:rPr>
      </w:pPr>
    </w:p>
    <w:p w14:paraId="4E4021AB" w14:textId="77777777" w:rsidR="0094407D" w:rsidRPr="00FD46C3" w:rsidRDefault="0094407D" w:rsidP="0094407D">
      <w:pPr>
        <w:pStyle w:val="Corpodetexto"/>
        <w:rPr>
          <w:lang w:val="pt-BR"/>
        </w:rPr>
      </w:pPr>
      <w:r>
        <w:rPr>
          <w:lang w:val="pt-BR"/>
        </w:rPr>
        <w:lastRenderedPageBreak/>
        <w:t>07-109-001</w:t>
      </w:r>
    </w:p>
    <w:p w14:paraId="0D588EF1" w14:textId="64C7765F" w:rsidR="0094407D" w:rsidRPr="00FD46C3" w:rsidRDefault="00A30701" w:rsidP="0094407D">
      <w:pPr>
        <w:pStyle w:val="Corpodetexto"/>
        <w:rPr>
          <w:lang w:val="pt-BR"/>
        </w:rPr>
      </w:pPr>
      <w:r w:rsidRPr="00A30701">
        <w:rPr>
          <w:lang w:val="pt-BR"/>
        </w:rPr>
        <w:t>IN.14 - FORNECIMENTO E COLOCAÇÃO DE GABIÃO TIPO COLCHÃO RENO, H = 0,30M, DE MALHA 6 X 2CM, GALVANIZADO, REVESTIDO EM PVC, DE FIO Ø = 2,20MM</w:t>
      </w:r>
    </w:p>
    <w:p w14:paraId="197063A8" w14:textId="77777777" w:rsidR="0094407D" w:rsidRDefault="0094407D" w:rsidP="0094407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abião executado, quantificado no projeto. </w:t>
      </w:r>
    </w:p>
    <w:p w14:paraId="07ABEF0A" w14:textId="03093FEC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 fornecimento de material (inclusive perdas) no local além de qualquer serviço de manuseio, a colocação e a amarração dos gabiões e pedra rachão. </w:t>
      </w:r>
      <w:r w:rsidR="00A30701" w:rsidRPr="00A30701">
        <w:rPr>
          <w:lang w:val="pt-BR"/>
        </w:rPr>
        <w:t>Para maior detalhamento, verificar projeto de referência IN.14.</w:t>
      </w:r>
    </w:p>
    <w:p w14:paraId="69FDFF4A" w14:textId="77777777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8964, ISO 527-2.</w:t>
      </w:r>
    </w:p>
    <w:p w14:paraId="0134A64D" w14:textId="77777777" w:rsidR="00881B76" w:rsidRDefault="00881B76" w:rsidP="0094407D">
      <w:pPr>
        <w:pStyle w:val="Corpodetexto"/>
        <w:rPr>
          <w:lang w:val="pt-BR"/>
        </w:rPr>
      </w:pPr>
    </w:p>
    <w:p w14:paraId="20796189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07-109-002</w:t>
      </w:r>
    </w:p>
    <w:p w14:paraId="6B9F7A7E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FORNECIMENTO E COLOCAÇÃO DE GABIÃO TIPO CAIXA, H = 1,00M, DE MALHA 8 X 10CM, GALVANIZADO E REVESTIDO EM PVC, DE FIO Ø = 2,7MM</w:t>
      </w:r>
    </w:p>
    <w:p w14:paraId="602B16AD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muro de gabião executado, medido no projeto. O custo unitário remunera mão de obra, equipamentos e os materiais necessários para execução do serviço, como o sarrafo, gabião tipo caixa trapezoidal, agregado reciclado (tipo rachão) e a escavadeira hidráulica para auxílio nas atividades, sendo considerado o muro em pleno funcionamento. As perdas já estão sendo consideradas nos coeficientes unitários de cada insumo. Para este serviço deverão ser contempladas todas as normas e melhores práticas de engenharia aplicáveis. Incluindo, mas não se limitando à NBR 11682 e NBR 10514.</w:t>
      </w:r>
    </w:p>
    <w:p w14:paraId="7011E20E" w14:textId="77777777" w:rsidR="00881B76" w:rsidRPr="00FD46C3" w:rsidRDefault="00881B76" w:rsidP="00881B76">
      <w:pPr>
        <w:pStyle w:val="Corpodetexto"/>
        <w:rPr>
          <w:lang w:val="pt-BR"/>
        </w:rPr>
      </w:pPr>
    </w:p>
    <w:p w14:paraId="2ED02B58" w14:textId="457AE22B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8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1BA91D" w14:textId="77777777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ONTES E VIADUTOS</w:t>
      </w:r>
    </w:p>
    <w:p w14:paraId="194249AD" w14:textId="661403F8" w:rsidR="00186709" w:rsidRPr="00FD46C3" w:rsidRDefault="00186709">
      <w:pPr>
        <w:pStyle w:val="Corpodetexto"/>
        <w:rPr>
          <w:lang w:val="pt-BR"/>
        </w:rPr>
      </w:pPr>
    </w:p>
    <w:p w14:paraId="1F1135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1-000</w:t>
      </w:r>
    </w:p>
    <w:p w14:paraId="724CF6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S DE EUCALIPTO - DIÂMETRO 20 À 30CM</w:t>
      </w:r>
    </w:p>
    <w:p w14:paraId="57AAF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de eucalipto fornecida e cravada, medida desde a cota de arrasamento dela, conforme indicação de projeto até a extremidade inferior. </w:t>
      </w:r>
    </w:p>
    <w:p w14:paraId="6E925EFC" w14:textId="558900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eucalipto e o bate estaca martelo. </w:t>
      </w:r>
    </w:p>
    <w:p w14:paraId="0D8F8BE2" w14:textId="0052E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56F60B2E" w14:textId="28E92F17" w:rsidR="00186709" w:rsidRPr="00FD46C3" w:rsidRDefault="00186709">
      <w:pPr>
        <w:pStyle w:val="Corpodetexto"/>
        <w:rPr>
          <w:lang w:val="pt-BR"/>
        </w:rPr>
      </w:pPr>
    </w:p>
    <w:p w14:paraId="1C98AE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6-000</w:t>
      </w:r>
    </w:p>
    <w:p w14:paraId="28609A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250X32,7</w:t>
      </w:r>
    </w:p>
    <w:p w14:paraId="394852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metálica fornecida e cravada, medida verticalmente desde a cota de arrasamento dela, até a extremidade inferior da estaca, qualquer que seja a inclinação. </w:t>
      </w:r>
    </w:p>
    <w:p w14:paraId="2FDDD0A5" w14:textId="269471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CB1ACD" w:rsidRPr="0088182F">
        <w:rPr>
          <w:lang w:val="pt-BR"/>
        </w:rPr>
        <w:t>As perdas já estão sendo consideradas nos coeficientes unitários de cada insumo.</w:t>
      </w:r>
      <w:r w:rsidR="00CB1ACD">
        <w:rPr>
          <w:lang w:val="pt-BR"/>
        </w:rPr>
        <w:t xml:space="preserve"> </w:t>
      </w:r>
    </w:p>
    <w:p w14:paraId="0D9B5241" w14:textId="6B9A24F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B1ACD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3F186183" w14:textId="77777777" w:rsidR="00CB1ACD" w:rsidRPr="00FD46C3" w:rsidRDefault="00CB1ACD">
      <w:pPr>
        <w:pStyle w:val="Corpodetexto"/>
        <w:rPr>
          <w:lang w:val="pt-BR"/>
        </w:rPr>
      </w:pPr>
    </w:p>
    <w:p w14:paraId="1AAF3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7-000</w:t>
      </w:r>
    </w:p>
    <w:p w14:paraId="4E050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310X52</w:t>
      </w:r>
    </w:p>
    <w:p w14:paraId="53D35832" w14:textId="77777777" w:rsidR="001526E2" w:rsidRDefault="002B3567">
      <w:pPr>
        <w:pStyle w:val="Corpodetexto"/>
        <w:rPr>
          <w:lang w:val="pt-BR"/>
        </w:rPr>
      </w:pPr>
      <w:bookmarkStart w:id="3" w:name="_Hlk140740413"/>
      <w:r w:rsidRPr="00FD46C3">
        <w:rPr>
          <w:lang w:val="pt-BR"/>
        </w:rPr>
        <w:lastRenderedPageBreak/>
        <w:t>O serviço será medido por metro (m) de estaca metálica fornecida e cravada</w:t>
      </w:r>
      <w:bookmarkEnd w:id="3"/>
      <w:r w:rsidRPr="00FD46C3">
        <w:rPr>
          <w:lang w:val="pt-BR"/>
        </w:rPr>
        <w:t xml:space="preserve">, medida verticalmente desde a cota de arrasamento dela, até a extremidade inferior da estaca, qualquer que seja a inclinação. </w:t>
      </w:r>
    </w:p>
    <w:p w14:paraId="1CE3EB4F" w14:textId="6DEB58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1B13FC" w:rsidRPr="0088182F">
        <w:rPr>
          <w:lang w:val="pt-BR"/>
        </w:rPr>
        <w:t xml:space="preserve">As perdas já estão sendo consideradas nos coeficientes unitários de cada insumo. </w:t>
      </w:r>
    </w:p>
    <w:p w14:paraId="31712726" w14:textId="6EC6F1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B13FC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5CF7A0B0" w14:textId="5771C322" w:rsidR="00186709" w:rsidRPr="00FD46C3" w:rsidRDefault="00186709">
      <w:pPr>
        <w:pStyle w:val="Corpodetexto"/>
        <w:rPr>
          <w:lang w:val="pt-BR"/>
        </w:rPr>
      </w:pPr>
    </w:p>
    <w:p w14:paraId="22DC6F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3-000</w:t>
      </w:r>
    </w:p>
    <w:p w14:paraId="7DAE93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SAPATAS E BALDRAMES</w:t>
      </w:r>
    </w:p>
    <w:p w14:paraId="0B4E16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5442C425" w14:textId="4DB3A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2D5BE96A" w14:textId="206B97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3A164F5D" w14:textId="4257D87A" w:rsidR="00186709" w:rsidRPr="00FD46C3" w:rsidRDefault="00186709">
      <w:pPr>
        <w:pStyle w:val="Corpodetexto"/>
        <w:rPr>
          <w:lang w:val="pt-BR"/>
        </w:rPr>
      </w:pPr>
    </w:p>
    <w:p w14:paraId="04EF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1</w:t>
      </w:r>
    </w:p>
    <w:p w14:paraId="73A96A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INCLUSIVE CIMBRAMENTO</w:t>
      </w:r>
    </w:p>
    <w:p w14:paraId="53D91D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4FF8327B" w14:textId="4B48B9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457A79AD" w14:textId="7FB586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69AAECE" w14:textId="3F189417" w:rsidR="00186709" w:rsidRPr="00FD46C3" w:rsidRDefault="00186709">
      <w:pPr>
        <w:pStyle w:val="Corpodetexto"/>
        <w:rPr>
          <w:lang w:val="pt-BR"/>
        </w:rPr>
      </w:pPr>
    </w:p>
    <w:p w14:paraId="7730B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2</w:t>
      </w:r>
    </w:p>
    <w:p w14:paraId="22E3B4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EXCLUSIVE CIMBRAMENTO</w:t>
      </w:r>
    </w:p>
    <w:p w14:paraId="54419D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7CE2C56F" w14:textId="743207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149E833D" w14:textId="22BD3D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201D85CA" w14:textId="2CF6130B" w:rsidR="00186709" w:rsidRPr="00FD46C3" w:rsidRDefault="00186709">
      <w:pPr>
        <w:pStyle w:val="Corpodetexto"/>
        <w:rPr>
          <w:lang w:val="pt-BR"/>
        </w:rPr>
      </w:pPr>
    </w:p>
    <w:p w14:paraId="27A26C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1</w:t>
      </w:r>
    </w:p>
    <w:p w14:paraId="1D3992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INCLUSIVE CIMBRAMENTO DE ALTURA ATÉ 3M</w:t>
      </w:r>
    </w:p>
    <w:p w14:paraId="15BA75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3C77264F" w14:textId="2D3D89E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pontalete, sarrafo, tábua e prego. Também estão inclusos </w:t>
      </w:r>
      <w:r w:rsidR="002B3567" w:rsidRPr="00FD46C3">
        <w:rPr>
          <w:lang w:val="pt-BR"/>
        </w:rPr>
        <w:lastRenderedPageBreak/>
        <w:t xml:space="preserve">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44A58B70" w14:textId="420579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E32BCB" w14:textId="77455AEB" w:rsidR="00186709" w:rsidRPr="00FD46C3" w:rsidRDefault="00186709">
      <w:pPr>
        <w:pStyle w:val="Corpodetexto"/>
        <w:rPr>
          <w:lang w:val="pt-BR"/>
        </w:rPr>
      </w:pPr>
    </w:p>
    <w:p w14:paraId="2F13D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2</w:t>
      </w:r>
    </w:p>
    <w:p w14:paraId="27523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EXCLUSIVE CIMBRAMENTO</w:t>
      </w:r>
    </w:p>
    <w:p w14:paraId="0E5145B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20792402" w14:textId="5EEC52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17EA4705" w14:textId="62671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1B34078" w14:textId="3ABDE5FA" w:rsidR="00186709" w:rsidRPr="00FD46C3" w:rsidRDefault="00186709">
      <w:pPr>
        <w:pStyle w:val="Corpodetexto"/>
        <w:rPr>
          <w:lang w:val="pt-BR"/>
        </w:rPr>
      </w:pPr>
    </w:p>
    <w:p w14:paraId="24BCF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6-000</w:t>
      </w:r>
    </w:p>
    <w:p w14:paraId="7F7CD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INTERNA NÃO RECUPERÁVEL, INCLUSIVE CIMBRAMENTO ATÉ 3,00M</w:t>
      </w:r>
    </w:p>
    <w:p w14:paraId="72C9B1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08673E91" w14:textId="3EBB12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transporte horizontal e vertical. As perdas já estão sendo consideradas nos coeficientes unitários de cada insumo. </w:t>
      </w:r>
    </w:p>
    <w:p w14:paraId="72CE20F1" w14:textId="7BD7F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68D2BCB4" w14:textId="222C845C" w:rsidR="00186709" w:rsidRPr="00FD46C3" w:rsidRDefault="00186709">
      <w:pPr>
        <w:pStyle w:val="Corpodetexto"/>
        <w:rPr>
          <w:lang w:val="pt-BR"/>
        </w:rPr>
      </w:pPr>
    </w:p>
    <w:p w14:paraId="779E28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1</w:t>
      </w:r>
    </w:p>
    <w:p w14:paraId="098B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 - FORNECIMENTO DOS MATERIAIS</w:t>
      </w:r>
    </w:p>
    <w:p w14:paraId="2E1478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ês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xecutado. </w:t>
      </w:r>
    </w:p>
    <w:p w14:paraId="63BE21E5" w14:textId="62547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 necessários para execução do serviço. As perdas já estão sendo consideradas nos coeficientes unitários de cada insumo. </w:t>
      </w:r>
    </w:p>
    <w:p w14:paraId="38B6BF6C" w14:textId="1027485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55DA694D" w14:textId="20DE7D6A" w:rsidR="00186709" w:rsidRPr="00FD46C3" w:rsidRDefault="00186709">
      <w:pPr>
        <w:pStyle w:val="Corpodetexto"/>
        <w:rPr>
          <w:lang w:val="pt-BR"/>
        </w:rPr>
      </w:pPr>
    </w:p>
    <w:p w14:paraId="37068B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2</w:t>
      </w:r>
    </w:p>
    <w:p w14:paraId="111D20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, MONTAGEM E POSTERIOR DESMONTAGEM, INCLUSIVE O TRANSPORTE DOS MATERIAIS</w:t>
      </w:r>
    </w:p>
    <w:p w14:paraId="37B7B7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metálico executo, considerando a projeção horizontal da peça cimbrada e com a altura até a face inferior dela. </w:t>
      </w:r>
    </w:p>
    <w:p w14:paraId="1BA52A09" w14:textId="1E1644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equipamento necessários para execução do serviço, como o caminhão com carroceria e guindaste </w:t>
      </w:r>
      <w:proofErr w:type="spellStart"/>
      <w:r w:rsidR="002B3567" w:rsidRPr="00FD46C3">
        <w:rPr>
          <w:lang w:val="pt-BR"/>
        </w:rPr>
        <w:t>munck</w:t>
      </w:r>
      <w:proofErr w:type="spellEnd"/>
      <w:r w:rsidR="002B3567" w:rsidRPr="00FD46C3">
        <w:rPr>
          <w:lang w:val="pt-BR"/>
        </w:rPr>
        <w:t>. Também estão inclusos encunhamentos e contraventamentos necessários, e posterior desmontagem (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), e o transporte dos materiais. </w:t>
      </w:r>
    </w:p>
    <w:p w14:paraId="25819879" w14:textId="2A4A4B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77C30E8E" w14:textId="127E03A2" w:rsidR="00186709" w:rsidRPr="00FD46C3" w:rsidRDefault="00186709">
      <w:pPr>
        <w:pStyle w:val="Corpodetexto"/>
        <w:rPr>
          <w:lang w:val="pt-BR"/>
        </w:rPr>
      </w:pPr>
    </w:p>
    <w:p w14:paraId="11124B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19-000</w:t>
      </w:r>
    </w:p>
    <w:p w14:paraId="05D640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113705D8" w14:textId="77777777" w:rsidR="001526E2" w:rsidRDefault="00C559AC" w:rsidP="00C559A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349C8916" w14:textId="06E7E126" w:rsidR="001526E2" w:rsidRDefault="001526E2" w:rsidP="00C559A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C559AC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F327F" w:rsidRPr="006F327F">
        <w:rPr>
          <w:lang w:val="pt-BR"/>
        </w:rPr>
        <w:t xml:space="preserve"> </w:t>
      </w:r>
      <w:r w:rsidR="006F327F" w:rsidRPr="00FD46C3">
        <w:rPr>
          <w:lang w:val="pt-BR"/>
        </w:rPr>
        <w:t>As perdas já estão sendo consideradas nos coeficientes unitários de cada insumo.</w:t>
      </w:r>
      <w:r w:rsidR="00C559AC" w:rsidRPr="00FD46C3">
        <w:rPr>
          <w:lang w:val="pt-BR"/>
        </w:rPr>
        <w:t xml:space="preserve"> </w:t>
      </w:r>
    </w:p>
    <w:p w14:paraId="034CC6AF" w14:textId="7443F3AB" w:rsidR="00C559AC" w:rsidRDefault="001526E2" w:rsidP="00C559A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559AC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525B375" w14:textId="77777777" w:rsidR="00C559AC" w:rsidRPr="00FD46C3" w:rsidRDefault="00C559AC">
      <w:pPr>
        <w:pStyle w:val="Corpodetexto"/>
        <w:rPr>
          <w:lang w:val="pt-BR"/>
        </w:rPr>
      </w:pPr>
    </w:p>
    <w:p w14:paraId="0C892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0-000</w:t>
      </w:r>
    </w:p>
    <w:p w14:paraId="044CA1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ENOR QUE 1/2”</w:t>
      </w:r>
    </w:p>
    <w:p w14:paraId="2A6679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75E6FE35" w14:textId="385035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0AE6FAEC" w14:textId="39B331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34F6C9" w14:textId="3F1371F4" w:rsidR="00186709" w:rsidRPr="00FD46C3" w:rsidRDefault="00186709">
      <w:pPr>
        <w:pStyle w:val="Corpodetexto"/>
        <w:rPr>
          <w:lang w:val="pt-BR"/>
        </w:rPr>
      </w:pPr>
    </w:p>
    <w:p w14:paraId="3CEC5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1-000</w:t>
      </w:r>
    </w:p>
    <w:p w14:paraId="51BF6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AIOR OU IGUAL À 1/2”</w:t>
      </w:r>
    </w:p>
    <w:p w14:paraId="75988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5FE2E8EA" w14:textId="76A4CE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35D9FCA9" w14:textId="1F0E53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BEB677" w14:textId="68078317" w:rsidR="00186709" w:rsidRPr="00FD46C3" w:rsidRDefault="00186709">
      <w:pPr>
        <w:pStyle w:val="Corpodetexto"/>
        <w:rPr>
          <w:lang w:val="pt-BR"/>
        </w:rPr>
      </w:pPr>
    </w:p>
    <w:p w14:paraId="5D6AA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2-000</w:t>
      </w:r>
    </w:p>
    <w:p w14:paraId="5FEBFB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3558D733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3CB32CD" w14:textId="2C449399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3362976F" w14:textId="3568B9D7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ED18C07" w14:textId="033D0750" w:rsidR="00186709" w:rsidRPr="00FD46C3" w:rsidRDefault="00186709">
      <w:pPr>
        <w:pStyle w:val="Corpodetexto"/>
        <w:rPr>
          <w:lang w:val="pt-BR"/>
        </w:rPr>
      </w:pPr>
    </w:p>
    <w:p w14:paraId="57F5D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3-000</w:t>
      </w:r>
    </w:p>
    <w:p w14:paraId="0D25D9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4DF8419" w14:textId="77777777" w:rsidR="001526E2" w:rsidRDefault="000B0624" w:rsidP="000B062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70B3D14B" w14:textId="1DDB8AD3" w:rsidR="001526E2" w:rsidRDefault="001526E2" w:rsidP="000B062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0B0624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4C58FAC" w14:textId="3D711279" w:rsidR="000B0624" w:rsidRPr="00FD46C3" w:rsidRDefault="001526E2" w:rsidP="000B062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0B0624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0624">
        <w:rPr>
          <w:lang w:val="pt-BR"/>
        </w:rPr>
        <w:t>à NBR</w:t>
      </w:r>
      <w:r w:rsidR="000B0624" w:rsidRPr="00FD46C3">
        <w:rPr>
          <w:lang w:val="pt-BR"/>
        </w:rPr>
        <w:t xml:space="preserve"> 7481 e </w:t>
      </w:r>
      <w:r w:rsidR="000B0624">
        <w:rPr>
          <w:lang w:val="pt-BR"/>
        </w:rPr>
        <w:t xml:space="preserve">NBR </w:t>
      </w:r>
      <w:r w:rsidR="000B0624" w:rsidRPr="00FD46C3">
        <w:rPr>
          <w:lang w:val="pt-BR"/>
        </w:rPr>
        <w:t>7480.</w:t>
      </w:r>
    </w:p>
    <w:p w14:paraId="434F4D0B" w14:textId="574E4880" w:rsidR="00186709" w:rsidRPr="00FD46C3" w:rsidRDefault="00186709">
      <w:pPr>
        <w:pStyle w:val="Corpodetexto"/>
        <w:rPr>
          <w:lang w:val="pt-BR"/>
        </w:rPr>
      </w:pPr>
    </w:p>
    <w:p w14:paraId="544B8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24-000</w:t>
      </w:r>
    </w:p>
    <w:p w14:paraId="70B1EE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 - BOMBEADO</w:t>
      </w:r>
    </w:p>
    <w:p w14:paraId="0EA0D9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32D14B07" w14:textId="4BBA96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751DF50D" w14:textId="223810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94EF953" w14:textId="7140386E" w:rsidR="00186709" w:rsidRPr="00FD46C3" w:rsidRDefault="00186709">
      <w:pPr>
        <w:pStyle w:val="Corpodetexto"/>
        <w:rPr>
          <w:lang w:val="pt-BR"/>
        </w:rPr>
      </w:pPr>
    </w:p>
    <w:p w14:paraId="05BF9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5-000</w:t>
      </w:r>
    </w:p>
    <w:p w14:paraId="218BB2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 - BOMBEADO</w:t>
      </w:r>
    </w:p>
    <w:p w14:paraId="06536A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6E43EAC6" w14:textId="491A86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075D1FB9" w14:textId="3E92AEF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A96B0F6" w14:textId="47C1D450" w:rsidR="00186709" w:rsidRPr="00FD46C3" w:rsidRDefault="00186709">
      <w:pPr>
        <w:pStyle w:val="Corpodetexto"/>
        <w:rPr>
          <w:lang w:val="pt-BR"/>
        </w:rPr>
      </w:pPr>
    </w:p>
    <w:p w14:paraId="220F7C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6-000</w:t>
      </w:r>
    </w:p>
    <w:p w14:paraId="4716B8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 - BOMBEADO</w:t>
      </w:r>
    </w:p>
    <w:p w14:paraId="5BE8628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13F8AC1C" w14:textId="7D17E6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4DADB577" w14:textId="45EF7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C1772D8" w14:textId="71FAE0BE" w:rsidR="00186709" w:rsidRPr="00FD46C3" w:rsidRDefault="00186709">
      <w:pPr>
        <w:pStyle w:val="Corpodetexto"/>
        <w:rPr>
          <w:lang w:val="pt-BR"/>
        </w:rPr>
      </w:pPr>
    </w:p>
    <w:p w14:paraId="4A9D8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7-000</w:t>
      </w:r>
    </w:p>
    <w:p w14:paraId="199422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 -BOMBEADO</w:t>
      </w:r>
    </w:p>
    <w:p w14:paraId="3EB910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9CAB131" w14:textId="5CC0A7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630E1374" w14:textId="5FFC71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2E0D2C0C" w14:textId="408CD781" w:rsidR="00186709" w:rsidRPr="00FD46C3" w:rsidRDefault="00186709">
      <w:pPr>
        <w:pStyle w:val="Corpodetexto"/>
        <w:rPr>
          <w:lang w:val="pt-BR"/>
        </w:rPr>
      </w:pPr>
    </w:p>
    <w:p w14:paraId="4A5F9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8-000</w:t>
      </w:r>
    </w:p>
    <w:p w14:paraId="50855F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 - BOMBEADO</w:t>
      </w:r>
    </w:p>
    <w:p w14:paraId="1CCB8B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5526316E" w14:textId="47B436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27B5EB0A" w14:textId="354320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0906A645" w14:textId="76343AB7" w:rsidR="00186709" w:rsidRPr="00FD46C3" w:rsidRDefault="00186709">
      <w:pPr>
        <w:pStyle w:val="Corpodetexto"/>
        <w:rPr>
          <w:lang w:val="pt-BR"/>
        </w:rPr>
      </w:pPr>
    </w:p>
    <w:p w14:paraId="5F254B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29-000</w:t>
      </w:r>
    </w:p>
    <w:p w14:paraId="34BD3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CICLÓPICO, CONTENDO 70% DE CONCRETO FCK=15,0MPA E 30% DE PEDRA AMARROADA</w:t>
      </w:r>
    </w:p>
    <w:p w14:paraId="31CAC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E4854C5" w14:textId="4B4593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os materiais necessários para a execução do serviço, como o concreto usinado especificado e a pedra marroada. Também estão inclusos a fabricação, transporte horizontal e vertical, lançamento, adensamento, cura, limpeza, arremates, remoção do concreto excedente e todas as despesas com equipamentos necessários. As perdas já estão sendo consideradas nos coeficientes unitários de cada insumo. </w:t>
      </w:r>
    </w:p>
    <w:p w14:paraId="59B83CB1" w14:textId="27E8CA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FD29D2" w14:textId="4CBD69ED" w:rsidR="00186709" w:rsidRPr="00FD46C3" w:rsidRDefault="00186709">
      <w:pPr>
        <w:pStyle w:val="Corpodetexto"/>
        <w:rPr>
          <w:lang w:val="pt-BR"/>
        </w:rPr>
      </w:pPr>
    </w:p>
    <w:p w14:paraId="0A3A16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0-000</w:t>
      </w:r>
    </w:p>
    <w:p w14:paraId="7187F6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TIJOLO COMUM PARA FUNDAÇÃO</w:t>
      </w:r>
    </w:p>
    <w:p w14:paraId="019E3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para fundação executada. </w:t>
      </w:r>
    </w:p>
    <w:p w14:paraId="6E4CBA0C" w14:textId="2E5AD97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argamassa mista e tijolo especificados. As perdas já estão sendo consideradas nos coeficientes unitários de cada insumo. </w:t>
      </w:r>
    </w:p>
    <w:p w14:paraId="08098205" w14:textId="108A48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6FCDBFB9" w14:textId="19959539" w:rsidR="00186709" w:rsidRPr="00FD46C3" w:rsidRDefault="00186709">
      <w:pPr>
        <w:pStyle w:val="Corpodetexto"/>
        <w:rPr>
          <w:lang w:val="pt-BR"/>
        </w:rPr>
      </w:pPr>
    </w:p>
    <w:p w14:paraId="43410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1-000</w:t>
      </w:r>
    </w:p>
    <w:p w14:paraId="30E0BC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UM TIJOLO COMUM</w:t>
      </w:r>
    </w:p>
    <w:p w14:paraId="7841A0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tijolo comum executada. </w:t>
      </w:r>
    </w:p>
    <w:p w14:paraId="5A415146" w14:textId="08A9EF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38BA47F2" w14:textId="16D7DD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5D66EAB3" w14:textId="1A8A634E" w:rsidR="00186709" w:rsidRPr="00FD46C3" w:rsidRDefault="00186709">
      <w:pPr>
        <w:pStyle w:val="Corpodetexto"/>
        <w:rPr>
          <w:lang w:val="pt-BR"/>
        </w:rPr>
      </w:pPr>
    </w:p>
    <w:p w14:paraId="5046C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2-000</w:t>
      </w:r>
    </w:p>
    <w:p w14:paraId="459D8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MEIO TIJOLO COMUM</w:t>
      </w:r>
    </w:p>
    <w:p w14:paraId="2E2F6A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meio tijolo comum executada. </w:t>
      </w:r>
    </w:p>
    <w:p w14:paraId="72976717" w14:textId="6C2100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47D9B4A4" w14:textId="355AD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05F3DADD" w14:textId="4A1078A2" w:rsidR="00186709" w:rsidRPr="00FD46C3" w:rsidRDefault="00186709">
      <w:pPr>
        <w:pStyle w:val="Corpodetexto"/>
        <w:rPr>
          <w:lang w:val="pt-BR"/>
        </w:rPr>
      </w:pPr>
    </w:p>
    <w:p w14:paraId="771FF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3-000</w:t>
      </w:r>
    </w:p>
    <w:p w14:paraId="205D17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09 X 19 X 39CM</w:t>
      </w:r>
    </w:p>
    <w:p w14:paraId="6DC5B5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6872F505" w14:textId="54C2EA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2E4C6451" w14:textId="1D2EB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43B1346B" w14:textId="74F0BBC2" w:rsidR="00186709" w:rsidRPr="00FD46C3" w:rsidRDefault="00186709">
      <w:pPr>
        <w:pStyle w:val="Corpodetexto"/>
        <w:rPr>
          <w:lang w:val="pt-BR"/>
        </w:rPr>
      </w:pPr>
    </w:p>
    <w:p w14:paraId="0034C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4-000</w:t>
      </w:r>
    </w:p>
    <w:p w14:paraId="02E34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19 X 19 X 39CM</w:t>
      </w:r>
    </w:p>
    <w:p w14:paraId="1CD6D8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alvenaria em blocos de concreto executada. </w:t>
      </w:r>
    </w:p>
    <w:p w14:paraId="468FC18B" w14:textId="79345D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656853DD" w14:textId="1400BE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6E662C86" w14:textId="52600AAB" w:rsidR="00186709" w:rsidRPr="00FD46C3" w:rsidRDefault="00186709">
      <w:pPr>
        <w:pStyle w:val="Corpodetexto"/>
        <w:rPr>
          <w:lang w:val="pt-BR"/>
        </w:rPr>
      </w:pPr>
    </w:p>
    <w:p w14:paraId="60C6F6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5-000</w:t>
      </w:r>
    </w:p>
    <w:p w14:paraId="4BDD4E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SECA</w:t>
      </w:r>
    </w:p>
    <w:p w14:paraId="19F6A7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seca executada. </w:t>
      </w:r>
    </w:p>
    <w:p w14:paraId="5AB3F618" w14:textId="26968F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a pedra marroada necessários para execução do serviço. As perdas já estão sendo consideradas nos coeficientes unitários de cada insumo. </w:t>
      </w:r>
    </w:p>
    <w:p w14:paraId="0409BD19" w14:textId="44F4D1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A81B69" w14:textId="49863270" w:rsidR="00186709" w:rsidRPr="00FD46C3" w:rsidRDefault="00186709">
      <w:pPr>
        <w:pStyle w:val="Corpodetexto"/>
        <w:rPr>
          <w:lang w:val="pt-BR"/>
        </w:rPr>
      </w:pPr>
    </w:p>
    <w:p w14:paraId="40304E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6-000</w:t>
      </w:r>
    </w:p>
    <w:p w14:paraId="184EEF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ARGAMASSADA</w:t>
      </w:r>
    </w:p>
    <w:p w14:paraId="290284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argamassada executada. </w:t>
      </w:r>
    </w:p>
    <w:p w14:paraId="021D7E68" w14:textId="60A8FA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pedra marroada e a argamassa especificada. As perdas já estão sendo consideradas nos coeficientes unitários de cada insumo. </w:t>
      </w:r>
    </w:p>
    <w:p w14:paraId="2741DCFD" w14:textId="408709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4C7A8B5" w14:textId="3C49D73E" w:rsidR="00186709" w:rsidRPr="00FD46C3" w:rsidRDefault="00186709">
      <w:pPr>
        <w:pStyle w:val="Corpodetexto"/>
        <w:rPr>
          <w:lang w:val="pt-BR"/>
        </w:rPr>
      </w:pPr>
    </w:p>
    <w:p w14:paraId="1A9FF6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7-000</w:t>
      </w:r>
    </w:p>
    <w:p w14:paraId="05C368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PISCO COM ARGAMASSA DE CIMENTO E AREIA 1:6</w:t>
      </w:r>
    </w:p>
    <w:p w14:paraId="07CB7BE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0206BCCB" w14:textId="4170D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349C374B" w14:textId="578561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6801F5C3" w14:textId="77D33638" w:rsidR="00186709" w:rsidRPr="00FD46C3" w:rsidRDefault="00186709">
      <w:pPr>
        <w:pStyle w:val="Corpodetexto"/>
        <w:rPr>
          <w:lang w:val="pt-BR"/>
        </w:rPr>
      </w:pPr>
    </w:p>
    <w:p w14:paraId="2E3E1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8-000</w:t>
      </w:r>
    </w:p>
    <w:p w14:paraId="1F40A3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COM 2CM DE ARGAMASSA, CIMENTO E AREIA 1:3</w:t>
      </w:r>
    </w:p>
    <w:p w14:paraId="4AA0B63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716A7B47" w14:textId="207D1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0DCC5963" w14:textId="1D0858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38DEB2D" w14:textId="7CD3F43B" w:rsidR="00186709" w:rsidRPr="00FD46C3" w:rsidRDefault="00186709">
      <w:pPr>
        <w:pStyle w:val="Corpodetexto"/>
        <w:rPr>
          <w:lang w:val="pt-BR"/>
        </w:rPr>
      </w:pPr>
    </w:p>
    <w:p w14:paraId="26841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9-000</w:t>
      </w:r>
    </w:p>
    <w:p w14:paraId="3382F2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BOÇO COM ARGAMASSA DE CIMENTO, CAL E AREIA NO TRAÇO 1:2:8</w:t>
      </w:r>
    </w:p>
    <w:p w14:paraId="620978DC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475C1D6E" w14:textId="79A0B49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18B1E47" w14:textId="33E1EC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111564AF" w14:textId="6A4D7F3B" w:rsidR="00186709" w:rsidRPr="00FD46C3" w:rsidRDefault="00186709">
      <w:pPr>
        <w:pStyle w:val="Corpodetexto"/>
        <w:rPr>
          <w:lang w:val="pt-BR"/>
        </w:rPr>
      </w:pPr>
    </w:p>
    <w:p w14:paraId="7CC44D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0-000</w:t>
      </w:r>
    </w:p>
    <w:p w14:paraId="11E62B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OCO</w:t>
      </w:r>
    </w:p>
    <w:p w14:paraId="71D5811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191F4927" w14:textId="253D96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62120AE" w14:textId="60462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FEF7AFD" w14:textId="3A16E7C1" w:rsidR="00186709" w:rsidRPr="00FD46C3" w:rsidRDefault="00186709">
      <w:pPr>
        <w:pStyle w:val="Corpodetexto"/>
        <w:rPr>
          <w:lang w:val="pt-BR"/>
        </w:rPr>
      </w:pPr>
    </w:p>
    <w:p w14:paraId="214E3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1-000</w:t>
      </w:r>
    </w:p>
    <w:p w14:paraId="517635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CONCRETO EM CONTATO COM A TERRA</w:t>
      </w:r>
    </w:p>
    <w:p w14:paraId="1639518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179939D8" w14:textId="2FFAA7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EEF83DC" w14:textId="6C4CC6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05A25B47" w14:textId="1BC5B17B" w:rsidR="00186709" w:rsidRPr="00FD46C3" w:rsidRDefault="00186709">
      <w:pPr>
        <w:pStyle w:val="Corpodetexto"/>
        <w:rPr>
          <w:lang w:val="pt-BR"/>
        </w:rPr>
      </w:pPr>
    </w:p>
    <w:p w14:paraId="409469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2-000</w:t>
      </w:r>
    </w:p>
    <w:p w14:paraId="18AB50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TABULEIROS</w:t>
      </w:r>
    </w:p>
    <w:p w14:paraId="40E600F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43581BE8" w14:textId="52BEC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F423AE8" w14:textId="26336C7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2ADADC7B" w14:textId="0A367169" w:rsidR="00186709" w:rsidRPr="00FD46C3" w:rsidRDefault="00186709">
      <w:pPr>
        <w:pStyle w:val="Corpodetexto"/>
        <w:rPr>
          <w:lang w:val="pt-BR"/>
        </w:rPr>
      </w:pPr>
    </w:p>
    <w:p w14:paraId="29491A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3-000</w:t>
      </w:r>
    </w:p>
    <w:p w14:paraId="748877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12 OU SIMILAR</w:t>
      </w:r>
    </w:p>
    <w:p w14:paraId="396B26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06C6432" w14:textId="5EB7347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257C623" w14:textId="094CC3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C58EBBA" w14:textId="65A985AF" w:rsidR="00186709" w:rsidRPr="00FD46C3" w:rsidRDefault="00186709">
      <w:pPr>
        <w:pStyle w:val="Corpodetexto"/>
        <w:rPr>
          <w:lang w:val="pt-BR"/>
        </w:rPr>
      </w:pPr>
    </w:p>
    <w:p w14:paraId="2A5835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4-000</w:t>
      </w:r>
    </w:p>
    <w:p w14:paraId="150B73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22 OU SIMILAR</w:t>
      </w:r>
    </w:p>
    <w:p w14:paraId="02E31F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D97446A" w14:textId="5E3A5EA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35B23C8" w14:textId="2F2888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789C88" w14:textId="337A81C9" w:rsidR="00186709" w:rsidRPr="00FD46C3" w:rsidRDefault="00186709">
      <w:pPr>
        <w:pStyle w:val="Corpodetexto"/>
        <w:rPr>
          <w:lang w:val="pt-BR"/>
        </w:rPr>
      </w:pPr>
    </w:p>
    <w:p w14:paraId="5019BE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5-000</w:t>
      </w:r>
    </w:p>
    <w:p w14:paraId="069C34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SIMPLES</w:t>
      </w:r>
    </w:p>
    <w:p w14:paraId="7D3A5F12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349B2FFB" w14:textId="435E3F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319E207A" w14:textId="408C815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1A50A850" w14:textId="7DD1D57B" w:rsidR="00186709" w:rsidRPr="00FD46C3" w:rsidRDefault="00186709">
      <w:pPr>
        <w:pStyle w:val="Corpodetexto"/>
        <w:rPr>
          <w:lang w:val="pt-BR"/>
        </w:rPr>
      </w:pPr>
    </w:p>
    <w:p w14:paraId="2355BD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6-000</w:t>
      </w:r>
    </w:p>
    <w:p w14:paraId="2B478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FRETADO</w:t>
      </w:r>
    </w:p>
    <w:p w14:paraId="2ADF481F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66A55E44" w14:textId="52DE8D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7363F872" w14:textId="711E46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5D3F12DE" w14:textId="75F7CB3D" w:rsidR="00186709" w:rsidRPr="00FD46C3" w:rsidRDefault="00186709">
      <w:pPr>
        <w:pStyle w:val="Corpodetexto"/>
        <w:rPr>
          <w:lang w:val="pt-BR"/>
        </w:rPr>
      </w:pPr>
    </w:p>
    <w:p w14:paraId="57C3A6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1</w:t>
      </w:r>
    </w:p>
    <w:p w14:paraId="07D31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DIL DE FERRO MODELO PMSP, INCLUI PINTURA</w:t>
      </w:r>
    </w:p>
    <w:p w14:paraId="0D425E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radil fornecido e instalado, seguindo as características prescritas no título da composição. </w:t>
      </w:r>
    </w:p>
    <w:p w14:paraId="4A2CD1DA" w14:textId="05A51D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instalação do gradil, mão de obra, materiais, ferramentas e os acessórios necessários para a fixação e instalação do gradil. O serviço inclui ainda a pintura completa. </w:t>
      </w:r>
    </w:p>
    <w:p w14:paraId="48678B14" w14:textId="347B79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4F685D" w14:textId="3E3CD13B" w:rsidR="00186709" w:rsidRPr="00FD46C3" w:rsidRDefault="00186709">
      <w:pPr>
        <w:pStyle w:val="Corpodetexto"/>
        <w:rPr>
          <w:lang w:val="pt-BR"/>
        </w:rPr>
      </w:pPr>
    </w:p>
    <w:p w14:paraId="4C6399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2</w:t>
      </w:r>
    </w:p>
    <w:p w14:paraId="2401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INTURA DE GRADIL DE FERRO, MODELO PMSP</w:t>
      </w:r>
    </w:p>
    <w:p w14:paraId="1E4B1D2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pintura de gradil realizada, seguindo as características prescritas no título da composição. </w:t>
      </w:r>
    </w:p>
    <w:p w14:paraId="3C43BF92" w14:textId="42A9092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pintura do gradil. Não são consideradas saliências ou reentrâncias na medição do serviço. </w:t>
      </w:r>
    </w:p>
    <w:p w14:paraId="65800820" w14:textId="0E191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245.</w:t>
      </w:r>
    </w:p>
    <w:p w14:paraId="7BC4A8CF" w14:textId="3E3397D4" w:rsidR="00186709" w:rsidRPr="00FD46C3" w:rsidRDefault="00186709">
      <w:pPr>
        <w:pStyle w:val="Corpodetexto"/>
        <w:rPr>
          <w:lang w:val="pt-BR"/>
        </w:rPr>
      </w:pPr>
    </w:p>
    <w:p w14:paraId="428D1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9-000</w:t>
      </w:r>
    </w:p>
    <w:p w14:paraId="38C67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SIMPLES</w:t>
      </w:r>
    </w:p>
    <w:p w14:paraId="0CC6E5C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3E52BB7F" w14:textId="456916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306F30CE" w14:textId="06EFDB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4B0296D" w14:textId="5C548039" w:rsidR="00186709" w:rsidRPr="00FD46C3" w:rsidRDefault="00186709">
      <w:pPr>
        <w:pStyle w:val="Corpodetexto"/>
        <w:rPr>
          <w:lang w:val="pt-BR"/>
        </w:rPr>
      </w:pPr>
    </w:p>
    <w:p w14:paraId="653205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0-000</w:t>
      </w:r>
    </w:p>
    <w:p w14:paraId="4AFF58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ALVENARIA</w:t>
      </w:r>
    </w:p>
    <w:p w14:paraId="470F35C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70701BDA" w14:textId="2D8E74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40F75102" w14:textId="17E97C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6AEB88A0" w14:textId="30C7ED3D" w:rsidR="00186709" w:rsidRPr="00FD46C3" w:rsidRDefault="00186709">
      <w:pPr>
        <w:pStyle w:val="Corpodetexto"/>
        <w:rPr>
          <w:lang w:val="pt-BR"/>
        </w:rPr>
      </w:pPr>
    </w:p>
    <w:p w14:paraId="68E546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1-000</w:t>
      </w:r>
    </w:p>
    <w:p w14:paraId="3EC412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ARMADO</w:t>
      </w:r>
    </w:p>
    <w:p w14:paraId="454D5DF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02B09B5B" w14:textId="4419E8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030DA7D5" w14:textId="4C44A6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DEC4B34" w14:textId="00E51189" w:rsidR="00186709" w:rsidRPr="00FD46C3" w:rsidRDefault="00186709">
      <w:pPr>
        <w:pStyle w:val="Corpodetexto"/>
        <w:rPr>
          <w:lang w:val="pt-BR"/>
        </w:rPr>
      </w:pPr>
    </w:p>
    <w:p w14:paraId="2D0DE5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3-000</w:t>
      </w:r>
    </w:p>
    <w:p w14:paraId="0939C1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0”</w:t>
      </w:r>
    </w:p>
    <w:p w14:paraId="2F333F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F74B822" w14:textId="5C19D8D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07CEE0D4" w14:textId="7BC8BA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693D891" w14:textId="6EDE561C" w:rsidR="00186709" w:rsidRPr="00FD46C3" w:rsidRDefault="00186709">
      <w:pPr>
        <w:pStyle w:val="Corpodetexto"/>
        <w:rPr>
          <w:lang w:val="pt-BR"/>
        </w:rPr>
      </w:pPr>
    </w:p>
    <w:p w14:paraId="10E80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4-000</w:t>
      </w:r>
    </w:p>
    <w:p w14:paraId="3106F7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2”</w:t>
      </w:r>
    </w:p>
    <w:p w14:paraId="15C4C3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099EEE41" w14:textId="387D23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73593643" w14:textId="3126F3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408396EF" w14:textId="629A69DB" w:rsidR="00186709" w:rsidRPr="00FD46C3" w:rsidRDefault="00186709">
      <w:pPr>
        <w:pStyle w:val="Corpodetexto"/>
        <w:rPr>
          <w:lang w:val="pt-BR"/>
        </w:rPr>
      </w:pPr>
    </w:p>
    <w:p w14:paraId="13422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5-000</w:t>
      </w:r>
    </w:p>
    <w:p w14:paraId="6CB44C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0”</w:t>
      </w:r>
    </w:p>
    <w:p w14:paraId="534BFE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2C2DB43D" w14:textId="256A2C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5BEF7EAA" w14:textId="706849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0DDB218B" w14:textId="58DBDB56" w:rsidR="00186709" w:rsidRPr="00FD46C3" w:rsidRDefault="00186709">
      <w:pPr>
        <w:pStyle w:val="Corpodetexto"/>
        <w:rPr>
          <w:lang w:val="pt-BR"/>
        </w:rPr>
      </w:pPr>
    </w:p>
    <w:p w14:paraId="2AA286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6-000</w:t>
      </w:r>
    </w:p>
    <w:p w14:paraId="38107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2”</w:t>
      </w:r>
    </w:p>
    <w:p w14:paraId="27D616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5057A73" w14:textId="5B2F59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6A287914" w14:textId="2E37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DB9F0B9" w14:textId="057A57D9" w:rsidR="00186709" w:rsidRPr="00FD46C3" w:rsidRDefault="00186709">
      <w:pPr>
        <w:pStyle w:val="Corpodetexto"/>
        <w:rPr>
          <w:lang w:val="pt-BR"/>
        </w:rPr>
      </w:pPr>
    </w:p>
    <w:p w14:paraId="5154B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7-000</w:t>
      </w:r>
    </w:p>
    <w:p w14:paraId="3A1968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2540 VV OU SIMILAR</w:t>
      </w:r>
    </w:p>
    <w:p w14:paraId="6DA2C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05690B9E" w14:textId="19131B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BCD17CD" w14:textId="29EF67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171C38" w14:textId="4188DEFF" w:rsidR="00186709" w:rsidRPr="00FD46C3" w:rsidRDefault="00186709">
      <w:pPr>
        <w:pStyle w:val="Corpodetexto"/>
        <w:rPr>
          <w:lang w:val="pt-BR"/>
        </w:rPr>
      </w:pPr>
    </w:p>
    <w:p w14:paraId="3FA25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8-000</w:t>
      </w:r>
    </w:p>
    <w:p w14:paraId="51EAC0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COLOCAÇÃO DE JUNTA DE DILATAÇÃO DE ELASTÔMERO DE NEOPRENE, TIPO JEENE JJ 3550 VV OU SIMILAR</w:t>
      </w:r>
    </w:p>
    <w:p w14:paraId="58397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2D5D5325" w14:textId="3041A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5D8E6FC" w14:textId="704B7EA4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223234" w14:textId="3ADFBB32" w:rsidR="00186709" w:rsidRPr="00FD46C3" w:rsidRDefault="00186709">
      <w:pPr>
        <w:pStyle w:val="Corpodetexto"/>
        <w:rPr>
          <w:lang w:val="pt-BR"/>
        </w:rPr>
      </w:pPr>
    </w:p>
    <w:p w14:paraId="03ECD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2-000</w:t>
      </w:r>
    </w:p>
    <w:p w14:paraId="309558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4 Ø=1/2” INCLUINDO BAINHA, PROTENSÃO E INJEÇÃO</w:t>
      </w:r>
    </w:p>
    <w:p w14:paraId="66CF06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E55D33A" w14:textId="0192C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6C76EEFC" w14:textId="6D954C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9BB1E1A" w14:textId="341D4FD8" w:rsidR="00186709" w:rsidRPr="00FD46C3" w:rsidRDefault="00186709">
      <w:pPr>
        <w:pStyle w:val="Corpodetexto"/>
        <w:rPr>
          <w:lang w:val="pt-BR"/>
        </w:rPr>
      </w:pPr>
    </w:p>
    <w:p w14:paraId="0A7E9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3-000</w:t>
      </w:r>
    </w:p>
    <w:p w14:paraId="363EC2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6 Ø = 1/2” INCLUINDO BAINHA, PROTENSÃO E INJEÇÃO</w:t>
      </w:r>
    </w:p>
    <w:p w14:paraId="1D420F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D0362E9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0623B69F" w14:textId="3F7B01D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0C09550" w14:textId="2321AF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72CE5B2" w14:textId="638CF3C6" w:rsidR="00186709" w:rsidRPr="00FD46C3" w:rsidRDefault="00186709">
      <w:pPr>
        <w:pStyle w:val="Corpodetexto"/>
        <w:rPr>
          <w:lang w:val="pt-BR"/>
        </w:rPr>
      </w:pPr>
    </w:p>
    <w:p w14:paraId="3074AA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4-000</w:t>
      </w:r>
    </w:p>
    <w:p w14:paraId="06AB38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12 Ø = 1/2” INCLUINDO BAINHA, PROTENSÃO E INJEÇÃO</w:t>
      </w:r>
    </w:p>
    <w:p w14:paraId="74104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19FE4A47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3F6EFDCA" w14:textId="4B744D8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71AF69D6" w14:textId="200B09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717C349E" w14:textId="3170D8C2" w:rsidR="00186709" w:rsidRPr="00FD46C3" w:rsidRDefault="00186709">
      <w:pPr>
        <w:pStyle w:val="Corpodetexto"/>
        <w:rPr>
          <w:lang w:val="pt-BR"/>
        </w:rPr>
      </w:pPr>
    </w:p>
    <w:p w14:paraId="44FB97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5-000</w:t>
      </w:r>
    </w:p>
    <w:p w14:paraId="02F3885A" w14:textId="7D875B17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 4 Ø = 1/2”</w:t>
      </w:r>
    </w:p>
    <w:p w14:paraId="240A88A9" w14:textId="59C856E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</w:t>
      </w:r>
      <w:r w:rsidR="00A30701">
        <w:rPr>
          <w:lang w:val="pt-BR"/>
        </w:rPr>
        <w:t xml:space="preserve"> </w:t>
      </w:r>
      <w:r w:rsidR="00A30701" w:rsidRPr="00A30701">
        <w:rPr>
          <w:lang w:val="pt-BR"/>
        </w:rPr>
        <w:t>Para maior detalhamento, verificar projeto de referência ICO.03.</w:t>
      </w:r>
    </w:p>
    <w:p w14:paraId="53C287E9" w14:textId="43299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8E4DDB8" w14:textId="51385E8C" w:rsidR="00186709" w:rsidRPr="00FD46C3" w:rsidRDefault="00186709">
      <w:pPr>
        <w:pStyle w:val="Corpodetexto"/>
        <w:rPr>
          <w:lang w:val="pt-BR"/>
        </w:rPr>
      </w:pPr>
    </w:p>
    <w:p w14:paraId="2F1AD8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6-000</w:t>
      </w:r>
    </w:p>
    <w:p w14:paraId="33E310C2" w14:textId="0A218D7D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6 - Ø = 1/2”</w:t>
      </w:r>
    </w:p>
    <w:p w14:paraId="488B2217" w14:textId="65D98A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2906ABFC" w14:textId="1CA7A8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0009D4B" w14:textId="7A8FF30D" w:rsidR="00186709" w:rsidRPr="00FD46C3" w:rsidRDefault="00186709">
      <w:pPr>
        <w:pStyle w:val="Corpodetexto"/>
        <w:rPr>
          <w:lang w:val="pt-BR"/>
        </w:rPr>
      </w:pPr>
    </w:p>
    <w:p w14:paraId="329F09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7-000</w:t>
      </w:r>
    </w:p>
    <w:p w14:paraId="1A34E4FC" w14:textId="08FF95B3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12 - Ø = 1/2”</w:t>
      </w:r>
    </w:p>
    <w:p w14:paraId="5D4430A2" w14:textId="275870C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7A414B2B" w14:textId="1C0A91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5EDB698" w14:textId="7F6C43E3" w:rsidR="00186709" w:rsidRPr="00FD46C3" w:rsidRDefault="00186709">
      <w:pPr>
        <w:pStyle w:val="Corpodetexto"/>
        <w:rPr>
          <w:lang w:val="pt-BR"/>
        </w:rPr>
      </w:pPr>
    </w:p>
    <w:p w14:paraId="7B82B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8-000</w:t>
      </w:r>
    </w:p>
    <w:p w14:paraId="609B03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OCA, DIÂMETRO 25CM, PROFUNDIDADE ATÉ 4M</w:t>
      </w:r>
    </w:p>
    <w:p w14:paraId="46B46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roca executada, seguindo as características prescritas no título da composição. </w:t>
      </w:r>
    </w:p>
    <w:p w14:paraId="3761E64D" w14:textId="12DC4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equipamentos, ferramentas e os acessórios necessários para a execução do serviço. O serviço inclui ainda a escavação, preparo da broca e colocação dos materiais. Além de locação, mobilização e desmobilização dos equipamentos. </w:t>
      </w:r>
    </w:p>
    <w:p w14:paraId="35D3A77C" w14:textId="41CCE8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6122.</w:t>
      </w:r>
    </w:p>
    <w:p w14:paraId="13CD171E" w14:textId="77755991" w:rsidR="00186709" w:rsidRPr="00FD46C3" w:rsidRDefault="00186709">
      <w:pPr>
        <w:pStyle w:val="Corpodetexto"/>
        <w:rPr>
          <w:lang w:val="pt-BR"/>
        </w:rPr>
      </w:pPr>
    </w:p>
    <w:p w14:paraId="3DFC8F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0-000</w:t>
      </w:r>
    </w:p>
    <w:p w14:paraId="1D2A29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BLOCOS DE CONCRETO 14 X 19 X 39CM</w:t>
      </w:r>
    </w:p>
    <w:p w14:paraId="1983C6B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alvenaria executada, seguindo as características prescritas no título da composição. </w:t>
      </w:r>
    </w:p>
    <w:p w14:paraId="48B33366" w14:textId="6F6B55F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transporte dos blocos ao local da obra. </w:t>
      </w:r>
    </w:p>
    <w:p w14:paraId="75797D87" w14:textId="1DC7BA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8545.</w:t>
      </w:r>
    </w:p>
    <w:p w14:paraId="50D1A55E" w14:textId="6BFA047D" w:rsidR="00186709" w:rsidRPr="00FD46C3" w:rsidRDefault="00186709">
      <w:pPr>
        <w:pStyle w:val="Corpodetexto"/>
        <w:rPr>
          <w:lang w:val="pt-BR"/>
        </w:rPr>
      </w:pPr>
    </w:p>
    <w:p w14:paraId="15C1F4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1-000</w:t>
      </w:r>
    </w:p>
    <w:p w14:paraId="4CD7F971" w14:textId="5DAAA24F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6080VV OU SIMILAR</w:t>
      </w:r>
    </w:p>
    <w:p w14:paraId="034EE4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22D8C4E" w14:textId="1554F67A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1F65029F" w14:textId="057059B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4892FA8" w14:textId="012261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F5FE12" w14:textId="718B1024" w:rsidR="00186709" w:rsidRPr="00FD46C3" w:rsidRDefault="00186709">
      <w:pPr>
        <w:pStyle w:val="Corpodetexto"/>
        <w:rPr>
          <w:lang w:val="pt-BR"/>
        </w:rPr>
      </w:pPr>
    </w:p>
    <w:p w14:paraId="1120E1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2-000</w:t>
      </w:r>
    </w:p>
    <w:p w14:paraId="357E0A9B" w14:textId="58190ED3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99120 VV OU SIMILAR</w:t>
      </w:r>
    </w:p>
    <w:p w14:paraId="1E6B5D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3B83819B" w14:textId="13E3EC54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</w:t>
      </w:r>
      <w:r w:rsidR="00E03B07">
        <w:rPr>
          <w:lang w:val="pt-BR"/>
        </w:rPr>
        <w:t>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667FE96D" w14:textId="3F0FE41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69999A" w14:textId="542ADD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3672C0" w14:textId="7EF72218" w:rsidR="00186709" w:rsidRPr="00FD46C3" w:rsidRDefault="00186709">
      <w:pPr>
        <w:pStyle w:val="Corpodetexto"/>
        <w:rPr>
          <w:lang w:val="pt-BR"/>
        </w:rPr>
      </w:pPr>
    </w:p>
    <w:p w14:paraId="30DD06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3-000</w:t>
      </w:r>
    </w:p>
    <w:p w14:paraId="2A4A1D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 RB 12 DIÂMETRO 5/8”, INCLUIDO BAINHA, PROTENSÃO E INJEÇÃO</w:t>
      </w:r>
    </w:p>
    <w:p w14:paraId="7B0518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7AA23F1D" w14:textId="0D9694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784AC621" w14:textId="3D5C46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79FEAD4" w14:textId="69E3FE02" w:rsidR="00186709" w:rsidRPr="00FD46C3" w:rsidRDefault="00186709">
      <w:pPr>
        <w:pStyle w:val="Corpodetexto"/>
        <w:rPr>
          <w:lang w:val="pt-BR"/>
        </w:rPr>
      </w:pPr>
    </w:p>
    <w:p w14:paraId="7D00B7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6-000</w:t>
      </w:r>
    </w:p>
    <w:p w14:paraId="1F805CB2" w14:textId="5076D531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0411 M OU SIMILAR</w:t>
      </w:r>
    </w:p>
    <w:p w14:paraId="060B23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junta executada, seguindo as características prescritas no título da composição. </w:t>
      </w:r>
    </w:p>
    <w:p w14:paraId="4CCC1684" w14:textId="7C025965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3E9E3BD0" w14:textId="4C88A3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A70CB3E" w14:textId="57696E4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31D44D" w14:textId="6A948657" w:rsidR="00186709" w:rsidRPr="00FD46C3" w:rsidRDefault="00186709">
      <w:pPr>
        <w:pStyle w:val="Corpodetexto"/>
        <w:rPr>
          <w:lang w:val="pt-BR"/>
        </w:rPr>
      </w:pPr>
    </w:p>
    <w:p w14:paraId="36AA7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7-000</w:t>
      </w:r>
    </w:p>
    <w:p w14:paraId="43F595F2" w14:textId="4863940A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ILATAÇÃO ELASTÔMERO NEOPRENE, JEENE JJ2027M OU SIMILAR</w:t>
      </w:r>
    </w:p>
    <w:p w14:paraId="0CF564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646D87F3" w14:textId="2C86B32C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5BDC11B6" w14:textId="3BAAA438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863B88" w14:textId="24A048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A6A959" w14:textId="5EF29BDC" w:rsidR="00186709" w:rsidRPr="00FD46C3" w:rsidRDefault="00186709">
      <w:pPr>
        <w:pStyle w:val="Corpodetexto"/>
        <w:rPr>
          <w:lang w:val="pt-BR"/>
        </w:rPr>
      </w:pPr>
    </w:p>
    <w:p w14:paraId="63BB86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8-000</w:t>
      </w:r>
    </w:p>
    <w:p w14:paraId="2C14C4A7" w14:textId="2D9D3A4B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5070 OU SIMILAR</w:t>
      </w:r>
    </w:p>
    <w:p w14:paraId="4016827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8CE6167" w14:textId="2942B400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532B6654" w14:textId="27C4ED3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3C90466" w14:textId="430186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BA8CB4" w14:textId="1C52221D" w:rsidR="00186709" w:rsidRPr="00FD46C3" w:rsidRDefault="00186709">
      <w:pPr>
        <w:pStyle w:val="Corpodetexto"/>
        <w:rPr>
          <w:lang w:val="pt-BR"/>
        </w:rPr>
      </w:pPr>
    </w:p>
    <w:p w14:paraId="2CB4B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9-000</w:t>
      </w:r>
    </w:p>
    <w:p w14:paraId="0A6763A0" w14:textId="77777777" w:rsidR="00C13626" w:rsidRDefault="00C13626">
      <w:pPr>
        <w:pStyle w:val="Corpodetexto"/>
        <w:rPr>
          <w:lang w:val="pt-BR"/>
        </w:rPr>
      </w:pPr>
      <w:r w:rsidRPr="00C13626">
        <w:rPr>
          <w:lang w:val="pt-BR"/>
        </w:rPr>
        <w:t>ICO.03 - ANCORAGEM ATIVA SÉRIE V 12 Ø = 5/8 "</w:t>
      </w:r>
    </w:p>
    <w:p w14:paraId="77838C0F" w14:textId="41ACCFE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</w:t>
      </w:r>
      <w:r w:rsidR="00C13626">
        <w:rPr>
          <w:lang w:val="pt-BR"/>
        </w:rPr>
        <w:t xml:space="preserve">. </w:t>
      </w:r>
      <w:r w:rsidR="00C13626" w:rsidRPr="00C13626">
        <w:rPr>
          <w:lang w:val="pt-BR"/>
        </w:rPr>
        <w:t>Para maior detalhamento, verificar projeto de referência ICO.03.</w:t>
      </w:r>
    </w:p>
    <w:p w14:paraId="3EE97A7F" w14:textId="0CA110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0D3879" w14:textId="15F36830" w:rsidR="00186709" w:rsidRPr="00FD46C3" w:rsidRDefault="00186709">
      <w:pPr>
        <w:pStyle w:val="Corpodetexto"/>
        <w:rPr>
          <w:lang w:val="pt-BR"/>
        </w:rPr>
      </w:pPr>
    </w:p>
    <w:p w14:paraId="7C3C4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80-000</w:t>
      </w:r>
    </w:p>
    <w:p w14:paraId="2F98BF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ENTULHO ATÉ A DISTÂNCIA MÉDIA DE IDA E VOLTA DE 1KM</w:t>
      </w:r>
    </w:p>
    <w:p w14:paraId="6FDF087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carga e remoção de entulho realizada, seguindo as características prescritas no título da composição. </w:t>
      </w:r>
    </w:p>
    <w:p w14:paraId="1C8A8E7D" w14:textId="5A5392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té o primeiro quilômetro e previamente aprovado pelo fiscal. </w:t>
      </w:r>
    </w:p>
    <w:p w14:paraId="11FB5BBA" w14:textId="0A8908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FAADCF" w14:textId="35F0AF03" w:rsidR="00186709" w:rsidRPr="00FD46C3" w:rsidRDefault="00186709">
      <w:pPr>
        <w:pStyle w:val="Corpodetexto"/>
        <w:rPr>
          <w:lang w:val="pt-BR"/>
        </w:rPr>
      </w:pPr>
    </w:p>
    <w:p w14:paraId="15EAC3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6-000</w:t>
      </w:r>
    </w:p>
    <w:p w14:paraId="6A6395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ENTULHO ALÉM DO PRIMEIRO KM</w:t>
      </w:r>
    </w:p>
    <w:p w14:paraId="274C6A6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remoção de entulho realizada, seguindo as características prescritas no título da composição, medido na caçamba do caminhão. </w:t>
      </w:r>
    </w:p>
    <w:p w14:paraId="1B3C5034" w14:textId="399A4D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lém do primeiro quilômetro e considerando a distância média de transporte, previamente aprovada pelo fiscal. </w:t>
      </w:r>
    </w:p>
    <w:p w14:paraId="095FD58B" w14:textId="73DD96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FED51" w14:textId="6D76DB0E" w:rsidR="00186709" w:rsidRPr="00FD46C3" w:rsidRDefault="00186709">
      <w:pPr>
        <w:pStyle w:val="Corpodetexto"/>
        <w:rPr>
          <w:lang w:val="pt-BR"/>
        </w:rPr>
      </w:pPr>
    </w:p>
    <w:p w14:paraId="789022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7-000</w:t>
      </w:r>
    </w:p>
    <w:p w14:paraId="4C8D4B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ITAGEM DOS MATERIAIS PROVENIENTES DOS RESÍDUOS DA CONSTRUÇÃO CIVIL</w:t>
      </w:r>
    </w:p>
    <w:p w14:paraId="7721C92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material britado, seguindo as características prescritas no título da composição. </w:t>
      </w:r>
    </w:p>
    <w:p w14:paraId="78A84C2D" w14:textId="662F0F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tirada da ferragem e dos materiais com diâmetro superior a 1”. Exclusive a carga e o transporte do material. </w:t>
      </w:r>
    </w:p>
    <w:p w14:paraId="63847C4C" w14:textId="6B7F5A9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E00570" w14:textId="77777777" w:rsidR="004B32FC" w:rsidRDefault="004B32FC" w:rsidP="004B32FC">
      <w:pPr>
        <w:pStyle w:val="Corpodetexto"/>
        <w:rPr>
          <w:lang w:val="pt-BR"/>
        </w:rPr>
      </w:pPr>
    </w:p>
    <w:p w14:paraId="0181C79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1</w:t>
      </w:r>
    </w:p>
    <w:p w14:paraId="6AD21C81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0 - Ø= 12,7 MM</w:t>
      </w:r>
    </w:p>
    <w:p w14:paraId="199C735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2023E0E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4B136A50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17E5310" w14:textId="77777777" w:rsidR="00FA7CC1" w:rsidRPr="00FD46C3" w:rsidRDefault="00FA7CC1" w:rsidP="00FA0B0D">
      <w:pPr>
        <w:pStyle w:val="Corpodetexto"/>
        <w:rPr>
          <w:lang w:val="pt-BR"/>
        </w:rPr>
      </w:pPr>
    </w:p>
    <w:p w14:paraId="2A013317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08-104-002</w:t>
      </w:r>
    </w:p>
    <w:p w14:paraId="0B11BB5F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ANCORAGEM ATIVA SÉRIE V-10 - Ø= 15,2 MM</w:t>
      </w:r>
    </w:p>
    <w:p w14:paraId="424DDFF6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095BFE7" w14:textId="77777777" w:rsidR="00FA7CC1" w:rsidRDefault="00FA7CC1" w:rsidP="00FA7CC1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</w:t>
      </w:r>
      <w:r w:rsidRPr="00FD46C3">
        <w:rPr>
          <w:lang w:val="pt-BR"/>
        </w:rPr>
        <w:lastRenderedPageBreak/>
        <w:t xml:space="preserve">posicionamento dos adaptadores e colocação de cunhas. Para maior detalhamento, verificar projeto de referência ICO-03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</w:p>
    <w:p w14:paraId="4BEFCB19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5D2C2A4" w14:textId="77777777" w:rsidR="00FA0B0D" w:rsidRDefault="00FA0B0D" w:rsidP="004B32FC">
      <w:pPr>
        <w:pStyle w:val="Corpodetexto"/>
        <w:rPr>
          <w:lang w:val="pt-BR"/>
        </w:rPr>
      </w:pPr>
    </w:p>
    <w:p w14:paraId="4E7C432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3</w:t>
      </w:r>
    </w:p>
    <w:p w14:paraId="10288AFB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9 - Ø= 12,7 MM</w:t>
      </w:r>
    </w:p>
    <w:p w14:paraId="7E687CE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98D5D5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0F4303A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DEE66EB" w14:textId="77777777" w:rsidR="00FA0B0D" w:rsidRDefault="00FA0B0D" w:rsidP="00FA0B0D">
      <w:pPr>
        <w:pStyle w:val="Corpodetexto"/>
        <w:rPr>
          <w:lang w:val="pt-BR"/>
        </w:rPr>
      </w:pPr>
    </w:p>
    <w:p w14:paraId="69945188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4</w:t>
      </w:r>
    </w:p>
    <w:p w14:paraId="7A08C2C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IN.19</w:t>
      </w:r>
      <w:r w:rsidRPr="00CF7DD7">
        <w:rPr>
          <w:lang w:val="pt-BR"/>
        </w:rPr>
        <w:t xml:space="preserve"> - </w:t>
      </w:r>
      <w:r w:rsidRPr="00FD46C3">
        <w:rPr>
          <w:lang w:val="pt-BR"/>
        </w:rPr>
        <w:t>ANCORAGEM ATIVA SÉRIE V-19 - Ø= 15,2 MM</w:t>
      </w:r>
    </w:p>
    <w:p w14:paraId="3D24DCC7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A3696A2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</w:t>
      </w:r>
      <w:r>
        <w:rPr>
          <w:lang w:val="pt-BR"/>
        </w:rPr>
        <w:t xml:space="preserve">. </w:t>
      </w:r>
      <w:r w:rsidRPr="00FD46C3">
        <w:rPr>
          <w:lang w:val="pt-BR"/>
        </w:rPr>
        <w:t xml:space="preserve">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2B3DA4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19876D9" w14:textId="77777777" w:rsidR="00BD423C" w:rsidRDefault="00BD423C" w:rsidP="00FA0B0D">
      <w:pPr>
        <w:pStyle w:val="Corpodetexto"/>
        <w:rPr>
          <w:lang w:val="pt-BR"/>
        </w:rPr>
      </w:pPr>
    </w:p>
    <w:p w14:paraId="1579976D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8-104-009</w:t>
      </w:r>
    </w:p>
    <w:p w14:paraId="74B2F275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0 - Ø= 12,7 MM</w:t>
      </w:r>
    </w:p>
    <w:p w14:paraId="100C65BF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6A811F3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disponibilizado. </w:t>
      </w:r>
    </w:p>
    <w:p w14:paraId="38C56EA5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51005995" w14:textId="77777777" w:rsidR="004B75D3" w:rsidRDefault="004B75D3" w:rsidP="00FA0B0D">
      <w:pPr>
        <w:pStyle w:val="Corpodetexto"/>
        <w:rPr>
          <w:lang w:val="pt-BR"/>
        </w:rPr>
      </w:pPr>
    </w:p>
    <w:p w14:paraId="5C7F3943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08-104-010</w:t>
      </w:r>
    </w:p>
    <w:p w14:paraId="17C4A937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0 - Ø= 15,2 MM</w:t>
      </w:r>
    </w:p>
    <w:p w14:paraId="6E9C6FB4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2764C99" w14:textId="77777777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ICO-03. </w:t>
      </w:r>
    </w:p>
    <w:p w14:paraId="0F6534F8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AC8BE3" w14:textId="77777777" w:rsidR="00FA3A9B" w:rsidRDefault="00FA3A9B" w:rsidP="00FA0B0D">
      <w:pPr>
        <w:pStyle w:val="Corpodetexto"/>
        <w:rPr>
          <w:lang w:val="pt-BR"/>
        </w:rPr>
      </w:pPr>
    </w:p>
    <w:p w14:paraId="692996DF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08-104-011</w:t>
      </w:r>
    </w:p>
    <w:p w14:paraId="7B8DDE92" w14:textId="77777777" w:rsidR="00BD423C" w:rsidRPr="00FD46C3" w:rsidRDefault="00BD423C" w:rsidP="00BD423C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PASSIVA TIPO LAÇO SÉRIE V-19 - Ø= 12,7 MM</w:t>
      </w:r>
    </w:p>
    <w:p w14:paraId="0CA0870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5688796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</w:t>
      </w:r>
      <w:r w:rsidRPr="00CF7DD7">
        <w:t xml:space="preserve"> </w:t>
      </w:r>
      <w:r w:rsidRPr="00CF7DD7">
        <w:rPr>
          <w:lang w:val="pt-BR"/>
        </w:rPr>
        <w:t>Para maior detalhamento, verificar projeto de referência ICO.03.</w:t>
      </w:r>
    </w:p>
    <w:p w14:paraId="162644E2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FA2B0B5" w14:textId="77777777" w:rsidR="00FA0B0D" w:rsidRDefault="00FA0B0D" w:rsidP="004B32FC">
      <w:pPr>
        <w:pStyle w:val="Corpodetexto"/>
        <w:rPr>
          <w:lang w:val="pt-BR"/>
        </w:rPr>
      </w:pPr>
    </w:p>
    <w:p w14:paraId="7E9021AC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08-104-012</w:t>
      </w:r>
    </w:p>
    <w:p w14:paraId="7A68D1FF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9 - Ø= 15,2 MM</w:t>
      </w:r>
    </w:p>
    <w:p w14:paraId="224D100F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16DE300" w14:textId="77777777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ICO-03. </w:t>
      </w:r>
    </w:p>
    <w:p w14:paraId="6FAA186A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4BE3D5DB" w14:textId="77777777" w:rsidR="00FA3A9B" w:rsidRPr="00FD46C3" w:rsidRDefault="00FA3A9B" w:rsidP="004B32FC">
      <w:pPr>
        <w:pStyle w:val="Corpodetexto"/>
        <w:rPr>
          <w:lang w:val="pt-BR"/>
        </w:rPr>
      </w:pPr>
    </w:p>
    <w:p w14:paraId="3138740B" w14:textId="035B84F8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9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C88CD5" w14:textId="77777777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RESAGEM</w:t>
      </w:r>
    </w:p>
    <w:p w14:paraId="6CA15C41" w14:textId="03BEA78B" w:rsidR="00186709" w:rsidRPr="00FD46C3" w:rsidRDefault="00186709">
      <w:pPr>
        <w:pStyle w:val="Corpodetexto"/>
        <w:rPr>
          <w:lang w:val="pt-BR"/>
        </w:rPr>
      </w:pPr>
    </w:p>
    <w:p w14:paraId="055D1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1-000</w:t>
      </w:r>
    </w:p>
    <w:p w14:paraId="5E87F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EXPRESSAS, INCLUSIVE REMOÇÃO DO MATERIAL FRESADO ATÉ 10KM E VARRIÇÃO</w:t>
      </w:r>
    </w:p>
    <w:p w14:paraId="327C620D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201441E4" w14:textId="68CA5B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2054059D" w14:textId="443083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 ou outra da mesma finalidade.</w:t>
      </w:r>
    </w:p>
    <w:p w14:paraId="52681E18" w14:textId="442E31EC" w:rsidR="00186709" w:rsidRPr="00FD46C3" w:rsidRDefault="00186709">
      <w:pPr>
        <w:pStyle w:val="Corpodetexto"/>
        <w:rPr>
          <w:lang w:val="pt-BR"/>
        </w:rPr>
      </w:pPr>
    </w:p>
    <w:p w14:paraId="7F5752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2-000</w:t>
      </w:r>
    </w:p>
    <w:p w14:paraId="53F8E2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ARTERIAIS, INCLUSIVE REMOÇÃO DO MATERIAL FRESADO ATÉ 10KM E VARRIÇÃO</w:t>
      </w:r>
    </w:p>
    <w:p w14:paraId="77D21AA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0E748DDC" w14:textId="5255CD6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0E1A7F86" w14:textId="2872D9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299AED08" w14:textId="3B3E0DF1" w:rsidR="00186709" w:rsidRPr="00FD46C3" w:rsidRDefault="00186709">
      <w:pPr>
        <w:pStyle w:val="Corpodetexto"/>
        <w:rPr>
          <w:lang w:val="pt-BR"/>
        </w:rPr>
      </w:pPr>
    </w:p>
    <w:p w14:paraId="37840B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3-000</w:t>
      </w:r>
    </w:p>
    <w:p w14:paraId="5FCC0E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EXPRESSAS, INCLUSIVE REMOÇÃO DO MATERIAL FRESADO ATÉ 10KM E VARRIÇÃO</w:t>
      </w:r>
    </w:p>
    <w:p w14:paraId="04D38B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F44F94" w14:textId="429B9E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3256E874" w14:textId="759DC2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B206A94" w14:textId="56A99CE8" w:rsidR="00186709" w:rsidRPr="00FD46C3" w:rsidRDefault="00186709">
      <w:pPr>
        <w:pStyle w:val="Corpodetexto"/>
        <w:rPr>
          <w:lang w:val="pt-BR"/>
        </w:rPr>
      </w:pPr>
    </w:p>
    <w:p w14:paraId="35A591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4-000</w:t>
      </w:r>
    </w:p>
    <w:p w14:paraId="2BD343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ARTERIAIS, INCLUSIVE REMOÇÃO DO MATERIAL FRESADO ATÉ 10KM E VARRIÇÃO</w:t>
      </w:r>
    </w:p>
    <w:p w14:paraId="2B0A454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1095BB" w14:textId="4410F7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62BEB2C3" w14:textId="554CFE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AFC162C" w14:textId="77777777" w:rsidR="005315F3" w:rsidRPr="00FD46C3" w:rsidRDefault="005315F3">
      <w:pPr>
        <w:pStyle w:val="Corpodetexto"/>
        <w:rPr>
          <w:lang w:val="pt-BR"/>
        </w:rPr>
      </w:pPr>
    </w:p>
    <w:p w14:paraId="453538E9" w14:textId="13178644" w:rsidR="005315F3" w:rsidRPr="00FD46C3" w:rsidRDefault="005315F3" w:rsidP="005315F3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3D38C047" w14:textId="25D529AC" w:rsidR="005315F3" w:rsidRPr="00FD46C3" w:rsidRDefault="005315F3" w:rsidP="005315F3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RECUPERAÇÃO ESTRUTURAL DE OBRAS DE ARTE (PONTES E VIADUTOS)</w:t>
      </w:r>
    </w:p>
    <w:p w14:paraId="48DCD987" w14:textId="43F55FA0" w:rsidR="00186709" w:rsidRPr="00FD46C3" w:rsidRDefault="00186709">
      <w:pPr>
        <w:pStyle w:val="Corpodetexto"/>
        <w:rPr>
          <w:lang w:val="pt-BR"/>
        </w:rPr>
      </w:pPr>
    </w:p>
    <w:p w14:paraId="5B91DF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1</w:t>
      </w:r>
    </w:p>
    <w:p w14:paraId="06286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FORNECIMENTO</w:t>
      </w:r>
    </w:p>
    <w:p w14:paraId="7EB329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es) de andaime metálico fornecido, considerando-se como fração mínima o dia, de andaime montado, medido no projeto, considerando a projeção vertical do andaime na parede. O tempo será contado durante o período de utilização do andaime, sem contar o tempo de montagem e desmontagem, a critério da Fiscalização. </w:t>
      </w:r>
    </w:p>
    <w:p w14:paraId="1C9C5782" w14:textId="3A4D9F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as as peças e acessórios, tirantes, encunhamentos, contraventamentos, ancoragens, estaiamentos e bases necessárias, e a elaboração do projeto executivo. </w:t>
      </w:r>
    </w:p>
    <w:p w14:paraId="57137910" w14:textId="34D5D9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21183FD1" w14:textId="376253D1" w:rsidR="00186709" w:rsidRPr="00FD46C3" w:rsidRDefault="00186709">
      <w:pPr>
        <w:pStyle w:val="Corpodetexto"/>
        <w:rPr>
          <w:lang w:val="pt-BR"/>
        </w:rPr>
      </w:pPr>
    </w:p>
    <w:p w14:paraId="3A5509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2</w:t>
      </w:r>
    </w:p>
    <w:p w14:paraId="6B49D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MONTAGEM E DESMONTAGEM</w:t>
      </w:r>
    </w:p>
    <w:p w14:paraId="22CC6F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ndaime metálico montado. Após a conclusão da montagem será pago 50% do valor unitário, o restante de 50% será pago após a desmontagem. </w:t>
      </w:r>
    </w:p>
    <w:p w14:paraId="7B358005" w14:textId="17D817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Os custos envolvidos com o fornecimento dos andaimes metálicos e respectivos acessórios deverão ser remunerados p</w:t>
      </w:r>
      <w:r w:rsidR="007960EE">
        <w:rPr>
          <w:lang w:val="pt-BR"/>
        </w:rPr>
        <w:t xml:space="preserve">or </w:t>
      </w:r>
      <w:r w:rsidR="002B3567" w:rsidRPr="00FD46C3">
        <w:rPr>
          <w:lang w:val="pt-BR"/>
        </w:rPr>
        <w:t xml:space="preserve">composição </w:t>
      </w:r>
      <w:r w:rsidR="007960EE">
        <w:rPr>
          <w:lang w:val="pt-BR"/>
        </w:rPr>
        <w:t>específica</w:t>
      </w:r>
      <w:r w:rsidR="002B3567" w:rsidRPr="00FD46C3">
        <w:rPr>
          <w:lang w:val="pt-BR"/>
        </w:rPr>
        <w:t xml:space="preserve">. </w:t>
      </w:r>
    </w:p>
    <w:p w14:paraId="09D86914" w14:textId="4E7D37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4E43D618" w14:textId="523658D5" w:rsidR="00186709" w:rsidRPr="00FD46C3" w:rsidRDefault="00186709">
      <w:pPr>
        <w:pStyle w:val="Corpodetexto"/>
        <w:rPr>
          <w:lang w:val="pt-BR"/>
        </w:rPr>
      </w:pPr>
    </w:p>
    <w:p w14:paraId="1B7928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2-000</w:t>
      </w:r>
    </w:p>
    <w:p w14:paraId="12151D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TAFORMA DE MADEIRA A SEREM ARMADAS SOBRE ANDAIMES METÁLICOS</w:t>
      </w:r>
    </w:p>
    <w:p w14:paraId="31F837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taforma de madeira montada, medida pela projeção horizontal após concluída a sua montagem. </w:t>
      </w:r>
    </w:p>
    <w:p w14:paraId="086F48D0" w14:textId="1A7BA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</w:t>
      </w:r>
    </w:p>
    <w:p w14:paraId="4F17FDDA" w14:textId="30491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667260B2" w14:textId="09FAD067" w:rsidR="00186709" w:rsidRPr="00FD46C3" w:rsidRDefault="00186709">
      <w:pPr>
        <w:pStyle w:val="Corpodetexto"/>
        <w:rPr>
          <w:lang w:val="pt-BR"/>
        </w:rPr>
      </w:pPr>
    </w:p>
    <w:p w14:paraId="4CF47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3-000</w:t>
      </w:r>
    </w:p>
    <w:p w14:paraId="59AAF667" w14:textId="17B49E8D" w:rsidR="00186709" w:rsidRPr="00FD46C3" w:rsidRDefault="00B75E90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="002B3567" w:rsidRPr="00FD46C3">
        <w:rPr>
          <w:lang w:val="pt-BR"/>
        </w:rPr>
        <w:t>APICOAMENTO DE SUPERFÍCIES DE CONCRETO (COM EQUIPAMENTO PNEUMÁTICO)</w:t>
      </w:r>
    </w:p>
    <w:p w14:paraId="169DE1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, medidos no local, após aprovação da fiscalização. As áreas a serem cortadas e apicoadas serão liberadas pela fiscalização por escrito. </w:t>
      </w:r>
    </w:p>
    <w:p w14:paraId="2330CBC5" w14:textId="4A75F8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  <w:r w:rsidR="00B75E90" w:rsidRPr="00B75E90">
        <w:rPr>
          <w:lang w:val="pt-BR"/>
        </w:rPr>
        <w:t>Para maior detalhamento, verificar projeto de referência IN.21.</w:t>
      </w:r>
    </w:p>
    <w:p w14:paraId="0EBBA5B0" w14:textId="2206066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FD0035D" w14:textId="7619BDE8" w:rsidR="00186709" w:rsidRPr="00FD46C3" w:rsidRDefault="00186709">
      <w:pPr>
        <w:pStyle w:val="Corpodetexto"/>
        <w:rPr>
          <w:lang w:val="pt-BR"/>
        </w:rPr>
      </w:pPr>
    </w:p>
    <w:p w14:paraId="7A1DE9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4-000</w:t>
      </w:r>
    </w:p>
    <w:p w14:paraId="68A67B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SUPERFICIAL DE CONCRETO ATÉ 3 CM DE PROFUNDIDADE</w:t>
      </w:r>
    </w:p>
    <w:p w14:paraId="305B9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 com profundidade de até 3 cm, medidos no local, após aprovação da fiscalização. As áreas a serem cortadas e apicoadas serão liberadas pela fiscalização por escrito. </w:t>
      </w:r>
    </w:p>
    <w:p w14:paraId="70A8D784" w14:textId="43F5ED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</w:p>
    <w:p w14:paraId="55E1BEE8" w14:textId="1860D2C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65A7F1" w14:textId="549759DA" w:rsidR="00186709" w:rsidRPr="00FD46C3" w:rsidRDefault="00186709">
      <w:pPr>
        <w:pStyle w:val="Corpodetexto"/>
        <w:rPr>
          <w:lang w:val="pt-BR"/>
        </w:rPr>
      </w:pPr>
    </w:p>
    <w:p w14:paraId="66E8A4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5-000</w:t>
      </w:r>
    </w:p>
    <w:p w14:paraId="05F564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ATEAMENTO PARA LIMPEZA DE FERRAGENS E SUPERFÍCIES DE CONCRETO</w:t>
      </w:r>
    </w:p>
    <w:p w14:paraId="135106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jateada e aprovada pela fiscalização. As áreas a serem jateadas serão liberadas por escrito pela fiscalização. A medição será aprovada pela fiscalização após a conclusão dos serviços em padrões de qualidade compatíveis com as necessidades de cada etapa do trabalho. </w:t>
      </w:r>
    </w:p>
    <w:p w14:paraId="6E36D939" w14:textId="26725F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água e abrasivos. As perdas já estão consideradas nos coeficientes unitários de cada insumo. </w:t>
      </w:r>
    </w:p>
    <w:p w14:paraId="3222A28C" w14:textId="49384E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C2ACD2" w14:textId="4D5EE1AD" w:rsidR="00186709" w:rsidRPr="00FD46C3" w:rsidRDefault="00186709">
      <w:pPr>
        <w:pStyle w:val="Corpodetexto"/>
        <w:rPr>
          <w:lang w:val="pt-BR"/>
        </w:rPr>
      </w:pPr>
    </w:p>
    <w:p w14:paraId="486CFD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6-000</w:t>
      </w:r>
    </w:p>
    <w:p w14:paraId="185687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ADESIVO EPOXÍDICO PARA COLAGEM</w:t>
      </w:r>
    </w:p>
    <w:p w14:paraId="4303F7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área revestida com adesivo </w:t>
      </w:r>
      <w:proofErr w:type="spellStart"/>
      <w:r w:rsidRPr="00FD46C3">
        <w:rPr>
          <w:lang w:val="pt-BR"/>
        </w:rPr>
        <w:t>epoxídico</w:t>
      </w:r>
      <w:proofErr w:type="spellEnd"/>
      <w:r w:rsidRPr="00FD46C3">
        <w:rPr>
          <w:lang w:val="pt-BR"/>
        </w:rPr>
        <w:t xml:space="preserve">, medida no local e com aprovação prévia da fiscalização. </w:t>
      </w:r>
    </w:p>
    <w:p w14:paraId="33974466" w14:textId="0A3C5E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desivo epóxi e o solvente. As perdas já estão consideradas nos coeficientes unitários de cada insumo. </w:t>
      </w:r>
    </w:p>
    <w:p w14:paraId="4A8E87E6" w14:textId="4D27BF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110.</w:t>
      </w:r>
    </w:p>
    <w:p w14:paraId="59005580" w14:textId="4C048FC0" w:rsidR="00186709" w:rsidRPr="00FD46C3" w:rsidRDefault="00186709">
      <w:pPr>
        <w:pStyle w:val="Corpodetexto"/>
        <w:rPr>
          <w:lang w:val="pt-BR"/>
        </w:rPr>
      </w:pPr>
    </w:p>
    <w:p w14:paraId="7CDCE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2</w:t>
      </w:r>
    </w:p>
    <w:p w14:paraId="42609B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0MPA - EM OBRAS DE CONTENÇÃO</w:t>
      </w:r>
    </w:p>
    <w:p w14:paraId="0F361DB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02B3A23B" w14:textId="2A1DCC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0F301EFF" w14:textId="40635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4421DA14" w14:textId="660B93C9" w:rsidR="00186709" w:rsidRPr="00FD46C3" w:rsidRDefault="00186709">
      <w:pPr>
        <w:pStyle w:val="Corpodetexto"/>
        <w:rPr>
          <w:lang w:val="pt-BR"/>
        </w:rPr>
      </w:pPr>
    </w:p>
    <w:p w14:paraId="61B809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3</w:t>
      </w:r>
    </w:p>
    <w:p w14:paraId="6C3E6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5MPA - EM OBRAS DE CONTENÇÃO</w:t>
      </w:r>
    </w:p>
    <w:p w14:paraId="7F93B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799393" w14:textId="5FE95A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2FF99F23" w14:textId="4A1F5C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165AC587" w14:textId="65317A75" w:rsidR="00186709" w:rsidRPr="00FD46C3" w:rsidRDefault="00186709">
      <w:pPr>
        <w:pStyle w:val="Corpodetexto"/>
        <w:rPr>
          <w:lang w:val="pt-BR"/>
        </w:rPr>
      </w:pPr>
    </w:p>
    <w:p w14:paraId="33588E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4</w:t>
      </w:r>
    </w:p>
    <w:p w14:paraId="675729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30MPA - EM OBRAS DE CONTENÇÃO</w:t>
      </w:r>
    </w:p>
    <w:p w14:paraId="31BD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DFA894" w14:textId="5A6CD0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15E059C3" w14:textId="16531A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5AE05924" w14:textId="3633BEAF" w:rsidR="00186709" w:rsidRPr="00FD46C3" w:rsidRDefault="00186709">
      <w:pPr>
        <w:pStyle w:val="Corpodetexto"/>
        <w:rPr>
          <w:lang w:val="pt-BR"/>
        </w:rPr>
      </w:pPr>
    </w:p>
    <w:p w14:paraId="6BC8A8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1</w:t>
      </w:r>
    </w:p>
    <w:p w14:paraId="0C07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COM PEDRISCO - FORNECIMENTO, PREPARO E APLICAÇÃO</w:t>
      </w:r>
    </w:p>
    <w:p w14:paraId="24487A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com pedrisco aplicado e com aprovação prévia da fiscalização. </w:t>
      </w:r>
    </w:p>
    <w:p w14:paraId="3F5EA09C" w14:textId="0B90A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pedrisco limpo,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0A246ABE" w14:textId="2C445F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21FA00A" w14:textId="7A2713CA" w:rsidR="00186709" w:rsidRPr="00FD46C3" w:rsidRDefault="00186709">
      <w:pPr>
        <w:pStyle w:val="Corpodetexto"/>
        <w:rPr>
          <w:lang w:val="pt-BR"/>
        </w:rPr>
      </w:pPr>
    </w:p>
    <w:p w14:paraId="024B6F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2</w:t>
      </w:r>
    </w:p>
    <w:p w14:paraId="22F33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- FORNECIMENTO, PREPARO E APLICAÇÃO</w:t>
      </w:r>
    </w:p>
    <w:p w14:paraId="22C0B2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aplicado e com aprovação prévia da fiscalização. </w:t>
      </w:r>
    </w:p>
    <w:p w14:paraId="486363D7" w14:textId="558AEB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68172CF7" w14:textId="27FA14E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979C52" w14:textId="77777777" w:rsidR="00F26AA8" w:rsidRPr="002E5B38" w:rsidRDefault="00F26AA8" w:rsidP="00F26AA8">
      <w:pPr>
        <w:pStyle w:val="Corpodetexto"/>
        <w:rPr>
          <w:lang w:val="pt-BR"/>
        </w:rPr>
      </w:pPr>
    </w:p>
    <w:p w14:paraId="123088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9-000</w:t>
      </w:r>
    </w:p>
    <w:p w14:paraId="6AFF31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LMATAÇÃO DE FISSURAS COM FORNECIMENTO E APLICAÇÃO DE ARGAMASSA EPOXÍDICA</w:t>
      </w:r>
    </w:p>
    <w:p w14:paraId="78340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fissura tratada e aprovada pela fiscalização. </w:t>
      </w:r>
    </w:p>
    <w:p w14:paraId="44CDC613" w14:textId="7E7C79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a resina epóxi. As perdas já estão consideradas nos coeficientes unitários de cada insumo. </w:t>
      </w:r>
    </w:p>
    <w:p w14:paraId="5B15CDFF" w14:textId="2534A0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8C8A5F" w14:textId="55BFBD60" w:rsidR="00186709" w:rsidRPr="00FD46C3" w:rsidRDefault="00186709">
      <w:pPr>
        <w:pStyle w:val="Corpodetexto"/>
        <w:rPr>
          <w:lang w:val="pt-BR"/>
        </w:rPr>
      </w:pPr>
    </w:p>
    <w:p w14:paraId="20A55D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0-000</w:t>
      </w:r>
    </w:p>
    <w:p w14:paraId="02FE8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ICOS DE INJEÇÃO PARA RESINAS - FORNECIMENTO, INSTALAÇÃO E POSTERIOR CORTE</w:t>
      </w:r>
    </w:p>
    <w:p w14:paraId="7C6484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ico instalado, cortado e arrasado e aprovado pela fiscalização. </w:t>
      </w:r>
    </w:p>
    <w:p w14:paraId="1CC06EDC" w14:textId="0917DDEB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broca de </w:t>
      </w:r>
      <w:proofErr w:type="spellStart"/>
      <w:r w:rsidR="000B07C3">
        <w:rPr>
          <w:lang w:val="pt-BR"/>
        </w:rPr>
        <w:t>Ví</w:t>
      </w:r>
      <w:r w:rsidR="002B3567" w:rsidRPr="00FD46C3">
        <w:rPr>
          <w:lang w:val="pt-BR"/>
        </w:rPr>
        <w:t>dia</w:t>
      </w:r>
      <w:proofErr w:type="spellEnd"/>
      <w:r w:rsidR="002B3567" w:rsidRPr="00FD46C3">
        <w:rPr>
          <w:lang w:val="pt-BR"/>
        </w:rPr>
        <w:t xml:space="preserve"> e os bicos para injeção. </w:t>
      </w:r>
    </w:p>
    <w:p w14:paraId="2E083446" w14:textId="1D69BFA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797ABD28" w14:textId="0BCA2E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B78D82" w14:textId="37D0EB56" w:rsidR="00186709" w:rsidRPr="00FD46C3" w:rsidRDefault="00186709">
      <w:pPr>
        <w:pStyle w:val="Corpodetexto"/>
        <w:rPr>
          <w:lang w:val="pt-BR"/>
        </w:rPr>
      </w:pPr>
    </w:p>
    <w:p w14:paraId="40BCAD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1-000</w:t>
      </w:r>
    </w:p>
    <w:p w14:paraId="214EB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</w:t>
      </w:r>
    </w:p>
    <w:p w14:paraId="20D64D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3F23FE8B" w14:textId="77777777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l necessário como a resina epóxi.</w:t>
      </w:r>
    </w:p>
    <w:p w14:paraId="51BE30FB" w14:textId="62E8F77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64E0979B" w14:textId="0869E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25082D" w14:textId="64E10573" w:rsidR="00186709" w:rsidRPr="00FD46C3" w:rsidRDefault="00186709">
      <w:pPr>
        <w:pStyle w:val="Corpodetexto"/>
        <w:rPr>
          <w:lang w:val="pt-BR"/>
        </w:rPr>
      </w:pPr>
    </w:p>
    <w:p w14:paraId="02B76B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2-000</w:t>
      </w:r>
    </w:p>
    <w:p w14:paraId="519B87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DA DE CIMENTO PARA INJEÇÃO - FORNECIMENTO, PREPARO E APLICAÇÃO</w:t>
      </w:r>
    </w:p>
    <w:p w14:paraId="6484FE4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litro (l) de calda de cimento aplicada e aprovada pela fiscalização. A aplicação deverá ser acompanhada pela fiscalização. </w:t>
      </w:r>
    </w:p>
    <w:p w14:paraId="377EA33A" w14:textId="5D1B35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Cimento Portland e o aditivo expansor para injeção. As perdas já estão consideradas nos coeficientes unitários de cada insumo. </w:t>
      </w:r>
    </w:p>
    <w:p w14:paraId="569E3B11" w14:textId="1048C8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4CEAF9" w14:textId="279B0A5C" w:rsidR="00186709" w:rsidRPr="00FD46C3" w:rsidRDefault="00186709">
      <w:pPr>
        <w:pStyle w:val="Corpodetexto"/>
        <w:rPr>
          <w:lang w:val="pt-BR"/>
        </w:rPr>
      </w:pPr>
    </w:p>
    <w:p w14:paraId="14DF0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3-000</w:t>
      </w:r>
    </w:p>
    <w:p w14:paraId="4AFEF2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TRATAMENTO DE TRINCAS INATIVAS COM INJEÇÃO DE RESINA EPÓXI DE BAIXA VISCOSIDADE, BICOMPONENTE, ISENTA DE SOLVENTES</w:t>
      </w:r>
    </w:p>
    <w:p w14:paraId="2F0D6EE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54B60BF9" w14:textId="1E6B13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l necessário como a resina epóxi de baixa viscosidade. As perdas já estão consideradas nos coeficientes unitários de cada insumo. </w:t>
      </w:r>
    </w:p>
    <w:p w14:paraId="31BC5017" w14:textId="66F63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595215" w14:textId="01E92F63" w:rsidR="00186709" w:rsidRPr="00FD46C3" w:rsidRDefault="00186709">
      <w:pPr>
        <w:pStyle w:val="Corpodetexto"/>
        <w:rPr>
          <w:lang w:val="pt-BR"/>
        </w:rPr>
      </w:pPr>
    </w:p>
    <w:p w14:paraId="1DAEAD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5-000</w:t>
      </w:r>
    </w:p>
    <w:p w14:paraId="513B02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URA QUÍMICA</w:t>
      </w:r>
    </w:p>
    <w:p w14:paraId="6E7834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8701B4B" w14:textId="148FDD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o agente de cura para concreto. As perdas já estão consideradas nos coeficientes unitários de cada insumo. </w:t>
      </w:r>
    </w:p>
    <w:p w14:paraId="5FEACD34" w14:textId="0FD3D5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STC C-309.</w:t>
      </w:r>
    </w:p>
    <w:p w14:paraId="4DCF1EB4" w14:textId="69CB92C6" w:rsidR="00186709" w:rsidRPr="00FD46C3" w:rsidRDefault="00186709">
      <w:pPr>
        <w:pStyle w:val="Corpodetexto"/>
        <w:rPr>
          <w:lang w:val="pt-BR"/>
        </w:rPr>
      </w:pPr>
    </w:p>
    <w:p w14:paraId="1DD9B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1</w:t>
      </w:r>
    </w:p>
    <w:p w14:paraId="457E54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TAPUME MÓVEL</w:t>
      </w:r>
    </w:p>
    <w:p w14:paraId="210D0F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apume móvel executado, medido pela área efetivamente executada. </w:t>
      </w:r>
    </w:p>
    <w:p w14:paraId="411319C4" w14:textId="0D1DA7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 usinado, o compensado resinado, o sarrafo e o pontalete de pinus, os pregos e a tinta para pintura de acordo com as instruções do CET. As perdas já estão consideradas nos coeficientes unitários de cada insumo. </w:t>
      </w:r>
    </w:p>
    <w:p w14:paraId="1A73FAE4" w14:textId="14D03E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6E6CC129" w14:textId="41CA9D69" w:rsidR="00186709" w:rsidRPr="00FD46C3" w:rsidRDefault="00186709">
      <w:pPr>
        <w:pStyle w:val="Corpodetexto"/>
        <w:rPr>
          <w:lang w:val="pt-BR"/>
        </w:rPr>
      </w:pPr>
    </w:p>
    <w:p w14:paraId="5D3B34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2</w:t>
      </w:r>
    </w:p>
    <w:p w14:paraId="4369A1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ILUMINAÇÃO</w:t>
      </w:r>
    </w:p>
    <w:p w14:paraId="1DA9BB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xecutada, medido pela extensão efetivamente executada. </w:t>
      </w:r>
    </w:p>
    <w:p w14:paraId="042BAB96" w14:textId="1387DA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abo de cobre, a lâmpada com reator e soquetes e o balde para sinalização vermelho. As perdas já estão consideradas nos coeficientes unitários de cada insumo. </w:t>
      </w:r>
    </w:p>
    <w:p w14:paraId="4668FA9E" w14:textId="1A62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4463544B" w14:textId="150589B5" w:rsidR="00186709" w:rsidRPr="00FD46C3" w:rsidRDefault="00186709">
      <w:pPr>
        <w:pStyle w:val="Corpodetexto"/>
        <w:rPr>
          <w:lang w:val="pt-BR"/>
        </w:rPr>
      </w:pPr>
    </w:p>
    <w:p w14:paraId="31A593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3</w:t>
      </w:r>
    </w:p>
    <w:p w14:paraId="38135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CA DE OBRA EM CHAPA DE AÇO GALVANIZADO</w:t>
      </w:r>
    </w:p>
    <w:p w14:paraId="155D9F8C" w14:textId="77777777" w:rsidR="001526E2" w:rsidRDefault="002B3567" w:rsidP="00A074E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instalada. </w:t>
      </w:r>
    </w:p>
    <w:p w14:paraId="45B523EE" w14:textId="43BE6CB1" w:rsidR="001526E2" w:rsidRDefault="001526E2" w:rsidP="00A074E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, a tábua e o caibro de peroba do norte, os pregos, o sarrafo de ced</w:t>
      </w:r>
      <w:r w:rsidR="00A074E7">
        <w:rPr>
          <w:lang w:val="pt-BR"/>
        </w:rPr>
        <w:t>r</w:t>
      </w:r>
      <w:r w:rsidR="002B3567" w:rsidRPr="00FD46C3">
        <w:rPr>
          <w:lang w:val="pt-BR"/>
        </w:rPr>
        <w:t xml:space="preserve">inho e a chapa de aço galvanizada. </w:t>
      </w:r>
      <w:bookmarkStart w:id="4" w:name="_Hlk140743854"/>
      <w:r w:rsidR="00A074E7" w:rsidRPr="001763DC">
        <w:rPr>
          <w:lang w:val="pt-BR"/>
        </w:rPr>
        <w:t>O adesivo que deverá atender o manual de identidade visual das placas de obras conforme orientação da Assessoria de Comunicação.</w:t>
      </w:r>
      <w:r w:rsidR="00A074E7">
        <w:rPr>
          <w:lang w:val="pt-BR"/>
        </w:rPr>
        <w:t xml:space="preserve"> </w:t>
      </w:r>
      <w:r w:rsidR="002B3567" w:rsidRPr="00FD46C3">
        <w:rPr>
          <w:lang w:val="pt-BR"/>
        </w:rPr>
        <w:t xml:space="preserve">As perdas já estão consideradas nos coeficientes unitários de cada insumo. </w:t>
      </w:r>
    </w:p>
    <w:p w14:paraId="51476A9D" w14:textId="513036BB" w:rsidR="00A074E7" w:rsidRPr="001763DC" w:rsidRDefault="001526E2" w:rsidP="00A074E7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Resolução 75/2014.</w:t>
      </w:r>
      <w:r w:rsidR="00A074E7">
        <w:rPr>
          <w:lang w:val="pt-BR"/>
        </w:rPr>
        <w:t xml:space="preserve"> </w:t>
      </w:r>
      <w:bookmarkEnd w:id="4"/>
    </w:p>
    <w:p w14:paraId="37002E25" w14:textId="10809FF3" w:rsidR="00186709" w:rsidRPr="00FD46C3" w:rsidRDefault="00186709">
      <w:pPr>
        <w:pStyle w:val="Corpodetexto"/>
        <w:rPr>
          <w:lang w:val="pt-BR"/>
        </w:rPr>
      </w:pPr>
    </w:p>
    <w:p w14:paraId="1CF71E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7-000</w:t>
      </w:r>
    </w:p>
    <w:p w14:paraId="4F5FC5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HIDROJATEAMENTO DE ALTA PRESSÃO PARA LIMPEZA DE SUPERFÍCIES</w:t>
      </w:r>
    </w:p>
    <w:p w14:paraId="282462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hidrojateada</w:t>
      </w:r>
      <w:proofErr w:type="spellEnd"/>
      <w:r w:rsidRPr="00FD46C3">
        <w:rPr>
          <w:lang w:val="pt-BR"/>
        </w:rPr>
        <w:t xml:space="preserve"> e com aprovação prévia da fiscalização. </w:t>
      </w:r>
    </w:p>
    <w:p w14:paraId="045D620E" w14:textId="16D735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a água fornecida em carro pipa. As perdas já estão consideradas nos coeficientes unitários de cada insumo. Também estão inclusos os custos com o fornecimento de energia elétrica. </w:t>
      </w:r>
    </w:p>
    <w:p w14:paraId="2815BD7D" w14:textId="0D877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131D21" w14:textId="3184F3C9" w:rsidR="00186709" w:rsidRPr="00FD46C3" w:rsidRDefault="00186709">
      <w:pPr>
        <w:pStyle w:val="Corpodetexto"/>
        <w:rPr>
          <w:lang w:val="pt-BR"/>
        </w:rPr>
      </w:pPr>
    </w:p>
    <w:p w14:paraId="295168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8-000</w:t>
      </w:r>
    </w:p>
    <w:p w14:paraId="3312D9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TEÇÃO PARA TERCEIROS COM TELA DE NYLON</w:t>
      </w:r>
    </w:p>
    <w:p w14:paraId="33DC3F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ela plástica instalada. </w:t>
      </w:r>
    </w:p>
    <w:p w14:paraId="7DF59969" w14:textId="2375C04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s como a tela tapume em polietileno estirado. As perdas já estão consideradas nos coeficientes unitários de cada insumo. </w:t>
      </w:r>
    </w:p>
    <w:p w14:paraId="752CF939" w14:textId="520B46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596207DA" w14:textId="54893CEF" w:rsidR="00186709" w:rsidRPr="00FD46C3" w:rsidRDefault="00186709">
      <w:pPr>
        <w:pStyle w:val="Corpodetexto"/>
        <w:rPr>
          <w:lang w:val="pt-BR"/>
        </w:rPr>
      </w:pPr>
    </w:p>
    <w:p w14:paraId="20D411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9-000</w:t>
      </w:r>
    </w:p>
    <w:p w14:paraId="02B738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XAMENTO MECÂNICO DE SUPERFÍCIES DE CONCRETO</w:t>
      </w:r>
    </w:p>
    <w:p w14:paraId="6B3D36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xada (acabada). </w:t>
      </w:r>
    </w:p>
    <w:p w14:paraId="5B373EC9" w14:textId="2671F6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lixa carbureto de silício 7”. As perdas já estão consideradas nos coeficientes unitários de cada insumo. </w:t>
      </w:r>
    </w:p>
    <w:p w14:paraId="49EFE289" w14:textId="71707F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D2783E" w14:textId="2FF391A4" w:rsidR="00186709" w:rsidRPr="00FD46C3" w:rsidRDefault="00186709">
      <w:pPr>
        <w:pStyle w:val="Corpodetexto"/>
        <w:rPr>
          <w:lang w:val="pt-BR"/>
        </w:rPr>
      </w:pPr>
    </w:p>
    <w:p w14:paraId="2F5B9E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0-000</w:t>
      </w:r>
    </w:p>
    <w:p w14:paraId="68CFA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RESINA EPOXÍDICA PARA CHUMBAMENTO DE ARMADURAS EM FUROS DE CONCRETO</w:t>
      </w:r>
    </w:p>
    <w:p w14:paraId="0E649E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desivo estrutural a base de resina epóxi aplicado. </w:t>
      </w:r>
    </w:p>
    <w:p w14:paraId="6ECE5E13" w14:textId="4523B7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o adesivo estrutural, bicomponente, a base de resina epóxi. As perdas já estão consideradas nos coeficientes unitários de cada insumo. </w:t>
      </w:r>
    </w:p>
    <w:p w14:paraId="007668F6" w14:textId="7DFBF8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827.</w:t>
      </w:r>
    </w:p>
    <w:p w14:paraId="59A54FB3" w14:textId="2E26FAE0" w:rsidR="00186709" w:rsidRPr="00FD46C3" w:rsidRDefault="00186709">
      <w:pPr>
        <w:pStyle w:val="Corpodetexto"/>
        <w:rPr>
          <w:lang w:val="pt-BR"/>
        </w:rPr>
      </w:pPr>
    </w:p>
    <w:p w14:paraId="35EF77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1-000</w:t>
      </w:r>
    </w:p>
    <w:p w14:paraId="3ED85B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CONCRETO COM DISCO DIAMANTADO ATÉ PROFUNDIDADE DE 13CM</w:t>
      </w:r>
    </w:p>
    <w:p w14:paraId="351114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corte efetivamente executado, sendo a área de corte o produto do comprimento do corte pela profundidade cortada. </w:t>
      </w:r>
    </w:p>
    <w:p w14:paraId="0AD05F30" w14:textId="6B4B8A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a serra diamantada e a água potável. As perdas já estão consideradas nos coeficientes unitários de cada insumo. </w:t>
      </w:r>
    </w:p>
    <w:p w14:paraId="0D324B4C" w14:textId="76E06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7F654B" w14:textId="287322FE" w:rsidR="00186709" w:rsidRPr="00FD46C3" w:rsidRDefault="00186709">
      <w:pPr>
        <w:pStyle w:val="Corpodetexto"/>
        <w:rPr>
          <w:lang w:val="pt-BR"/>
        </w:rPr>
      </w:pPr>
    </w:p>
    <w:p w14:paraId="7B5DE1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2-000</w:t>
      </w:r>
    </w:p>
    <w:p w14:paraId="5B9D59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MOÇÃO DE PINTURA EXISTENTE COM REMOVEDOR “PINTOFF” OU SIMILAR</w:t>
      </w:r>
    </w:p>
    <w:p w14:paraId="2F71A5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mpa. </w:t>
      </w:r>
    </w:p>
    <w:p w14:paraId="54F2BCF8" w14:textId="35D814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serra diamantada e a água potável. As perdas já estão consideradas nos coeficientes unitários de cada insumo. </w:t>
      </w:r>
    </w:p>
    <w:p w14:paraId="3E90B331" w14:textId="7F4851C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373890" w14:textId="641225EA" w:rsidR="00186709" w:rsidRPr="00FD46C3" w:rsidRDefault="00186709">
      <w:pPr>
        <w:pStyle w:val="Corpodetexto"/>
        <w:rPr>
          <w:lang w:val="pt-BR"/>
        </w:rPr>
      </w:pPr>
    </w:p>
    <w:p w14:paraId="7181DD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3-000</w:t>
      </w:r>
    </w:p>
    <w:p w14:paraId="1E1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INTA PVA (LÁTEX) - CONCRETO OU REBOCO SEM MASSA CORRIDA</w:t>
      </w:r>
    </w:p>
    <w:p w14:paraId="1716B6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pintada (acabada). </w:t>
      </w:r>
    </w:p>
    <w:p w14:paraId="3BD019DE" w14:textId="5D6F34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 tinta látex PVA e o selador acrílico. As perdas já estão consideradas nos coeficientes unitários de cada insumo. </w:t>
      </w:r>
    </w:p>
    <w:p w14:paraId="67612699" w14:textId="397D383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512B139" w14:textId="27457254" w:rsidR="00186709" w:rsidRPr="00FD46C3" w:rsidRDefault="00186709">
      <w:pPr>
        <w:pStyle w:val="Corpodetexto"/>
        <w:rPr>
          <w:lang w:val="pt-BR"/>
        </w:rPr>
      </w:pPr>
    </w:p>
    <w:p w14:paraId="092591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1</w:t>
      </w:r>
    </w:p>
    <w:p w14:paraId="015C10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5/8”</w:t>
      </w:r>
    </w:p>
    <w:p w14:paraId="24FDB8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6BC5221" w14:textId="34949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43E2C1F0" w14:textId="61A7A1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36DDC4" w14:textId="2E3FBEB5" w:rsidR="00186709" w:rsidRPr="00FD46C3" w:rsidRDefault="00186709">
      <w:pPr>
        <w:pStyle w:val="Corpodetexto"/>
        <w:rPr>
          <w:lang w:val="pt-BR"/>
        </w:rPr>
      </w:pPr>
    </w:p>
    <w:p w14:paraId="6CE69B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2</w:t>
      </w:r>
    </w:p>
    <w:p w14:paraId="65F1A5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3/4”</w:t>
      </w:r>
    </w:p>
    <w:p w14:paraId="55B52DA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1534E2D6" w14:textId="22A440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26566D4" w14:textId="28EEE94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07268705" w14:textId="5E83F673" w:rsidR="00186709" w:rsidRPr="00FD46C3" w:rsidRDefault="00186709">
      <w:pPr>
        <w:pStyle w:val="Corpodetexto"/>
        <w:rPr>
          <w:lang w:val="pt-BR"/>
        </w:rPr>
      </w:pPr>
    </w:p>
    <w:p w14:paraId="6C1680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3</w:t>
      </w:r>
    </w:p>
    <w:p w14:paraId="364E2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”</w:t>
      </w:r>
    </w:p>
    <w:p w14:paraId="32613C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FD19531" w14:textId="57636A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F6299D6" w14:textId="16555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4B4AC44" w14:textId="07928BAC" w:rsidR="00186709" w:rsidRPr="00FD46C3" w:rsidRDefault="00186709">
      <w:pPr>
        <w:pStyle w:val="Corpodetexto"/>
        <w:rPr>
          <w:lang w:val="pt-BR"/>
        </w:rPr>
      </w:pPr>
    </w:p>
    <w:p w14:paraId="12417A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4</w:t>
      </w:r>
    </w:p>
    <w:p w14:paraId="750768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 1/4”</w:t>
      </w:r>
    </w:p>
    <w:p w14:paraId="01827E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24B2B33" w14:textId="0646C5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4EA081" w14:textId="48C539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B7053F3" w14:textId="1C04FC8F" w:rsidR="00186709" w:rsidRPr="00FD46C3" w:rsidRDefault="00186709">
      <w:pPr>
        <w:pStyle w:val="Corpodetexto"/>
        <w:rPr>
          <w:lang w:val="pt-BR"/>
        </w:rPr>
      </w:pPr>
    </w:p>
    <w:p w14:paraId="5F515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5</w:t>
      </w:r>
    </w:p>
    <w:p w14:paraId="4EAA30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2”</w:t>
      </w:r>
    </w:p>
    <w:p w14:paraId="18A145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centímetro (cm) de furos executados, medidos no local, através da somatória dos comprimentos dos furos executados. </w:t>
      </w:r>
    </w:p>
    <w:p w14:paraId="241AF276" w14:textId="7DF375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7215534F" w14:textId="38D45A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729DF7B" w14:textId="0659C0D6" w:rsidR="00186709" w:rsidRPr="00FD46C3" w:rsidRDefault="00186709">
      <w:pPr>
        <w:pStyle w:val="Corpodetexto"/>
        <w:rPr>
          <w:lang w:val="pt-BR"/>
        </w:rPr>
      </w:pPr>
    </w:p>
    <w:p w14:paraId="5C6F4D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6</w:t>
      </w:r>
    </w:p>
    <w:p w14:paraId="34F062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3”</w:t>
      </w:r>
    </w:p>
    <w:p w14:paraId="0E3689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FE5B4C1" w14:textId="5D4E4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4FFE0AF" w14:textId="5A5440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75B49AD" w14:textId="3C477EC6" w:rsidR="00186709" w:rsidRPr="00FD46C3" w:rsidRDefault="00186709">
      <w:pPr>
        <w:pStyle w:val="Corpodetexto"/>
        <w:rPr>
          <w:lang w:val="pt-BR"/>
        </w:rPr>
      </w:pPr>
    </w:p>
    <w:p w14:paraId="34266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7</w:t>
      </w:r>
    </w:p>
    <w:p w14:paraId="3FB90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4”</w:t>
      </w:r>
    </w:p>
    <w:p w14:paraId="2D7005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B4BB610" w14:textId="3D9748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74CBBB" w14:textId="22946E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73B895B4" w14:textId="1DD75224" w:rsidR="00186709" w:rsidRPr="00FD46C3" w:rsidRDefault="00186709">
      <w:pPr>
        <w:pStyle w:val="Corpodetexto"/>
        <w:rPr>
          <w:lang w:val="pt-BR"/>
        </w:rPr>
      </w:pPr>
    </w:p>
    <w:p w14:paraId="0B541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8</w:t>
      </w:r>
    </w:p>
    <w:p w14:paraId="337357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DE CONCRETO ARMADO - DIÂMETRO 1 1/2”</w:t>
      </w:r>
    </w:p>
    <w:p w14:paraId="26385A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5EC88EEF" w14:textId="5AE6C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AF5FCCD" w14:textId="4F205FF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559C45" w14:textId="77777777" w:rsidR="00BD423C" w:rsidRDefault="00BD423C">
      <w:pPr>
        <w:pStyle w:val="Corpodetexto"/>
        <w:rPr>
          <w:lang w:val="pt-BR"/>
        </w:rPr>
      </w:pPr>
    </w:p>
    <w:p w14:paraId="4BC45D1D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10-024-101</w:t>
      </w:r>
    </w:p>
    <w:p w14:paraId="4734F23C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FURAÇÃO EM CONCRETO ARMADO - DIÂMETRO 2 1/2”</w:t>
      </w:r>
    </w:p>
    <w:p w14:paraId="553DB353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os executados, medidos no local, através da somatória dos comprimentos dos furos executados. O custo unitário remunera a mão de obra e os equipamentos necessários para execução do furo. Para este serviço deverão ser contempladas todas as normas e melhores práticas de engenharia aplicáveis. Incluindo, mas não se limitando à NBR 7680.</w:t>
      </w:r>
    </w:p>
    <w:p w14:paraId="654B144B" w14:textId="77777777" w:rsidR="00047237" w:rsidRPr="002E5B38" w:rsidRDefault="00047237" w:rsidP="00047237">
      <w:pPr>
        <w:pStyle w:val="Corpodetexto"/>
        <w:rPr>
          <w:lang w:val="pt-BR"/>
        </w:rPr>
      </w:pPr>
    </w:p>
    <w:p w14:paraId="0F6B0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1</w:t>
      </w:r>
    </w:p>
    <w:p w14:paraId="188E4E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TINTA ANTI-PICHAÇÃO - BASE SOLVENTE - 2 DEMÃOS</w:t>
      </w:r>
    </w:p>
    <w:p w14:paraId="691E2B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inta antipichação aplicada, considerando-se a área das superfícies efetivamente pint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65B3BAA5" w14:textId="456D84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tinta antipichação e a tinta antipichação. </w:t>
      </w:r>
    </w:p>
    <w:p w14:paraId="265B1E9F" w14:textId="3B0C43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0B28BA9" w14:textId="352BA442" w:rsidR="00186709" w:rsidRPr="00FD46C3" w:rsidRDefault="00186709">
      <w:pPr>
        <w:pStyle w:val="Corpodetexto"/>
        <w:rPr>
          <w:lang w:val="pt-BR"/>
        </w:rPr>
      </w:pPr>
    </w:p>
    <w:p w14:paraId="2CA49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3</w:t>
      </w:r>
    </w:p>
    <w:p w14:paraId="41C14A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APLICAÇÃO DE VERNIZ ANTI-PICHAÇÃO - BASE SOLVENTE - 2 DEMÃOS (REMOÇÃO DA PICHAÇÃO SOMENTE A SECO OU COM ÁGUA E SABÃO)</w:t>
      </w:r>
    </w:p>
    <w:p w14:paraId="45F637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verniz antipichação aplicado, considerando-se a área das superfícies efetivamente enverniz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2239E948" w14:textId="11B01B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verniz antipichação e o verniz antipichação. </w:t>
      </w:r>
    </w:p>
    <w:p w14:paraId="2F4F381E" w14:textId="22B7396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47FA2B40" w14:textId="77777777" w:rsidR="00FA7CC1" w:rsidRDefault="00FA7CC1">
      <w:pPr>
        <w:pStyle w:val="Corpodetexto"/>
        <w:rPr>
          <w:lang w:val="pt-BR"/>
        </w:rPr>
      </w:pPr>
    </w:p>
    <w:p w14:paraId="27E4D99E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10-102-001</w:t>
      </w:r>
    </w:p>
    <w:p w14:paraId="117D3BDF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FURAÇÃO PARA 10,0MM EM CONCRETO ARMADO, INCLUSIVE COLAGEM DE ARMADURA (PARA 8MM)</w:t>
      </w:r>
    </w:p>
    <w:p w14:paraId="0C6E99B4" w14:textId="77777777" w:rsidR="004B75D3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ação em concreto armado e a respectiva ancoragem da armadura. O custo unitário remunera a mão de obra e todos os materiais necessários para execução do serviço, como adesivo estrutural bicomponente especificado e o aço ca-50 de 8mm, inclusive o gerador de energia e o martelete rotativo para furação. Está incluso a limpeza do furo para ancoragem do aço. As perdas já estão sendo consideradas nos coeficientes unitários de cada insumo. Para este serviço deverão ser contempladas todas as normas e melhores práticas de engenharia aplicáveis. Incluindo, mas não se limitando à NBR 14827 e norma DNIT 082.</w:t>
      </w:r>
    </w:p>
    <w:p w14:paraId="6C524A5C" w14:textId="77777777" w:rsidR="004B75D3" w:rsidRDefault="004B75D3" w:rsidP="004B75D3">
      <w:pPr>
        <w:pStyle w:val="Corpodetexto"/>
        <w:rPr>
          <w:lang w:val="pt-BR"/>
        </w:rPr>
      </w:pPr>
    </w:p>
    <w:p w14:paraId="45A361B5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10-102-002</w:t>
      </w:r>
    </w:p>
    <w:p w14:paraId="27E8437B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FURAÇÃO PARA 12,5MM EM CONCRETO ARMADO, INCLUSIVE COLAGEM DE ARMADURA (PARA 10MM)</w:t>
      </w:r>
    </w:p>
    <w:p w14:paraId="1471A0A6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ação em concreto armado e a respectiva ancoragem da armadura. O custo unitário remunera a mão de obra e todos os materiais necessários para execução do serviço, como adesivo estrutural bicomponente especificado e o aço ca-50 de 10mm, inclusive o gerador de energia e o martelete rotativo para furação. Está incluso a limpeza do furo para ancoragem do aço. As perdas já estão sendo consideradas nos coeficientes unitários de cada insumo. Para este serviço deverão ser contempladas todas as normas e melhores práticas de engenharia aplicáveis. Incluindo, mas não se limitando à NBR 14827 e NORMA DNIT 082.</w:t>
      </w:r>
    </w:p>
    <w:p w14:paraId="6C2E41E8" w14:textId="77777777" w:rsidR="004B75D3" w:rsidRPr="002E5B38" w:rsidRDefault="004B75D3" w:rsidP="004B75D3">
      <w:pPr>
        <w:pStyle w:val="Corpodetexto"/>
        <w:rPr>
          <w:lang w:val="pt-BR"/>
        </w:rPr>
      </w:pPr>
    </w:p>
    <w:p w14:paraId="10FA161A" w14:textId="77777777" w:rsidR="00FA7CC1" w:rsidRDefault="00FA7CC1">
      <w:pPr>
        <w:pStyle w:val="Corpodetexto"/>
        <w:rPr>
          <w:lang w:val="pt-BR"/>
        </w:rPr>
      </w:pPr>
    </w:p>
    <w:p w14:paraId="0FD02ADE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10-103-001</w:t>
      </w:r>
    </w:p>
    <w:p w14:paraId="40093D7F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APICOAMENTO DE SUPERFÍCIES DE CONCRETO (COM EQUIPAMENTO ELÉTRICO)</w:t>
      </w:r>
    </w:p>
    <w:p w14:paraId="3D89097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apicoada, medida no local, após aprovação formalizada pela fiscalização. </w:t>
      </w:r>
    </w:p>
    <w:p w14:paraId="4D3D6D14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elétricos necessários para execução do </w:t>
      </w:r>
      <w:proofErr w:type="spellStart"/>
      <w:r w:rsidRPr="00FD46C3">
        <w:rPr>
          <w:lang w:val="pt-BR"/>
        </w:rPr>
        <w:t>apicoamento</w:t>
      </w:r>
      <w:proofErr w:type="spellEnd"/>
      <w:r w:rsidRPr="00FD46C3">
        <w:rPr>
          <w:lang w:val="pt-BR"/>
        </w:rPr>
        <w:t xml:space="preserve"> e a limpeza com ar comprimido da superfície apicoada. Para maior detalhamento, verificar projeto de referência IX-01. </w:t>
      </w:r>
    </w:p>
    <w:p w14:paraId="488E7759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8C5D06E" w14:textId="77777777" w:rsidR="0013356D" w:rsidRDefault="0013356D" w:rsidP="0013356D">
      <w:pPr>
        <w:pStyle w:val="Corpodetexto"/>
        <w:rPr>
          <w:lang w:val="pt-BR"/>
        </w:rPr>
      </w:pPr>
    </w:p>
    <w:p w14:paraId="26555595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5-001</w:t>
      </w:r>
    </w:p>
    <w:p w14:paraId="32C0EF93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ARGAMASSA CIMENTÍCIA COM POLÍMERO INCORPORADO</w:t>
      </w:r>
    </w:p>
    <w:p w14:paraId="2EB3A7F4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com polímero incorporado aplicada, conforme a área efetivamente recoberta por argamassa e com aprovação prévia pela fiscalização. </w:t>
      </w:r>
    </w:p>
    <w:p w14:paraId="3D3F1568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 </w:t>
      </w:r>
    </w:p>
    <w:p w14:paraId="3825017C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665B173" w14:textId="77777777" w:rsidR="00BD423C" w:rsidRDefault="00BD423C" w:rsidP="0013356D">
      <w:pPr>
        <w:pStyle w:val="Corpodetexto"/>
        <w:rPr>
          <w:lang w:val="pt-BR"/>
        </w:rPr>
      </w:pPr>
    </w:p>
    <w:p w14:paraId="6A953CD3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6-001</w:t>
      </w:r>
    </w:p>
    <w:p w14:paraId="7A4B64C8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REPARO SUPERFICIAL DO CONCRETO COM ARGAMASSA INDUSTRIALIZADA POLIMÉRICA BICOMPONENTE</w:t>
      </w:r>
    </w:p>
    <w:p w14:paraId="39664FB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bicomponente aplicada, conforme a área efetivamente recoberta e com aprovação prévia pela fiscalização. </w:t>
      </w:r>
    </w:p>
    <w:p w14:paraId="250CA0C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</w:t>
      </w:r>
      <w:r>
        <w:rPr>
          <w:lang w:val="pt-BR"/>
        </w:rPr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707FE95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1110DA9C" w14:textId="77777777" w:rsidR="004402E0" w:rsidRDefault="004402E0" w:rsidP="00BD423C">
      <w:pPr>
        <w:pStyle w:val="Corpodetexto"/>
        <w:rPr>
          <w:lang w:val="pt-BR"/>
        </w:rPr>
      </w:pPr>
    </w:p>
    <w:p w14:paraId="380C0B6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07-001</w:t>
      </w:r>
    </w:p>
    <w:p w14:paraId="411DD205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APLICAÇÃO MECANIZADA DE CURA QUÍMICA</w:t>
      </w:r>
    </w:p>
    <w:p w14:paraId="300EE9BA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7294B3A" w14:textId="77777777" w:rsidR="004402E0" w:rsidRDefault="004402E0" w:rsidP="004402E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ferramentas para aplicação e o fornecimento do agente de cura. </w:t>
      </w:r>
    </w:p>
    <w:p w14:paraId="1637D4ED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ASTM C 309-3.</w:t>
      </w:r>
    </w:p>
    <w:p w14:paraId="3AEE7F45" w14:textId="77777777" w:rsidR="00BD423C" w:rsidRPr="002E5B38" w:rsidRDefault="00BD423C" w:rsidP="0013356D">
      <w:pPr>
        <w:pStyle w:val="Corpodetexto"/>
        <w:rPr>
          <w:lang w:val="pt-BR"/>
        </w:rPr>
      </w:pPr>
    </w:p>
    <w:p w14:paraId="0447EEB3" w14:textId="77777777" w:rsidR="0079060F" w:rsidRPr="00FD46C3" w:rsidRDefault="0079060F" w:rsidP="0079060F">
      <w:pPr>
        <w:pStyle w:val="Corpodetexto"/>
        <w:rPr>
          <w:lang w:val="pt-BR"/>
        </w:rPr>
      </w:pPr>
      <w:r>
        <w:rPr>
          <w:lang w:val="pt-BR"/>
        </w:rPr>
        <w:t>10-108-001</w:t>
      </w:r>
    </w:p>
    <w:p w14:paraId="569D0E2F" w14:textId="77777777" w:rsidR="0079060F" w:rsidRPr="00FD46C3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>LIXAMENTO MANUAL DE SUPERFÍCIE DE CONCRETO</w:t>
      </w:r>
    </w:p>
    <w:p w14:paraId="62361403" w14:textId="77777777" w:rsidR="0079060F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manual, considerando-se a área efetiva executada, descontados os vãos e interferências. </w:t>
      </w:r>
    </w:p>
    <w:p w14:paraId="4FAAA95B" w14:textId="4160712E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serviço de lixamento manual, inclusive fornecimento de mão-de-obra e materiais para execução do lixamento bem como a limpeza de toda a superfície.</w:t>
      </w:r>
    </w:p>
    <w:p w14:paraId="612FE1F9" w14:textId="77777777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816012F" w14:textId="77777777" w:rsidR="003A0CDC" w:rsidRPr="002E5B38" w:rsidRDefault="003A0CDC" w:rsidP="003A0CDC">
      <w:pPr>
        <w:pStyle w:val="Corpodetexto"/>
        <w:rPr>
          <w:lang w:val="pt-BR"/>
        </w:rPr>
      </w:pPr>
    </w:p>
    <w:p w14:paraId="0F38320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10-109-001</w:t>
      </w:r>
    </w:p>
    <w:p w14:paraId="79E41B1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PINTURA COM SELADOR PARA TINTA ACRILICA</w:t>
      </w:r>
    </w:p>
    <w:p w14:paraId="3EF05EC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quadrado (m2) de pintura executada, considerando-se a área das superfícies efetivamente pintadas, desenvolvidas todas as </w:t>
      </w:r>
      <w:proofErr w:type="spellStart"/>
      <w:r w:rsidRPr="002E5B38">
        <w:rPr>
          <w:lang w:val="pt-BR"/>
        </w:rPr>
        <w:t>espaletas</w:t>
      </w:r>
      <w:proofErr w:type="spellEnd"/>
      <w:r w:rsidRPr="002E5B38">
        <w:rPr>
          <w:lang w:val="pt-BR"/>
        </w:rPr>
        <w:t xml:space="preserve">, ressaltos ou molduras e descontados todos os vãos e interferências, quaisquer que sejam suas dimensões. O custo unitário remunera a mão de obra e o </w:t>
      </w:r>
      <w:proofErr w:type="spellStart"/>
      <w:r w:rsidRPr="002E5B38">
        <w:rPr>
          <w:lang w:val="pt-BR"/>
        </w:rPr>
        <w:t>liquído</w:t>
      </w:r>
      <w:proofErr w:type="spellEnd"/>
      <w:r w:rsidRPr="002E5B38">
        <w:rPr>
          <w:lang w:val="pt-BR"/>
        </w:rPr>
        <w:t xml:space="preserve"> selador acrílico especificado. As perdas já estão sendo consideradas nos coeficientes unitários de cada insumo. Para este serviço deverão ser contempladas todas as normas e melhores práticas de engenharia aplicáveis.</w:t>
      </w:r>
    </w:p>
    <w:p w14:paraId="14F5FEFF" w14:textId="77777777" w:rsidR="0079060F" w:rsidRDefault="0079060F" w:rsidP="0079060F">
      <w:pPr>
        <w:pStyle w:val="Corpodetexto"/>
        <w:rPr>
          <w:lang w:val="pt-BR"/>
        </w:rPr>
      </w:pPr>
    </w:p>
    <w:p w14:paraId="36DE63A7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1-001</w:t>
      </w:r>
    </w:p>
    <w:p w14:paraId="0CA1D63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FIBRA DE CARBONO PARA REFORÇO ESTRUTURAL DE ALTA RESISTÊNCIA</w:t>
      </w:r>
    </w:p>
    <w:p w14:paraId="37A48A19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fibra aplicada, medida em projeto. </w:t>
      </w:r>
    </w:p>
    <w:p w14:paraId="3E52B3CE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limpeza da área, fornecimento, manuseio, preparo e aplicação dos materiais, conforme o uso e os consumos especificados pelos fabricantes. </w:t>
      </w:r>
    </w:p>
    <w:p w14:paraId="05C8ADB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a</w:t>
      </w:r>
      <w:r w:rsidRPr="00FD46C3">
        <w:rPr>
          <w:lang w:val="pt-BR"/>
        </w:rPr>
        <w:t>o documento americano ACI-440.</w:t>
      </w:r>
    </w:p>
    <w:p w14:paraId="74C42B7F" w14:textId="77777777" w:rsidR="00BD423C" w:rsidRDefault="00BD423C" w:rsidP="00BD423C">
      <w:pPr>
        <w:pStyle w:val="Corpodetexto"/>
        <w:rPr>
          <w:lang w:val="pt-BR"/>
        </w:rPr>
      </w:pPr>
    </w:p>
    <w:p w14:paraId="10D9C844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1</w:t>
      </w:r>
    </w:p>
    <w:p w14:paraId="0DE4916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UCAMENTO COM ARGAMASSA POLIMÉRICA RESISTENTE A SULFATOS</w:t>
      </w:r>
    </w:p>
    <w:p w14:paraId="14ABC95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estuque aplicado, com base na área de efetivamente recoberta por estuque, medida no projeto. </w:t>
      </w:r>
    </w:p>
    <w:p w14:paraId="1D578757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</w:p>
    <w:p w14:paraId="41EFD6B1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4E32E075" w14:textId="77777777" w:rsidR="00BD423C" w:rsidRDefault="00BD423C" w:rsidP="00BD423C">
      <w:pPr>
        <w:pStyle w:val="Corpodetexto"/>
        <w:rPr>
          <w:lang w:val="pt-BR"/>
        </w:rPr>
      </w:pPr>
    </w:p>
    <w:p w14:paraId="10803F9B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2</w:t>
      </w:r>
    </w:p>
    <w:p w14:paraId="2314D522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ESTUCAMENTO E LIXAMENTO DE ELEMENTO CONCRETO DETERIORADO</w:t>
      </w:r>
    </w:p>
    <w:p w14:paraId="71413930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e estuque aplicado, com base na área de efetivamente recoberta por estuque, medida no projeto. </w:t>
      </w:r>
    </w:p>
    <w:p w14:paraId="6E3BDD59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  <w:r w:rsidRPr="00B75E90"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09A7835D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3E1EE76" w14:textId="77777777" w:rsidR="004402E0" w:rsidRDefault="004402E0" w:rsidP="00BD423C">
      <w:pPr>
        <w:pStyle w:val="Corpodetexto"/>
        <w:rPr>
          <w:lang w:val="pt-BR"/>
        </w:rPr>
      </w:pPr>
    </w:p>
    <w:p w14:paraId="272F0A0E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3</w:t>
      </w:r>
    </w:p>
    <w:p w14:paraId="52A17647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14 M</w:t>
      </w:r>
    </w:p>
    <w:p w14:paraId="17436EAB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14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0F946AE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619294C" w14:textId="77777777" w:rsidR="004402E0" w:rsidRPr="00FD46C3" w:rsidRDefault="004402E0" w:rsidP="004402E0">
      <w:pPr>
        <w:pStyle w:val="Corpodetexto"/>
        <w:rPr>
          <w:lang w:val="pt-BR"/>
        </w:rPr>
      </w:pPr>
    </w:p>
    <w:p w14:paraId="4E52294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4</w:t>
      </w:r>
    </w:p>
    <w:p w14:paraId="4105FBAE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7 M</w:t>
      </w:r>
    </w:p>
    <w:p w14:paraId="1D952438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7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7D9B424B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84B422A" w14:textId="77777777" w:rsidR="004402E0" w:rsidRPr="00FD46C3" w:rsidRDefault="004402E0" w:rsidP="004402E0">
      <w:pPr>
        <w:pStyle w:val="Corpodetexto"/>
        <w:rPr>
          <w:lang w:val="pt-BR"/>
        </w:rPr>
      </w:pPr>
    </w:p>
    <w:p w14:paraId="0A36161C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5</w:t>
      </w:r>
    </w:p>
    <w:p w14:paraId="57FAE346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TESOURA ELÉTRICA COM ALTURA MÁXIMA DE TRABALHO ATÉ 10 M</w:t>
      </w:r>
    </w:p>
    <w:p w14:paraId="4EEDC99F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do tipo tesoura com altura máxima de trabalho de 10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35CC6C2" w14:textId="77777777" w:rsidR="004402E0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65871074" w14:textId="77777777" w:rsidR="00FA3A9B" w:rsidRDefault="00FA3A9B" w:rsidP="004402E0">
      <w:pPr>
        <w:pStyle w:val="Corpodetexto"/>
        <w:rPr>
          <w:lang w:val="pt-BR"/>
        </w:rPr>
      </w:pPr>
    </w:p>
    <w:p w14:paraId="422D0828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10-118-002</w:t>
      </w:r>
    </w:p>
    <w:p w14:paraId="549EC517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BARRA DE AÇO ROSCADA DE ALTA CAPACIDADE PARA TIRANTE - D= 25 MM. TENSÃO DE ESCOAMENTO MÍNIMA 500 MPA</w:t>
      </w:r>
    </w:p>
    <w:p w14:paraId="69FBE609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52272115" w14:textId="7FB4C992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7215E783" w14:textId="77777777" w:rsidR="00FA7CC1" w:rsidRDefault="00FA7CC1" w:rsidP="004402E0">
      <w:pPr>
        <w:pStyle w:val="Corpodetexto"/>
        <w:rPr>
          <w:lang w:val="pt-BR"/>
        </w:rPr>
      </w:pPr>
    </w:p>
    <w:p w14:paraId="3EDD38E2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10-118-004</w:t>
      </w:r>
    </w:p>
    <w:p w14:paraId="47DBFA36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2 MM. TENSÃO DE ESCOAMENTO MÍNIMA 500 MPA</w:t>
      </w:r>
    </w:p>
    <w:p w14:paraId="5D1AC7BA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676D09CD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657B1B8F" w14:textId="77777777" w:rsidR="00FA7CC1" w:rsidRDefault="00FA7CC1" w:rsidP="004402E0">
      <w:pPr>
        <w:pStyle w:val="Corpodetexto"/>
        <w:rPr>
          <w:lang w:val="pt-BR"/>
        </w:rPr>
      </w:pPr>
    </w:p>
    <w:p w14:paraId="337D4362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10-118-006</w:t>
      </w:r>
    </w:p>
    <w:p w14:paraId="678ED054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6 MM. TENSÃO DE ESCOAMENTO MÍNIMA 500 MPA</w:t>
      </w:r>
    </w:p>
    <w:p w14:paraId="6CDB1C86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2CE2441B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337F3E14" w14:textId="77777777" w:rsidR="00FA7CC1" w:rsidRPr="00FD46C3" w:rsidRDefault="00FA7CC1" w:rsidP="004402E0">
      <w:pPr>
        <w:pStyle w:val="Corpodetexto"/>
        <w:rPr>
          <w:lang w:val="pt-BR"/>
        </w:rPr>
      </w:pPr>
    </w:p>
    <w:p w14:paraId="2B13EE9F" w14:textId="77777777" w:rsidR="004402E0" w:rsidRDefault="004402E0" w:rsidP="00C6199E">
      <w:pPr>
        <w:pStyle w:val="Corpodetexto"/>
        <w:rPr>
          <w:b/>
          <w:bCs/>
          <w:lang w:val="pt-BR"/>
        </w:rPr>
      </w:pPr>
    </w:p>
    <w:p w14:paraId="19E1C259" w14:textId="317D32D5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1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4E98D8D" w14:textId="7777777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USTO HORÁRIO EM OPERAÇÃO DE MÁQUINAS E VIATURAS (inclui combustível e operador)</w:t>
      </w:r>
    </w:p>
    <w:p w14:paraId="0D289850" w14:textId="66493FAE" w:rsidR="00186709" w:rsidRPr="00FD46C3" w:rsidRDefault="00186709">
      <w:pPr>
        <w:pStyle w:val="Corpodetexto"/>
        <w:rPr>
          <w:lang w:val="pt-BR"/>
        </w:rPr>
      </w:pPr>
    </w:p>
    <w:p w14:paraId="6967FE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2-000</w:t>
      </w:r>
    </w:p>
    <w:p w14:paraId="559B0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4,0M3</w:t>
      </w:r>
    </w:p>
    <w:p w14:paraId="2577F0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B4C3BEB" w14:textId="0556A2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6A53531" w14:textId="06A363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F661B4" w14:textId="231CEFE6" w:rsidR="00186709" w:rsidRPr="00FD46C3" w:rsidRDefault="00186709">
      <w:pPr>
        <w:pStyle w:val="Corpodetexto"/>
        <w:rPr>
          <w:lang w:val="pt-BR"/>
        </w:rPr>
      </w:pPr>
    </w:p>
    <w:p w14:paraId="590F2C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3-000</w:t>
      </w:r>
    </w:p>
    <w:p w14:paraId="362A28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.</w:t>
      </w:r>
    </w:p>
    <w:p w14:paraId="372B5C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26D3D8" w14:textId="158490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A5ACAFB" w14:textId="0799DC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829C132" w14:textId="282BFD6F" w:rsidR="00186709" w:rsidRPr="00FD46C3" w:rsidRDefault="00186709">
      <w:pPr>
        <w:pStyle w:val="Corpodetexto"/>
        <w:rPr>
          <w:lang w:val="pt-BR"/>
        </w:rPr>
      </w:pPr>
    </w:p>
    <w:p w14:paraId="54E575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4-000</w:t>
      </w:r>
    </w:p>
    <w:p w14:paraId="01EBD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 COM GUINDASTE</w:t>
      </w:r>
    </w:p>
    <w:p w14:paraId="616990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52C3F62" w14:textId="29E6135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FB1883D" w14:textId="6D8877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8C45F41" w14:textId="3AA64B9D" w:rsidR="00186709" w:rsidRPr="00FD46C3" w:rsidRDefault="00186709">
      <w:pPr>
        <w:pStyle w:val="Corpodetexto"/>
        <w:rPr>
          <w:lang w:val="pt-BR"/>
        </w:rPr>
      </w:pPr>
    </w:p>
    <w:p w14:paraId="508742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5-000</w:t>
      </w:r>
    </w:p>
    <w:p w14:paraId="7007E1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OM TANQUE IRRIGADOR DE 6000 LITROS</w:t>
      </w:r>
    </w:p>
    <w:p w14:paraId="410D36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51EFE21" w14:textId="32F390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95003C8" w14:textId="3108005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DAE0BD1" w14:textId="18AF9A08" w:rsidR="00186709" w:rsidRPr="00FD46C3" w:rsidRDefault="00186709">
      <w:pPr>
        <w:pStyle w:val="Corpodetexto"/>
        <w:rPr>
          <w:lang w:val="pt-BR"/>
        </w:rPr>
      </w:pPr>
    </w:p>
    <w:p w14:paraId="690803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6-000</w:t>
      </w:r>
    </w:p>
    <w:p w14:paraId="7380F6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TRATOR COM SEMI REBOQUE PLANO CARREGA TUDO</w:t>
      </w:r>
    </w:p>
    <w:p w14:paraId="31063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D69AFCD" w14:textId="5599D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78E9D7" w14:textId="3A8A357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AFA7A8" w14:textId="23B4F023" w:rsidR="00186709" w:rsidRPr="00FD46C3" w:rsidRDefault="00186709">
      <w:pPr>
        <w:pStyle w:val="Corpodetexto"/>
        <w:rPr>
          <w:lang w:val="pt-BR"/>
        </w:rPr>
      </w:pPr>
    </w:p>
    <w:p w14:paraId="3FBFC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7-000</w:t>
      </w:r>
    </w:p>
    <w:p w14:paraId="3C4D79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RESSOR PORTÁTIL - 295 PCM</w:t>
      </w:r>
    </w:p>
    <w:p w14:paraId="310AEB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BF14112" w14:textId="0B00F92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334B4B5" w14:textId="315A21F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8053CC7" w14:textId="6F6D3046" w:rsidR="00186709" w:rsidRPr="00FD46C3" w:rsidRDefault="00186709">
      <w:pPr>
        <w:pStyle w:val="Corpodetexto"/>
        <w:rPr>
          <w:lang w:val="pt-BR"/>
        </w:rPr>
      </w:pPr>
    </w:p>
    <w:p w14:paraId="1BF95A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8-000</w:t>
      </w:r>
    </w:p>
    <w:p w14:paraId="48132C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RO POPULAR 50% EM OPERAÇÃO</w:t>
      </w:r>
    </w:p>
    <w:p w14:paraId="3F485B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54FB3DC" w14:textId="55EB9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2900F0E" w14:textId="1DB3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B9E609C" w14:textId="4AE1EB29" w:rsidR="00186709" w:rsidRPr="00FD46C3" w:rsidRDefault="00186709">
      <w:pPr>
        <w:pStyle w:val="Corpodetexto"/>
        <w:rPr>
          <w:lang w:val="pt-BR"/>
        </w:rPr>
      </w:pPr>
    </w:p>
    <w:p w14:paraId="55ECE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9-000</w:t>
      </w:r>
    </w:p>
    <w:p w14:paraId="7DBE2E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 - 125HP</w:t>
      </w:r>
    </w:p>
    <w:p w14:paraId="0D11A2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599A012" w14:textId="78A3EA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41322D6" w14:textId="719E93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D2C250F" w14:textId="580755F1" w:rsidR="00186709" w:rsidRPr="00FD46C3" w:rsidRDefault="00186709">
      <w:pPr>
        <w:pStyle w:val="Corpodetexto"/>
        <w:rPr>
          <w:lang w:val="pt-BR"/>
        </w:rPr>
      </w:pPr>
    </w:p>
    <w:p w14:paraId="5196A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0-000</w:t>
      </w:r>
    </w:p>
    <w:p w14:paraId="1CC1AB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</w:t>
      </w:r>
    </w:p>
    <w:p w14:paraId="732C21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074C485" w14:textId="7F1700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CD60782" w14:textId="5AA3ED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49EAF233" w14:textId="2C78D46C" w:rsidR="00186709" w:rsidRPr="00FD46C3" w:rsidRDefault="00186709">
      <w:pPr>
        <w:pStyle w:val="Corpodetexto"/>
        <w:rPr>
          <w:lang w:val="pt-BR"/>
        </w:rPr>
      </w:pPr>
    </w:p>
    <w:p w14:paraId="555A5E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1-000</w:t>
      </w:r>
    </w:p>
    <w:p w14:paraId="06EA20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Á CARREGADEIRA DE PNEUS - 1,80M3</w:t>
      </w:r>
    </w:p>
    <w:p w14:paraId="245F9B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354790E" w14:textId="02D741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EF7B500" w14:textId="7AB4E1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FE7AADF" w14:textId="3279ECDB" w:rsidR="00186709" w:rsidRPr="00FD46C3" w:rsidRDefault="00186709">
      <w:pPr>
        <w:pStyle w:val="Corpodetexto"/>
        <w:rPr>
          <w:lang w:val="pt-BR"/>
        </w:rPr>
      </w:pPr>
    </w:p>
    <w:p w14:paraId="559320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4-000</w:t>
      </w:r>
    </w:p>
    <w:p w14:paraId="08435F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ROESCAVADEIRA CAP CAÇAMBA FRONTAL 0,76M3</w:t>
      </w:r>
    </w:p>
    <w:p w14:paraId="4DB9FB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3A41DE4" w14:textId="72E176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BAB4532" w14:textId="4A1B6A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48A4231" w14:textId="0A805B30" w:rsidR="00186709" w:rsidRPr="00FD46C3" w:rsidRDefault="00186709">
      <w:pPr>
        <w:pStyle w:val="Corpodetexto"/>
        <w:rPr>
          <w:lang w:val="pt-BR"/>
        </w:rPr>
      </w:pPr>
    </w:p>
    <w:p w14:paraId="171A20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5-000</w:t>
      </w:r>
    </w:p>
    <w:p w14:paraId="604B78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VIBRATÓRIO LISO 4T</w:t>
      </w:r>
    </w:p>
    <w:p w14:paraId="277353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C2FDC32" w14:textId="0E6301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A52C796" w14:textId="131F494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4BFA65F" w14:textId="7936FACE" w:rsidR="00186709" w:rsidRPr="00FD46C3" w:rsidRDefault="00186709">
      <w:pPr>
        <w:pStyle w:val="Corpodetexto"/>
        <w:rPr>
          <w:lang w:val="pt-BR"/>
        </w:rPr>
      </w:pPr>
    </w:p>
    <w:p w14:paraId="275E8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7-000</w:t>
      </w:r>
    </w:p>
    <w:p w14:paraId="703049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PÉ DE CARNEIRO DE UM CIL. 12,2 TON</w:t>
      </w:r>
    </w:p>
    <w:p w14:paraId="064545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95A301" w14:textId="2A7BAD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77A3353" w14:textId="229B45D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60FAAED" w14:textId="4D409DC8" w:rsidR="00186709" w:rsidRPr="00FD46C3" w:rsidRDefault="00186709">
      <w:pPr>
        <w:pStyle w:val="Corpodetexto"/>
        <w:rPr>
          <w:lang w:val="pt-BR"/>
        </w:rPr>
      </w:pPr>
    </w:p>
    <w:p w14:paraId="521D3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8-000</w:t>
      </w:r>
    </w:p>
    <w:p w14:paraId="455309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TRAÇÃO AGRÍCOLA</w:t>
      </w:r>
    </w:p>
    <w:p w14:paraId="5CB278C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CE2F161" w14:textId="45D076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DB3594D" w14:textId="395307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4759467" w14:textId="42F1DFB1" w:rsidR="00186709" w:rsidRPr="00FD46C3" w:rsidRDefault="00186709">
      <w:pPr>
        <w:pStyle w:val="Corpodetexto"/>
        <w:rPr>
          <w:lang w:val="pt-BR"/>
        </w:rPr>
      </w:pPr>
    </w:p>
    <w:p w14:paraId="2DCAD4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9-000</w:t>
      </w:r>
    </w:p>
    <w:p w14:paraId="593731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9TON</w:t>
      </w:r>
    </w:p>
    <w:p w14:paraId="397B0A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2D536E7" w14:textId="4054178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6C151E" w14:textId="08A80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E73032F" w14:textId="541F6191" w:rsidR="00186709" w:rsidRPr="00FD46C3" w:rsidRDefault="00186709">
      <w:pPr>
        <w:pStyle w:val="Corpodetexto"/>
        <w:rPr>
          <w:lang w:val="pt-BR"/>
        </w:rPr>
      </w:pPr>
    </w:p>
    <w:p w14:paraId="6D4DC9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0-000</w:t>
      </w:r>
    </w:p>
    <w:p w14:paraId="5C2649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16TON</w:t>
      </w:r>
    </w:p>
    <w:p w14:paraId="04C053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41366B4" w14:textId="613FF6A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3DE3DEA" w14:textId="6757E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3FFA1D5D" w14:textId="52EED077" w:rsidR="00186709" w:rsidRPr="00FD46C3" w:rsidRDefault="00186709">
      <w:pPr>
        <w:pStyle w:val="Corpodetexto"/>
        <w:rPr>
          <w:lang w:val="pt-BR"/>
        </w:rPr>
      </w:pPr>
    </w:p>
    <w:p w14:paraId="79454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2-000</w:t>
      </w:r>
    </w:p>
    <w:p w14:paraId="72AAD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GÃO LONGO, TETO ALTO 50% EM OPERAÇÃO</w:t>
      </w:r>
    </w:p>
    <w:p w14:paraId="45A572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87D1ABC" w14:textId="7733DA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047F098" w14:textId="627770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2E5A9CD" w14:textId="2EC04870" w:rsidR="00186709" w:rsidRPr="00FD46C3" w:rsidRDefault="00186709">
      <w:pPr>
        <w:pStyle w:val="Corpodetexto"/>
        <w:rPr>
          <w:lang w:val="pt-BR"/>
        </w:rPr>
      </w:pPr>
    </w:p>
    <w:p w14:paraId="3FAFC1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3-000</w:t>
      </w:r>
    </w:p>
    <w:p w14:paraId="54AE05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10M3</w:t>
      </w:r>
    </w:p>
    <w:p w14:paraId="1EFB5D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1C297F5" w14:textId="2C4B77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326F5A6" w14:textId="014C88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8AAA7E2" w14:textId="21A7B70C" w:rsidR="00186709" w:rsidRPr="00FD46C3" w:rsidRDefault="00186709">
      <w:pPr>
        <w:pStyle w:val="Corpodetexto"/>
        <w:rPr>
          <w:lang w:val="pt-BR"/>
        </w:rPr>
      </w:pPr>
    </w:p>
    <w:p w14:paraId="45F78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4-000</w:t>
      </w:r>
    </w:p>
    <w:p w14:paraId="44F68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MPEDOR</w:t>
      </w:r>
    </w:p>
    <w:p w14:paraId="370A66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E3A877B" w14:textId="24FF34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F9D2715" w14:textId="066C70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AF12EF8" w14:textId="3A261057" w:rsidR="00186709" w:rsidRPr="00FD46C3" w:rsidRDefault="00186709">
      <w:pPr>
        <w:pStyle w:val="Corpodetexto"/>
        <w:rPr>
          <w:lang w:val="pt-BR"/>
        </w:rPr>
      </w:pPr>
    </w:p>
    <w:p w14:paraId="61A387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5-000</w:t>
      </w:r>
    </w:p>
    <w:p w14:paraId="59924E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ESPARGIDOR - 6000L</w:t>
      </w:r>
    </w:p>
    <w:p w14:paraId="7BFA086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324E51A" w14:textId="42207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CDB9C1C" w14:textId="2975DB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000BCCE" w14:textId="614DB04C" w:rsidR="00186709" w:rsidRPr="00FD46C3" w:rsidRDefault="00186709">
      <w:pPr>
        <w:pStyle w:val="Corpodetexto"/>
        <w:rPr>
          <w:lang w:val="pt-BR"/>
        </w:rPr>
      </w:pPr>
    </w:p>
    <w:p w14:paraId="675814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6-000</w:t>
      </w:r>
    </w:p>
    <w:p w14:paraId="3916B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BROACABADORA DE ASFALTO SOBRE ESTEIRA CAP. 300 TON/H</w:t>
      </w:r>
    </w:p>
    <w:p w14:paraId="2AA1F7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1740C22" w14:textId="229023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785F861" w14:textId="1C024B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2996698C" w14:textId="7C713384" w:rsidR="00186709" w:rsidRPr="00FD46C3" w:rsidRDefault="00186709">
      <w:pPr>
        <w:pStyle w:val="Corpodetexto"/>
        <w:rPr>
          <w:lang w:val="pt-BR"/>
        </w:rPr>
      </w:pPr>
    </w:p>
    <w:p w14:paraId="0A5BDE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7-000</w:t>
      </w:r>
    </w:p>
    <w:p w14:paraId="016829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DE LANÇA FIXA SOBRE ESTEIRAS - 12T</w:t>
      </w:r>
    </w:p>
    <w:p w14:paraId="270E01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D930E11" w14:textId="5F6DC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3FFF38C" w14:textId="7D8F63A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D2EF9AE" w14:textId="1DD23BFA" w:rsidR="00186709" w:rsidRPr="00FD46C3" w:rsidRDefault="00186709">
      <w:pPr>
        <w:pStyle w:val="Corpodetexto"/>
        <w:rPr>
          <w:lang w:val="pt-BR"/>
        </w:rPr>
      </w:pPr>
    </w:p>
    <w:p w14:paraId="6E2D7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8-000</w:t>
      </w:r>
    </w:p>
    <w:p w14:paraId="61AAE5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HIDRÁULICO SOBRE PNEUS - 20/25 T</w:t>
      </w:r>
    </w:p>
    <w:p w14:paraId="14F0C7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75A3719F" w14:textId="741285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4267078" w14:textId="1A4AD5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1B5A13C" w14:textId="2553A463" w:rsidR="00186709" w:rsidRPr="00FD46C3" w:rsidRDefault="00186709">
      <w:pPr>
        <w:pStyle w:val="Corpodetexto"/>
        <w:rPr>
          <w:lang w:val="pt-BR"/>
        </w:rPr>
      </w:pPr>
    </w:p>
    <w:p w14:paraId="490940B9" w14:textId="097C3E6E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2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04C317" w14:textId="77777777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MÃO DE OBRA HORISTA COM OS ENCARGOS SOCIAIS</w:t>
      </w:r>
    </w:p>
    <w:p w14:paraId="50F7AF34" w14:textId="77777777" w:rsidR="007658C9" w:rsidRPr="00FD46C3" w:rsidRDefault="007658C9">
      <w:pPr>
        <w:pStyle w:val="Corpodetexto"/>
        <w:rPr>
          <w:lang w:val="pt-BR"/>
        </w:rPr>
      </w:pPr>
    </w:p>
    <w:p w14:paraId="2FF73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2-000</w:t>
      </w:r>
    </w:p>
    <w:p w14:paraId="39BF7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CETEIRO</w:t>
      </w:r>
    </w:p>
    <w:p w14:paraId="67180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efetivamente despendida na elaboração de atividades correlatas à profissão indicada. </w:t>
      </w:r>
    </w:p>
    <w:p w14:paraId="6430C066" w14:textId="204F30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0199B4C8" w14:textId="3D51FC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0B91DEC" w14:textId="14D63725" w:rsidR="00186709" w:rsidRPr="00FD46C3" w:rsidRDefault="00186709">
      <w:pPr>
        <w:pStyle w:val="Corpodetexto"/>
        <w:rPr>
          <w:lang w:val="pt-BR"/>
        </w:rPr>
      </w:pPr>
    </w:p>
    <w:p w14:paraId="58BDA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3-000</w:t>
      </w:r>
    </w:p>
    <w:p w14:paraId="7E057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PINTEIRO</w:t>
      </w:r>
    </w:p>
    <w:p w14:paraId="63B689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1935B5A1" w14:textId="6CD1C8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2FDE6C2" w14:textId="3C859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518A6A48" w14:textId="790E3D5C" w:rsidR="00186709" w:rsidRPr="00FD46C3" w:rsidRDefault="00186709">
      <w:pPr>
        <w:pStyle w:val="Corpodetexto"/>
        <w:rPr>
          <w:lang w:val="pt-BR"/>
        </w:rPr>
      </w:pPr>
    </w:p>
    <w:p w14:paraId="461C22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4-000</w:t>
      </w:r>
    </w:p>
    <w:p w14:paraId="406EDE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TRICISTA</w:t>
      </w:r>
    </w:p>
    <w:p w14:paraId="583995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C742274" w14:textId="3429E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868DBC9" w14:textId="5E5A768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69C4B8DC" w14:textId="3254F818" w:rsidR="00186709" w:rsidRPr="00FD46C3" w:rsidRDefault="00186709">
      <w:pPr>
        <w:pStyle w:val="Corpodetexto"/>
        <w:rPr>
          <w:lang w:val="pt-BR"/>
        </w:rPr>
      </w:pPr>
    </w:p>
    <w:p w14:paraId="3AF4C0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5-000</w:t>
      </w:r>
    </w:p>
    <w:p w14:paraId="5A7A08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NADOR</w:t>
      </w:r>
    </w:p>
    <w:p w14:paraId="223C55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D6DE3DF" w14:textId="7F9627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6B71166" w14:textId="6BCBA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82340D6" w14:textId="00BE8C5C" w:rsidR="00186709" w:rsidRPr="00FD46C3" w:rsidRDefault="00186709">
      <w:pPr>
        <w:pStyle w:val="Corpodetexto"/>
        <w:rPr>
          <w:lang w:val="pt-BR"/>
        </w:rPr>
      </w:pPr>
    </w:p>
    <w:p w14:paraId="4B7B0F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6-000</w:t>
      </w:r>
    </w:p>
    <w:p w14:paraId="4B1C34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EIRO</w:t>
      </w:r>
    </w:p>
    <w:p w14:paraId="6504EC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1315DBF" w14:textId="08F23F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41CBA52" w14:textId="7DE63C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2D24927D" w14:textId="291B5E85" w:rsidR="00186709" w:rsidRPr="00FD46C3" w:rsidRDefault="00186709">
      <w:pPr>
        <w:pStyle w:val="Corpodetexto"/>
        <w:rPr>
          <w:lang w:val="pt-BR"/>
        </w:rPr>
      </w:pPr>
    </w:p>
    <w:p w14:paraId="6F148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7-000</w:t>
      </w:r>
    </w:p>
    <w:p w14:paraId="02DE06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ERREIRO</w:t>
      </w:r>
    </w:p>
    <w:p w14:paraId="0E54E2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5FB9670" w14:textId="699485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AAEA0A6" w14:textId="0FC707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3855CE15" w14:textId="1A05D788" w:rsidR="00186709" w:rsidRPr="00FD46C3" w:rsidRDefault="00186709">
      <w:pPr>
        <w:pStyle w:val="Corpodetexto"/>
        <w:rPr>
          <w:lang w:val="pt-BR"/>
        </w:rPr>
      </w:pPr>
    </w:p>
    <w:p w14:paraId="4ECFDA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8-000</w:t>
      </w:r>
    </w:p>
    <w:p w14:paraId="170F04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RISTA DE CAMINHÃO</w:t>
      </w:r>
    </w:p>
    <w:p w14:paraId="4236F9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B6BABD7" w14:textId="52032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638F21D" w14:textId="1CAC43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AD05BF" w14:textId="6D2A38C2" w:rsidR="00186709" w:rsidRPr="00FD46C3" w:rsidRDefault="00186709">
      <w:pPr>
        <w:pStyle w:val="Corpodetexto"/>
        <w:rPr>
          <w:lang w:val="pt-BR"/>
        </w:rPr>
      </w:pPr>
    </w:p>
    <w:p w14:paraId="25C247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9-000</w:t>
      </w:r>
    </w:p>
    <w:p w14:paraId="2941C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PERADOR DE MÁQUINA PESADA</w:t>
      </w:r>
    </w:p>
    <w:p w14:paraId="55355E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efetivamente despendida na elaboração de atividades correlatas à profissão indicada. </w:t>
      </w:r>
    </w:p>
    <w:p w14:paraId="0BF119A4" w14:textId="7B66F6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5BD32C3D" w14:textId="3B715C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5507A3" w14:textId="07D06374" w:rsidR="00186709" w:rsidRPr="00FD46C3" w:rsidRDefault="00186709">
      <w:pPr>
        <w:pStyle w:val="Corpodetexto"/>
        <w:rPr>
          <w:lang w:val="pt-BR"/>
        </w:rPr>
      </w:pPr>
    </w:p>
    <w:p w14:paraId="0C12CC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0-000</w:t>
      </w:r>
    </w:p>
    <w:p w14:paraId="482E1E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DREIRO</w:t>
      </w:r>
    </w:p>
    <w:p w14:paraId="4FA6DE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CE4A536" w14:textId="4FAA687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2C672281" w14:textId="2AA2D9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BA385DC" w14:textId="60840379" w:rsidR="00186709" w:rsidRPr="00FD46C3" w:rsidRDefault="00186709">
      <w:pPr>
        <w:pStyle w:val="Corpodetexto"/>
        <w:rPr>
          <w:lang w:val="pt-BR"/>
        </w:rPr>
      </w:pPr>
    </w:p>
    <w:p w14:paraId="1B52F7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1-000</w:t>
      </w:r>
    </w:p>
    <w:p w14:paraId="59000E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ENTE</w:t>
      </w:r>
    </w:p>
    <w:p w14:paraId="1D5D42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76D20767" w14:textId="1DD068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2339F68" w14:textId="7272E6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775DA1" w14:textId="43862AD9" w:rsidR="00186709" w:rsidRPr="00FD46C3" w:rsidRDefault="00186709">
      <w:pPr>
        <w:pStyle w:val="Corpodetexto"/>
        <w:rPr>
          <w:lang w:val="pt-BR"/>
        </w:rPr>
      </w:pPr>
    </w:p>
    <w:p w14:paraId="1B4FC5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2-000</w:t>
      </w:r>
    </w:p>
    <w:p w14:paraId="5E4FF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RREGADO</w:t>
      </w:r>
    </w:p>
    <w:p w14:paraId="514019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B0FBBF6" w14:textId="230BF1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D7CAEFC" w14:textId="65AAAC2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7351D183" w14:textId="0D26A445" w:rsidR="00186709" w:rsidRPr="00FD46C3" w:rsidRDefault="00186709">
      <w:pPr>
        <w:pStyle w:val="Corpodetexto"/>
        <w:rPr>
          <w:lang w:val="pt-BR"/>
        </w:rPr>
      </w:pPr>
    </w:p>
    <w:p w14:paraId="24DF71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3-000</w:t>
      </w:r>
    </w:p>
    <w:p w14:paraId="2B2045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 DA OBRA</w:t>
      </w:r>
    </w:p>
    <w:p w14:paraId="0CEAC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7CBDADA" w14:textId="26DAF3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013BF57" w14:textId="2297A2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CE4BD5" w14:textId="77777777" w:rsidR="005320BB" w:rsidRPr="00FD46C3" w:rsidRDefault="005320BB">
      <w:pPr>
        <w:pStyle w:val="Corpodetexto"/>
        <w:rPr>
          <w:lang w:val="pt-BR"/>
        </w:rPr>
      </w:pPr>
    </w:p>
    <w:p w14:paraId="6563D317" w14:textId="4B29448A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3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1A613F0" w14:textId="77777777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UNDAÇÕES</w:t>
      </w:r>
    </w:p>
    <w:p w14:paraId="60A01930" w14:textId="1E78B1F3" w:rsidR="00186709" w:rsidRPr="00FD46C3" w:rsidRDefault="00186709">
      <w:pPr>
        <w:pStyle w:val="Corpodetexto"/>
        <w:rPr>
          <w:lang w:val="pt-BR"/>
        </w:rPr>
      </w:pPr>
    </w:p>
    <w:p w14:paraId="78F323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1</w:t>
      </w:r>
    </w:p>
    <w:p w14:paraId="229A30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SOLO - 10T</w:t>
      </w:r>
    </w:p>
    <w:p w14:paraId="33858A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FB65AF" w14:textId="2518CFB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040716F" w14:textId="51789F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34C6CC5" w14:textId="174F8AAD" w:rsidR="00186709" w:rsidRPr="00FD46C3" w:rsidRDefault="00186709">
      <w:pPr>
        <w:pStyle w:val="Corpodetexto"/>
        <w:rPr>
          <w:lang w:val="pt-BR"/>
        </w:rPr>
      </w:pPr>
    </w:p>
    <w:p w14:paraId="75F572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2</w:t>
      </w:r>
    </w:p>
    <w:p w14:paraId="64477C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ROCHA - 10T</w:t>
      </w:r>
    </w:p>
    <w:p w14:paraId="5E5669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estaca executada, medida em projeto. </w:t>
      </w:r>
    </w:p>
    <w:p w14:paraId="12B1EDCA" w14:textId="3424C5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577FCB9" w14:textId="4EFC0E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72716E2" w14:textId="6187C8B1" w:rsidR="00186709" w:rsidRPr="00FD46C3" w:rsidRDefault="00186709">
      <w:pPr>
        <w:pStyle w:val="Corpodetexto"/>
        <w:rPr>
          <w:lang w:val="pt-BR"/>
        </w:rPr>
      </w:pPr>
    </w:p>
    <w:p w14:paraId="01A58F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3</w:t>
      </w:r>
    </w:p>
    <w:p w14:paraId="4770B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SOLO - 15T</w:t>
      </w:r>
    </w:p>
    <w:p w14:paraId="74985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8515014" w14:textId="12CD01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99810BC" w14:textId="3279CA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9C6D3BC" w14:textId="312B10D5" w:rsidR="00186709" w:rsidRPr="00FD46C3" w:rsidRDefault="00186709">
      <w:pPr>
        <w:pStyle w:val="Corpodetexto"/>
        <w:rPr>
          <w:lang w:val="pt-BR"/>
        </w:rPr>
      </w:pPr>
    </w:p>
    <w:p w14:paraId="0BB5D2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4</w:t>
      </w:r>
    </w:p>
    <w:p w14:paraId="595A48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ROCHA - 15T</w:t>
      </w:r>
    </w:p>
    <w:p w14:paraId="59471C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564FC5A" w14:textId="18136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77A9BBCB" w14:textId="3E31FF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45964A77" w14:textId="5C318FBF" w:rsidR="00186709" w:rsidRPr="00FD46C3" w:rsidRDefault="00186709">
      <w:pPr>
        <w:pStyle w:val="Corpodetexto"/>
        <w:rPr>
          <w:lang w:val="pt-BR"/>
        </w:rPr>
      </w:pPr>
    </w:p>
    <w:p w14:paraId="31B38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5</w:t>
      </w:r>
    </w:p>
    <w:p w14:paraId="4FD43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SOLO - 25T</w:t>
      </w:r>
    </w:p>
    <w:p w14:paraId="3D600F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0FD9DC3" w14:textId="2952874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C2557A1" w14:textId="7C9A27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F9F8F1B" w14:textId="74648074" w:rsidR="00186709" w:rsidRPr="00FD46C3" w:rsidRDefault="00186709">
      <w:pPr>
        <w:pStyle w:val="Corpodetexto"/>
        <w:rPr>
          <w:lang w:val="pt-BR"/>
        </w:rPr>
      </w:pPr>
    </w:p>
    <w:p w14:paraId="0741F3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6</w:t>
      </w:r>
    </w:p>
    <w:p w14:paraId="08377A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ROCHA - 25T</w:t>
      </w:r>
    </w:p>
    <w:p w14:paraId="24BBF2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547171A7" w14:textId="5943175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372C569" w14:textId="1F21F5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750C30A5" w14:textId="4EA0DBD3" w:rsidR="00186709" w:rsidRPr="00FD46C3" w:rsidRDefault="00186709">
      <w:pPr>
        <w:pStyle w:val="Corpodetexto"/>
        <w:rPr>
          <w:lang w:val="pt-BR"/>
        </w:rPr>
      </w:pPr>
    </w:p>
    <w:p w14:paraId="6FB332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7</w:t>
      </w:r>
    </w:p>
    <w:p w14:paraId="48A6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SOLO - 35T</w:t>
      </w:r>
    </w:p>
    <w:p w14:paraId="7A9899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0239CAE" w14:textId="4B3947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90A28A0" w14:textId="213EB4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5C556CB" w14:textId="0C1E06E5" w:rsidR="00186709" w:rsidRPr="00FD46C3" w:rsidRDefault="00186709">
      <w:pPr>
        <w:pStyle w:val="Corpodetexto"/>
        <w:rPr>
          <w:lang w:val="pt-BR"/>
        </w:rPr>
      </w:pPr>
    </w:p>
    <w:p w14:paraId="0E9F8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8</w:t>
      </w:r>
    </w:p>
    <w:p w14:paraId="19FD9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ROCHA - 35T</w:t>
      </w:r>
    </w:p>
    <w:p w14:paraId="4E1375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BB41998" w14:textId="5B936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FE4616F" w14:textId="374693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77AB7E3" w14:textId="76FB3F7A" w:rsidR="00186709" w:rsidRPr="00FD46C3" w:rsidRDefault="00186709">
      <w:pPr>
        <w:pStyle w:val="Corpodetexto"/>
        <w:rPr>
          <w:lang w:val="pt-BR"/>
        </w:rPr>
      </w:pPr>
    </w:p>
    <w:p w14:paraId="69ED74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9</w:t>
      </w:r>
    </w:p>
    <w:p w14:paraId="558CE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SOLO - 50T</w:t>
      </w:r>
    </w:p>
    <w:p w14:paraId="45F14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386F383" w14:textId="55816A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9C855FA" w14:textId="0B38A5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359712B7" w14:textId="1FBF25AE" w:rsidR="00186709" w:rsidRPr="00FD46C3" w:rsidRDefault="00186709">
      <w:pPr>
        <w:pStyle w:val="Corpodetexto"/>
        <w:rPr>
          <w:lang w:val="pt-BR"/>
        </w:rPr>
      </w:pPr>
    </w:p>
    <w:p w14:paraId="7FB5C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0</w:t>
      </w:r>
    </w:p>
    <w:p w14:paraId="7BB27A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ROCHA - 50T</w:t>
      </w:r>
    </w:p>
    <w:p w14:paraId="396EF2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E90578F" w14:textId="705D276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091AD829" w14:textId="527BB9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E36559" w14:textId="03154F85" w:rsidR="00186709" w:rsidRPr="00FD46C3" w:rsidRDefault="00186709">
      <w:pPr>
        <w:pStyle w:val="Corpodetexto"/>
        <w:rPr>
          <w:lang w:val="pt-BR"/>
        </w:rPr>
      </w:pPr>
    </w:p>
    <w:p w14:paraId="5FB3F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1</w:t>
      </w:r>
    </w:p>
    <w:p w14:paraId="16899B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SOLO - 80T</w:t>
      </w:r>
    </w:p>
    <w:p w14:paraId="404FAC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1DD980D" w14:textId="4B88FD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82CBE3B" w14:textId="7D1EE9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278AB494" w14:textId="6398437B" w:rsidR="00186709" w:rsidRPr="00FD46C3" w:rsidRDefault="00186709">
      <w:pPr>
        <w:pStyle w:val="Corpodetexto"/>
        <w:rPr>
          <w:lang w:val="pt-BR"/>
        </w:rPr>
      </w:pPr>
    </w:p>
    <w:p w14:paraId="0F3E4E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2</w:t>
      </w:r>
    </w:p>
    <w:p w14:paraId="64603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ROCHA - 80T</w:t>
      </w:r>
    </w:p>
    <w:p w14:paraId="45FF1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4DEE1E2" w14:textId="66EE7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B0838AB" w14:textId="558C88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72CF8F" w14:textId="6361BF4B" w:rsidR="00186709" w:rsidRPr="00FD46C3" w:rsidRDefault="00186709">
      <w:pPr>
        <w:pStyle w:val="Corpodetexto"/>
        <w:rPr>
          <w:lang w:val="pt-BR"/>
        </w:rPr>
      </w:pPr>
    </w:p>
    <w:p w14:paraId="0091A0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3</w:t>
      </w:r>
    </w:p>
    <w:p w14:paraId="6DBAC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SOLO - 100T</w:t>
      </w:r>
    </w:p>
    <w:p w14:paraId="1CC901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97E6CC7" w14:textId="6654D2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1AB7EEB" w14:textId="421FF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B30D244" w14:textId="37F48985" w:rsidR="00186709" w:rsidRPr="00FD46C3" w:rsidRDefault="00186709">
      <w:pPr>
        <w:pStyle w:val="Corpodetexto"/>
        <w:rPr>
          <w:lang w:val="pt-BR"/>
        </w:rPr>
      </w:pPr>
    </w:p>
    <w:p w14:paraId="3AFF4C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4</w:t>
      </w:r>
    </w:p>
    <w:p w14:paraId="6F33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ROCHA - 100T</w:t>
      </w:r>
    </w:p>
    <w:p w14:paraId="08F221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288E4E3" w14:textId="4BFE013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618F246" w14:textId="78C1A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6133594" w14:textId="3B4C9506" w:rsidR="00186709" w:rsidRPr="00FD46C3" w:rsidRDefault="00186709">
      <w:pPr>
        <w:pStyle w:val="Corpodetexto"/>
        <w:rPr>
          <w:lang w:val="pt-BR"/>
        </w:rPr>
      </w:pPr>
    </w:p>
    <w:p w14:paraId="39FB5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5</w:t>
      </w:r>
    </w:p>
    <w:p w14:paraId="7AB536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SOLO - 130T</w:t>
      </w:r>
    </w:p>
    <w:p w14:paraId="71DE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AD125B4" w14:textId="037DCC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4E98A52" w14:textId="04A045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E6C1D77" w14:textId="03FDDBA1" w:rsidR="00186709" w:rsidRPr="00FD46C3" w:rsidRDefault="00186709">
      <w:pPr>
        <w:pStyle w:val="Corpodetexto"/>
        <w:rPr>
          <w:lang w:val="pt-BR"/>
        </w:rPr>
      </w:pPr>
    </w:p>
    <w:p w14:paraId="74B348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6</w:t>
      </w:r>
    </w:p>
    <w:p w14:paraId="1CF05F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ROCHA - 130T</w:t>
      </w:r>
    </w:p>
    <w:p w14:paraId="6547FE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4F2EE28F" w14:textId="15ED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C9B7323" w14:textId="54B65B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29CE03B" w14:textId="3CDF57CD" w:rsidR="00186709" w:rsidRPr="00FD46C3" w:rsidRDefault="00186709">
      <w:pPr>
        <w:pStyle w:val="Corpodetexto"/>
        <w:rPr>
          <w:lang w:val="pt-BR"/>
        </w:rPr>
      </w:pPr>
    </w:p>
    <w:p w14:paraId="5752FB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1</w:t>
      </w:r>
    </w:p>
    <w:p w14:paraId="2577A2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CIMENTO COMUM</w:t>
      </w:r>
    </w:p>
    <w:p w14:paraId="592878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imento fornecido. </w:t>
      </w:r>
    </w:p>
    <w:p w14:paraId="70EE5F38" w14:textId="00A5EC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cimento comum. As perdas já estão sendo consideradas nos coeficientes unitários de cada insumo. </w:t>
      </w:r>
    </w:p>
    <w:p w14:paraId="799D7233" w14:textId="03C7E4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2832FE3F" w14:textId="5F3822AC" w:rsidR="00186709" w:rsidRPr="00FD46C3" w:rsidRDefault="00186709">
      <w:pPr>
        <w:pStyle w:val="Corpodetexto"/>
        <w:rPr>
          <w:lang w:val="pt-BR"/>
        </w:rPr>
      </w:pPr>
    </w:p>
    <w:p w14:paraId="47508A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2</w:t>
      </w:r>
    </w:p>
    <w:p w14:paraId="77D00C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EIA</w:t>
      </w:r>
    </w:p>
    <w:p w14:paraId="27EE78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reia fornecida. </w:t>
      </w:r>
    </w:p>
    <w:p w14:paraId="49A53642" w14:textId="0286C7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areia. As perdas já estão sendo consideradas nos coeficientes unitários de cada insumo. </w:t>
      </w:r>
    </w:p>
    <w:p w14:paraId="03811A8A" w14:textId="621F62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E3CD78" w14:textId="0796FA1A" w:rsidR="00186709" w:rsidRPr="00FD46C3" w:rsidRDefault="00186709">
      <w:pPr>
        <w:pStyle w:val="Corpodetexto"/>
        <w:rPr>
          <w:lang w:val="pt-BR"/>
        </w:rPr>
      </w:pPr>
    </w:p>
    <w:p w14:paraId="604E23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3</w:t>
      </w:r>
    </w:p>
    <w:p w14:paraId="30C5F3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&gt; = 12,5MM</w:t>
      </w:r>
    </w:p>
    <w:p w14:paraId="3DA1D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E79FEEA" w14:textId="043DB2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&gt;=12,5mm. As perdas já estão sendo consideradas nos coeficientes unitários de cada insumo. </w:t>
      </w:r>
    </w:p>
    <w:p w14:paraId="35148D05" w14:textId="6935215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7072D8CC" w14:textId="46057436" w:rsidR="00186709" w:rsidRPr="00FD46C3" w:rsidRDefault="00186709">
      <w:pPr>
        <w:pStyle w:val="Corpodetexto"/>
        <w:rPr>
          <w:lang w:val="pt-BR"/>
        </w:rPr>
      </w:pPr>
    </w:p>
    <w:p w14:paraId="00F3FE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4</w:t>
      </w:r>
    </w:p>
    <w:p w14:paraId="2B67E5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= &lt; 12,5MM</w:t>
      </w:r>
    </w:p>
    <w:p w14:paraId="312E35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99F7CE3" w14:textId="54C8C2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=&lt;12,5mm. As perdas já estão sendo consideradas nos coeficientes unitários de cada insumo. </w:t>
      </w:r>
    </w:p>
    <w:p w14:paraId="4BE84982" w14:textId="3686DD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8E99D" w14:textId="5A48215E" w:rsidR="00186709" w:rsidRPr="00FD46C3" w:rsidRDefault="00186709">
      <w:pPr>
        <w:pStyle w:val="Corpodetexto"/>
        <w:rPr>
          <w:lang w:val="pt-BR"/>
        </w:rPr>
      </w:pPr>
    </w:p>
    <w:p w14:paraId="530705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5</w:t>
      </w:r>
    </w:p>
    <w:p w14:paraId="4F5995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ÁGUA</w:t>
      </w:r>
    </w:p>
    <w:p w14:paraId="630CB5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água fornecida. </w:t>
      </w:r>
    </w:p>
    <w:p w14:paraId="15477045" w14:textId="799D8D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água. As perdas já estão sendo consideradas nos coeficientes unitários de cada insumo. </w:t>
      </w:r>
    </w:p>
    <w:p w14:paraId="3AC7FCF4" w14:textId="70AABD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53FE6BF" w14:textId="1C35069E" w:rsidR="00186709" w:rsidRPr="00FD46C3" w:rsidRDefault="00186709">
      <w:pPr>
        <w:pStyle w:val="Corpodetexto"/>
        <w:rPr>
          <w:lang w:val="pt-BR"/>
        </w:rPr>
      </w:pPr>
    </w:p>
    <w:p w14:paraId="1F83F9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6</w:t>
      </w:r>
    </w:p>
    <w:p w14:paraId="250805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AME RECOZIDO N.18</w:t>
      </w:r>
    </w:p>
    <w:p w14:paraId="53EC91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ame recozido fornecido. </w:t>
      </w:r>
    </w:p>
    <w:p w14:paraId="774F2EC9" w14:textId="3591E9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rame recozido. As perdas já estão sendo consideradas nos coeficientes unitários de cada insumo. </w:t>
      </w:r>
    </w:p>
    <w:p w14:paraId="3FC4596C" w14:textId="33C2C0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4830A4" w14:textId="77777777" w:rsidR="007A7E6B" w:rsidRPr="00FD46C3" w:rsidRDefault="007A7E6B">
      <w:pPr>
        <w:pStyle w:val="Corpodetexto"/>
        <w:rPr>
          <w:lang w:val="pt-BR"/>
        </w:rPr>
      </w:pPr>
    </w:p>
    <w:p w14:paraId="18822A58" w14:textId="7FBAB9C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4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49F3CD2" w14:textId="7777777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ERVIÇOS COM AGREGADOS RECICLADOS DE RESÍDUOS DA CONSTRUÇÃO</w:t>
      </w:r>
    </w:p>
    <w:p w14:paraId="6AA75AA0" w14:textId="394B8B5A" w:rsidR="00186709" w:rsidRPr="00FD46C3" w:rsidRDefault="00186709">
      <w:pPr>
        <w:pStyle w:val="Corpodetexto"/>
        <w:rPr>
          <w:lang w:val="pt-BR"/>
        </w:rPr>
      </w:pPr>
    </w:p>
    <w:p w14:paraId="314C9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1</w:t>
      </w:r>
    </w:p>
    <w:p w14:paraId="623769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97C232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9A3A23A" w14:textId="3A5DF2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0BEE74E" w14:textId="3593551A" w:rsidR="00316E3B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316E3B" w:rsidRPr="00FD46C3">
        <w:rPr>
          <w:lang w:val="pt-BR"/>
        </w:rPr>
        <w:t>Incluindo, mas não se limitando à NBR ISO 20474</w:t>
      </w:r>
      <w:r w:rsidR="00316E3B">
        <w:rPr>
          <w:lang w:val="pt-BR"/>
        </w:rPr>
        <w:t xml:space="preserve">, </w:t>
      </w:r>
      <w:r w:rsidR="00316E3B" w:rsidRPr="00FD46C3">
        <w:rPr>
          <w:lang w:val="pt-BR"/>
        </w:rPr>
        <w:t>NBR 15115 e NBR 15116.</w:t>
      </w:r>
    </w:p>
    <w:p w14:paraId="343B1DBF" w14:textId="77777777" w:rsidR="00316E3B" w:rsidRDefault="00316E3B">
      <w:pPr>
        <w:pStyle w:val="Corpodetexto"/>
        <w:rPr>
          <w:lang w:val="pt-BR"/>
        </w:rPr>
      </w:pPr>
    </w:p>
    <w:p w14:paraId="44EDFA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2</w:t>
      </w:r>
    </w:p>
    <w:p w14:paraId="78BF38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INCLUSIVE ESCARIFICAÇÃO, VERIFICAÇÃO, UMEDECIMENTO, COMPACTAÇÃO E ENSAIOS, CAMADA ACABADA, SEM FORNECIMENTO DE AGREGADO</w:t>
      </w:r>
    </w:p>
    <w:p w14:paraId="1C49904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ADC85E3" w14:textId="4D304D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D707AB" w14:textId="690921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4E1227" w14:textId="54D5A9E3" w:rsidR="00186709" w:rsidRPr="00FD46C3" w:rsidRDefault="00186709">
      <w:pPr>
        <w:pStyle w:val="Corpodetexto"/>
        <w:rPr>
          <w:lang w:val="pt-BR"/>
        </w:rPr>
      </w:pPr>
    </w:p>
    <w:p w14:paraId="7C1B0C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3</w:t>
      </w:r>
    </w:p>
    <w:p w14:paraId="34B2DC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SEM FORNECIMENTO DE AGREGADO</w:t>
      </w:r>
    </w:p>
    <w:p w14:paraId="3F5087B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48D2B3C" w14:textId="0F730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CCCA82B" w14:textId="56C072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25C4659" w14:textId="23E34C72" w:rsidR="00186709" w:rsidRPr="00FD46C3" w:rsidRDefault="00186709">
      <w:pPr>
        <w:pStyle w:val="Corpodetexto"/>
        <w:rPr>
          <w:lang w:val="pt-BR"/>
        </w:rPr>
      </w:pPr>
    </w:p>
    <w:p w14:paraId="09039E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4</w:t>
      </w:r>
    </w:p>
    <w:p w14:paraId="6AD7CFA7" w14:textId="743DD99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SO SUBLEITO/SUB-BASE DE SOLO MELHORADO COM AGREGADO RECICLADO 10% EM VOLUME, SEM FORNECIMENTO DE AGREGADO</w:t>
      </w:r>
    </w:p>
    <w:p w14:paraId="4EC92AB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51DF16E" w14:textId="167775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446396B" w14:textId="28C3E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15B289" w14:textId="61F8893A" w:rsidR="00186709" w:rsidRPr="00FD46C3" w:rsidRDefault="00186709">
      <w:pPr>
        <w:pStyle w:val="Corpodetexto"/>
        <w:rPr>
          <w:lang w:val="pt-BR"/>
        </w:rPr>
      </w:pPr>
    </w:p>
    <w:p w14:paraId="6C6F04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5</w:t>
      </w:r>
    </w:p>
    <w:p w14:paraId="7A0EFD7F" w14:textId="03D080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20% EM VOLUME, SEM FORNECIMENTO DE AGREGADO</w:t>
      </w:r>
    </w:p>
    <w:p w14:paraId="4F1E7E6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E1429AE" w14:textId="5FE47D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1FF4A3" w14:textId="068FC6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0F8E2A9" w14:textId="16B571C8" w:rsidR="00186709" w:rsidRPr="00FD46C3" w:rsidRDefault="00186709">
      <w:pPr>
        <w:pStyle w:val="Corpodetexto"/>
        <w:rPr>
          <w:lang w:val="pt-BR"/>
        </w:rPr>
      </w:pPr>
    </w:p>
    <w:p w14:paraId="471C58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6</w:t>
      </w:r>
    </w:p>
    <w:p w14:paraId="25721D1D" w14:textId="70E7D69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30% EM VOLUME, SEM FORNECIMENTO DE AGREGADO</w:t>
      </w:r>
    </w:p>
    <w:p w14:paraId="072D7931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709E8B23" w14:textId="768F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5D3AC2A" w14:textId="0D4C9E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809DCD" w14:textId="49DAB4DC" w:rsidR="00186709" w:rsidRPr="00FD46C3" w:rsidRDefault="00186709">
      <w:pPr>
        <w:pStyle w:val="Corpodetexto"/>
        <w:rPr>
          <w:lang w:val="pt-BR"/>
        </w:rPr>
      </w:pPr>
    </w:p>
    <w:p w14:paraId="153293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7</w:t>
      </w:r>
    </w:p>
    <w:p w14:paraId="504F4B50" w14:textId="0920F37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40% EM VOLUME, SEM FORNECIMENTO DE AGREGADO</w:t>
      </w:r>
    </w:p>
    <w:p w14:paraId="69F637D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24831A4" w14:textId="25C8E8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D09202C" w14:textId="26A503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223DEE0" w14:textId="66594665" w:rsidR="00186709" w:rsidRPr="00FD46C3" w:rsidRDefault="00186709">
      <w:pPr>
        <w:pStyle w:val="Corpodetexto"/>
        <w:rPr>
          <w:lang w:val="pt-BR"/>
        </w:rPr>
      </w:pPr>
    </w:p>
    <w:p w14:paraId="2529F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8</w:t>
      </w:r>
    </w:p>
    <w:p w14:paraId="55B30CE4" w14:textId="5029F3E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50% EM VOLUME, SEM FORNECIMENTO DE AGREGADO</w:t>
      </w:r>
    </w:p>
    <w:p w14:paraId="2D4C1C5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8A1E525" w14:textId="5BE859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10262D7" w14:textId="65E07B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96AE0A" w14:textId="09EE6ECE" w:rsidR="00186709" w:rsidRPr="00FD46C3" w:rsidRDefault="00186709">
      <w:pPr>
        <w:pStyle w:val="Corpodetexto"/>
        <w:rPr>
          <w:lang w:val="pt-BR"/>
        </w:rPr>
      </w:pPr>
    </w:p>
    <w:p w14:paraId="269FB0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9</w:t>
      </w:r>
    </w:p>
    <w:p w14:paraId="5754CCD2" w14:textId="60F8709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SEM FORNECIMENTO DE AGREGADO</w:t>
      </w:r>
    </w:p>
    <w:p w14:paraId="7124DBC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A43F6FC" w14:textId="2E10E0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B426D00" w14:textId="5C670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E5C9B99" w14:textId="1B1D8DB6" w:rsidR="00186709" w:rsidRPr="00FD46C3" w:rsidRDefault="00186709">
      <w:pPr>
        <w:pStyle w:val="Corpodetexto"/>
        <w:rPr>
          <w:lang w:val="pt-BR"/>
        </w:rPr>
      </w:pPr>
    </w:p>
    <w:p w14:paraId="71CA2D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0</w:t>
      </w:r>
    </w:p>
    <w:p w14:paraId="7440572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LASTRO DE AGREGADO RECICLADO, SEM FORNECIMENTO DE AGREGADO</w:t>
      </w:r>
    </w:p>
    <w:p w14:paraId="07606F3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73FC36C" w14:textId="19987C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35C29F0" w14:textId="0438CD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1C1D3FF" w14:textId="57D22D6C" w:rsidR="00186709" w:rsidRPr="00FD46C3" w:rsidRDefault="00186709">
      <w:pPr>
        <w:pStyle w:val="Corpodetexto"/>
        <w:rPr>
          <w:lang w:val="pt-BR"/>
        </w:rPr>
      </w:pPr>
    </w:p>
    <w:p w14:paraId="63EEC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1</w:t>
      </w:r>
    </w:p>
    <w:p w14:paraId="5A8E17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SEM FORNECIMENTO DE AGREGADO</w:t>
      </w:r>
    </w:p>
    <w:p w14:paraId="28C10E76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96DC1B0" w14:textId="115486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82D92D9" w14:textId="42AC62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7673F03" w14:textId="35256BD1" w:rsidR="00186709" w:rsidRPr="00FD46C3" w:rsidRDefault="00186709">
      <w:pPr>
        <w:pStyle w:val="Corpodetexto"/>
        <w:rPr>
          <w:lang w:val="pt-BR"/>
        </w:rPr>
      </w:pPr>
    </w:p>
    <w:p w14:paraId="3EE928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1</w:t>
      </w:r>
    </w:p>
    <w:p w14:paraId="11B2B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AGREGADO RECICLADO, COM FORNECIMENTO DE AGREGADO</w:t>
      </w:r>
    </w:p>
    <w:p w14:paraId="008A87B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8370F9D" w14:textId="5D864A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0FE7639" w14:textId="135EB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D0A35F6" w14:textId="77A5F3C2" w:rsidR="00186709" w:rsidRPr="00FD46C3" w:rsidRDefault="00186709">
      <w:pPr>
        <w:pStyle w:val="Corpodetexto"/>
        <w:rPr>
          <w:lang w:val="pt-BR"/>
        </w:rPr>
      </w:pPr>
    </w:p>
    <w:p w14:paraId="5BC4D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2</w:t>
      </w:r>
    </w:p>
    <w:p w14:paraId="2A42A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COM FORNECIMENTO DE AGREGADO</w:t>
      </w:r>
    </w:p>
    <w:p w14:paraId="4333376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D35E61B" w14:textId="1EE19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AD4645" w14:textId="77C98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6DA101" w14:textId="34855A94" w:rsidR="00186709" w:rsidRPr="00FD46C3" w:rsidRDefault="00186709">
      <w:pPr>
        <w:pStyle w:val="Corpodetexto"/>
        <w:rPr>
          <w:lang w:val="pt-BR"/>
        </w:rPr>
      </w:pPr>
    </w:p>
    <w:p w14:paraId="3CC678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3</w:t>
      </w:r>
    </w:p>
    <w:p w14:paraId="25032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COM FORNECIMENTO DE AGREGADO</w:t>
      </w:r>
    </w:p>
    <w:p w14:paraId="3CD7393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689FCB1F" w14:textId="27BA5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</w:t>
      </w:r>
      <w:r w:rsidR="002B3567" w:rsidRPr="00FD46C3">
        <w:rPr>
          <w:lang w:val="pt-BR"/>
        </w:rPr>
        <w:lastRenderedPageBreak/>
        <w:t xml:space="preserve">agregados devem atender as especificações e o método de execução conforme prescrito em projeto e os requisitos contidos nas normas técnicas vigentes. </w:t>
      </w:r>
    </w:p>
    <w:p w14:paraId="06075BD0" w14:textId="55405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59F06F" w14:textId="7AF0B867" w:rsidR="00186709" w:rsidRPr="00FD46C3" w:rsidRDefault="00186709">
      <w:pPr>
        <w:pStyle w:val="Corpodetexto"/>
        <w:rPr>
          <w:lang w:val="pt-BR"/>
        </w:rPr>
      </w:pPr>
    </w:p>
    <w:p w14:paraId="0C69C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4</w:t>
      </w:r>
    </w:p>
    <w:p w14:paraId="5071113A" w14:textId="3603890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10% EM VOLUME, COM FORNECIMENTO DE AGREGADO</w:t>
      </w:r>
    </w:p>
    <w:p w14:paraId="1787E6F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1C2BA3A" w14:textId="53B573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CAEB849" w14:textId="766EF6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5E096AB" w14:textId="7FDF430C" w:rsidR="00186709" w:rsidRPr="00FD46C3" w:rsidRDefault="00186709">
      <w:pPr>
        <w:pStyle w:val="Corpodetexto"/>
        <w:rPr>
          <w:lang w:val="pt-BR"/>
        </w:rPr>
      </w:pPr>
    </w:p>
    <w:p w14:paraId="44010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5</w:t>
      </w:r>
    </w:p>
    <w:p w14:paraId="76CD6C50" w14:textId="11DCDC9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20% EM VOLUME, COM FORNECIMENTO DE AGREGADO</w:t>
      </w:r>
    </w:p>
    <w:p w14:paraId="6CEC241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6872483" w14:textId="3A30EE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1C12782" w14:textId="29906C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A15762D" w14:textId="331C1879" w:rsidR="00186709" w:rsidRPr="00FD46C3" w:rsidRDefault="00186709">
      <w:pPr>
        <w:pStyle w:val="Corpodetexto"/>
        <w:rPr>
          <w:lang w:val="pt-BR"/>
        </w:rPr>
      </w:pPr>
    </w:p>
    <w:p w14:paraId="14636E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6</w:t>
      </w:r>
    </w:p>
    <w:p w14:paraId="45A30DA7" w14:textId="665149B9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30% EM VOLUME, COM FORNECIMENTO DE AGREGADO</w:t>
      </w:r>
    </w:p>
    <w:p w14:paraId="5466F7F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67EB0A5" w14:textId="0D4402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B4FA92B" w14:textId="054B8B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5A19A6DE" w14:textId="57E3B033" w:rsidR="00186709" w:rsidRPr="00FD46C3" w:rsidRDefault="00186709">
      <w:pPr>
        <w:pStyle w:val="Corpodetexto"/>
        <w:rPr>
          <w:lang w:val="pt-BR"/>
        </w:rPr>
      </w:pPr>
    </w:p>
    <w:p w14:paraId="252381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7</w:t>
      </w:r>
    </w:p>
    <w:p w14:paraId="5E1C4584" w14:textId="527A064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40% EM VOLUME, COM FORNECIMENTO DE AGREGADO</w:t>
      </w:r>
    </w:p>
    <w:p w14:paraId="4F654EF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C2309FA" w14:textId="7C93E20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DA3C3F3" w14:textId="374262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EA129CE" w14:textId="54EB70FD" w:rsidR="00186709" w:rsidRPr="00FD46C3" w:rsidRDefault="00186709">
      <w:pPr>
        <w:pStyle w:val="Corpodetexto"/>
        <w:rPr>
          <w:lang w:val="pt-BR"/>
        </w:rPr>
      </w:pPr>
    </w:p>
    <w:p w14:paraId="57CD86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8</w:t>
      </w:r>
    </w:p>
    <w:p w14:paraId="02A5EFE0" w14:textId="7178AE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50% EM VOLUME, COM FORNECIMENTO DE AGREGADO</w:t>
      </w:r>
    </w:p>
    <w:p w14:paraId="76BBC61E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AEDF7CE" w14:textId="1CAC65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32F004D2" w14:textId="764876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CF5B8B8" w14:textId="675A794B" w:rsidR="00186709" w:rsidRPr="00FD46C3" w:rsidRDefault="00186709">
      <w:pPr>
        <w:pStyle w:val="Corpodetexto"/>
        <w:rPr>
          <w:lang w:val="pt-BR"/>
        </w:rPr>
      </w:pPr>
    </w:p>
    <w:p w14:paraId="39BC3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9</w:t>
      </w:r>
    </w:p>
    <w:p w14:paraId="05E8E7A8" w14:textId="1DB778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COM FORNECIMENTO DE AGREGADO</w:t>
      </w:r>
    </w:p>
    <w:p w14:paraId="534CB9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68B28FE" w14:textId="41759B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30BCA62" w14:textId="23B04C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5FEDD8" w14:textId="14EC14DB" w:rsidR="00186709" w:rsidRPr="00FD46C3" w:rsidRDefault="00186709">
      <w:pPr>
        <w:pStyle w:val="Corpodetexto"/>
        <w:rPr>
          <w:lang w:val="pt-BR"/>
        </w:rPr>
      </w:pPr>
    </w:p>
    <w:p w14:paraId="29341B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0</w:t>
      </w:r>
    </w:p>
    <w:p w14:paraId="4F1312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COM FORNECIMENTO DE AGREGADO</w:t>
      </w:r>
    </w:p>
    <w:p w14:paraId="26184BA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D8CFAFC" w14:textId="0D1A85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9AA234C" w14:textId="648569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F18E8C2" w14:textId="3FE8CA89" w:rsidR="00186709" w:rsidRPr="00FD46C3" w:rsidRDefault="00186709">
      <w:pPr>
        <w:pStyle w:val="Corpodetexto"/>
        <w:rPr>
          <w:lang w:val="pt-BR"/>
        </w:rPr>
      </w:pPr>
    </w:p>
    <w:p w14:paraId="79A645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1</w:t>
      </w:r>
    </w:p>
    <w:p w14:paraId="7AC9DB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COM FORNECIMENTO DE AGREGADO</w:t>
      </w:r>
    </w:p>
    <w:p w14:paraId="1E986AD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9B1015A" w14:textId="5847F8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F1BA08" w14:textId="768DB0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BF910A" w14:textId="77777777" w:rsidR="007B7EDE" w:rsidRPr="00FD46C3" w:rsidRDefault="007B7EDE">
      <w:pPr>
        <w:pStyle w:val="Corpodetexto"/>
        <w:rPr>
          <w:lang w:val="pt-BR"/>
        </w:rPr>
      </w:pPr>
    </w:p>
    <w:p w14:paraId="06B9D525" w14:textId="73DF33AF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15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</w:p>
    <w:p w14:paraId="2232AC35" w14:textId="77777777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lastRenderedPageBreak/>
        <w:t>TÚNEIS</w:t>
      </w:r>
    </w:p>
    <w:p w14:paraId="507A9BBF" w14:textId="60AEAD5A" w:rsidR="00186709" w:rsidRPr="00FD46C3" w:rsidRDefault="00186709">
      <w:pPr>
        <w:pStyle w:val="Corpodetexto"/>
        <w:rPr>
          <w:lang w:val="pt-BR"/>
        </w:rPr>
      </w:pPr>
    </w:p>
    <w:p w14:paraId="0AB5DC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1-000</w:t>
      </w:r>
    </w:p>
    <w:p w14:paraId="7DCEA8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TÚNEL POR SISTEMA NÃO DESTRUTIVO, INCLUSIVE REMOÇÃO DO MATERIAL ESCAVADO ATÉ FORA DO POÇO</w:t>
      </w:r>
    </w:p>
    <w:p w14:paraId="1947FD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 e transportado até fora do poço de acesso. </w:t>
      </w:r>
    </w:p>
    <w:p w14:paraId="114C4909" w14:textId="79E0BE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equipamento para transporte horizontal dentro de </w:t>
      </w:r>
      <w:proofErr w:type="spellStart"/>
      <w:r w:rsidR="002B3567" w:rsidRPr="00FD46C3">
        <w:rPr>
          <w:lang w:val="pt-BR"/>
        </w:rPr>
        <w:t>tunnel</w:t>
      </w:r>
      <w:proofErr w:type="spellEnd"/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liner</w:t>
      </w:r>
      <w:proofErr w:type="spellEnd"/>
      <w:r w:rsidR="002B3567" w:rsidRPr="00FD46C3">
        <w:rPr>
          <w:lang w:val="pt-BR"/>
        </w:rPr>
        <w:t xml:space="preserve"> e guincho de coluna com moto freio. </w:t>
      </w:r>
    </w:p>
    <w:p w14:paraId="7C180537" w14:textId="369A9C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408D1ADF" w14:textId="283D4FC1" w:rsidR="00186709" w:rsidRPr="00FD46C3" w:rsidRDefault="00186709">
      <w:pPr>
        <w:pStyle w:val="Corpodetexto"/>
        <w:rPr>
          <w:lang w:val="pt-BR"/>
        </w:rPr>
      </w:pPr>
    </w:p>
    <w:p w14:paraId="004CBB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2-000</w:t>
      </w:r>
    </w:p>
    <w:p w14:paraId="1AC792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POÇO DE ACESSO</w:t>
      </w:r>
    </w:p>
    <w:p w14:paraId="7E6ECF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. </w:t>
      </w:r>
    </w:p>
    <w:p w14:paraId="1DBACCC5" w14:textId="7C0CC9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como guincho de coluna com moto freio. </w:t>
      </w:r>
    </w:p>
    <w:p w14:paraId="754F890A" w14:textId="224E5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0749393A" w14:textId="532974D5" w:rsidR="00186709" w:rsidRPr="00FD46C3" w:rsidRDefault="00186709">
      <w:pPr>
        <w:pStyle w:val="Corpodetexto"/>
        <w:rPr>
          <w:lang w:val="pt-BR"/>
        </w:rPr>
      </w:pPr>
    </w:p>
    <w:p w14:paraId="1F250B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3-000</w:t>
      </w:r>
    </w:p>
    <w:p w14:paraId="6B357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LUMINAÇÃO E VENTILAÇÃO PARA EXECUÇÃO DE TÚNEL POR SISTEMA NÃO DESTRUTIVO</w:t>
      </w:r>
    </w:p>
    <w:p w14:paraId="3D2651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 ventilação executada. </w:t>
      </w:r>
    </w:p>
    <w:p w14:paraId="0F079214" w14:textId="0212E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abo, lâmpada,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e exaustor elétrico. As perdas já estão sendo consideradas nos coeficientes unitários de cada insumo. </w:t>
      </w:r>
    </w:p>
    <w:p w14:paraId="7D903459" w14:textId="307BCA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181, NBR 15661 e NR 33.</w:t>
      </w:r>
    </w:p>
    <w:p w14:paraId="2035354B" w14:textId="7873E16C" w:rsidR="00186709" w:rsidRPr="00FD46C3" w:rsidRDefault="00186709">
      <w:pPr>
        <w:pStyle w:val="Corpodetexto"/>
        <w:rPr>
          <w:lang w:val="pt-BR"/>
        </w:rPr>
      </w:pPr>
    </w:p>
    <w:p w14:paraId="344A3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1</w:t>
      </w:r>
    </w:p>
    <w:p w14:paraId="1DCF92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40M</w:t>
      </w:r>
    </w:p>
    <w:p w14:paraId="12C42A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9F889D3" w14:textId="0A9770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3F45E3F9" w14:textId="4ECC5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47A3EA" w14:textId="109BE878" w:rsidR="00186709" w:rsidRPr="00FD46C3" w:rsidRDefault="00186709">
      <w:pPr>
        <w:pStyle w:val="Corpodetexto"/>
        <w:rPr>
          <w:lang w:val="pt-BR"/>
        </w:rPr>
      </w:pPr>
    </w:p>
    <w:p w14:paraId="12684D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2</w:t>
      </w:r>
    </w:p>
    <w:p w14:paraId="467BC7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60M</w:t>
      </w:r>
    </w:p>
    <w:p w14:paraId="40636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7927276" w14:textId="3F9298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5AC990E" w14:textId="483E1D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9786D8E" w14:textId="4831FD5D" w:rsidR="00186709" w:rsidRPr="00FD46C3" w:rsidRDefault="00186709">
      <w:pPr>
        <w:pStyle w:val="Corpodetexto"/>
        <w:rPr>
          <w:lang w:val="pt-BR"/>
        </w:rPr>
      </w:pPr>
    </w:p>
    <w:p w14:paraId="3C0F8E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3</w:t>
      </w:r>
    </w:p>
    <w:p w14:paraId="3BD2A5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80M</w:t>
      </w:r>
    </w:p>
    <w:p w14:paraId="6814DE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14F08FC2" w14:textId="03A00B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B21C3DC" w14:textId="6BC7B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63804C" w14:textId="40D1B459" w:rsidR="00186709" w:rsidRPr="00FD46C3" w:rsidRDefault="00186709">
      <w:pPr>
        <w:pStyle w:val="Corpodetexto"/>
        <w:rPr>
          <w:lang w:val="pt-BR"/>
        </w:rPr>
      </w:pPr>
    </w:p>
    <w:p w14:paraId="793DD8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4</w:t>
      </w:r>
    </w:p>
    <w:p w14:paraId="54A1A8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00M</w:t>
      </w:r>
    </w:p>
    <w:p w14:paraId="742BF0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527DDCCC" w14:textId="54AD9C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8BD71BB" w14:textId="418C6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C0F34A" w14:textId="480092D2" w:rsidR="00186709" w:rsidRPr="00FD46C3" w:rsidRDefault="00186709">
      <w:pPr>
        <w:pStyle w:val="Corpodetexto"/>
        <w:rPr>
          <w:lang w:val="pt-BR"/>
        </w:rPr>
      </w:pPr>
    </w:p>
    <w:p w14:paraId="63424E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5</w:t>
      </w:r>
    </w:p>
    <w:p w14:paraId="01C49E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20M</w:t>
      </w:r>
    </w:p>
    <w:p w14:paraId="1C4981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46E3AA59" w14:textId="4B0745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6F10ACFA" w14:textId="270AE2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C8E157" w14:textId="590D6FFC" w:rsidR="00186709" w:rsidRPr="00FD46C3" w:rsidRDefault="00186709">
      <w:pPr>
        <w:pStyle w:val="Corpodetexto"/>
        <w:rPr>
          <w:lang w:val="pt-BR"/>
        </w:rPr>
      </w:pPr>
    </w:p>
    <w:p w14:paraId="4E79B4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1</w:t>
      </w:r>
    </w:p>
    <w:p w14:paraId="2E09A4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60M</w:t>
      </w:r>
    </w:p>
    <w:p w14:paraId="3D8C8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3CEECBBA" w14:textId="52433F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4302972B" w14:textId="300A6D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556E2DA7" w14:textId="738DED63" w:rsidR="00186709" w:rsidRPr="00FD46C3" w:rsidRDefault="00186709">
      <w:pPr>
        <w:pStyle w:val="Corpodetexto"/>
        <w:rPr>
          <w:lang w:val="pt-BR"/>
        </w:rPr>
      </w:pPr>
    </w:p>
    <w:p w14:paraId="7EDA42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2</w:t>
      </w:r>
    </w:p>
    <w:p w14:paraId="162793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XECUÇÃO DE “TUNNEL LINER” INCLUSA MONTAGEM DAS CHAPAS E CONSOLIDAÇÃO EXTERNA COM INJEÇÃO DE SOLO-CIMENTO, SEM FORNECIMENTO DAS CHAPAS DE AÇO, SOLO E CIMENTO - DIÂMETRO 1,80M</w:t>
      </w:r>
    </w:p>
    <w:p w14:paraId="6E63DB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0C126D4" w14:textId="07E27F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07403F73" w14:textId="2CFB4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46CED254" w14:textId="26D8DCD0" w:rsidR="00186709" w:rsidRPr="00FD46C3" w:rsidRDefault="00186709">
      <w:pPr>
        <w:pStyle w:val="Corpodetexto"/>
        <w:rPr>
          <w:lang w:val="pt-BR"/>
        </w:rPr>
      </w:pPr>
    </w:p>
    <w:p w14:paraId="0767B9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3</w:t>
      </w:r>
    </w:p>
    <w:p w14:paraId="31370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00M</w:t>
      </w:r>
    </w:p>
    <w:p w14:paraId="7F2512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53871357" w14:textId="4C4EB5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27596F13" w14:textId="7FFDC3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2D06F422" w14:textId="689BD620" w:rsidR="00186709" w:rsidRPr="00FD46C3" w:rsidRDefault="00186709">
      <w:pPr>
        <w:pStyle w:val="Corpodetexto"/>
        <w:rPr>
          <w:lang w:val="pt-BR"/>
        </w:rPr>
      </w:pPr>
    </w:p>
    <w:p w14:paraId="7ED09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4</w:t>
      </w:r>
    </w:p>
    <w:p w14:paraId="23B420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20M</w:t>
      </w:r>
    </w:p>
    <w:p w14:paraId="0F45DD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EEE8B10" w14:textId="06411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05928CF" w14:textId="1059BC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077F7CD9" w14:textId="3D727D2A" w:rsidR="00186709" w:rsidRPr="00FD46C3" w:rsidRDefault="00186709">
      <w:pPr>
        <w:pStyle w:val="Corpodetexto"/>
        <w:rPr>
          <w:lang w:val="pt-BR"/>
        </w:rPr>
      </w:pPr>
    </w:p>
    <w:p w14:paraId="40E536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1</w:t>
      </w:r>
    </w:p>
    <w:p w14:paraId="346F33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60M E ESPESSURA 2,70MM</w:t>
      </w:r>
    </w:p>
    <w:p w14:paraId="5161B2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C050ED2" w14:textId="2C123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92739CD" w14:textId="491675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0E1443D" w14:textId="6C38918B" w:rsidR="00186709" w:rsidRPr="00FD46C3" w:rsidRDefault="00186709">
      <w:pPr>
        <w:pStyle w:val="Corpodetexto"/>
        <w:rPr>
          <w:lang w:val="pt-BR"/>
        </w:rPr>
      </w:pPr>
    </w:p>
    <w:p w14:paraId="3D03BF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2</w:t>
      </w:r>
    </w:p>
    <w:p w14:paraId="53C4A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80M E ESPESSURA 2,70MM</w:t>
      </w:r>
    </w:p>
    <w:p w14:paraId="41050A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7EFAF3E2" w14:textId="79711F7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147DA" w14:textId="7C6B11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E2E38E1" w14:textId="513460CE" w:rsidR="00186709" w:rsidRPr="00FD46C3" w:rsidRDefault="00186709">
      <w:pPr>
        <w:pStyle w:val="Corpodetexto"/>
        <w:rPr>
          <w:lang w:val="pt-BR"/>
        </w:rPr>
      </w:pPr>
    </w:p>
    <w:p w14:paraId="2E4902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03</w:t>
      </w:r>
    </w:p>
    <w:p w14:paraId="420138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2,70MM</w:t>
      </w:r>
    </w:p>
    <w:p w14:paraId="6EDE095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9FD725E" w14:textId="571A14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3EA051F" w14:textId="5B1939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35008" w14:textId="61729A79" w:rsidR="00186709" w:rsidRPr="00FD46C3" w:rsidRDefault="00186709">
      <w:pPr>
        <w:pStyle w:val="Corpodetexto"/>
        <w:rPr>
          <w:lang w:val="pt-BR"/>
        </w:rPr>
      </w:pPr>
    </w:p>
    <w:p w14:paraId="5CB1E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4</w:t>
      </w:r>
    </w:p>
    <w:p w14:paraId="30013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2,70MM</w:t>
      </w:r>
    </w:p>
    <w:p w14:paraId="718A5A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3D5E2DD" w14:textId="63BF6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3CBE8" w14:textId="5F6CFD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B2528E" w14:textId="049CF36B" w:rsidR="00186709" w:rsidRPr="00FD46C3" w:rsidRDefault="00186709">
      <w:pPr>
        <w:pStyle w:val="Corpodetexto"/>
        <w:rPr>
          <w:lang w:val="pt-BR"/>
        </w:rPr>
      </w:pPr>
    </w:p>
    <w:p w14:paraId="5A15F2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5</w:t>
      </w:r>
    </w:p>
    <w:p w14:paraId="16F83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2,70MM</w:t>
      </w:r>
    </w:p>
    <w:p w14:paraId="5924F3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3E8E5BD" w14:textId="7991AB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BEE189D" w14:textId="58C25F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8332EFB" w14:textId="14331316" w:rsidR="00186709" w:rsidRPr="00FD46C3" w:rsidRDefault="00186709">
      <w:pPr>
        <w:pStyle w:val="Corpodetexto"/>
        <w:rPr>
          <w:lang w:val="pt-BR"/>
        </w:rPr>
      </w:pPr>
    </w:p>
    <w:p w14:paraId="2E9E14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6</w:t>
      </w:r>
    </w:p>
    <w:p w14:paraId="01947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2,70MM</w:t>
      </w:r>
    </w:p>
    <w:p w14:paraId="208355D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2048FF8" w14:textId="697FCA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82C23CB" w14:textId="4413F3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5EB6E" w14:textId="066FE3D9" w:rsidR="00186709" w:rsidRPr="00FD46C3" w:rsidRDefault="00186709">
      <w:pPr>
        <w:pStyle w:val="Corpodetexto"/>
        <w:rPr>
          <w:lang w:val="pt-BR"/>
        </w:rPr>
      </w:pPr>
    </w:p>
    <w:p w14:paraId="3105A1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7</w:t>
      </w:r>
    </w:p>
    <w:p w14:paraId="4007AF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2,70MM</w:t>
      </w:r>
    </w:p>
    <w:p w14:paraId="1C818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BC04473" w14:textId="313017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1F3E55F" w14:textId="6A0EAD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B326B0" w14:textId="0D84BFCC" w:rsidR="00186709" w:rsidRPr="00FD46C3" w:rsidRDefault="00186709">
      <w:pPr>
        <w:pStyle w:val="Corpodetexto"/>
        <w:rPr>
          <w:lang w:val="pt-BR"/>
        </w:rPr>
      </w:pPr>
    </w:p>
    <w:p w14:paraId="67DFD1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8</w:t>
      </w:r>
    </w:p>
    <w:p w14:paraId="107EC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2,70MM</w:t>
      </w:r>
    </w:p>
    <w:p w14:paraId="18615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8A7517A" w14:textId="6A783E1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A13743C" w14:textId="25ED8E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75F138B" w14:textId="38BE9EEC" w:rsidR="00186709" w:rsidRPr="00FD46C3" w:rsidRDefault="00186709">
      <w:pPr>
        <w:pStyle w:val="Corpodetexto"/>
        <w:rPr>
          <w:lang w:val="pt-BR"/>
        </w:rPr>
      </w:pPr>
    </w:p>
    <w:p w14:paraId="657D64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9</w:t>
      </w:r>
    </w:p>
    <w:p w14:paraId="168A69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2,70MM</w:t>
      </w:r>
    </w:p>
    <w:p w14:paraId="63E22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8B553D5" w14:textId="765BDD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7106E77" w14:textId="7F5DDD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6AB27C" w14:textId="03E384DA" w:rsidR="00186709" w:rsidRPr="00FD46C3" w:rsidRDefault="00186709">
      <w:pPr>
        <w:pStyle w:val="Corpodetexto"/>
        <w:rPr>
          <w:lang w:val="pt-BR"/>
        </w:rPr>
      </w:pPr>
    </w:p>
    <w:p w14:paraId="144DFE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0</w:t>
      </w:r>
    </w:p>
    <w:p w14:paraId="0F187C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3,40MM</w:t>
      </w:r>
    </w:p>
    <w:p w14:paraId="39FD54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7DC59E" w14:textId="46A46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96A993F" w14:textId="131312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85E771" w14:textId="4A6C4CC0" w:rsidR="00186709" w:rsidRPr="00FD46C3" w:rsidRDefault="00186709">
      <w:pPr>
        <w:pStyle w:val="Corpodetexto"/>
        <w:rPr>
          <w:lang w:val="pt-BR"/>
        </w:rPr>
      </w:pPr>
    </w:p>
    <w:p w14:paraId="310CC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1</w:t>
      </w:r>
    </w:p>
    <w:p w14:paraId="52382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3,40MM</w:t>
      </w:r>
    </w:p>
    <w:p w14:paraId="702256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AF31CA0" w14:textId="707016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E962F1E" w14:textId="6B9DFC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9A728E" w14:textId="37C94C60" w:rsidR="00186709" w:rsidRPr="00FD46C3" w:rsidRDefault="00186709">
      <w:pPr>
        <w:pStyle w:val="Corpodetexto"/>
        <w:rPr>
          <w:lang w:val="pt-BR"/>
        </w:rPr>
      </w:pPr>
    </w:p>
    <w:p w14:paraId="2A2997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2</w:t>
      </w:r>
    </w:p>
    <w:p w14:paraId="18A85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3,40MM</w:t>
      </w:r>
    </w:p>
    <w:p w14:paraId="413DB6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9F10635" w14:textId="778B06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47609E" w14:textId="4E87E9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24778" w14:textId="4083C48F" w:rsidR="00186709" w:rsidRPr="00FD46C3" w:rsidRDefault="00186709">
      <w:pPr>
        <w:pStyle w:val="Corpodetexto"/>
        <w:rPr>
          <w:lang w:val="pt-BR"/>
        </w:rPr>
      </w:pPr>
    </w:p>
    <w:p w14:paraId="548C97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3</w:t>
      </w:r>
    </w:p>
    <w:p w14:paraId="30A343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3,40MM</w:t>
      </w:r>
    </w:p>
    <w:p w14:paraId="3F03DD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AE96592" w14:textId="125858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25311D3" w14:textId="56EA5EB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DF6E0B" w14:textId="1A1878F2" w:rsidR="00186709" w:rsidRPr="00FD46C3" w:rsidRDefault="00186709">
      <w:pPr>
        <w:pStyle w:val="Corpodetexto"/>
        <w:rPr>
          <w:lang w:val="pt-BR"/>
        </w:rPr>
      </w:pPr>
    </w:p>
    <w:p w14:paraId="618D84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14</w:t>
      </w:r>
    </w:p>
    <w:p w14:paraId="0D1382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3,40MM</w:t>
      </w:r>
    </w:p>
    <w:p w14:paraId="0F4E5B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36FE90C7" w14:textId="4C1F0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08A8950" w14:textId="5F04FB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C28BF2" w14:textId="37E48AF8" w:rsidR="00186709" w:rsidRPr="00FD46C3" w:rsidRDefault="00186709">
      <w:pPr>
        <w:pStyle w:val="Corpodetexto"/>
        <w:rPr>
          <w:lang w:val="pt-BR"/>
        </w:rPr>
      </w:pPr>
    </w:p>
    <w:p w14:paraId="4B7F7A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5</w:t>
      </w:r>
    </w:p>
    <w:p w14:paraId="747D65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3,40MM</w:t>
      </w:r>
    </w:p>
    <w:p w14:paraId="2C34E5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7817AAA" w14:textId="044DA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9AD03ED" w14:textId="5D4B96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7C55C4" w14:textId="55B428A1" w:rsidR="00186709" w:rsidRPr="00FD46C3" w:rsidRDefault="00186709">
      <w:pPr>
        <w:pStyle w:val="Corpodetexto"/>
        <w:rPr>
          <w:lang w:val="pt-BR"/>
        </w:rPr>
      </w:pPr>
    </w:p>
    <w:p w14:paraId="35F322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6</w:t>
      </w:r>
    </w:p>
    <w:p w14:paraId="4B857A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3,40MM</w:t>
      </w:r>
    </w:p>
    <w:p w14:paraId="260915D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3FBB6B" w14:textId="4598C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AC4AFEF" w14:textId="4705C6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9E5D22" w14:textId="7B878ED6" w:rsidR="00186709" w:rsidRPr="00FD46C3" w:rsidRDefault="00186709">
      <w:pPr>
        <w:pStyle w:val="Corpodetexto"/>
        <w:rPr>
          <w:lang w:val="pt-BR"/>
        </w:rPr>
      </w:pPr>
    </w:p>
    <w:p w14:paraId="4467BE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1</w:t>
      </w:r>
    </w:p>
    <w:p w14:paraId="5AF53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60M E ESPESSURA 2,50MM</w:t>
      </w:r>
    </w:p>
    <w:p w14:paraId="074D2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371B0BD4" w14:textId="365DF8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BC2D516" w14:textId="23A1A4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56377" w14:textId="1A7FAC98" w:rsidR="00186709" w:rsidRPr="00FD46C3" w:rsidRDefault="00186709">
      <w:pPr>
        <w:pStyle w:val="Corpodetexto"/>
        <w:rPr>
          <w:lang w:val="pt-BR"/>
        </w:rPr>
      </w:pPr>
    </w:p>
    <w:p w14:paraId="4E75A8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2</w:t>
      </w:r>
    </w:p>
    <w:p w14:paraId="12BE6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80M E ESPESSURA 2,50MM</w:t>
      </w:r>
    </w:p>
    <w:p w14:paraId="2AB158E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523FD19" w14:textId="70AB5D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EAA660E" w14:textId="50B14A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19FF6D" w14:textId="2F0CF8A5" w:rsidR="00186709" w:rsidRPr="00FD46C3" w:rsidRDefault="00186709">
      <w:pPr>
        <w:pStyle w:val="Corpodetexto"/>
        <w:rPr>
          <w:lang w:val="pt-BR"/>
        </w:rPr>
      </w:pPr>
    </w:p>
    <w:p w14:paraId="3268D8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3</w:t>
      </w:r>
    </w:p>
    <w:p w14:paraId="7B40FA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2,50MM</w:t>
      </w:r>
    </w:p>
    <w:p w14:paraId="5439CA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B4F2F6D" w14:textId="481DB3E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6C9242D" w14:textId="47DB30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7D97CE" w14:textId="1FAB98FA" w:rsidR="00186709" w:rsidRPr="00FD46C3" w:rsidRDefault="00186709">
      <w:pPr>
        <w:pStyle w:val="Corpodetexto"/>
        <w:rPr>
          <w:lang w:val="pt-BR"/>
        </w:rPr>
      </w:pPr>
    </w:p>
    <w:p w14:paraId="0635A2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4</w:t>
      </w:r>
    </w:p>
    <w:p w14:paraId="529FA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2,50MM</w:t>
      </w:r>
    </w:p>
    <w:p w14:paraId="4E633A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24EB72A" w14:textId="4FB92C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2A7A120" w14:textId="70D586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D314E" w14:textId="151869CB" w:rsidR="00186709" w:rsidRPr="00FD46C3" w:rsidRDefault="00186709">
      <w:pPr>
        <w:pStyle w:val="Corpodetexto"/>
        <w:rPr>
          <w:lang w:val="pt-BR"/>
        </w:rPr>
      </w:pPr>
    </w:p>
    <w:p w14:paraId="57B927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5</w:t>
      </w:r>
    </w:p>
    <w:p w14:paraId="75255D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2,50MM</w:t>
      </w:r>
    </w:p>
    <w:p w14:paraId="68C1D0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7FDBA63" w14:textId="6E6FE1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86E813" w14:textId="3BE45F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81E610" w14:textId="649F4259" w:rsidR="00186709" w:rsidRPr="00FD46C3" w:rsidRDefault="00186709">
      <w:pPr>
        <w:pStyle w:val="Corpodetexto"/>
        <w:rPr>
          <w:lang w:val="pt-BR"/>
        </w:rPr>
      </w:pPr>
    </w:p>
    <w:p w14:paraId="7963C0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6</w:t>
      </w:r>
    </w:p>
    <w:p w14:paraId="02D88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2,50MM</w:t>
      </w:r>
    </w:p>
    <w:p w14:paraId="7D826E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F1257FD" w14:textId="0FD044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7EF196C" w14:textId="5DC675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AF23D9" w14:textId="4CC1339D" w:rsidR="00186709" w:rsidRPr="00FD46C3" w:rsidRDefault="00186709">
      <w:pPr>
        <w:pStyle w:val="Corpodetexto"/>
        <w:rPr>
          <w:lang w:val="pt-BR"/>
        </w:rPr>
      </w:pPr>
    </w:p>
    <w:p w14:paraId="6BFEF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7</w:t>
      </w:r>
    </w:p>
    <w:p w14:paraId="30548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2,50MM</w:t>
      </w:r>
    </w:p>
    <w:p w14:paraId="4E56C2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F667063" w14:textId="7165F1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25C618" w14:textId="27F252F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2D56BF" w14:textId="2AE5DB5D" w:rsidR="00186709" w:rsidRPr="00FD46C3" w:rsidRDefault="00186709">
      <w:pPr>
        <w:pStyle w:val="Corpodetexto"/>
        <w:rPr>
          <w:lang w:val="pt-BR"/>
        </w:rPr>
      </w:pPr>
    </w:p>
    <w:p w14:paraId="376590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8</w:t>
      </w:r>
    </w:p>
    <w:p w14:paraId="4E67C0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2,50MM</w:t>
      </w:r>
    </w:p>
    <w:p w14:paraId="446EB5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7B86204F" w14:textId="662387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7D4FCBD4" w14:textId="639277F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4B771A" w14:textId="4F1D43A5" w:rsidR="00186709" w:rsidRPr="00FD46C3" w:rsidRDefault="00186709">
      <w:pPr>
        <w:pStyle w:val="Corpodetexto"/>
        <w:rPr>
          <w:lang w:val="pt-BR"/>
        </w:rPr>
      </w:pPr>
    </w:p>
    <w:p w14:paraId="5F2520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7-009</w:t>
      </w:r>
    </w:p>
    <w:p w14:paraId="2E6252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2,50MM</w:t>
      </w:r>
    </w:p>
    <w:p w14:paraId="3AFE98B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6D21D95" w14:textId="54367B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F29D15" w14:textId="25C5D2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80F8BB" w14:textId="30B8E802" w:rsidR="00186709" w:rsidRPr="00FD46C3" w:rsidRDefault="00186709">
      <w:pPr>
        <w:pStyle w:val="Corpodetexto"/>
        <w:rPr>
          <w:lang w:val="pt-BR"/>
        </w:rPr>
      </w:pPr>
    </w:p>
    <w:p w14:paraId="38D310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0</w:t>
      </w:r>
    </w:p>
    <w:p w14:paraId="1429EE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3,40MM</w:t>
      </w:r>
    </w:p>
    <w:p w14:paraId="686687E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F802CEC" w14:textId="407910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79E5B5D" w14:textId="434819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23D52E" w14:textId="40A9711D" w:rsidR="00186709" w:rsidRPr="00FD46C3" w:rsidRDefault="00186709">
      <w:pPr>
        <w:pStyle w:val="Corpodetexto"/>
        <w:rPr>
          <w:lang w:val="pt-BR"/>
        </w:rPr>
      </w:pPr>
    </w:p>
    <w:p w14:paraId="56B609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1</w:t>
      </w:r>
    </w:p>
    <w:p w14:paraId="20A0B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3,40MM</w:t>
      </w:r>
    </w:p>
    <w:p w14:paraId="1EC0F8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0EDB1CC" w14:textId="6C1888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14718DC" w14:textId="09CA9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F91A290" w14:textId="3F653DF3" w:rsidR="00186709" w:rsidRPr="00FD46C3" w:rsidRDefault="00186709">
      <w:pPr>
        <w:pStyle w:val="Corpodetexto"/>
        <w:rPr>
          <w:lang w:val="pt-BR"/>
        </w:rPr>
      </w:pPr>
    </w:p>
    <w:p w14:paraId="01164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2</w:t>
      </w:r>
    </w:p>
    <w:p w14:paraId="4E5697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3,40MM</w:t>
      </w:r>
    </w:p>
    <w:p w14:paraId="5896A7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CFA0330" w14:textId="269990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B09F786" w14:textId="6E590C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869BE7F" w14:textId="2A067A01" w:rsidR="00186709" w:rsidRPr="00FD46C3" w:rsidRDefault="00186709">
      <w:pPr>
        <w:pStyle w:val="Corpodetexto"/>
        <w:rPr>
          <w:lang w:val="pt-BR"/>
        </w:rPr>
      </w:pPr>
    </w:p>
    <w:p w14:paraId="0BBE00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3</w:t>
      </w:r>
    </w:p>
    <w:p w14:paraId="133388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3,40MM</w:t>
      </w:r>
    </w:p>
    <w:p w14:paraId="36F52D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09A574B" w14:textId="76D941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B0D75BC" w14:textId="7C13B4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6A80B2" w14:textId="55835353" w:rsidR="00186709" w:rsidRPr="00FD46C3" w:rsidRDefault="00186709">
      <w:pPr>
        <w:pStyle w:val="Corpodetexto"/>
        <w:rPr>
          <w:lang w:val="pt-BR"/>
        </w:rPr>
      </w:pPr>
    </w:p>
    <w:p w14:paraId="26D7E6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4</w:t>
      </w:r>
    </w:p>
    <w:p w14:paraId="43B2EB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3,40MM</w:t>
      </w:r>
    </w:p>
    <w:p w14:paraId="6CADA5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6299D0E" w14:textId="5CB4468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20B45D9" w14:textId="557AD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5835D8A" w14:textId="2A2084A0" w:rsidR="00186709" w:rsidRPr="00FD46C3" w:rsidRDefault="00186709">
      <w:pPr>
        <w:pStyle w:val="Corpodetexto"/>
        <w:rPr>
          <w:lang w:val="pt-BR"/>
        </w:rPr>
      </w:pPr>
    </w:p>
    <w:p w14:paraId="5BA84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5</w:t>
      </w:r>
    </w:p>
    <w:p w14:paraId="623D1D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3,40MM</w:t>
      </w:r>
    </w:p>
    <w:p w14:paraId="1487BC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A35DFDD" w14:textId="365F1B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D9CF8E3" w14:textId="4FD9E8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0516D2" w14:textId="3C8CB010" w:rsidR="00186709" w:rsidRPr="00FD46C3" w:rsidRDefault="00186709">
      <w:pPr>
        <w:pStyle w:val="Corpodetexto"/>
        <w:rPr>
          <w:lang w:val="pt-BR"/>
        </w:rPr>
      </w:pPr>
    </w:p>
    <w:p w14:paraId="604967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6</w:t>
      </w:r>
    </w:p>
    <w:p w14:paraId="7B230A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3,40MM</w:t>
      </w:r>
    </w:p>
    <w:p w14:paraId="63F09A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5F11C8D" w14:textId="205986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A5CF321" w14:textId="6DE130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AE7E4AC" w14:textId="7C4B29A7" w:rsidR="00186709" w:rsidRPr="00FD46C3" w:rsidRDefault="00186709">
      <w:pPr>
        <w:pStyle w:val="Corpodetexto"/>
        <w:rPr>
          <w:lang w:val="pt-BR"/>
        </w:rPr>
      </w:pPr>
    </w:p>
    <w:p w14:paraId="1D3C70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8-000</w:t>
      </w:r>
    </w:p>
    <w:p w14:paraId="32AF0C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BOTAS METÁLICAS PARA TÚNEL NATM</w:t>
      </w:r>
    </w:p>
    <w:p w14:paraId="2F5B96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ambota metálica instalada. </w:t>
      </w:r>
    </w:p>
    <w:p w14:paraId="57F17F19" w14:textId="67B5CE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hapas e acessórios para escoramento, aço CA-50, parafuso, eletrodo e máquina de solda-retificador. As perdas já estão sendo consideradas nos coeficientes unitários de cada insumo. </w:t>
      </w:r>
    </w:p>
    <w:p w14:paraId="00863CD7" w14:textId="66A5B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8D8BE7A" w14:textId="6A89F5AF" w:rsidR="00186709" w:rsidRPr="00FD46C3" w:rsidRDefault="00186709">
      <w:pPr>
        <w:pStyle w:val="Corpodetexto"/>
        <w:rPr>
          <w:lang w:val="pt-BR"/>
        </w:rPr>
      </w:pPr>
    </w:p>
    <w:p w14:paraId="6E1014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9-000</w:t>
      </w:r>
    </w:p>
    <w:p w14:paraId="79FECB4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ENFILAGEM, COM TUBO DE AÇO, DIÂMETRO 2 1/2” E PAREDE DE 5,16MM DE ESPESSURA, EXCETO INJEÇÃO, PARA IMPLATAÇÃO DE TÚNEL NATM</w:t>
      </w:r>
    </w:p>
    <w:p w14:paraId="4A6F28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enfilagem</w:t>
      </w:r>
      <w:proofErr w:type="spellEnd"/>
      <w:r w:rsidRPr="00FD46C3">
        <w:rPr>
          <w:lang w:val="pt-BR"/>
        </w:rPr>
        <w:t xml:space="preserve"> fornecida e aplicada. </w:t>
      </w:r>
    </w:p>
    <w:p w14:paraId="7B5F2B4A" w14:textId="257A9E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tubo de aço carbono, manchete de borracha,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bomba submersível de drenagem e mini perfuratriz rotativa hidráulica. As perdas já estão sendo consideradas nos coeficientes unitários de cada insumo. </w:t>
      </w:r>
    </w:p>
    <w:p w14:paraId="3EC8D887" w14:textId="0D0CBB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279161" w14:textId="49A32AE4" w:rsidR="00186709" w:rsidRPr="00FD46C3" w:rsidRDefault="00186709">
      <w:pPr>
        <w:pStyle w:val="Corpodetexto"/>
        <w:rPr>
          <w:lang w:val="pt-BR"/>
        </w:rPr>
      </w:pPr>
    </w:p>
    <w:p w14:paraId="1B010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10-000</w:t>
      </w:r>
    </w:p>
    <w:p w14:paraId="1103D5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S METÁLICAS PARA CONCRETAGEM DO REVESTIMENTO INTERNO DE “TUNNEL LINER”, FORNECIMENTO, MONTAGEM E POSTERIOR DESMONTAGEM</w:t>
      </w:r>
    </w:p>
    <w:p w14:paraId="1A2AD1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forma metálica fornecida, montada e desmontada. </w:t>
      </w:r>
    </w:p>
    <w:p w14:paraId="591EE57D" w14:textId="77A3E75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desmoldante para formas, forma metálica e guincho de coluna com moto freio. As perdas já estão sendo consideradas nos coeficientes unitários de cada insumo. </w:t>
      </w:r>
    </w:p>
    <w:p w14:paraId="5B2C582E" w14:textId="1156D3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B9D8D90" w14:textId="77777777" w:rsidR="00BF08B1" w:rsidRPr="00FD46C3" w:rsidRDefault="00BF08B1">
      <w:pPr>
        <w:pStyle w:val="Corpodetexto"/>
        <w:rPr>
          <w:lang w:val="pt-BR"/>
        </w:rPr>
      </w:pPr>
    </w:p>
    <w:p w14:paraId="309F5597" w14:textId="08D13B90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16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</w:p>
    <w:p w14:paraId="6BA3594B" w14:textId="77777777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SERVIÇOS AMBIENTAIS</w:t>
      </w:r>
    </w:p>
    <w:p w14:paraId="4F3FBB58" w14:textId="13B15163" w:rsidR="00186709" w:rsidRPr="00FD46C3" w:rsidRDefault="00186709">
      <w:pPr>
        <w:pStyle w:val="Corpodetexto"/>
        <w:rPr>
          <w:lang w:val="pt-BR"/>
        </w:rPr>
      </w:pPr>
    </w:p>
    <w:p w14:paraId="5B0308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1</w:t>
      </w:r>
    </w:p>
    <w:p w14:paraId="1E6E7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NSULTA PRÉVIA</w:t>
      </w:r>
    </w:p>
    <w:p w14:paraId="592C754A" w14:textId="77777777" w:rsidR="000C0A2B" w:rsidRDefault="000C0A2B" w:rsidP="000C0A2B">
      <w:pPr>
        <w:pStyle w:val="Corpodetexto"/>
        <w:rPr>
          <w:lang w:val="pt-BR"/>
        </w:rPr>
      </w:pPr>
    </w:p>
    <w:p w14:paraId="6B14DFB7" w14:textId="535AB05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AD76D10" w14:textId="5EC9B84A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E20EA6D" w14:textId="246EB374" w:rsidR="00186709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2842F37" w14:textId="77777777" w:rsidR="000C0A2B" w:rsidRDefault="000C0A2B">
      <w:pPr>
        <w:pStyle w:val="Corpodetexto"/>
        <w:rPr>
          <w:lang w:val="pt-BR"/>
        </w:rPr>
      </w:pPr>
    </w:p>
    <w:p w14:paraId="7FCE3B8C" w14:textId="199C76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4</w:t>
      </w:r>
    </w:p>
    <w:p w14:paraId="25CF760D" w14:textId="1170E4BA" w:rsidR="00186709" w:rsidRPr="00FD46C3" w:rsidRDefault="0034090E">
      <w:pPr>
        <w:pStyle w:val="Corpodetexto"/>
        <w:rPr>
          <w:lang w:val="pt-BR"/>
        </w:rPr>
      </w:pPr>
      <w:r>
        <w:rPr>
          <w:lang w:val="pt-BR"/>
        </w:rPr>
        <w:t>PLANO DE TRABALHO</w:t>
      </w:r>
    </w:p>
    <w:p w14:paraId="6E090237" w14:textId="77777777" w:rsidR="000C0A2B" w:rsidRDefault="000C0A2B" w:rsidP="000C0A2B">
      <w:pPr>
        <w:pStyle w:val="Corpodetexto"/>
        <w:rPr>
          <w:lang w:val="pt-BR"/>
        </w:rPr>
      </w:pPr>
    </w:p>
    <w:p w14:paraId="5D77DA6E" w14:textId="051ABE7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A03863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441457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713FE96" w14:textId="77777777" w:rsidR="000C0A2B" w:rsidRDefault="000C0A2B" w:rsidP="000C0A2B">
      <w:pPr>
        <w:pStyle w:val="Corpodetexto"/>
        <w:rPr>
          <w:lang w:val="pt-BR"/>
        </w:rPr>
      </w:pPr>
    </w:p>
    <w:p w14:paraId="04F1B1D1" w14:textId="571B6E80" w:rsidR="00186709" w:rsidRPr="00FD46C3" w:rsidRDefault="00186709">
      <w:pPr>
        <w:pStyle w:val="Corpodetexto"/>
        <w:rPr>
          <w:lang w:val="pt-BR"/>
        </w:rPr>
      </w:pPr>
    </w:p>
    <w:p w14:paraId="473F583F" w14:textId="2ACAC77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5</w:t>
      </w:r>
    </w:p>
    <w:p w14:paraId="0E5E57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LANO DE RECUPERAÇÃO DE ÁREAS DEGRADADAS - PRAD (CONFORME RESOLUÇÃO CADES 284/2024, ANEXO ÚNICO, ITEM 18, OU A QUE VIER SUBSTITUÍ-LA)</w:t>
      </w:r>
    </w:p>
    <w:p w14:paraId="2FD9796B" w14:textId="77777777" w:rsidR="000C0A2B" w:rsidRDefault="000C0A2B" w:rsidP="000C0A2B">
      <w:pPr>
        <w:pStyle w:val="Corpodetexto"/>
        <w:rPr>
          <w:lang w:val="pt-BR"/>
        </w:rPr>
      </w:pPr>
    </w:p>
    <w:p w14:paraId="1E02A912" w14:textId="1C637DB0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71CE0D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9E9A47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3584532" w14:textId="77777777" w:rsidR="000C0A2B" w:rsidRDefault="000C0A2B" w:rsidP="000C0A2B">
      <w:pPr>
        <w:pStyle w:val="Corpodetexto"/>
        <w:rPr>
          <w:lang w:val="pt-BR"/>
        </w:rPr>
      </w:pPr>
    </w:p>
    <w:p w14:paraId="1DAF8E38" w14:textId="6AA6D9E9" w:rsidR="00186709" w:rsidRPr="00FD46C3" w:rsidRDefault="00186709">
      <w:pPr>
        <w:pStyle w:val="Corpodetexto"/>
        <w:rPr>
          <w:lang w:val="pt-BR"/>
        </w:rPr>
      </w:pPr>
    </w:p>
    <w:p w14:paraId="72EFBF6D" w14:textId="526B01EF" w:rsidR="00186709" w:rsidRPr="00FD46C3" w:rsidRDefault="00186709">
      <w:pPr>
        <w:pStyle w:val="Corpodetexto"/>
        <w:rPr>
          <w:lang w:val="pt-BR"/>
        </w:rPr>
      </w:pPr>
    </w:p>
    <w:p w14:paraId="728FA491" w14:textId="0B37A0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6</w:t>
      </w:r>
    </w:p>
    <w:p w14:paraId="67DC8FCE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AMBIENTAL SIMPLIFICADO - EAS (CORFOME RESOLUÇÃO CADES 284/2024, ANEXO ÚNICO, ITENS 20 a 24, OU A QUE VIER SUBSTITUÍ-LA)</w:t>
      </w:r>
    </w:p>
    <w:p w14:paraId="0BA94524" w14:textId="2F81DE59" w:rsidR="00186709" w:rsidRPr="00FD46C3" w:rsidRDefault="00186709">
      <w:pPr>
        <w:pStyle w:val="Corpodetexto"/>
        <w:rPr>
          <w:lang w:val="pt-BR"/>
        </w:rPr>
      </w:pPr>
    </w:p>
    <w:p w14:paraId="4513C55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286F2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custo unitário remunera todos os insumos (mão de obra, materiais e equipamentos) especializados e necessários para elaboração do produto descrito.</w:t>
      </w:r>
    </w:p>
    <w:p w14:paraId="2E10F19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B0FE07A" w14:textId="77777777" w:rsidR="000C0A2B" w:rsidRDefault="000C0A2B" w:rsidP="000C0A2B">
      <w:pPr>
        <w:pStyle w:val="Corpodetexto"/>
        <w:rPr>
          <w:lang w:val="pt-BR"/>
        </w:rPr>
      </w:pPr>
    </w:p>
    <w:p w14:paraId="27143D87" w14:textId="53BC34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7</w:t>
      </w:r>
    </w:p>
    <w:p w14:paraId="6096D8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STUDO DE VIABILIDADE AMBIENTAL - EVA (CONFORME RESOLUÇÃO CADES 284/2024, ANEXO ÚNICO, itens 8 </w:t>
      </w:r>
      <w:proofErr w:type="gramStart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À</w:t>
      </w:r>
      <w:proofErr w:type="gramEnd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15, OU A QUE QUE VIER SUBSTITUÍ-LA)</w:t>
      </w:r>
    </w:p>
    <w:p w14:paraId="07171A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B2386E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CFA48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8B9132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343B0B" w14:textId="2CB954F0" w:rsidR="00186709" w:rsidRPr="00FD46C3" w:rsidRDefault="00186709">
      <w:pPr>
        <w:pStyle w:val="Corpodetexto"/>
        <w:rPr>
          <w:lang w:val="pt-BR"/>
        </w:rPr>
      </w:pPr>
    </w:p>
    <w:p w14:paraId="64CA0503" w14:textId="5224209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8</w:t>
      </w:r>
    </w:p>
    <w:p w14:paraId="00E1AE8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DE IMPACTO AMBIENTAL e RELATÓRIO DE IMPACTO AMBIENTAL - EIA/RIMA (CONFORME RESOLUÇÃO CADES 284/2024 ANEXO ÚNICO, ITENS 1, 2, 3, 5 e 6, OU A QUE VIERSUBSTITUÍ-LA).</w:t>
      </w:r>
    </w:p>
    <w:p w14:paraId="5BAE89A1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54E511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2DA081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7457F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9B3BB1" w14:textId="5CFC351B" w:rsidR="00186709" w:rsidRPr="00FD46C3" w:rsidRDefault="00186709">
      <w:pPr>
        <w:pStyle w:val="Corpodetexto"/>
        <w:rPr>
          <w:lang w:val="pt-BR"/>
        </w:rPr>
      </w:pPr>
    </w:p>
    <w:p w14:paraId="2B4DBAE9" w14:textId="1610676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9</w:t>
      </w:r>
    </w:p>
    <w:p w14:paraId="6012F3A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1 (um) PROGRAMA AMBIENTAL PARA COMPOSIÇÃO DO PLANO BÁSICO AMBIENTAL (PBA)</w:t>
      </w:r>
    </w:p>
    <w:p w14:paraId="4B4D77DB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B4FC5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E578CA5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FBB800A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8B5D08E" w14:textId="528E364F" w:rsidR="00186709" w:rsidRPr="00FD46C3" w:rsidRDefault="00186709">
      <w:pPr>
        <w:pStyle w:val="Corpodetexto"/>
        <w:rPr>
          <w:lang w:val="pt-BR"/>
        </w:rPr>
      </w:pPr>
    </w:p>
    <w:p w14:paraId="220EC176" w14:textId="61CD79C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0</w:t>
      </w:r>
    </w:p>
    <w:p w14:paraId="52D5EE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MANUAL DE LIMPEZA DOS RESERVATÓRIOS (ENTREGA ÚNICA)</w:t>
      </w:r>
    </w:p>
    <w:p w14:paraId="12D23CFF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96DBB2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B2A68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DAA98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5B5E620" w14:textId="34C644F3" w:rsidR="00186709" w:rsidRPr="00FD46C3" w:rsidRDefault="00186709">
      <w:pPr>
        <w:pStyle w:val="Corpodetexto"/>
        <w:rPr>
          <w:lang w:val="pt-BR"/>
        </w:rPr>
      </w:pPr>
    </w:p>
    <w:p w14:paraId="7E4A0CA6" w14:textId="252982F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1</w:t>
      </w:r>
    </w:p>
    <w:p w14:paraId="79D430E4" w14:textId="2F0D90F1" w:rsidR="00186709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lastRenderedPageBreak/>
        <w:t>REQUERIMENTO, ESTUDOS, DOCUMENTOS, MAPAS E PLANTAS PARA OBTENÇÃO DO ALVARÁ METROPOLITANO (CETESB)</w:t>
      </w:r>
    </w:p>
    <w:p w14:paraId="2488AFE2" w14:textId="77777777" w:rsidR="0034090E" w:rsidRPr="00FD46C3" w:rsidRDefault="0034090E" w:rsidP="0034090E">
      <w:pPr>
        <w:spacing w:after="0"/>
        <w:jc w:val="both"/>
        <w:rPr>
          <w:lang w:val="pt-BR"/>
        </w:rPr>
      </w:pPr>
    </w:p>
    <w:p w14:paraId="1772545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81B85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2CA053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87FEBF8" w14:textId="354FE65C" w:rsidR="00186709" w:rsidRPr="00FD46C3" w:rsidRDefault="00186709">
      <w:pPr>
        <w:pStyle w:val="Corpodetexto"/>
        <w:rPr>
          <w:lang w:val="pt-BR"/>
        </w:rPr>
      </w:pPr>
    </w:p>
    <w:p w14:paraId="7E8C4A94" w14:textId="1554385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2</w:t>
      </w:r>
    </w:p>
    <w:p w14:paraId="4B4ACBC8" w14:textId="0869574E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QUERIMENTO, ESTUDOS, DOCUMENTOS, MAPAS E PLANTAS PARA OBTENÇÃO DA OUTORGA da SP ÁGUAS (DAEE)</w:t>
      </w:r>
    </w:p>
    <w:p w14:paraId="22C84067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86459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27C40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D9775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964F17" w14:textId="77777777" w:rsidR="000C0A2B" w:rsidRDefault="000C0A2B" w:rsidP="000C0A2B">
      <w:pPr>
        <w:pStyle w:val="Corpodetexto"/>
        <w:rPr>
          <w:lang w:val="pt-BR"/>
        </w:rPr>
      </w:pPr>
    </w:p>
    <w:p w14:paraId="2E343BCA" w14:textId="5B7C43C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3</w:t>
      </w:r>
    </w:p>
    <w:p w14:paraId="6AB50ECE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AUDIÊNCIA PÚBLICA</w:t>
      </w:r>
    </w:p>
    <w:p w14:paraId="24E66FE1" w14:textId="038A4055" w:rsidR="00186709" w:rsidRPr="00FD46C3" w:rsidRDefault="00186709">
      <w:pPr>
        <w:pStyle w:val="Corpodetexto"/>
        <w:rPr>
          <w:lang w:val="pt-BR"/>
        </w:rPr>
      </w:pPr>
    </w:p>
    <w:p w14:paraId="5F64F99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FC75C8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E35CF5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9FBC6E9" w14:textId="58FE7A57" w:rsidR="00186709" w:rsidRPr="00FD46C3" w:rsidRDefault="00186709">
      <w:pPr>
        <w:pStyle w:val="Corpodetexto"/>
        <w:rPr>
          <w:lang w:val="pt-BR"/>
        </w:rPr>
      </w:pPr>
    </w:p>
    <w:p w14:paraId="5B0AA897" w14:textId="65DD0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4</w:t>
      </w:r>
    </w:p>
    <w:p w14:paraId="41D11658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TENDIMENTO A LAP, OBTENÇÃO DA LAI</w:t>
      </w:r>
    </w:p>
    <w:p w14:paraId="4473AC7A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296ABD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4B544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9EE488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AE3D42" w14:textId="35A84422" w:rsidR="00186709" w:rsidRPr="00FD46C3" w:rsidRDefault="00186709">
      <w:pPr>
        <w:pStyle w:val="Corpodetexto"/>
        <w:rPr>
          <w:lang w:val="pt-BR"/>
        </w:rPr>
      </w:pPr>
    </w:p>
    <w:p w14:paraId="0470DD3B" w14:textId="66C7214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</w:t>
      </w:r>
      <w:r w:rsidR="00E61088">
        <w:rPr>
          <w:lang w:val="pt-BR"/>
        </w:rPr>
        <w:t>02-050</w:t>
      </w:r>
    </w:p>
    <w:p w14:paraId="58EB3DD1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ATÉ 100 EXEMPLARES ARBÓREOS</w:t>
      </w:r>
    </w:p>
    <w:p w14:paraId="09E622C6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70C200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35B86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2F158E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 xml:space="preserve"> Particularidades de cada Projeto/Licitação serão tratados no correspondente Termo de Referência (TR), o qual poderá intervir neste critério de medição.</w:t>
      </w:r>
    </w:p>
    <w:p w14:paraId="04CFEBCF" w14:textId="134A8EBE" w:rsidR="00186709" w:rsidRPr="00FD46C3" w:rsidRDefault="00186709">
      <w:pPr>
        <w:pStyle w:val="Corpodetexto"/>
        <w:rPr>
          <w:lang w:val="pt-BR"/>
        </w:rPr>
      </w:pPr>
    </w:p>
    <w:p w14:paraId="379606F7" w14:textId="08105DE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1</w:t>
      </w:r>
    </w:p>
    <w:p w14:paraId="4A0FF36F" w14:textId="209E459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DE 101 ATÉ 1000 EXEMPLARES ARBÓREOS</w:t>
      </w:r>
    </w:p>
    <w:p w14:paraId="1090C340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311CB2F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50A6D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0BEB3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B7FCC2" w14:textId="2E52BFF4" w:rsidR="00186709" w:rsidRPr="00FD46C3" w:rsidRDefault="00186709">
      <w:pPr>
        <w:pStyle w:val="Corpodetexto"/>
        <w:rPr>
          <w:lang w:val="pt-BR"/>
        </w:rPr>
      </w:pPr>
    </w:p>
    <w:p w14:paraId="2368A2A7" w14:textId="2840967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2</w:t>
      </w:r>
    </w:p>
    <w:p w14:paraId="7588F6B3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MAIS DE 1000 EXEMPLARES ARBÓREOS</w:t>
      </w:r>
    </w:p>
    <w:p w14:paraId="4EDEBA9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5B3AA2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89378E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C9119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366DFBF" w14:textId="379ABE92" w:rsidR="00186709" w:rsidRPr="00FD46C3" w:rsidRDefault="00186709">
      <w:pPr>
        <w:pStyle w:val="Corpodetexto"/>
        <w:rPr>
          <w:lang w:val="pt-BR"/>
        </w:rPr>
      </w:pPr>
    </w:p>
    <w:p w14:paraId="7CA281C4" w14:textId="6C084CB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3</w:t>
      </w:r>
    </w:p>
    <w:p w14:paraId="6C65B378" w14:textId="027055E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LABORAÇÃO DE ADITIVO AO TERMO DE COMPROMISSO AMBIENTAL </w:t>
      </w:r>
      <w:r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–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TCA</w:t>
      </w:r>
    </w:p>
    <w:p w14:paraId="4B0B70B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FB94CB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BFEB5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07B4DFC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0FA5180" w14:textId="77777777" w:rsidR="000C0A2B" w:rsidRDefault="000C0A2B" w:rsidP="000C0A2B">
      <w:pPr>
        <w:pStyle w:val="Corpodetexto"/>
        <w:rPr>
          <w:lang w:val="pt-BR"/>
        </w:rPr>
      </w:pPr>
    </w:p>
    <w:p w14:paraId="7A9381A2" w14:textId="77777777" w:rsidR="000C0A2B" w:rsidRDefault="000C0A2B">
      <w:pPr>
        <w:pStyle w:val="Corpodetexto"/>
        <w:rPr>
          <w:lang w:val="pt-BR"/>
        </w:rPr>
      </w:pPr>
    </w:p>
    <w:p w14:paraId="3FB55CD2" w14:textId="5E1584C6" w:rsidR="00186709" w:rsidRPr="00E61088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1</w:t>
      </w:r>
    </w:p>
    <w:p w14:paraId="150560C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PRELIMINAR CONFORME CETESB DD N°38/2017/C</w:t>
      </w:r>
    </w:p>
    <w:p w14:paraId="2BB6B1FE" w14:textId="570E886B" w:rsidR="00186709" w:rsidRPr="00E61088" w:rsidRDefault="00186709">
      <w:pPr>
        <w:pStyle w:val="Corpodetexto"/>
        <w:rPr>
          <w:rFonts w:cs="Arial"/>
          <w:szCs w:val="20"/>
          <w:lang w:val="pt-BR"/>
        </w:rPr>
      </w:pPr>
    </w:p>
    <w:p w14:paraId="07E11E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262082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5DF499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217BB2A" w14:textId="77777777" w:rsidR="000C0A2B" w:rsidRDefault="000C0A2B" w:rsidP="000C0A2B">
      <w:pPr>
        <w:pStyle w:val="Corpodetexto"/>
        <w:rPr>
          <w:lang w:val="pt-BR"/>
        </w:rPr>
      </w:pPr>
    </w:p>
    <w:p w14:paraId="2030F966" w14:textId="6727865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2</w:t>
      </w:r>
    </w:p>
    <w:p w14:paraId="49BC06BB" w14:textId="175ED3B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lastRenderedPageBreak/>
        <w:t>RELATÓRIO DE INVESTIGAÇÃO CONFIRMATÓRIA OU DETALHADA CONFORME CETESB DD nº 38/2017/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C E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DD nº 125/2021/E</w:t>
      </w:r>
    </w:p>
    <w:p w14:paraId="3862FFA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741DC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8A6A41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BF1256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B29D073" w14:textId="6CC9FEA6" w:rsidR="00186709" w:rsidRPr="00FD46C3" w:rsidRDefault="00186709">
      <w:pPr>
        <w:pStyle w:val="Corpodetexto"/>
        <w:rPr>
          <w:lang w:val="pt-BR"/>
        </w:rPr>
      </w:pPr>
    </w:p>
    <w:p w14:paraId="2E2E8792" w14:textId="587C1E2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3</w:t>
      </w:r>
    </w:p>
    <w:p w14:paraId="1BA1922A" w14:textId="38E9D313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TÉ 1200 m²</w:t>
      </w:r>
    </w:p>
    <w:p w14:paraId="2CA517BF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4DB4CC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C1D82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3358C81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D2A4660" w14:textId="1C3B22B0" w:rsidR="00186709" w:rsidRPr="00FD46C3" w:rsidRDefault="00186709">
      <w:pPr>
        <w:pStyle w:val="Corpodetexto"/>
        <w:rPr>
          <w:lang w:val="pt-BR"/>
        </w:rPr>
      </w:pPr>
    </w:p>
    <w:p w14:paraId="09DABBCD" w14:textId="64D7BB6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4</w:t>
      </w:r>
    </w:p>
    <w:p w14:paraId="361B27F4" w14:textId="7F05FDF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1200 m² ATÉ 2400 m²</w:t>
      </w:r>
    </w:p>
    <w:p w14:paraId="71056BB3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7C25034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FCB32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371EE0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3E4614D" w14:textId="23AE817F" w:rsidR="00186709" w:rsidRPr="00FD46C3" w:rsidRDefault="00186709">
      <w:pPr>
        <w:pStyle w:val="Corpodetexto"/>
        <w:rPr>
          <w:lang w:val="pt-BR"/>
        </w:rPr>
      </w:pPr>
    </w:p>
    <w:p w14:paraId="6B756F6E" w14:textId="2552C8A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5</w:t>
      </w:r>
    </w:p>
    <w:p w14:paraId="50DD75A2" w14:textId="42C31CF0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DE 2400 m²</w:t>
      </w:r>
    </w:p>
    <w:p w14:paraId="1340D277" w14:textId="0A86F66A" w:rsidR="00186709" w:rsidRPr="00FD46C3" w:rsidRDefault="00186709">
      <w:pPr>
        <w:pStyle w:val="Corpodetexto"/>
        <w:rPr>
          <w:lang w:val="pt-BR"/>
        </w:rPr>
      </w:pPr>
    </w:p>
    <w:p w14:paraId="2CF0240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3A3383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7AFC894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31C49EA" w14:textId="78AAAA84" w:rsidR="00186709" w:rsidRPr="00FD46C3" w:rsidRDefault="00186709">
      <w:pPr>
        <w:pStyle w:val="Corpodetexto"/>
        <w:rPr>
          <w:lang w:val="pt-BR"/>
        </w:rPr>
      </w:pPr>
    </w:p>
    <w:p w14:paraId="0F4C4A3C" w14:textId="2E6AF52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4-001</w:t>
      </w:r>
    </w:p>
    <w:p w14:paraId="4AC6314C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ICHA DE CARACTERIZAÇÃO DO EMPREENDIMENTO - FCA, CONFORME INSTRUÇÃO NORMATIVA IPHAN N°01/2015</w:t>
      </w:r>
    </w:p>
    <w:p w14:paraId="22F48D41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AD26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4BBF5D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custo unitário remunera todos os insumos (mão de obra, materiais e equipamentos) especializados e necessários para elaboração do produto descrito.</w:t>
      </w:r>
    </w:p>
    <w:p w14:paraId="79D42B5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E42AD20" w14:textId="465C91CC" w:rsidR="00186709" w:rsidRPr="00FD46C3" w:rsidRDefault="00186709">
      <w:pPr>
        <w:pStyle w:val="Corpodetexto"/>
        <w:rPr>
          <w:lang w:val="pt-BR"/>
        </w:rPr>
      </w:pPr>
    </w:p>
    <w:p w14:paraId="1EF87A7F" w14:textId="6012A51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2</w:t>
      </w:r>
    </w:p>
    <w:p w14:paraId="3486141C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S BENS CULTURAIS TOMBADOS, VALORADOS E REGISTRADOS</w:t>
      </w:r>
    </w:p>
    <w:p w14:paraId="1DB458E7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758E9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0C011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923B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51D112E" w14:textId="68522516" w:rsidR="00186709" w:rsidRPr="00FD46C3" w:rsidRDefault="00186709">
      <w:pPr>
        <w:pStyle w:val="Corpodetexto"/>
        <w:rPr>
          <w:lang w:val="pt-BR"/>
        </w:rPr>
      </w:pPr>
    </w:p>
    <w:p w14:paraId="3728D85F" w14:textId="3C56026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3</w:t>
      </w:r>
    </w:p>
    <w:p w14:paraId="4B1485E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AVALIAÇÃO DE IMPACTO AO PATRIMÔNIO ARQUEOLÓGICO</w:t>
      </w:r>
    </w:p>
    <w:p w14:paraId="1B2B878C" w14:textId="77777777" w:rsidR="000C0A2B" w:rsidRDefault="000C0A2B" w:rsidP="000C0A2B">
      <w:pPr>
        <w:pStyle w:val="Corpodetexto"/>
        <w:rPr>
          <w:lang w:val="pt-BR"/>
        </w:rPr>
      </w:pPr>
    </w:p>
    <w:p w14:paraId="59DF43DB" w14:textId="6D70CB1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53B0F8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5CEDE1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E6C972" w14:textId="32659F00" w:rsidR="00186709" w:rsidRPr="00FD46C3" w:rsidRDefault="00186709">
      <w:pPr>
        <w:pStyle w:val="Corpodetexto"/>
        <w:rPr>
          <w:lang w:val="pt-BR"/>
        </w:rPr>
      </w:pPr>
    </w:p>
    <w:p w14:paraId="6ECAF958" w14:textId="402944FA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4</w:t>
      </w:r>
    </w:p>
    <w:p w14:paraId="05FDF26B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 PATRIMÔNIO ARQUEOLÓGICO</w:t>
      </w:r>
    </w:p>
    <w:p w14:paraId="1F2D16F8" w14:textId="77777777" w:rsidR="000C0A2B" w:rsidRDefault="000C0A2B" w:rsidP="000C0A2B">
      <w:pPr>
        <w:pStyle w:val="Corpodetexto"/>
        <w:rPr>
          <w:lang w:val="pt-BR"/>
        </w:rPr>
      </w:pPr>
    </w:p>
    <w:p w14:paraId="6FFBD235" w14:textId="2F4C5A3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ABC3EF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2C8E34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CD4D679" w14:textId="7F918CF3" w:rsidR="00186709" w:rsidRPr="00FD46C3" w:rsidRDefault="00186709">
      <w:pPr>
        <w:pStyle w:val="Corpodetexto"/>
        <w:rPr>
          <w:lang w:val="pt-BR"/>
        </w:rPr>
      </w:pPr>
    </w:p>
    <w:p w14:paraId="1C34C796" w14:textId="2745FB1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5</w:t>
      </w:r>
    </w:p>
    <w:p w14:paraId="45941EE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GRAMA DE GESTÃO DOS BENS CULTURAIS TOMBADOS, VALORADOS E REGISTRADOS</w:t>
      </w:r>
    </w:p>
    <w:p w14:paraId="456393A4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FD6E3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1E8B3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4468B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6716B5B" w14:textId="77777777" w:rsidR="000C0A2B" w:rsidRDefault="000C0A2B" w:rsidP="000C0A2B">
      <w:pPr>
        <w:pStyle w:val="Corpodetexto"/>
        <w:rPr>
          <w:lang w:val="pt-BR"/>
        </w:rPr>
      </w:pPr>
    </w:p>
    <w:p w14:paraId="613BDE23" w14:textId="6AD622FF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6</w:t>
      </w:r>
    </w:p>
    <w:p w14:paraId="48DDD19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GESTÃO DOS BENS CULTURAIS TOMBADOS, VALORADOS E REGISTRADOS</w:t>
      </w:r>
    </w:p>
    <w:p w14:paraId="0493CEC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8302A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item será medido por unidade do produto descrito, elaborado e entregue em sua versão completa e aprovada pelo departamento competente da contratante.</w:t>
      </w:r>
    </w:p>
    <w:p w14:paraId="7AE4AD1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D02A3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4DDA8FD" w14:textId="650CBC02" w:rsidR="00186709" w:rsidRPr="00FD46C3" w:rsidRDefault="00186709">
      <w:pPr>
        <w:pStyle w:val="Corpodetexto"/>
        <w:rPr>
          <w:lang w:val="pt-BR"/>
        </w:rPr>
      </w:pPr>
    </w:p>
    <w:p w14:paraId="76A8E885" w14:textId="108E79F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7</w:t>
      </w:r>
    </w:p>
    <w:p w14:paraId="7424C201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SALVAMENTO ARQUEOLÓGICO</w:t>
      </w:r>
    </w:p>
    <w:p w14:paraId="2E13600C" w14:textId="77777777" w:rsidR="000C0A2B" w:rsidRDefault="000C0A2B" w:rsidP="000C0A2B">
      <w:pPr>
        <w:pStyle w:val="Corpodetexto"/>
        <w:rPr>
          <w:lang w:val="pt-BR"/>
        </w:rPr>
      </w:pPr>
    </w:p>
    <w:p w14:paraId="0863DD49" w14:textId="4953C758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A2CE8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D4CC96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A8CDF9" w14:textId="3495988E" w:rsidR="00186709" w:rsidRPr="00FD46C3" w:rsidRDefault="00186709">
      <w:pPr>
        <w:pStyle w:val="Corpodetexto"/>
        <w:rPr>
          <w:lang w:val="pt-BR"/>
        </w:rPr>
      </w:pPr>
    </w:p>
    <w:p w14:paraId="24F2AE3D" w14:textId="46F493D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8</w:t>
      </w:r>
    </w:p>
    <w:p w14:paraId="3240951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SALVAMENTO ARQUEOLÓGICO</w:t>
      </w:r>
    </w:p>
    <w:p w14:paraId="025217A2" w14:textId="77777777" w:rsidR="000C0A2B" w:rsidRDefault="000C0A2B" w:rsidP="000C0A2B">
      <w:pPr>
        <w:pStyle w:val="Corpodetexto"/>
        <w:rPr>
          <w:lang w:val="pt-BR"/>
        </w:rPr>
      </w:pPr>
    </w:p>
    <w:p w14:paraId="38588779" w14:textId="5726B09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5202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0239A0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7A789B1" w14:textId="6A0A54C7" w:rsidR="00186709" w:rsidRPr="00FD46C3" w:rsidRDefault="00186709">
      <w:pPr>
        <w:pStyle w:val="Corpodetexto"/>
        <w:rPr>
          <w:lang w:val="pt-BR"/>
        </w:rPr>
      </w:pPr>
    </w:p>
    <w:p w14:paraId="615A079E" w14:textId="19B814D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9</w:t>
      </w:r>
    </w:p>
    <w:p w14:paraId="3DDAC18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E RELATÓRIO INTEGRADO DE EDUCAÇÃO PATRIMONIAL</w:t>
      </w:r>
    </w:p>
    <w:p w14:paraId="6E89BD5D" w14:textId="77777777" w:rsidR="000C0A2B" w:rsidRDefault="000C0A2B" w:rsidP="000C0A2B">
      <w:pPr>
        <w:pStyle w:val="Corpodetexto"/>
        <w:rPr>
          <w:lang w:val="pt-BR"/>
        </w:rPr>
      </w:pPr>
    </w:p>
    <w:p w14:paraId="226155DB" w14:textId="7C76A44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B27684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01D88C1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32CA569" w14:textId="2963444A" w:rsidR="00186709" w:rsidRPr="00FD46C3" w:rsidRDefault="00186709">
      <w:pPr>
        <w:pStyle w:val="Corpodetexto"/>
        <w:rPr>
          <w:lang w:val="pt-BR"/>
        </w:rPr>
      </w:pPr>
    </w:p>
    <w:p w14:paraId="42D2A5B4" w14:textId="64E4725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1</w:t>
      </w:r>
    </w:p>
    <w:p w14:paraId="7A47999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AS (ESTUDO AMBIENTAL SIMPLIFICADO)</w:t>
      </w:r>
    </w:p>
    <w:p w14:paraId="35329D2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C4EC6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AAE7E4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7AB31A7" w14:textId="603F973C" w:rsidR="00186709" w:rsidRPr="00FD46C3" w:rsidRDefault="00186709">
      <w:pPr>
        <w:pStyle w:val="Corpodetexto"/>
        <w:rPr>
          <w:lang w:val="pt-BR"/>
        </w:rPr>
      </w:pPr>
    </w:p>
    <w:p w14:paraId="7D9CD3DE" w14:textId="467D59E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2</w:t>
      </w:r>
    </w:p>
    <w:p w14:paraId="51F4CE43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VA (ESTUDO DE VIABILIDADE AMBIENTAL - EVA).</w:t>
      </w:r>
    </w:p>
    <w:p w14:paraId="380FB124" w14:textId="77777777" w:rsidR="000C0A2B" w:rsidRDefault="000C0A2B">
      <w:pPr>
        <w:pStyle w:val="Corpodetexto"/>
        <w:rPr>
          <w:lang w:val="pt-BR"/>
        </w:rPr>
      </w:pPr>
    </w:p>
    <w:p w14:paraId="4D0B8BE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F03880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586E76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2D9E0B7" w14:textId="0299B629" w:rsidR="00186709" w:rsidRPr="00FD46C3" w:rsidRDefault="00186709">
      <w:pPr>
        <w:pStyle w:val="Corpodetexto"/>
        <w:rPr>
          <w:lang w:val="pt-BR"/>
        </w:rPr>
      </w:pPr>
    </w:p>
    <w:p w14:paraId="0B8EBADA" w14:textId="31501C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3</w:t>
      </w:r>
    </w:p>
    <w:p w14:paraId="06B43356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IA/RIMA</w:t>
      </w:r>
    </w:p>
    <w:p w14:paraId="36D0A4AF" w14:textId="77777777" w:rsidR="000C0A2B" w:rsidRDefault="000C0A2B" w:rsidP="000C0A2B">
      <w:pPr>
        <w:pStyle w:val="Corpodetexto"/>
        <w:rPr>
          <w:lang w:val="pt-BR"/>
        </w:rPr>
      </w:pPr>
    </w:p>
    <w:p w14:paraId="08B9A233" w14:textId="00040F6E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4902CC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A11EB17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C749850" w14:textId="77777777" w:rsidR="000C0A2B" w:rsidRDefault="000C0A2B" w:rsidP="000C0A2B">
      <w:pPr>
        <w:pStyle w:val="Corpodetexto"/>
        <w:rPr>
          <w:lang w:val="pt-BR"/>
        </w:rPr>
      </w:pPr>
    </w:p>
    <w:p w14:paraId="301E78B2" w14:textId="01D385E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4</w:t>
      </w:r>
    </w:p>
    <w:p w14:paraId="1B3B1F3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DISPENSADAS DE LICENCIAMENTO AMBIENTAL</w:t>
      </w:r>
    </w:p>
    <w:p w14:paraId="0937613E" w14:textId="77777777" w:rsidR="00764CB9" w:rsidRDefault="00764CB9" w:rsidP="00764CB9">
      <w:pPr>
        <w:pStyle w:val="Corpodetexto"/>
        <w:rPr>
          <w:lang w:val="pt-BR"/>
        </w:rPr>
      </w:pPr>
    </w:p>
    <w:p w14:paraId="3160E951" w14:textId="32A1EE15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DE39F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05941EF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B435F0B" w14:textId="77777777" w:rsidR="00764CB9" w:rsidRDefault="00764CB9" w:rsidP="00764CB9">
      <w:pPr>
        <w:pStyle w:val="Corpodetexto"/>
        <w:rPr>
          <w:lang w:val="pt-BR"/>
        </w:rPr>
      </w:pPr>
    </w:p>
    <w:p w14:paraId="6BF1C686" w14:textId="0EEE96B9" w:rsidR="00186709" w:rsidRPr="00FD46C3" w:rsidRDefault="00186709">
      <w:pPr>
        <w:pStyle w:val="Corpodetexto"/>
        <w:rPr>
          <w:lang w:val="pt-BR"/>
        </w:rPr>
      </w:pPr>
    </w:p>
    <w:p w14:paraId="3559ED14" w14:textId="7EA30BF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5</w:t>
      </w:r>
    </w:p>
    <w:p w14:paraId="58F780A9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STUDO AMBIENTAL SIMPLIFICADO - EAS</w:t>
      </w:r>
    </w:p>
    <w:p w14:paraId="325DB19D" w14:textId="77777777" w:rsidR="00764CB9" w:rsidRDefault="00764CB9">
      <w:pPr>
        <w:pStyle w:val="Corpodetexto"/>
        <w:rPr>
          <w:lang w:val="pt-BR"/>
        </w:rPr>
      </w:pPr>
    </w:p>
    <w:p w14:paraId="4F73B032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43B58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3AD445D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BB6AF02" w14:textId="7218E150" w:rsidR="00186709" w:rsidRPr="00FD46C3" w:rsidRDefault="00186709">
      <w:pPr>
        <w:pStyle w:val="Corpodetexto"/>
        <w:rPr>
          <w:lang w:val="pt-BR"/>
        </w:rPr>
      </w:pPr>
    </w:p>
    <w:p w14:paraId="5A64C6D4" w14:textId="4F5FDC0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6</w:t>
      </w:r>
    </w:p>
    <w:p w14:paraId="61EEC943" w14:textId="31C687A1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IMPLEMENTAÇÃO </w:t>
      </w:r>
      <w:r w:rsidR="00764CB9"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 RELATÓRIO</w:t>
      </w: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MENSAL DOS PROGRAMAS AMBIENTAIS DE OBRAS PREVISTOS NO ESTUDO DE VIABILIDADE AMBIENTAL - EVA</w:t>
      </w:r>
    </w:p>
    <w:p w14:paraId="54886C2E" w14:textId="77777777" w:rsidR="00764CB9" w:rsidRDefault="00764CB9">
      <w:pPr>
        <w:pStyle w:val="Corpodetexto"/>
        <w:rPr>
          <w:lang w:val="pt-BR"/>
        </w:rPr>
      </w:pPr>
    </w:p>
    <w:p w14:paraId="10AB0ABD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CC7A8F7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2A9B6F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 xml:space="preserve"> Particularidades de cada Projeto/Licitação serão tratados no correspondente Termo de Referência (TR), o qual poderá intervir neste critério de medição.</w:t>
      </w:r>
    </w:p>
    <w:p w14:paraId="51649752" w14:textId="3F88BD6A" w:rsidR="00186709" w:rsidRPr="00FD46C3" w:rsidRDefault="00186709">
      <w:pPr>
        <w:pStyle w:val="Corpodetexto"/>
        <w:rPr>
          <w:lang w:val="pt-BR"/>
        </w:rPr>
      </w:pPr>
    </w:p>
    <w:p w14:paraId="1B0E0D64" w14:textId="2F63D5E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7</w:t>
      </w:r>
    </w:p>
    <w:p w14:paraId="64B39B3A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IA/RIMA</w:t>
      </w:r>
    </w:p>
    <w:p w14:paraId="0AC3E956" w14:textId="77777777" w:rsidR="00764CB9" w:rsidRDefault="00764CB9">
      <w:pPr>
        <w:pStyle w:val="Corpodetexto"/>
        <w:rPr>
          <w:lang w:val="pt-BR"/>
        </w:rPr>
      </w:pPr>
    </w:p>
    <w:p w14:paraId="18DB3188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C07E51B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5ED073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3A8A9E" w14:textId="77777777" w:rsidR="00764CB9" w:rsidRDefault="00764CB9" w:rsidP="00764CB9">
      <w:pPr>
        <w:pStyle w:val="Corpodetexto"/>
        <w:rPr>
          <w:lang w:val="pt-BR"/>
        </w:rPr>
      </w:pPr>
    </w:p>
    <w:p w14:paraId="2B8B69AF" w14:textId="77777777" w:rsidR="000E05B8" w:rsidRPr="00FE5BC1" w:rsidRDefault="000E05B8" w:rsidP="000E05B8">
      <w:pPr>
        <w:pStyle w:val="Corpodetexto"/>
        <w:rPr>
          <w:lang w:val="pt-BR"/>
        </w:rPr>
      </w:pPr>
    </w:p>
    <w:sectPr w:rsidR="000E05B8" w:rsidRPr="00FE5BC1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2A4AB3" w14:textId="77777777" w:rsidR="00A00D67" w:rsidRDefault="00A00D67">
      <w:pPr>
        <w:spacing w:after="0"/>
      </w:pPr>
      <w:r>
        <w:separator/>
      </w:r>
    </w:p>
  </w:endnote>
  <w:endnote w:type="continuationSeparator" w:id="0">
    <w:p w14:paraId="5FA55B73" w14:textId="77777777" w:rsidR="00A00D67" w:rsidRDefault="00A00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1234DB" w14:textId="563545BE" w:rsidR="008D06F3" w:rsidRPr="00FE5BC1" w:rsidRDefault="008D06F3" w:rsidP="00FE5BC1">
    <w:pPr>
      <w:pStyle w:val="Rodap"/>
      <w:tabs>
        <w:tab w:val="left" w:pos="7740"/>
      </w:tabs>
      <w:ind w:right="360"/>
      <w:rPr>
        <w:rFonts w:cs="Arial"/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_________________________________________________________________________________________________________________</w:t>
    </w:r>
  </w:p>
  <w:p w14:paraId="2682697C" w14:textId="25E82738" w:rsidR="008D06F3" w:rsidRPr="00FE5BC1" w:rsidRDefault="008D06F3" w:rsidP="00FE5BC1">
    <w:pPr>
      <w:pStyle w:val="Rodap"/>
      <w:tabs>
        <w:tab w:val="left" w:pos="7740"/>
      </w:tabs>
      <w:spacing w:before="120"/>
      <w:ind w:right="357"/>
      <w:rPr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ASSESSORIA DE CUSTOS</w:t>
    </w:r>
    <w:r w:rsidRPr="00FE5BC1">
      <w:rPr>
        <w:b/>
        <w:sz w:val="20"/>
        <w:szCs w:val="20"/>
        <w:lang w:val="pt-BR"/>
      </w:rPr>
      <w:t xml:space="preserve">                                                                                                       Página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PAGE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39</w:t>
    </w:r>
    <w:r w:rsidRPr="003D7D1A">
      <w:rPr>
        <w:b/>
        <w:sz w:val="20"/>
        <w:szCs w:val="20"/>
      </w:rPr>
      <w:fldChar w:fldCharType="end"/>
    </w:r>
    <w:r w:rsidRPr="00FE5BC1">
      <w:rPr>
        <w:b/>
        <w:sz w:val="20"/>
        <w:szCs w:val="20"/>
        <w:lang w:val="pt-BR"/>
      </w:rPr>
      <w:t xml:space="preserve"> de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NUMPAGES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59</w:t>
    </w:r>
    <w:r w:rsidRPr="003D7D1A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9BBD9" w14:textId="77777777" w:rsidR="00A00D67" w:rsidRDefault="00A00D67">
      <w:r>
        <w:separator/>
      </w:r>
    </w:p>
  </w:footnote>
  <w:footnote w:type="continuationSeparator" w:id="0">
    <w:p w14:paraId="5DBA3C47" w14:textId="77777777" w:rsidR="00A00D67" w:rsidRDefault="00A00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FE395" w14:textId="77777777" w:rsidR="008D06F3" w:rsidRPr="00F90CF6" w:rsidRDefault="008D06F3" w:rsidP="009C773C">
    <w:pPr>
      <w:pStyle w:val="Cabealho"/>
      <w:spacing w:before="480" w:after="480"/>
      <w:ind w:firstLine="720"/>
      <w:jc w:val="center"/>
      <w:rPr>
        <w:rFonts w:ascii="Arial" w:hAnsi="Arial" w:cs="Arial"/>
        <w:b/>
        <w:lang w:val="pt-BR"/>
      </w:rPr>
    </w:pPr>
    <w:r>
      <w:rPr>
        <w:rFonts w:ascii="Arial" w:hAnsi="Arial" w:cs="Arial"/>
        <w:b/>
        <w:noProof/>
        <w:lang w:val="pt-BR" w:eastAsia="pt-BR"/>
      </w:rPr>
      <w:drawing>
        <wp:anchor distT="0" distB="0" distL="114300" distR="114300" simplePos="0" relativeHeight="251649536" behindDoc="0" locked="0" layoutInCell="1" allowOverlap="1" wp14:anchorId="302174C1" wp14:editId="0E88DEDE">
          <wp:simplePos x="0" y="0"/>
          <wp:positionH relativeFrom="column">
            <wp:posOffset>-25400</wp:posOffset>
          </wp:positionH>
          <wp:positionV relativeFrom="paragraph">
            <wp:posOffset>-26035</wp:posOffset>
          </wp:positionV>
          <wp:extent cx="885825" cy="707390"/>
          <wp:effectExtent l="0" t="0" r="0" b="0"/>
          <wp:wrapNone/>
          <wp:docPr id="160524980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24980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0CF6">
      <w:rPr>
        <w:rFonts w:ascii="Arial" w:hAnsi="Arial" w:cs="Arial"/>
        <w:b/>
        <w:lang w:val="pt-BR"/>
      </w:rPr>
      <w:t>SECRETARIA DE INFRAESTRUTURA URBANA E OBRAS</w:t>
    </w:r>
  </w:p>
  <w:p w14:paraId="20BA8F8A" w14:textId="1BAA74AD" w:rsidR="008D06F3" w:rsidRDefault="008D06F3" w:rsidP="009C773C">
    <w:pPr>
      <w:pStyle w:val="Cabealho"/>
      <w:pBdr>
        <w:bottom w:val="single" w:sz="12" w:space="9" w:color="auto"/>
      </w:pBdr>
      <w:jc w:val="center"/>
      <w:rPr>
        <w:rFonts w:ascii="Bookman Old Style" w:eastAsia="Batang" w:hAnsi="Bookman Old Style" w:cs="Arial Unicode MS"/>
        <w:b/>
        <w:lang w:val="pt-BR"/>
      </w:rPr>
    </w:pPr>
    <w:r w:rsidRPr="00F90CF6">
      <w:rPr>
        <w:rFonts w:ascii="Bookman Old Style" w:eastAsia="Batang" w:hAnsi="Bookman Old Style" w:cs="Arial Unicode MS"/>
        <w:b/>
        <w:lang w:val="pt-BR"/>
      </w:rPr>
      <w:t xml:space="preserve">CRITÉRIOS DE MEDIÇÃO - INFRAESTRUTURA – </w:t>
    </w:r>
    <w:r w:rsidR="00213432">
      <w:rPr>
        <w:rFonts w:ascii="Bookman Old Style" w:eastAsia="Batang" w:hAnsi="Bookman Old Style" w:cs="Arial Unicode MS"/>
        <w:b/>
        <w:lang w:val="pt-BR"/>
      </w:rPr>
      <w:t>J</w:t>
    </w:r>
    <w:r w:rsidR="00FA7CC1">
      <w:rPr>
        <w:rFonts w:ascii="Bookman Old Style" w:eastAsia="Batang" w:hAnsi="Bookman Old Style" w:cs="Arial Unicode MS"/>
        <w:b/>
        <w:lang w:val="pt-BR"/>
      </w:rPr>
      <w:t>ULHO</w:t>
    </w:r>
    <w:r w:rsidR="00213432">
      <w:rPr>
        <w:rFonts w:ascii="Bookman Old Style" w:eastAsia="Batang" w:hAnsi="Bookman Old Style" w:cs="Arial Unicode MS"/>
        <w:b/>
        <w:lang w:val="pt-BR"/>
      </w:rPr>
      <w:t>/25</w:t>
    </w:r>
  </w:p>
  <w:p w14:paraId="4AAA2A70" w14:textId="386FC39B" w:rsidR="008D06F3" w:rsidRPr="009C773C" w:rsidRDefault="008D06F3" w:rsidP="009C773C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DC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8914326">
    <w:abstractNumId w:val="0"/>
  </w:num>
  <w:num w:numId="2" w16cid:durableId="1111894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6709"/>
    <w:rsid w:val="00002770"/>
    <w:rsid w:val="0001038D"/>
    <w:rsid w:val="000200A2"/>
    <w:rsid w:val="00021561"/>
    <w:rsid w:val="00022DA6"/>
    <w:rsid w:val="00026436"/>
    <w:rsid w:val="00033579"/>
    <w:rsid w:val="00034DB4"/>
    <w:rsid w:val="00035DF0"/>
    <w:rsid w:val="00037BB0"/>
    <w:rsid w:val="000409D8"/>
    <w:rsid w:val="00044666"/>
    <w:rsid w:val="00045ABE"/>
    <w:rsid w:val="00047237"/>
    <w:rsid w:val="00061792"/>
    <w:rsid w:val="00070D81"/>
    <w:rsid w:val="00073E90"/>
    <w:rsid w:val="0007726B"/>
    <w:rsid w:val="00090183"/>
    <w:rsid w:val="00093792"/>
    <w:rsid w:val="000A014C"/>
    <w:rsid w:val="000A5764"/>
    <w:rsid w:val="000A637A"/>
    <w:rsid w:val="000A7632"/>
    <w:rsid w:val="000B0624"/>
    <w:rsid w:val="000B07C3"/>
    <w:rsid w:val="000B1018"/>
    <w:rsid w:val="000B197A"/>
    <w:rsid w:val="000B19CB"/>
    <w:rsid w:val="000B3A72"/>
    <w:rsid w:val="000B5661"/>
    <w:rsid w:val="000B7A4C"/>
    <w:rsid w:val="000C0A2B"/>
    <w:rsid w:val="000E05B8"/>
    <w:rsid w:val="000E581A"/>
    <w:rsid w:val="000F17BB"/>
    <w:rsid w:val="000F1CD8"/>
    <w:rsid w:val="000F345E"/>
    <w:rsid w:val="0010293C"/>
    <w:rsid w:val="001071F3"/>
    <w:rsid w:val="001225D3"/>
    <w:rsid w:val="0013356D"/>
    <w:rsid w:val="00137E60"/>
    <w:rsid w:val="00145CF3"/>
    <w:rsid w:val="00147896"/>
    <w:rsid w:val="001526E2"/>
    <w:rsid w:val="00155D73"/>
    <w:rsid w:val="001576E6"/>
    <w:rsid w:val="00165682"/>
    <w:rsid w:val="00184D90"/>
    <w:rsid w:val="00186709"/>
    <w:rsid w:val="00190630"/>
    <w:rsid w:val="001953CA"/>
    <w:rsid w:val="001958A8"/>
    <w:rsid w:val="001A0626"/>
    <w:rsid w:val="001A4EFC"/>
    <w:rsid w:val="001B13FC"/>
    <w:rsid w:val="001B3C64"/>
    <w:rsid w:val="001D21AB"/>
    <w:rsid w:val="001D273F"/>
    <w:rsid w:val="001D3C0C"/>
    <w:rsid w:val="001E4BF6"/>
    <w:rsid w:val="001E6C10"/>
    <w:rsid w:val="001E74F7"/>
    <w:rsid w:val="001F2E9F"/>
    <w:rsid w:val="001F773D"/>
    <w:rsid w:val="00210A65"/>
    <w:rsid w:val="00213432"/>
    <w:rsid w:val="00213CE4"/>
    <w:rsid w:val="0022124D"/>
    <w:rsid w:val="002227D6"/>
    <w:rsid w:val="00222FF3"/>
    <w:rsid w:val="00233930"/>
    <w:rsid w:val="00243ED8"/>
    <w:rsid w:val="0025249E"/>
    <w:rsid w:val="00255DD0"/>
    <w:rsid w:val="00256806"/>
    <w:rsid w:val="00262152"/>
    <w:rsid w:val="00266D22"/>
    <w:rsid w:val="00270720"/>
    <w:rsid w:val="00284748"/>
    <w:rsid w:val="0028564C"/>
    <w:rsid w:val="002918F5"/>
    <w:rsid w:val="002A2A84"/>
    <w:rsid w:val="002B3567"/>
    <w:rsid w:val="002B69C5"/>
    <w:rsid w:val="002C0743"/>
    <w:rsid w:val="002C2E60"/>
    <w:rsid w:val="002C4632"/>
    <w:rsid w:val="002D79B6"/>
    <w:rsid w:val="002E31D9"/>
    <w:rsid w:val="002E54B7"/>
    <w:rsid w:val="002F38BE"/>
    <w:rsid w:val="002F468E"/>
    <w:rsid w:val="0030086C"/>
    <w:rsid w:val="00306BF2"/>
    <w:rsid w:val="0031007E"/>
    <w:rsid w:val="003148CC"/>
    <w:rsid w:val="00316E3B"/>
    <w:rsid w:val="00321D1B"/>
    <w:rsid w:val="00325574"/>
    <w:rsid w:val="00325842"/>
    <w:rsid w:val="00334783"/>
    <w:rsid w:val="00334B58"/>
    <w:rsid w:val="0034090E"/>
    <w:rsid w:val="00357AA7"/>
    <w:rsid w:val="0036448B"/>
    <w:rsid w:val="0037003F"/>
    <w:rsid w:val="003732AD"/>
    <w:rsid w:val="00385D37"/>
    <w:rsid w:val="00385FCB"/>
    <w:rsid w:val="00391681"/>
    <w:rsid w:val="00395BB2"/>
    <w:rsid w:val="0039606B"/>
    <w:rsid w:val="003964EC"/>
    <w:rsid w:val="00397567"/>
    <w:rsid w:val="003A0CDC"/>
    <w:rsid w:val="003B2C3F"/>
    <w:rsid w:val="003B3D8C"/>
    <w:rsid w:val="003D2255"/>
    <w:rsid w:val="004008FF"/>
    <w:rsid w:val="004118CE"/>
    <w:rsid w:val="004149E5"/>
    <w:rsid w:val="004156FA"/>
    <w:rsid w:val="00423E85"/>
    <w:rsid w:val="004250C6"/>
    <w:rsid w:val="00425181"/>
    <w:rsid w:val="00434BB7"/>
    <w:rsid w:val="004402E0"/>
    <w:rsid w:val="00445FCC"/>
    <w:rsid w:val="004478BC"/>
    <w:rsid w:val="00456621"/>
    <w:rsid w:val="004646C7"/>
    <w:rsid w:val="0046526A"/>
    <w:rsid w:val="0046649D"/>
    <w:rsid w:val="00473CB5"/>
    <w:rsid w:val="004758F9"/>
    <w:rsid w:val="00480339"/>
    <w:rsid w:val="00496BEC"/>
    <w:rsid w:val="004A0FCF"/>
    <w:rsid w:val="004A1BF8"/>
    <w:rsid w:val="004B32FC"/>
    <w:rsid w:val="004B75D3"/>
    <w:rsid w:val="004C6E8F"/>
    <w:rsid w:val="004D1C91"/>
    <w:rsid w:val="004E3EA6"/>
    <w:rsid w:val="004E4293"/>
    <w:rsid w:val="004E4B34"/>
    <w:rsid w:val="004F4C95"/>
    <w:rsid w:val="005006C6"/>
    <w:rsid w:val="00504CA1"/>
    <w:rsid w:val="00515333"/>
    <w:rsid w:val="00515B2C"/>
    <w:rsid w:val="00516AB5"/>
    <w:rsid w:val="00521289"/>
    <w:rsid w:val="005258CF"/>
    <w:rsid w:val="005315F3"/>
    <w:rsid w:val="005320BB"/>
    <w:rsid w:val="0053456A"/>
    <w:rsid w:val="005476B5"/>
    <w:rsid w:val="00556690"/>
    <w:rsid w:val="00561329"/>
    <w:rsid w:val="00564E47"/>
    <w:rsid w:val="00570368"/>
    <w:rsid w:val="00571EAB"/>
    <w:rsid w:val="0057292D"/>
    <w:rsid w:val="00577B15"/>
    <w:rsid w:val="00577ED6"/>
    <w:rsid w:val="00584325"/>
    <w:rsid w:val="00584EBD"/>
    <w:rsid w:val="005A408F"/>
    <w:rsid w:val="005B1AA6"/>
    <w:rsid w:val="005B68A7"/>
    <w:rsid w:val="005C0396"/>
    <w:rsid w:val="005D3BDA"/>
    <w:rsid w:val="005D41AB"/>
    <w:rsid w:val="005F7B2B"/>
    <w:rsid w:val="006058A7"/>
    <w:rsid w:val="00607433"/>
    <w:rsid w:val="0061091F"/>
    <w:rsid w:val="00613C03"/>
    <w:rsid w:val="00621515"/>
    <w:rsid w:val="00625D12"/>
    <w:rsid w:val="00632755"/>
    <w:rsid w:val="00646FA9"/>
    <w:rsid w:val="00650E58"/>
    <w:rsid w:val="0065219C"/>
    <w:rsid w:val="00654DFB"/>
    <w:rsid w:val="0065589A"/>
    <w:rsid w:val="00655E0F"/>
    <w:rsid w:val="00671CCE"/>
    <w:rsid w:val="00673910"/>
    <w:rsid w:val="00677BCA"/>
    <w:rsid w:val="00686E0D"/>
    <w:rsid w:val="006907A7"/>
    <w:rsid w:val="006A45B8"/>
    <w:rsid w:val="006A6348"/>
    <w:rsid w:val="006C75E2"/>
    <w:rsid w:val="006D2AB3"/>
    <w:rsid w:val="006D5D89"/>
    <w:rsid w:val="006D6255"/>
    <w:rsid w:val="006E4A91"/>
    <w:rsid w:val="006F327F"/>
    <w:rsid w:val="0070007E"/>
    <w:rsid w:val="0070721B"/>
    <w:rsid w:val="00707345"/>
    <w:rsid w:val="007153B3"/>
    <w:rsid w:val="00716067"/>
    <w:rsid w:val="00716D5E"/>
    <w:rsid w:val="00722893"/>
    <w:rsid w:val="0072582D"/>
    <w:rsid w:val="007343B1"/>
    <w:rsid w:val="00735017"/>
    <w:rsid w:val="00735E43"/>
    <w:rsid w:val="00746B69"/>
    <w:rsid w:val="00764AD9"/>
    <w:rsid w:val="00764CB9"/>
    <w:rsid w:val="007658C9"/>
    <w:rsid w:val="0079060F"/>
    <w:rsid w:val="00792A46"/>
    <w:rsid w:val="00794B2E"/>
    <w:rsid w:val="007960EE"/>
    <w:rsid w:val="007A0AFD"/>
    <w:rsid w:val="007A2E8A"/>
    <w:rsid w:val="007A30C1"/>
    <w:rsid w:val="007A4347"/>
    <w:rsid w:val="007A7D84"/>
    <w:rsid w:val="007A7E6B"/>
    <w:rsid w:val="007B050D"/>
    <w:rsid w:val="007B24DD"/>
    <w:rsid w:val="007B7EDE"/>
    <w:rsid w:val="007C38E2"/>
    <w:rsid w:val="007C4DDA"/>
    <w:rsid w:val="007C5FBA"/>
    <w:rsid w:val="007D5987"/>
    <w:rsid w:val="007E07E1"/>
    <w:rsid w:val="007E73F6"/>
    <w:rsid w:val="007F02E0"/>
    <w:rsid w:val="007F2F29"/>
    <w:rsid w:val="007F3EF5"/>
    <w:rsid w:val="007F41D5"/>
    <w:rsid w:val="0080075C"/>
    <w:rsid w:val="00800D22"/>
    <w:rsid w:val="0080357E"/>
    <w:rsid w:val="00805E63"/>
    <w:rsid w:val="00806E55"/>
    <w:rsid w:val="00807163"/>
    <w:rsid w:val="00813651"/>
    <w:rsid w:val="0082032F"/>
    <w:rsid w:val="00820F86"/>
    <w:rsid w:val="00830CA0"/>
    <w:rsid w:val="00831F9D"/>
    <w:rsid w:val="0083390D"/>
    <w:rsid w:val="00845878"/>
    <w:rsid w:val="00846391"/>
    <w:rsid w:val="00874E25"/>
    <w:rsid w:val="00876BD0"/>
    <w:rsid w:val="00877C3F"/>
    <w:rsid w:val="00880067"/>
    <w:rsid w:val="00881B76"/>
    <w:rsid w:val="008832F5"/>
    <w:rsid w:val="00890AF8"/>
    <w:rsid w:val="008A2F34"/>
    <w:rsid w:val="008A426C"/>
    <w:rsid w:val="008A5DB6"/>
    <w:rsid w:val="008B14A2"/>
    <w:rsid w:val="008B7119"/>
    <w:rsid w:val="008C5B24"/>
    <w:rsid w:val="008C6ED2"/>
    <w:rsid w:val="008D06F3"/>
    <w:rsid w:val="008D6276"/>
    <w:rsid w:val="008F0B1E"/>
    <w:rsid w:val="008F6037"/>
    <w:rsid w:val="008F78E6"/>
    <w:rsid w:val="00900902"/>
    <w:rsid w:val="009122B3"/>
    <w:rsid w:val="00915984"/>
    <w:rsid w:val="009233E8"/>
    <w:rsid w:val="009254D3"/>
    <w:rsid w:val="00931031"/>
    <w:rsid w:val="00936FD6"/>
    <w:rsid w:val="0094407D"/>
    <w:rsid w:val="00951A0B"/>
    <w:rsid w:val="00951FC8"/>
    <w:rsid w:val="009534E2"/>
    <w:rsid w:val="00982A09"/>
    <w:rsid w:val="00983EE5"/>
    <w:rsid w:val="00987712"/>
    <w:rsid w:val="009A180F"/>
    <w:rsid w:val="009A34F3"/>
    <w:rsid w:val="009A4395"/>
    <w:rsid w:val="009B2075"/>
    <w:rsid w:val="009B3AF7"/>
    <w:rsid w:val="009C3206"/>
    <w:rsid w:val="009C773C"/>
    <w:rsid w:val="009D0B12"/>
    <w:rsid w:val="009E378C"/>
    <w:rsid w:val="009E59B4"/>
    <w:rsid w:val="009E7EFF"/>
    <w:rsid w:val="00A00AF4"/>
    <w:rsid w:val="00A00D67"/>
    <w:rsid w:val="00A019E7"/>
    <w:rsid w:val="00A074E7"/>
    <w:rsid w:val="00A1636F"/>
    <w:rsid w:val="00A177D6"/>
    <w:rsid w:val="00A211FF"/>
    <w:rsid w:val="00A2693F"/>
    <w:rsid w:val="00A30701"/>
    <w:rsid w:val="00A315DD"/>
    <w:rsid w:val="00A36AFA"/>
    <w:rsid w:val="00A37AE3"/>
    <w:rsid w:val="00A44C0D"/>
    <w:rsid w:val="00A57B6C"/>
    <w:rsid w:val="00A57DB5"/>
    <w:rsid w:val="00A6241E"/>
    <w:rsid w:val="00A74594"/>
    <w:rsid w:val="00A7560A"/>
    <w:rsid w:val="00A7668B"/>
    <w:rsid w:val="00A76EC3"/>
    <w:rsid w:val="00A860AB"/>
    <w:rsid w:val="00A938BE"/>
    <w:rsid w:val="00A93FD7"/>
    <w:rsid w:val="00AA060D"/>
    <w:rsid w:val="00AA0B25"/>
    <w:rsid w:val="00AA39F1"/>
    <w:rsid w:val="00AA41BB"/>
    <w:rsid w:val="00AA6082"/>
    <w:rsid w:val="00AC02D2"/>
    <w:rsid w:val="00AC0F9D"/>
    <w:rsid w:val="00AC363F"/>
    <w:rsid w:val="00AC5A30"/>
    <w:rsid w:val="00AC7995"/>
    <w:rsid w:val="00AE3661"/>
    <w:rsid w:val="00AE6535"/>
    <w:rsid w:val="00AE72EB"/>
    <w:rsid w:val="00AF0C6F"/>
    <w:rsid w:val="00AF6895"/>
    <w:rsid w:val="00B05132"/>
    <w:rsid w:val="00B11644"/>
    <w:rsid w:val="00B26D75"/>
    <w:rsid w:val="00B311C2"/>
    <w:rsid w:val="00B4054F"/>
    <w:rsid w:val="00B40D6E"/>
    <w:rsid w:val="00B41D14"/>
    <w:rsid w:val="00B47DCE"/>
    <w:rsid w:val="00B55140"/>
    <w:rsid w:val="00B56D90"/>
    <w:rsid w:val="00B64781"/>
    <w:rsid w:val="00B674B2"/>
    <w:rsid w:val="00B67AA7"/>
    <w:rsid w:val="00B75E90"/>
    <w:rsid w:val="00B762BC"/>
    <w:rsid w:val="00B775C1"/>
    <w:rsid w:val="00B811FA"/>
    <w:rsid w:val="00B824CF"/>
    <w:rsid w:val="00B9086D"/>
    <w:rsid w:val="00B95141"/>
    <w:rsid w:val="00BA2269"/>
    <w:rsid w:val="00BA288A"/>
    <w:rsid w:val="00BA4593"/>
    <w:rsid w:val="00BA5F2B"/>
    <w:rsid w:val="00BB3BF2"/>
    <w:rsid w:val="00BC2C68"/>
    <w:rsid w:val="00BC33FB"/>
    <w:rsid w:val="00BD423C"/>
    <w:rsid w:val="00BD6186"/>
    <w:rsid w:val="00BD7AE0"/>
    <w:rsid w:val="00BF08B1"/>
    <w:rsid w:val="00BF1751"/>
    <w:rsid w:val="00BF5ACF"/>
    <w:rsid w:val="00BF5DA9"/>
    <w:rsid w:val="00BF686C"/>
    <w:rsid w:val="00C05478"/>
    <w:rsid w:val="00C11734"/>
    <w:rsid w:val="00C1259E"/>
    <w:rsid w:val="00C13626"/>
    <w:rsid w:val="00C15D04"/>
    <w:rsid w:val="00C218EF"/>
    <w:rsid w:val="00C23951"/>
    <w:rsid w:val="00C328F7"/>
    <w:rsid w:val="00C426AC"/>
    <w:rsid w:val="00C559AC"/>
    <w:rsid w:val="00C56BD0"/>
    <w:rsid w:val="00C6199E"/>
    <w:rsid w:val="00C7504A"/>
    <w:rsid w:val="00C771FA"/>
    <w:rsid w:val="00C77B12"/>
    <w:rsid w:val="00C87065"/>
    <w:rsid w:val="00C90F0E"/>
    <w:rsid w:val="00C92EAA"/>
    <w:rsid w:val="00C94881"/>
    <w:rsid w:val="00C94F2C"/>
    <w:rsid w:val="00C963E4"/>
    <w:rsid w:val="00CA0F9A"/>
    <w:rsid w:val="00CA6EE8"/>
    <w:rsid w:val="00CB1ACD"/>
    <w:rsid w:val="00CC2100"/>
    <w:rsid w:val="00CC3CF0"/>
    <w:rsid w:val="00CC3D11"/>
    <w:rsid w:val="00CD39B7"/>
    <w:rsid w:val="00CE39A6"/>
    <w:rsid w:val="00CE7C53"/>
    <w:rsid w:val="00CF4E11"/>
    <w:rsid w:val="00CF7CB8"/>
    <w:rsid w:val="00CF7DD7"/>
    <w:rsid w:val="00D000F1"/>
    <w:rsid w:val="00D02334"/>
    <w:rsid w:val="00D03381"/>
    <w:rsid w:val="00D07200"/>
    <w:rsid w:val="00D079F1"/>
    <w:rsid w:val="00D14225"/>
    <w:rsid w:val="00D26E70"/>
    <w:rsid w:val="00D336AB"/>
    <w:rsid w:val="00D35990"/>
    <w:rsid w:val="00D366A2"/>
    <w:rsid w:val="00D40070"/>
    <w:rsid w:val="00D40ADA"/>
    <w:rsid w:val="00D41D3E"/>
    <w:rsid w:val="00D4407D"/>
    <w:rsid w:val="00D52CDF"/>
    <w:rsid w:val="00D61FA4"/>
    <w:rsid w:val="00D633FE"/>
    <w:rsid w:val="00D652F7"/>
    <w:rsid w:val="00D72B70"/>
    <w:rsid w:val="00D74A2E"/>
    <w:rsid w:val="00D77E2B"/>
    <w:rsid w:val="00D81B1A"/>
    <w:rsid w:val="00D9095E"/>
    <w:rsid w:val="00D91F2E"/>
    <w:rsid w:val="00D9607B"/>
    <w:rsid w:val="00DA421E"/>
    <w:rsid w:val="00DA5657"/>
    <w:rsid w:val="00DA6630"/>
    <w:rsid w:val="00DB0FF9"/>
    <w:rsid w:val="00DC1FA5"/>
    <w:rsid w:val="00DC78DB"/>
    <w:rsid w:val="00DD0283"/>
    <w:rsid w:val="00DD0901"/>
    <w:rsid w:val="00DE5D6B"/>
    <w:rsid w:val="00DE5FE9"/>
    <w:rsid w:val="00DE630F"/>
    <w:rsid w:val="00DE7DCD"/>
    <w:rsid w:val="00DF21BE"/>
    <w:rsid w:val="00E00B2E"/>
    <w:rsid w:val="00E03B07"/>
    <w:rsid w:val="00E05F1F"/>
    <w:rsid w:val="00E11714"/>
    <w:rsid w:val="00E12283"/>
    <w:rsid w:val="00E173A5"/>
    <w:rsid w:val="00E220A3"/>
    <w:rsid w:val="00E30A68"/>
    <w:rsid w:val="00E30DCA"/>
    <w:rsid w:val="00E352CB"/>
    <w:rsid w:val="00E361F6"/>
    <w:rsid w:val="00E42BBD"/>
    <w:rsid w:val="00E45474"/>
    <w:rsid w:val="00E53008"/>
    <w:rsid w:val="00E546B4"/>
    <w:rsid w:val="00E547BC"/>
    <w:rsid w:val="00E61088"/>
    <w:rsid w:val="00E64F4D"/>
    <w:rsid w:val="00E7294D"/>
    <w:rsid w:val="00E74DB2"/>
    <w:rsid w:val="00E77636"/>
    <w:rsid w:val="00E86CB6"/>
    <w:rsid w:val="00E95FD8"/>
    <w:rsid w:val="00EA17BF"/>
    <w:rsid w:val="00EB0503"/>
    <w:rsid w:val="00EB0EFE"/>
    <w:rsid w:val="00EB46E0"/>
    <w:rsid w:val="00ED3E5D"/>
    <w:rsid w:val="00EE28F9"/>
    <w:rsid w:val="00EE43C5"/>
    <w:rsid w:val="00EE50F1"/>
    <w:rsid w:val="00EE6043"/>
    <w:rsid w:val="00EF5581"/>
    <w:rsid w:val="00F003ED"/>
    <w:rsid w:val="00F033C0"/>
    <w:rsid w:val="00F07420"/>
    <w:rsid w:val="00F125AF"/>
    <w:rsid w:val="00F14C0E"/>
    <w:rsid w:val="00F14E2E"/>
    <w:rsid w:val="00F16EEE"/>
    <w:rsid w:val="00F23C9A"/>
    <w:rsid w:val="00F26609"/>
    <w:rsid w:val="00F26AA8"/>
    <w:rsid w:val="00F31B03"/>
    <w:rsid w:val="00F34CA9"/>
    <w:rsid w:val="00F4424A"/>
    <w:rsid w:val="00F51107"/>
    <w:rsid w:val="00F528BB"/>
    <w:rsid w:val="00F65F03"/>
    <w:rsid w:val="00F66421"/>
    <w:rsid w:val="00F75597"/>
    <w:rsid w:val="00F77D61"/>
    <w:rsid w:val="00F976AF"/>
    <w:rsid w:val="00FA0B0D"/>
    <w:rsid w:val="00FA3A9B"/>
    <w:rsid w:val="00FA523F"/>
    <w:rsid w:val="00FA7CC1"/>
    <w:rsid w:val="00FB149C"/>
    <w:rsid w:val="00FB215B"/>
    <w:rsid w:val="00FB3805"/>
    <w:rsid w:val="00FC0022"/>
    <w:rsid w:val="00FC4D65"/>
    <w:rsid w:val="00FC706E"/>
    <w:rsid w:val="00FD18C1"/>
    <w:rsid w:val="00FD46C3"/>
    <w:rsid w:val="00FE5BC1"/>
    <w:rsid w:val="00FE7754"/>
    <w:rsid w:val="00FF025A"/>
    <w:rsid w:val="00FF0BCD"/>
    <w:rsid w:val="00FF51C5"/>
    <w:rsid w:val="00FF6930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556607"/>
  <w15:docId w15:val="{011E3185-8864-48A0-AD24-2DAC3172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97487"/>
    <w:pPr>
      <w:spacing w:after="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4704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i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E5BC1"/>
  </w:style>
  <w:style w:type="paragraph" w:styleId="Rodap">
    <w:name w:val="footer"/>
    <w:basedOn w:val="Normal"/>
    <w:link w:val="Rodap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FE5BC1"/>
  </w:style>
  <w:style w:type="character" w:customStyle="1" w:styleId="CorpodetextoChar">
    <w:name w:val="Corpo de texto Char"/>
    <w:basedOn w:val="Fontepargpadro"/>
    <w:link w:val="Corpodetexto"/>
    <w:rsid w:val="00621515"/>
    <w:rPr>
      <w:rFonts w:ascii="Arial" w:hAnsi="Arial"/>
      <w:sz w:val="20"/>
    </w:rPr>
  </w:style>
  <w:style w:type="paragraph" w:styleId="TextosemFormatao">
    <w:name w:val="Plain Text"/>
    <w:basedOn w:val="Normal"/>
    <w:link w:val="TextosemFormataoChar"/>
    <w:rsid w:val="005C0396"/>
    <w:pPr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C0396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3068F-E4D3-4C7C-918D-E7A721C4F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72</Pages>
  <Words>77548</Words>
  <Characters>418765</Characters>
  <Application>Microsoft Office Word</Application>
  <DocSecurity>0</DocSecurity>
  <Lines>3489</Lines>
  <Paragraphs>99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RA</vt:lpstr>
    </vt:vector>
  </TitlesOfParts>
  <Company/>
  <LinksUpToDate>false</LinksUpToDate>
  <CharactersWithSpaces>49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</dc:title>
  <dc:creator>Beatriz Rodrigues</dc:creator>
  <cp:keywords/>
  <cp:lastModifiedBy>Alice de Jesus Delgado Matias</cp:lastModifiedBy>
  <cp:revision>17</cp:revision>
  <dcterms:created xsi:type="dcterms:W3CDTF">2025-10-28T12:57:00Z</dcterms:created>
  <dcterms:modified xsi:type="dcterms:W3CDTF">2025-10-30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